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2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5130"/>
      </w:tblGrid>
      <w:tr w:rsidR="009F04AB" w:rsidRPr="009F04AB" w14:paraId="231E0FE3" w14:textId="77777777" w:rsidTr="003B157F">
        <w:trPr>
          <w:trHeight w:val="1367"/>
        </w:trPr>
        <w:tc>
          <w:tcPr>
            <w:tcW w:w="5130" w:type="dxa"/>
            <w:shd w:val="clear" w:color="auto" w:fill="auto"/>
          </w:tcPr>
          <w:p w14:paraId="209ACB58" w14:textId="06EF92B4" w:rsidR="009F04AB" w:rsidRPr="009F04AB" w:rsidRDefault="009F04AB" w:rsidP="009F04AB">
            <w:pPr>
              <w:spacing w:afterLines="120" w:after="288"/>
              <w:ind w:right="-1740"/>
              <w:contextualSpacing/>
              <w:rPr>
                <w:rFonts w:cs="Calibri"/>
                <w:sz w:val="48"/>
                <w:szCs w:val="48"/>
              </w:rPr>
            </w:pPr>
            <w:bookmarkStart w:id="0" w:name="_Toc58497607"/>
            <w:r w:rsidRPr="009F04AB">
              <w:rPr>
                <w:rFonts w:cs="Calibri"/>
                <w:sz w:val="48"/>
                <w:szCs w:val="48"/>
              </w:rPr>
              <w:t xml:space="preserve">How to Search for </w:t>
            </w:r>
            <w:r>
              <w:rPr>
                <w:rFonts w:cs="Calibri"/>
                <w:sz w:val="48"/>
                <w:szCs w:val="48"/>
              </w:rPr>
              <w:br/>
            </w:r>
            <w:r w:rsidRPr="009F04AB">
              <w:rPr>
                <w:rFonts w:cs="Calibri"/>
                <w:sz w:val="48"/>
                <w:szCs w:val="48"/>
              </w:rPr>
              <w:t>Knowledge Articles</w:t>
            </w:r>
          </w:p>
        </w:tc>
        <w:tc>
          <w:tcPr>
            <w:tcW w:w="5130" w:type="dxa"/>
            <w:shd w:val="clear" w:color="auto" w:fill="auto"/>
            <w:vAlign w:val="center"/>
          </w:tcPr>
          <w:p w14:paraId="6D77AC68" w14:textId="77777777" w:rsidR="009F04AB" w:rsidRPr="009F04AB" w:rsidRDefault="009F04AB" w:rsidP="009F04AB">
            <w:pPr>
              <w:spacing w:before="240" w:after="60"/>
              <w:ind w:right="75"/>
              <w:jc w:val="right"/>
              <w:outlineLvl w:val="0"/>
              <w:rPr>
                <w:kern w:val="28"/>
                <w:sz w:val="44"/>
                <w:szCs w:val="20"/>
              </w:rPr>
            </w:pPr>
            <w:r w:rsidRPr="009F04AB">
              <w:rPr>
                <w:noProof/>
                <w:kern w:val="28"/>
                <w:sz w:val="44"/>
                <w:szCs w:val="20"/>
              </w:rPr>
              <w:drawing>
                <wp:inline distT="0" distB="0" distL="0" distR="0" wp14:anchorId="535445EA" wp14:editId="630B02AA">
                  <wp:extent cx="1380615" cy="606425"/>
                  <wp:effectExtent l="0" t="0" r="0" b="3175"/>
                  <wp:docPr id="20" name="Picture 20" descr="Child Welfare Digital Services, CW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ild Welfare Digital Services, CWDS 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85737" cy="608675"/>
                          </a:xfrm>
                          <a:prstGeom prst="rect">
                            <a:avLst/>
                          </a:prstGeom>
                          <a:noFill/>
                        </pic:spPr>
                      </pic:pic>
                    </a:graphicData>
                  </a:graphic>
                </wp:inline>
              </w:drawing>
            </w:r>
          </w:p>
        </w:tc>
      </w:tr>
    </w:tbl>
    <w:p w14:paraId="262DEB7F" w14:textId="77777777" w:rsidR="009F04AB" w:rsidRDefault="009F04AB" w:rsidP="004D2F40">
      <w:pPr>
        <w:pStyle w:val="BodyCopy"/>
        <w:rPr>
          <w:rStyle w:val="Heading2Char"/>
        </w:rPr>
      </w:pPr>
    </w:p>
    <w:p w14:paraId="38570F1C" w14:textId="14E166B5" w:rsidR="003F4A6B" w:rsidRDefault="003F4A6B" w:rsidP="009F04AB">
      <w:pPr>
        <w:pStyle w:val="Heading1"/>
      </w:pPr>
      <w:r w:rsidRPr="009F04AB">
        <w:rPr>
          <w:rStyle w:val="Heading2Char"/>
          <w:b/>
          <w:bCs/>
        </w:rPr>
        <w:t>Step 1</w:t>
      </w:r>
      <w:r>
        <w:t xml:space="preserve">: </w:t>
      </w:r>
      <w:r w:rsidRPr="009F04AB">
        <w:rPr>
          <w:b w:val="0"/>
          <w:bCs/>
          <w:sz w:val="24"/>
          <w:szCs w:val="24"/>
        </w:rPr>
        <w:t xml:space="preserve">Log into the </w:t>
      </w:r>
      <w:hyperlink r:id="rId15" w:history="1">
        <w:r w:rsidRPr="009F04AB">
          <w:rPr>
            <w:rStyle w:val="Hyperlink"/>
            <w:b w:val="0"/>
            <w:bCs/>
            <w:sz w:val="24"/>
            <w:szCs w:val="24"/>
          </w:rPr>
          <w:t>CWDS ServiceNow Customer Support Management (CSM)</w:t>
        </w:r>
        <w:r w:rsidR="00E01521" w:rsidRPr="009F04AB">
          <w:rPr>
            <w:rStyle w:val="Hyperlink"/>
            <w:b w:val="0"/>
            <w:bCs/>
            <w:sz w:val="24"/>
            <w:szCs w:val="24"/>
          </w:rPr>
          <w:t xml:space="preserve"> </w:t>
        </w:r>
        <w:r w:rsidRPr="009F04AB">
          <w:rPr>
            <w:rStyle w:val="Hyperlink"/>
            <w:b w:val="0"/>
            <w:bCs/>
            <w:sz w:val="24"/>
            <w:szCs w:val="24"/>
          </w:rPr>
          <w:t>Portal</w:t>
        </w:r>
      </w:hyperlink>
      <w:r>
        <w:t xml:space="preserve"> </w:t>
      </w:r>
    </w:p>
    <w:p w14:paraId="3685D4E4" w14:textId="692481F9" w:rsidR="002A6A15" w:rsidRPr="002A6A15" w:rsidRDefault="002A6A15" w:rsidP="002A6A15">
      <w:pPr>
        <w:pStyle w:val="BodyCopy"/>
        <w:ind w:left="720"/>
      </w:pPr>
      <w:r>
        <w:t>URL</w:t>
      </w:r>
      <w:r w:rsidR="00364DF5">
        <w:t xml:space="preserve"> for reference</w:t>
      </w:r>
      <w:r>
        <w:t xml:space="preserve"> </w:t>
      </w:r>
      <w:r w:rsidR="009F04AB">
        <w:t xml:space="preserve">- </w:t>
      </w:r>
      <w:r w:rsidRPr="002A6A15">
        <w:t>https://cwds.service-now.com/csm</w:t>
      </w:r>
    </w:p>
    <w:p w14:paraId="7EEB6622" w14:textId="4E2B434B" w:rsidR="003F4A6B" w:rsidRDefault="003F4A6B" w:rsidP="009F04AB">
      <w:pPr>
        <w:pStyle w:val="Heading1"/>
      </w:pPr>
      <w:r w:rsidRPr="009F04AB">
        <w:rPr>
          <w:rStyle w:val="Heading2Char"/>
          <w:b/>
          <w:bCs/>
        </w:rPr>
        <w:t>Step 2</w:t>
      </w:r>
      <w:r w:rsidRPr="009F04AB">
        <w:rPr>
          <w:b w:val="0"/>
          <w:bCs/>
        </w:rPr>
        <w:t>:</w:t>
      </w:r>
      <w:r>
        <w:t xml:space="preserve"> </w:t>
      </w:r>
      <w:r w:rsidR="00F87A89">
        <w:rPr>
          <w:b w:val="0"/>
          <w:bCs/>
          <w:sz w:val="24"/>
          <w:szCs w:val="24"/>
        </w:rPr>
        <w:t>Once logged in</w:t>
      </w:r>
      <w:r w:rsidRPr="009F04AB">
        <w:rPr>
          <w:b w:val="0"/>
          <w:bCs/>
          <w:sz w:val="24"/>
          <w:szCs w:val="24"/>
        </w:rPr>
        <w:t xml:space="preserve"> you can access Knowledge Articles in two different ways:</w:t>
      </w:r>
    </w:p>
    <w:p w14:paraId="27BA12B3" w14:textId="731B831A" w:rsidR="003F4A6B" w:rsidRPr="007E10FB" w:rsidRDefault="003F4A6B" w:rsidP="007E10FB">
      <w:pPr>
        <w:pStyle w:val="ListBullet"/>
      </w:pPr>
      <w:r w:rsidRPr="007E10FB">
        <w:rPr>
          <w:b/>
          <w:bCs/>
        </w:rPr>
        <w:t>Option 1</w:t>
      </w:r>
      <w:r w:rsidRPr="007E10FB">
        <w:t xml:space="preserve">: </w:t>
      </w:r>
      <w:r w:rsidR="00F87A89">
        <w:t xml:space="preserve">From the home page, </w:t>
      </w:r>
      <w:r w:rsidR="0043595C">
        <w:t>c</w:t>
      </w:r>
      <w:r w:rsidRPr="007E10FB">
        <w:t>lick on the word ‘Knowledge’:</w:t>
      </w:r>
    </w:p>
    <w:p w14:paraId="6C86BA6B" w14:textId="22F547F7" w:rsidR="003F4A6B" w:rsidRDefault="003F4A6B" w:rsidP="007E10FB">
      <w:pPr>
        <w:pStyle w:val="ListBullet"/>
      </w:pPr>
      <w:r w:rsidRPr="007E10FB">
        <w:rPr>
          <w:b/>
          <w:bCs/>
        </w:rPr>
        <w:t>Option 2</w:t>
      </w:r>
      <w:r w:rsidRPr="00F055F3">
        <w:t>:</w:t>
      </w:r>
      <w:r>
        <w:t xml:space="preserve"> Or</w:t>
      </w:r>
      <w:r w:rsidR="007D2DB8">
        <w:t xml:space="preserve"> from the top right of the portal,</w:t>
      </w:r>
      <w:r>
        <w:t xml:space="preserve"> click on the ‘Knowledge’ tab</w:t>
      </w:r>
      <w:r w:rsidR="00623997">
        <w:t>.</w:t>
      </w:r>
    </w:p>
    <w:p w14:paraId="36EC5AFF" w14:textId="41C0A04D" w:rsidR="003F4A6B" w:rsidRDefault="003F4A6B" w:rsidP="009F04AB">
      <w:pPr>
        <w:pStyle w:val="Heading1"/>
      </w:pPr>
      <w:r w:rsidRPr="009F04AB">
        <w:rPr>
          <w:rStyle w:val="Heading2Char"/>
          <w:b/>
          <w:bCs/>
        </w:rPr>
        <w:t>Step 3</w:t>
      </w:r>
      <w:r>
        <w:t xml:space="preserve">: </w:t>
      </w:r>
      <w:r w:rsidRPr="009F04AB">
        <w:rPr>
          <w:b w:val="0"/>
          <w:bCs/>
          <w:sz w:val="24"/>
          <w:szCs w:val="24"/>
        </w:rPr>
        <w:t>Once you complete the step above, you are routed to the ‘Knowledge Base’ landing page.  Click on the Book icon to view current and active articles.</w:t>
      </w:r>
    </w:p>
    <w:p w14:paraId="162D0537" w14:textId="690445AF" w:rsidR="00E01521" w:rsidRDefault="00E01521" w:rsidP="00E01521">
      <w:pPr>
        <w:pStyle w:val="Caption"/>
      </w:pPr>
      <w:r>
        <w:t xml:space="preserve">Figure </w:t>
      </w:r>
      <w:r w:rsidR="008A3A34">
        <w:t>1</w:t>
      </w:r>
      <w:r>
        <w:t xml:space="preserve"> </w:t>
      </w:r>
      <w:r w:rsidR="006D41C1">
        <w:t>–</w:t>
      </w:r>
      <w:r>
        <w:t xml:space="preserve"> Book</w:t>
      </w:r>
      <w:r w:rsidR="006D41C1">
        <w:t xml:space="preserve"> </w:t>
      </w:r>
      <w:r>
        <w:t>Icon</w:t>
      </w:r>
    </w:p>
    <w:p w14:paraId="246BC8FF" w14:textId="760AD220" w:rsidR="003F4A6B" w:rsidRDefault="003F4A6B" w:rsidP="004D2F40">
      <w:pPr>
        <w:pStyle w:val="ListParagraph"/>
        <w:numPr>
          <w:ilvl w:val="0"/>
          <w:numId w:val="0"/>
        </w:numPr>
        <w:ind w:left="3240"/>
      </w:pPr>
      <w:r w:rsidRPr="00C739F2">
        <w:rPr>
          <w:noProof/>
        </w:rPr>
        <w:drawing>
          <wp:inline distT="0" distB="0" distL="0" distR="0" wp14:anchorId="19305F5F" wp14:editId="61DCECCE">
            <wp:extent cx="2121535" cy="1345920"/>
            <wp:effectExtent l="0" t="0" r="0" b="6985"/>
            <wp:docPr id="1" name="Picture 1" descr="Book icon located on Knowledge Base landing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54172" cy="1366625"/>
                    </a:xfrm>
                    <a:prstGeom prst="rect">
                      <a:avLst/>
                    </a:prstGeom>
                  </pic:spPr>
                </pic:pic>
              </a:graphicData>
            </a:graphic>
          </wp:inline>
        </w:drawing>
      </w:r>
    </w:p>
    <w:p w14:paraId="560AA8BD" w14:textId="41721A47" w:rsidR="003F4A6B" w:rsidRDefault="003F4A6B" w:rsidP="00E14A39">
      <w:pPr>
        <w:pStyle w:val="Heading1"/>
      </w:pPr>
      <w:r w:rsidRPr="00E14A39">
        <w:rPr>
          <w:rStyle w:val="Heading2Char"/>
          <w:b/>
          <w:bCs/>
        </w:rPr>
        <w:t>Step 4</w:t>
      </w:r>
      <w:r w:rsidRPr="00E14A39">
        <w:rPr>
          <w:b w:val="0"/>
          <w:bCs/>
        </w:rPr>
        <w:t>:</w:t>
      </w:r>
      <w:r>
        <w:t xml:space="preserve"> </w:t>
      </w:r>
      <w:r w:rsidRPr="00E14A39">
        <w:rPr>
          <w:b w:val="0"/>
          <w:bCs/>
          <w:sz w:val="24"/>
          <w:szCs w:val="24"/>
        </w:rPr>
        <w:t xml:space="preserve">If you’d like to do a manual search for articles, you can type key words in the </w:t>
      </w:r>
      <w:r w:rsidR="006D41C1">
        <w:rPr>
          <w:b w:val="0"/>
          <w:bCs/>
          <w:sz w:val="24"/>
          <w:szCs w:val="24"/>
        </w:rPr>
        <w:t>Knowledge S</w:t>
      </w:r>
      <w:r w:rsidRPr="00E14A39">
        <w:rPr>
          <w:b w:val="0"/>
          <w:bCs/>
          <w:sz w:val="24"/>
          <w:szCs w:val="24"/>
        </w:rPr>
        <w:t xml:space="preserve">earch </w:t>
      </w:r>
      <w:r w:rsidR="006D41C1">
        <w:rPr>
          <w:b w:val="0"/>
          <w:bCs/>
          <w:sz w:val="24"/>
          <w:szCs w:val="24"/>
        </w:rPr>
        <w:t>B</w:t>
      </w:r>
      <w:r w:rsidRPr="00E14A39">
        <w:rPr>
          <w:b w:val="0"/>
          <w:bCs/>
          <w:sz w:val="24"/>
          <w:szCs w:val="24"/>
        </w:rPr>
        <w:t>ar:</w:t>
      </w:r>
    </w:p>
    <w:p w14:paraId="3CEB2EE3" w14:textId="28133EF2" w:rsidR="00E01521" w:rsidRDefault="00E01521" w:rsidP="00E01521">
      <w:pPr>
        <w:pStyle w:val="Caption"/>
      </w:pPr>
      <w:r>
        <w:t xml:space="preserve">Figure </w:t>
      </w:r>
      <w:r w:rsidR="008A3A34">
        <w:t>2</w:t>
      </w:r>
      <w:r>
        <w:t xml:space="preserve"> </w:t>
      </w:r>
      <w:r w:rsidR="006D41C1">
        <w:t>–</w:t>
      </w:r>
      <w:r>
        <w:t xml:space="preserve"> </w:t>
      </w:r>
      <w:r w:rsidR="006D41C1">
        <w:t xml:space="preserve">Knowledge </w:t>
      </w:r>
      <w:r>
        <w:t>Search Bar</w:t>
      </w:r>
    </w:p>
    <w:p w14:paraId="71F84D26" w14:textId="1B887DBC" w:rsidR="003F4A6B" w:rsidRDefault="008D61D0" w:rsidP="008D61D0">
      <w:pPr>
        <w:ind w:left="720" w:hanging="360"/>
      </w:pPr>
      <w:r w:rsidRPr="004E03DD">
        <w:rPr>
          <w:noProof/>
        </w:rPr>
        <w:drawing>
          <wp:inline distT="0" distB="0" distL="0" distR="0" wp14:anchorId="5E4C5CB4" wp14:editId="26CC3CE8">
            <wp:extent cx="6225540" cy="600041"/>
            <wp:effectExtent l="0" t="0" r="0" b="0"/>
            <wp:docPr id="6" name="Picture 6" descr="Image of Search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mage of Search Bar"/>
                    <pic:cNvPicPr/>
                  </pic:nvPicPr>
                  <pic:blipFill rotWithShape="1">
                    <a:blip r:embed="rId17"/>
                    <a:srcRect t="16001"/>
                    <a:stretch/>
                  </pic:blipFill>
                  <pic:spPr bwMode="auto">
                    <a:xfrm>
                      <a:off x="0" y="0"/>
                      <a:ext cx="6299280" cy="607148"/>
                    </a:xfrm>
                    <a:prstGeom prst="rect">
                      <a:avLst/>
                    </a:prstGeom>
                    <a:ln>
                      <a:noFill/>
                    </a:ln>
                    <a:extLst>
                      <a:ext uri="{53640926-AAD7-44D8-BBD7-CCE9431645EC}">
                        <a14:shadowObscured xmlns:a14="http://schemas.microsoft.com/office/drawing/2010/main"/>
                      </a:ext>
                    </a:extLst>
                  </pic:spPr>
                </pic:pic>
              </a:graphicData>
            </a:graphic>
          </wp:inline>
        </w:drawing>
      </w:r>
      <w:r w:rsidR="003F4A6B">
        <w:t xml:space="preserve"> </w:t>
      </w:r>
    </w:p>
    <w:p w14:paraId="5DB4999F" w14:textId="67104493" w:rsidR="003F4A6B" w:rsidRPr="00E01521" w:rsidRDefault="003F4A6B" w:rsidP="00E01521">
      <w:pPr>
        <w:pStyle w:val="BodyCopy"/>
      </w:pPr>
      <w:r w:rsidRPr="00E01521">
        <w:rPr>
          <w:rStyle w:val="BodyCopyChar"/>
        </w:rPr>
        <w:t>Please note: Using key words such as 'CARES' will suggest all Knowledge Articles with the word 'CARES' in it, which may confuse users who are searching for a CARES vs. a CARES-Live issue. Please</w:t>
      </w:r>
      <w:r w:rsidRPr="00E01521">
        <w:t xml:space="preserve"> review the suggested articles thoroughly to ensure you are reviewing the correct solution/workaround.</w:t>
      </w:r>
    </w:p>
    <w:p w14:paraId="7BA034AD" w14:textId="1516627D" w:rsidR="003F4A6B" w:rsidRPr="00E01521" w:rsidRDefault="003F4A6B" w:rsidP="00E14A39">
      <w:pPr>
        <w:pStyle w:val="Heading1"/>
      </w:pPr>
      <w:r w:rsidRPr="00E14A39">
        <w:rPr>
          <w:rStyle w:val="Heading2Char"/>
          <w:b/>
          <w:bCs/>
        </w:rPr>
        <w:lastRenderedPageBreak/>
        <w:t>Step 5</w:t>
      </w:r>
      <w:r w:rsidRPr="00E14A39">
        <w:rPr>
          <w:b w:val="0"/>
          <w:bCs/>
        </w:rPr>
        <w:t>:</w:t>
      </w:r>
      <w:r w:rsidRPr="00E01521">
        <w:t xml:space="preserve"> </w:t>
      </w:r>
      <w:r w:rsidR="0086452A">
        <w:rPr>
          <w:b w:val="0"/>
          <w:bCs/>
          <w:sz w:val="24"/>
          <w:szCs w:val="24"/>
        </w:rPr>
        <w:t>When</w:t>
      </w:r>
      <w:r w:rsidRPr="00E14A39">
        <w:rPr>
          <w:b w:val="0"/>
          <w:bCs/>
          <w:sz w:val="24"/>
          <w:szCs w:val="24"/>
        </w:rPr>
        <w:t xml:space="preserve"> you’ve found an article, you can open and read through the article for solutions or workarounds to common problems. You can also rate and comment on the article.</w:t>
      </w:r>
    </w:p>
    <w:p w14:paraId="64709BBE" w14:textId="0828A088" w:rsidR="003F4A6B" w:rsidRPr="00E01521" w:rsidRDefault="003F4A6B" w:rsidP="00E01521">
      <w:pPr>
        <w:pStyle w:val="BodyCopy"/>
      </w:pPr>
      <w:r w:rsidRPr="00E01521">
        <w:t xml:space="preserve">Additional Notes: If you are unable to find an article related to an issue you are experiencing you can open a support ticket and an Agent will help resolve your issue. </w:t>
      </w:r>
    </w:p>
    <w:bookmarkEnd w:id="0"/>
    <w:p w14:paraId="65995350" w14:textId="6DF0FEED" w:rsidR="009F53AA" w:rsidRDefault="009F53AA" w:rsidP="009F53AA">
      <w:pPr>
        <w:pStyle w:val="Caption"/>
        <w:jc w:val="left"/>
      </w:pPr>
    </w:p>
    <w:sectPr w:rsidR="009F53AA" w:rsidSect="009F04AB">
      <w:footerReference w:type="default" r:id="rId18"/>
      <w:pgSz w:w="12240" w:h="15840" w:code="1"/>
      <w:pgMar w:top="630" w:right="1080" w:bottom="1440" w:left="1080" w:header="72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3C5ACB" w14:textId="77777777" w:rsidR="00037566" w:rsidRDefault="00037566">
      <w:r>
        <w:separator/>
      </w:r>
    </w:p>
  </w:endnote>
  <w:endnote w:type="continuationSeparator" w:id="0">
    <w:p w14:paraId="07DBEE8B" w14:textId="77777777" w:rsidR="00037566" w:rsidRDefault="00037566">
      <w:r>
        <w:continuationSeparator/>
      </w:r>
    </w:p>
  </w:endnote>
  <w:endnote w:type="continuationNotice" w:id="1">
    <w:p w14:paraId="0DEA9E54" w14:textId="77777777" w:rsidR="00037566" w:rsidRDefault="000375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1)">
    <w:altName w:val="Arial"/>
    <w:charset w:val="00"/>
    <w:family w:val="swiss"/>
    <w:pitch w:val="variable"/>
    <w:sig w:usb0="00000000" w:usb1="80000000" w:usb2="00000008" w:usb3="00000000" w:csb0="000001FF" w:csb1="00000000"/>
  </w:font>
  <w:font w:name="CG Times">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1557043471"/>
      <w:docPartObj>
        <w:docPartGallery w:val="Page Numbers (Bottom of Page)"/>
        <w:docPartUnique/>
      </w:docPartObj>
    </w:sdtPr>
    <w:sdtEndPr>
      <w:rPr>
        <w:color w:val="7F7F7F" w:themeColor="background1" w:themeShade="7F"/>
        <w:spacing w:val="60"/>
        <w:sz w:val="22"/>
        <w:szCs w:val="22"/>
      </w:rPr>
    </w:sdtEndPr>
    <w:sdtContent>
      <w:p w14:paraId="4D7DDBF2" w14:textId="6CAFC6B7" w:rsidR="00726177" w:rsidRPr="0068608B" w:rsidRDefault="00726177" w:rsidP="00A072D4">
        <w:pPr>
          <w:pStyle w:val="Footer"/>
          <w:pBdr>
            <w:top w:val="single" w:sz="4" w:space="0" w:color="D9D9D9" w:themeColor="background1" w:themeShade="D9"/>
          </w:pBdr>
          <w:jc w:val="right"/>
          <w:rPr>
            <w:sz w:val="22"/>
            <w:szCs w:val="22"/>
          </w:rPr>
        </w:pPr>
        <w:r w:rsidRPr="00B129E2">
          <w:rPr>
            <w:rStyle w:val="FooterAlternateChar"/>
          </w:rPr>
          <w:fldChar w:fldCharType="begin"/>
        </w:r>
        <w:r w:rsidRPr="00B129E2">
          <w:rPr>
            <w:rStyle w:val="FooterAlternateChar"/>
          </w:rPr>
          <w:instrText xml:space="preserve"> PAGE   \* MERGEFORMAT </w:instrText>
        </w:r>
        <w:r w:rsidRPr="00B129E2">
          <w:rPr>
            <w:rStyle w:val="FooterAlternateChar"/>
          </w:rPr>
          <w:fldChar w:fldCharType="separate"/>
        </w:r>
        <w:r w:rsidRPr="00B129E2">
          <w:rPr>
            <w:rStyle w:val="FooterAlternateChar"/>
          </w:rPr>
          <w:t>2</w:t>
        </w:r>
        <w:r w:rsidRPr="00B129E2">
          <w:rPr>
            <w:rStyle w:val="FooterAlternateChar"/>
          </w:rPr>
          <w:fldChar w:fldCharType="end"/>
        </w:r>
        <w:r w:rsidRPr="00B129E2">
          <w:rPr>
            <w:rStyle w:val="FooterAlternateChar"/>
          </w:rPr>
          <w:t xml:space="preserve"> | Page</w:t>
        </w:r>
      </w:p>
    </w:sdtContent>
  </w:sdt>
  <w:p w14:paraId="74C824D6" w14:textId="77777777" w:rsidR="00726177" w:rsidRDefault="007261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49CF27" w14:textId="77777777" w:rsidR="00037566" w:rsidRDefault="00037566">
      <w:r>
        <w:separator/>
      </w:r>
    </w:p>
  </w:footnote>
  <w:footnote w:type="continuationSeparator" w:id="0">
    <w:p w14:paraId="7A98029C" w14:textId="77777777" w:rsidR="00037566" w:rsidRDefault="00037566">
      <w:r>
        <w:continuationSeparator/>
      </w:r>
    </w:p>
  </w:footnote>
  <w:footnote w:type="continuationNotice" w:id="1">
    <w:p w14:paraId="53C1346B" w14:textId="77777777" w:rsidR="00037566" w:rsidRDefault="0003756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301EE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multilevel"/>
    <w:tmpl w:val="C3F40B12"/>
    <w:lvl w:ilvl="0">
      <w:start w:val="1"/>
      <w:numFmt w:val="lowerLetter"/>
      <w:pStyle w:val="ListNumber4"/>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F"/>
    <w:multiLevelType w:val="hybridMultilevel"/>
    <w:tmpl w:val="9EDCF680"/>
    <w:lvl w:ilvl="0" w:tplc="A386E042">
      <w:start w:val="1"/>
      <w:numFmt w:val="upperLetter"/>
      <w:pStyle w:val="ListNumber2"/>
      <w:lvlText w:val="%1."/>
      <w:lvlJc w:val="left"/>
      <w:pPr>
        <w:tabs>
          <w:tab w:val="num" w:pos="720"/>
        </w:tabs>
        <w:ind w:left="720" w:hanging="360"/>
      </w:pPr>
    </w:lvl>
    <w:lvl w:ilvl="1" w:tplc="D662F62A">
      <w:numFmt w:val="decimal"/>
      <w:lvlText w:val=""/>
      <w:lvlJc w:val="left"/>
    </w:lvl>
    <w:lvl w:ilvl="2" w:tplc="6582BF84">
      <w:numFmt w:val="decimal"/>
      <w:lvlText w:val=""/>
      <w:lvlJc w:val="left"/>
    </w:lvl>
    <w:lvl w:ilvl="3" w:tplc="D062BD86">
      <w:numFmt w:val="decimal"/>
      <w:lvlText w:val=""/>
      <w:lvlJc w:val="left"/>
    </w:lvl>
    <w:lvl w:ilvl="4" w:tplc="75582A10">
      <w:numFmt w:val="decimal"/>
      <w:lvlText w:val=""/>
      <w:lvlJc w:val="left"/>
    </w:lvl>
    <w:lvl w:ilvl="5" w:tplc="3058F0D0">
      <w:numFmt w:val="decimal"/>
      <w:lvlText w:val=""/>
      <w:lvlJc w:val="left"/>
    </w:lvl>
    <w:lvl w:ilvl="6" w:tplc="10FCE99C">
      <w:numFmt w:val="decimal"/>
      <w:lvlText w:val=""/>
      <w:lvlJc w:val="left"/>
    </w:lvl>
    <w:lvl w:ilvl="7" w:tplc="BFF6CA44">
      <w:numFmt w:val="decimal"/>
      <w:lvlText w:val=""/>
      <w:lvlJc w:val="left"/>
    </w:lvl>
    <w:lvl w:ilvl="8" w:tplc="167C0990">
      <w:numFmt w:val="decimal"/>
      <w:lvlText w:val=""/>
      <w:lvlJc w:val="left"/>
    </w:lvl>
  </w:abstractNum>
  <w:abstractNum w:abstractNumId="3" w15:restartNumberingAfterBreak="0">
    <w:nsid w:val="FFFFFF80"/>
    <w:multiLevelType w:val="singleLevel"/>
    <w:tmpl w:val="625E0820"/>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hybridMultilevel"/>
    <w:tmpl w:val="F62C9B5C"/>
    <w:lvl w:ilvl="0" w:tplc="A01CC37A">
      <w:start w:val="1"/>
      <w:numFmt w:val="bullet"/>
      <w:pStyle w:val="ListBullet4"/>
      <w:lvlText w:val=""/>
      <w:lvlJc w:val="left"/>
      <w:pPr>
        <w:tabs>
          <w:tab w:val="num" w:pos="1440"/>
        </w:tabs>
        <w:ind w:left="1440" w:hanging="360"/>
      </w:pPr>
      <w:rPr>
        <w:rFonts w:ascii="Symbol" w:hAnsi="Symbol" w:hint="default"/>
      </w:rPr>
    </w:lvl>
    <w:lvl w:ilvl="1" w:tplc="C7408854">
      <w:numFmt w:val="decimal"/>
      <w:lvlText w:val=""/>
      <w:lvlJc w:val="left"/>
    </w:lvl>
    <w:lvl w:ilvl="2" w:tplc="7ECE27E4">
      <w:numFmt w:val="decimal"/>
      <w:lvlText w:val=""/>
      <w:lvlJc w:val="left"/>
    </w:lvl>
    <w:lvl w:ilvl="3" w:tplc="9BAC81A8">
      <w:numFmt w:val="decimal"/>
      <w:lvlText w:val=""/>
      <w:lvlJc w:val="left"/>
    </w:lvl>
    <w:lvl w:ilvl="4" w:tplc="714CFE68">
      <w:numFmt w:val="decimal"/>
      <w:lvlText w:val=""/>
      <w:lvlJc w:val="left"/>
    </w:lvl>
    <w:lvl w:ilvl="5" w:tplc="9E00F558">
      <w:numFmt w:val="decimal"/>
      <w:lvlText w:val=""/>
      <w:lvlJc w:val="left"/>
    </w:lvl>
    <w:lvl w:ilvl="6" w:tplc="DA825436">
      <w:numFmt w:val="decimal"/>
      <w:lvlText w:val=""/>
      <w:lvlJc w:val="left"/>
    </w:lvl>
    <w:lvl w:ilvl="7" w:tplc="162CD8E2">
      <w:numFmt w:val="decimal"/>
      <w:lvlText w:val=""/>
      <w:lvlJc w:val="left"/>
    </w:lvl>
    <w:lvl w:ilvl="8" w:tplc="0B16B70A">
      <w:numFmt w:val="decimal"/>
      <w:lvlText w:val=""/>
      <w:lvlJc w:val="left"/>
    </w:lvl>
  </w:abstractNum>
  <w:abstractNum w:abstractNumId="5" w15:restartNumberingAfterBreak="0">
    <w:nsid w:val="FFFFFF82"/>
    <w:multiLevelType w:val="singleLevel"/>
    <w:tmpl w:val="13FABF52"/>
    <w:lvl w:ilvl="0">
      <w:start w:val="1"/>
      <w:numFmt w:val="bullet"/>
      <w:pStyle w:val="ListBullet3"/>
      <w:lvlText w:val=""/>
      <w:lvlJc w:val="left"/>
      <w:pPr>
        <w:tabs>
          <w:tab w:val="num" w:pos="1080"/>
        </w:tabs>
        <w:ind w:left="1080" w:hanging="360"/>
      </w:pPr>
      <w:rPr>
        <w:rFonts w:ascii="Wingdings" w:hAnsi="Wingdings" w:hint="default"/>
        <w:sz w:val="18"/>
        <w:szCs w:val="18"/>
      </w:rPr>
    </w:lvl>
  </w:abstractNum>
  <w:abstractNum w:abstractNumId="6" w15:restartNumberingAfterBreak="0">
    <w:nsid w:val="FFFFFF83"/>
    <w:multiLevelType w:val="hybridMultilevel"/>
    <w:tmpl w:val="EEAA9432"/>
    <w:lvl w:ilvl="0" w:tplc="9DA699D0">
      <w:start w:val="1"/>
      <w:numFmt w:val="bullet"/>
      <w:pStyle w:val="ListBullet2"/>
      <w:lvlText w:val=""/>
      <w:lvlJc w:val="left"/>
      <w:pPr>
        <w:tabs>
          <w:tab w:val="num" w:pos="720"/>
        </w:tabs>
        <w:ind w:left="720" w:hanging="360"/>
      </w:pPr>
      <w:rPr>
        <w:rFonts w:ascii="Symbol" w:hAnsi="Symbol" w:hint="default"/>
      </w:rPr>
    </w:lvl>
    <w:lvl w:ilvl="1" w:tplc="3996C2A0">
      <w:numFmt w:val="decimal"/>
      <w:lvlText w:val=""/>
      <w:lvlJc w:val="left"/>
    </w:lvl>
    <w:lvl w:ilvl="2" w:tplc="0B96FDDE">
      <w:numFmt w:val="decimal"/>
      <w:lvlText w:val=""/>
      <w:lvlJc w:val="left"/>
    </w:lvl>
    <w:lvl w:ilvl="3" w:tplc="F37682E0">
      <w:numFmt w:val="decimal"/>
      <w:lvlText w:val=""/>
      <w:lvlJc w:val="left"/>
    </w:lvl>
    <w:lvl w:ilvl="4" w:tplc="55D4152C">
      <w:numFmt w:val="decimal"/>
      <w:lvlText w:val=""/>
      <w:lvlJc w:val="left"/>
    </w:lvl>
    <w:lvl w:ilvl="5" w:tplc="82DE1C3E">
      <w:numFmt w:val="decimal"/>
      <w:lvlText w:val=""/>
      <w:lvlJc w:val="left"/>
    </w:lvl>
    <w:lvl w:ilvl="6" w:tplc="C4C0B120">
      <w:numFmt w:val="decimal"/>
      <w:lvlText w:val=""/>
      <w:lvlJc w:val="left"/>
    </w:lvl>
    <w:lvl w:ilvl="7" w:tplc="8E7EE816">
      <w:numFmt w:val="decimal"/>
      <w:lvlText w:val=""/>
      <w:lvlJc w:val="left"/>
    </w:lvl>
    <w:lvl w:ilvl="8" w:tplc="3B98BC5E">
      <w:numFmt w:val="decimal"/>
      <w:lvlText w:val=""/>
      <w:lvlJc w:val="left"/>
    </w:lvl>
  </w:abstractNum>
  <w:abstractNum w:abstractNumId="7" w15:restartNumberingAfterBreak="0">
    <w:nsid w:val="FFFFFF88"/>
    <w:multiLevelType w:val="hybridMultilevel"/>
    <w:tmpl w:val="B0DC6DCC"/>
    <w:lvl w:ilvl="0" w:tplc="4698A07E">
      <w:start w:val="1"/>
      <w:numFmt w:val="decimal"/>
      <w:pStyle w:val="ListNumber"/>
      <w:lvlText w:val="%1."/>
      <w:lvlJc w:val="left"/>
      <w:pPr>
        <w:tabs>
          <w:tab w:val="num" w:pos="360"/>
        </w:tabs>
        <w:ind w:left="360" w:hanging="360"/>
      </w:pPr>
    </w:lvl>
    <w:lvl w:ilvl="1" w:tplc="9DA8C81E">
      <w:numFmt w:val="decimal"/>
      <w:lvlText w:val=""/>
      <w:lvlJc w:val="left"/>
    </w:lvl>
    <w:lvl w:ilvl="2" w:tplc="A22AA352">
      <w:numFmt w:val="decimal"/>
      <w:lvlText w:val=""/>
      <w:lvlJc w:val="left"/>
    </w:lvl>
    <w:lvl w:ilvl="3" w:tplc="0DC49C38">
      <w:numFmt w:val="decimal"/>
      <w:lvlText w:val=""/>
      <w:lvlJc w:val="left"/>
    </w:lvl>
    <w:lvl w:ilvl="4" w:tplc="8CCE3830">
      <w:numFmt w:val="decimal"/>
      <w:lvlText w:val=""/>
      <w:lvlJc w:val="left"/>
    </w:lvl>
    <w:lvl w:ilvl="5" w:tplc="EB5A88B2">
      <w:numFmt w:val="decimal"/>
      <w:lvlText w:val=""/>
      <w:lvlJc w:val="left"/>
    </w:lvl>
    <w:lvl w:ilvl="6" w:tplc="A5648EF6">
      <w:numFmt w:val="decimal"/>
      <w:lvlText w:val=""/>
      <w:lvlJc w:val="left"/>
    </w:lvl>
    <w:lvl w:ilvl="7" w:tplc="EE5E28EC">
      <w:numFmt w:val="decimal"/>
      <w:lvlText w:val=""/>
      <w:lvlJc w:val="left"/>
    </w:lvl>
    <w:lvl w:ilvl="8" w:tplc="5568F2E8">
      <w:numFmt w:val="decimal"/>
      <w:lvlText w:val=""/>
      <w:lvlJc w:val="left"/>
    </w:lvl>
  </w:abstractNum>
  <w:abstractNum w:abstractNumId="8" w15:restartNumberingAfterBreak="0">
    <w:nsid w:val="00000001"/>
    <w:multiLevelType w:val="singleLevel"/>
    <w:tmpl w:val="00010409"/>
    <w:lvl w:ilvl="0">
      <w:start w:val="1"/>
      <w:numFmt w:val="bullet"/>
      <w:pStyle w:val="Quick1"/>
      <w:lvlText w:val=""/>
      <w:lvlJc w:val="left"/>
      <w:pPr>
        <w:tabs>
          <w:tab w:val="num" w:pos="360"/>
        </w:tabs>
        <w:ind w:left="360" w:hanging="360"/>
      </w:pPr>
      <w:rPr>
        <w:rFonts w:ascii="Symbol" w:hAnsi="Symbol" w:hint="default"/>
      </w:rPr>
    </w:lvl>
  </w:abstractNum>
  <w:abstractNum w:abstractNumId="9" w15:restartNumberingAfterBreak="0">
    <w:nsid w:val="006B42FB"/>
    <w:multiLevelType w:val="hybridMultilevel"/>
    <w:tmpl w:val="D2CC7180"/>
    <w:lvl w:ilvl="0" w:tplc="D9B8E34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9504ED"/>
    <w:multiLevelType w:val="hybridMultilevel"/>
    <w:tmpl w:val="3C560232"/>
    <w:lvl w:ilvl="0" w:tplc="D33EA1EA">
      <w:start w:val="1"/>
      <w:numFmt w:val="bullet"/>
      <w:pStyle w:val="NormalBullet"/>
      <w:lvlText w:val=""/>
      <w:lvlJc w:val="left"/>
      <w:pPr>
        <w:tabs>
          <w:tab w:val="num" w:pos="360"/>
        </w:tabs>
        <w:ind w:left="360" w:hanging="360"/>
      </w:pPr>
      <w:rPr>
        <w:rFonts w:ascii="Symbol" w:hAnsi="Symbol" w:hint="default"/>
      </w:rPr>
    </w:lvl>
    <w:lvl w:ilvl="1" w:tplc="2B305FDC">
      <w:numFmt w:val="decimal"/>
      <w:lvlText w:val=""/>
      <w:lvlJc w:val="left"/>
    </w:lvl>
    <w:lvl w:ilvl="2" w:tplc="F006C096">
      <w:numFmt w:val="decimal"/>
      <w:lvlText w:val=""/>
      <w:lvlJc w:val="left"/>
    </w:lvl>
    <w:lvl w:ilvl="3" w:tplc="D5DE672A">
      <w:numFmt w:val="decimal"/>
      <w:lvlText w:val=""/>
      <w:lvlJc w:val="left"/>
    </w:lvl>
    <w:lvl w:ilvl="4" w:tplc="315ABD2A">
      <w:numFmt w:val="decimal"/>
      <w:lvlText w:val=""/>
      <w:lvlJc w:val="left"/>
    </w:lvl>
    <w:lvl w:ilvl="5" w:tplc="7498646C">
      <w:numFmt w:val="decimal"/>
      <w:lvlText w:val=""/>
      <w:lvlJc w:val="left"/>
    </w:lvl>
    <w:lvl w:ilvl="6" w:tplc="DB88A4AE">
      <w:numFmt w:val="decimal"/>
      <w:lvlText w:val=""/>
      <w:lvlJc w:val="left"/>
    </w:lvl>
    <w:lvl w:ilvl="7" w:tplc="5784F26C">
      <w:numFmt w:val="decimal"/>
      <w:lvlText w:val=""/>
      <w:lvlJc w:val="left"/>
    </w:lvl>
    <w:lvl w:ilvl="8" w:tplc="C8D4E3E4">
      <w:numFmt w:val="decimal"/>
      <w:lvlText w:val=""/>
      <w:lvlJc w:val="left"/>
    </w:lvl>
  </w:abstractNum>
  <w:abstractNum w:abstractNumId="11" w15:restartNumberingAfterBreak="0">
    <w:nsid w:val="01B76A3E"/>
    <w:multiLevelType w:val="multilevel"/>
    <w:tmpl w:val="B9F460F8"/>
    <w:lvl w:ilvl="0">
      <w:start w:val="3"/>
      <w:numFmt w:val="upperLetter"/>
      <w:pStyle w:val="AppendixxHeading2"/>
      <w:lvlText w:val="%1"/>
      <w:lvlJc w:val="left"/>
      <w:pPr>
        <w:tabs>
          <w:tab w:val="num" w:pos="720"/>
        </w:tabs>
        <w:ind w:left="720" w:hanging="720"/>
      </w:pPr>
      <w:rPr>
        <w:rFonts w:ascii="Times New Roman Bold" w:hAnsi="Times New Roman Bold" w:hint="default"/>
        <w:b/>
        <w:i w:val="0"/>
        <w:sz w:val="32"/>
        <w:szCs w:val="32"/>
      </w:rPr>
    </w:lvl>
    <w:lvl w:ilvl="1">
      <w:start w:val="1"/>
      <w:numFmt w:val="decimal"/>
      <w:pStyle w:val="AppendixxHeading2"/>
      <w:lvlText w:val="A.%2"/>
      <w:lvlJc w:val="left"/>
      <w:pPr>
        <w:tabs>
          <w:tab w:val="num" w:pos="720"/>
        </w:tabs>
        <w:ind w:left="720" w:hanging="720"/>
      </w:pPr>
      <w:rPr>
        <w:rFonts w:ascii="Times New Roman Bold" w:hAnsi="Times New Roman Bold" w:hint="default"/>
        <w:b/>
        <w:i w:val="0"/>
        <w:spacing w:val="10"/>
        <w:sz w:val="28"/>
        <w:szCs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12" w15:restartNumberingAfterBreak="0">
    <w:nsid w:val="020F38F1"/>
    <w:multiLevelType w:val="hybridMultilevel"/>
    <w:tmpl w:val="6108EB44"/>
    <w:lvl w:ilvl="0" w:tplc="84008810">
      <w:start w:val="1"/>
      <w:numFmt w:val="bullet"/>
      <w:pStyle w:val="FigureCaption"/>
      <w:lvlText w:val=""/>
      <w:lvlJc w:val="left"/>
      <w:pPr>
        <w:tabs>
          <w:tab w:val="num" w:pos="1440"/>
        </w:tabs>
        <w:ind w:left="1440" w:hanging="360"/>
      </w:pPr>
      <w:rPr>
        <w:rFonts w:ascii="Symbol" w:hAnsi="Symbol" w:hint="default"/>
        <w:sz w:val="20"/>
      </w:rPr>
    </w:lvl>
    <w:lvl w:ilvl="1" w:tplc="32B80738">
      <w:start w:val="1"/>
      <w:numFmt w:val="bullet"/>
      <w:lvlText w:val="o"/>
      <w:lvlJc w:val="left"/>
      <w:pPr>
        <w:tabs>
          <w:tab w:val="num" w:pos="2520"/>
        </w:tabs>
        <w:ind w:left="2520" w:hanging="360"/>
      </w:pPr>
      <w:rPr>
        <w:rFonts w:ascii="Courier New" w:hAnsi="Courier New" w:hint="default"/>
      </w:rPr>
    </w:lvl>
    <w:lvl w:ilvl="2" w:tplc="53008D72">
      <w:start w:val="1"/>
      <w:numFmt w:val="bullet"/>
      <w:lvlText w:val=""/>
      <w:lvlJc w:val="left"/>
      <w:pPr>
        <w:tabs>
          <w:tab w:val="num" w:pos="3240"/>
        </w:tabs>
        <w:ind w:left="3240" w:hanging="360"/>
      </w:pPr>
      <w:rPr>
        <w:rFonts w:ascii="Wingdings" w:hAnsi="Wingdings" w:hint="default"/>
      </w:rPr>
    </w:lvl>
    <w:lvl w:ilvl="3" w:tplc="C7604F5C">
      <w:start w:val="1"/>
      <w:numFmt w:val="bullet"/>
      <w:lvlText w:val=""/>
      <w:lvlJc w:val="left"/>
      <w:pPr>
        <w:tabs>
          <w:tab w:val="num" w:pos="3960"/>
        </w:tabs>
        <w:ind w:left="3960" w:hanging="360"/>
      </w:pPr>
      <w:rPr>
        <w:rFonts w:ascii="Symbol" w:hAnsi="Symbol" w:hint="default"/>
        <w:sz w:val="20"/>
      </w:rPr>
    </w:lvl>
    <w:lvl w:ilvl="4" w:tplc="D934443C" w:tentative="1">
      <w:start w:val="1"/>
      <w:numFmt w:val="bullet"/>
      <w:lvlText w:val="o"/>
      <w:lvlJc w:val="left"/>
      <w:pPr>
        <w:tabs>
          <w:tab w:val="num" w:pos="4680"/>
        </w:tabs>
        <w:ind w:left="4680" w:hanging="360"/>
      </w:pPr>
      <w:rPr>
        <w:rFonts w:ascii="Courier New" w:hAnsi="Courier New" w:hint="default"/>
      </w:rPr>
    </w:lvl>
    <w:lvl w:ilvl="5" w:tplc="297E3F70" w:tentative="1">
      <w:start w:val="1"/>
      <w:numFmt w:val="bullet"/>
      <w:lvlText w:val=""/>
      <w:lvlJc w:val="left"/>
      <w:pPr>
        <w:tabs>
          <w:tab w:val="num" w:pos="5400"/>
        </w:tabs>
        <w:ind w:left="5400" w:hanging="360"/>
      </w:pPr>
      <w:rPr>
        <w:rFonts w:ascii="Wingdings" w:hAnsi="Wingdings" w:hint="default"/>
      </w:rPr>
    </w:lvl>
    <w:lvl w:ilvl="6" w:tplc="01268274" w:tentative="1">
      <w:start w:val="1"/>
      <w:numFmt w:val="bullet"/>
      <w:lvlText w:val=""/>
      <w:lvlJc w:val="left"/>
      <w:pPr>
        <w:tabs>
          <w:tab w:val="num" w:pos="6120"/>
        </w:tabs>
        <w:ind w:left="6120" w:hanging="360"/>
      </w:pPr>
      <w:rPr>
        <w:rFonts w:ascii="Symbol" w:hAnsi="Symbol" w:hint="default"/>
      </w:rPr>
    </w:lvl>
    <w:lvl w:ilvl="7" w:tplc="FEF80D0A" w:tentative="1">
      <w:start w:val="1"/>
      <w:numFmt w:val="bullet"/>
      <w:lvlText w:val="o"/>
      <w:lvlJc w:val="left"/>
      <w:pPr>
        <w:tabs>
          <w:tab w:val="num" w:pos="6840"/>
        </w:tabs>
        <w:ind w:left="6840" w:hanging="360"/>
      </w:pPr>
      <w:rPr>
        <w:rFonts w:ascii="Courier New" w:hAnsi="Courier New" w:hint="default"/>
      </w:rPr>
    </w:lvl>
    <w:lvl w:ilvl="8" w:tplc="8384D994"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068F49E6"/>
    <w:multiLevelType w:val="multilevel"/>
    <w:tmpl w:val="5FE8D7CE"/>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7B312CA"/>
    <w:multiLevelType w:val="hybridMultilevel"/>
    <w:tmpl w:val="3C4EDEFE"/>
    <w:lvl w:ilvl="0" w:tplc="929C0D50">
      <w:start w:val="1"/>
      <w:numFmt w:val="bullet"/>
      <w:pStyle w:val="TableBullet1"/>
      <w:lvlText w:val=""/>
      <w:lvlJc w:val="left"/>
      <w:pPr>
        <w:tabs>
          <w:tab w:val="num" w:pos="720"/>
        </w:tabs>
        <w:ind w:left="720" w:hanging="360"/>
      </w:pPr>
      <w:rPr>
        <w:rFonts w:ascii="Wingdings" w:hAnsi="Wingdings" w:hint="default"/>
      </w:rPr>
    </w:lvl>
    <w:lvl w:ilvl="1" w:tplc="F6363C3C">
      <w:numFmt w:val="decimal"/>
      <w:lvlText w:val=""/>
      <w:lvlJc w:val="left"/>
    </w:lvl>
    <w:lvl w:ilvl="2" w:tplc="54D01E8E">
      <w:numFmt w:val="decimal"/>
      <w:lvlText w:val=""/>
      <w:lvlJc w:val="left"/>
    </w:lvl>
    <w:lvl w:ilvl="3" w:tplc="8946ADCC">
      <w:numFmt w:val="decimal"/>
      <w:lvlText w:val=""/>
      <w:lvlJc w:val="left"/>
    </w:lvl>
    <w:lvl w:ilvl="4" w:tplc="0CB27710">
      <w:numFmt w:val="decimal"/>
      <w:lvlText w:val=""/>
      <w:lvlJc w:val="left"/>
    </w:lvl>
    <w:lvl w:ilvl="5" w:tplc="052A5FCC">
      <w:numFmt w:val="decimal"/>
      <w:lvlText w:val=""/>
      <w:lvlJc w:val="left"/>
    </w:lvl>
    <w:lvl w:ilvl="6" w:tplc="7E7A7430">
      <w:numFmt w:val="decimal"/>
      <w:lvlText w:val=""/>
      <w:lvlJc w:val="left"/>
    </w:lvl>
    <w:lvl w:ilvl="7" w:tplc="BD2A77EC">
      <w:numFmt w:val="decimal"/>
      <w:lvlText w:val=""/>
      <w:lvlJc w:val="left"/>
    </w:lvl>
    <w:lvl w:ilvl="8" w:tplc="2C7C066A">
      <w:numFmt w:val="decimal"/>
      <w:lvlText w:val=""/>
      <w:lvlJc w:val="left"/>
    </w:lvl>
  </w:abstractNum>
  <w:abstractNum w:abstractNumId="15" w15:restartNumberingAfterBreak="0">
    <w:nsid w:val="0DB641C0"/>
    <w:multiLevelType w:val="hybridMultilevel"/>
    <w:tmpl w:val="EF5A124A"/>
    <w:lvl w:ilvl="0" w:tplc="EA3C9460">
      <w:start w:val="1"/>
      <w:numFmt w:val="upperLetter"/>
      <w:pStyle w:val="AppendixA1"/>
      <w:lvlText w:val="Appendix %1.1 - "/>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E75FBD"/>
    <w:multiLevelType w:val="singleLevel"/>
    <w:tmpl w:val="308CB656"/>
    <w:lvl w:ilvl="0">
      <w:start w:val="1"/>
      <w:numFmt w:val="decimal"/>
      <w:pStyle w:val="FigureNumberedList"/>
      <w:lvlText w:val="Figure %1"/>
      <w:lvlJc w:val="left"/>
      <w:pPr>
        <w:ind w:left="360" w:hanging="360"/>
      </w:pPr>
      <w:rPr>
        <w:rFonts w:ascii="Arial Bold" w:hAnsi="Arial Bold" w:hint="default"/>
        <w:b/>
        <w:i w:val="0"/>
        <w:sz w:val="24"/>
      </w:rPr>
    </w:lvl>
  </w:abstractNum>
  <w:abstractNum w:abstractNumId="17" w15:restartNumberingAfterBreak="0">
    <w:nsid w:val="188D0696"/>
    <w:multiLevelType w:val="hybridMultilevel"/>
    <w:tmpl w:val="A4CE19FA"/>
    <w:lvl w:ilvl="0" w:tplc="E668DF6C">
      <w:start w:val="1"/>
      <w:numFmt w:val="bullet"/>
      <w:pStyle w:val="TableBullets"/>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311B59"/>
    <w:multiLevelType w:val="hybridMultilevel"/>
    <w:tmpl w:val="ABC05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A16E9F"/>
    <w:multiLevelType w:val="hybridMultilevel"/>
    <w:tmpl w:val="9EBE7EE0"/>
    <w:lvl w:ilvl="0" w:tplc="07B28408">
      <w:start w:val="1"/>
      <w:numFmt w:val="bullet"/>
      <w:pStyle w:val="Bullet1"/>
      <w:lvlText w:val=""/>
      <w:lvlJc w:val="left"/>
      <w:pPr>
        <w:ind w:left="936" w:hanging="360"/>
      </w:pPr>
      <w:rPr>
        <w:rFonts w:ascii="Symbol" w:hAnsi="Symbol" w:hint="default"/>
        <w:sz w:val="24"/>
      </w:rPr>
    </w:lvl>
    <w:lvl w:ilvl="1" w:tplc="04090003">
      <w:start w:val="1"/>
      <w:numFmt w:val="bullet"/>
      <w:lvlText w:val="o"/>
      <w:lvlJc w:val="left"/>
      <w:pPr>
        <w:ind w:left="1656" w:hanging="360"/>
      </w:pPr>
      <w:rPr>
        <w:rFonts w:ascii="Courier New" w:hAnsi="Courier New" w:cs="Courier New" w:hint="default"/>
      </w:rPr>
    </w:lvl>
    <w:lvl w:ilvl="2" w:tplc="04090005">
      <w:start w:val="1"/>
      <w:numFmt w:val="bullet"/>
      <w:lvlText w:val=""/>
      <w:lvlJc w:val="left"/>
      <w:pPr>
        <w:ind w:left="2376" w:hanging="360"/>
      </w:pPr>
      <w:rPr>
        <w:rFonts w:ascii="Wingdings" w:hAnsi="Wingdings" w:hint="default"/>
      </w:rPr>
    </w:lvl>
    <w:lvl w:ilvl="3" w:tplc="0409000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0" w15:restartNumberingAfterBreak="0">
    <w:nsid w:val="1E4B5E6C"/>
    <w:multiLevelType w:val="hybridMultilevel"/>
    <w:tmpl w:val="367823B2"/>
    <w:lvl w:ilvl="0" w:tplc="387E9B94">
      <w:start w:val="1"/>
      <w:numFmt w:val="bullet"/>
      <w:pStyle w:val="TableText-Bullet2"/>
      <w:lvlText w:val=""/>
      <w:lvlJc w:val="left"/>
      <w:pPr>
        <w:tabs>
          <w:tab w:val="num" w:pos="504"/>
        </w:tabs>
        <w:ind w:left="504" w:hanging="288"/>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0940738"/>
    <w:multiLevelType w:val="singleLevel"/>
    <w:tmpl w:val="F5EE439E"/>
    <w:lvl w:ilvl="0">
      <w:start w:val="1"/>
      <w:numFmt w:val="bullet"/>
      <w:pStyle w:val="BulletIndent"/>
      <w:lvlText w:val=""/>
      <w:lvlJc w:val="left"/>
      <w:pPr>
        <w:tabs>
          <w:tab w:val="num" w:pos="360"/>
        </w:tabs>
        <w:ind w:left="360" w:hanging="360"/>
      </w:pPr>
      <w:rPr>
        <w:rFonts w:ascii="Symbol" w:hAnsi="Symbol" w:cs="Times New Roman" w:hint="default"/>
        <w:color w:val="auto"/>
      </w:rPr>
    </w:lvl>
  </w:abstractNum>
  <w:abstractNum w:abstractNumId="22" w15:restartNumberingAfterBreak="0">
    <w:nsid w:val="23437A16"/>
    <w:multiLevelType w:val="hybridMultilevel"/>
    <w:tmpl w:val="7F86DFB8"/>
    <w:lvl w:ilvl="0" w:tplc="4F8ABCBE">
      <w:start w:val="1"/>
      <w:numFmt w:val="bullet"/>
      <w:pStyle w:val="TableBullet3"/>
      <w:lvlText w:val=""/>
      <w:lvlJc w:val="left"/>
      <w:pPr>
        <w:tabs>
          <w:tab w:val="num" w:pos="360"/>
        </w:tabs>
        <w:ind w:left="360" w:hanging="360"/>
      </w:pPr>
      <w:rPr>
        <w:rFonts w:ascii="Symbol" w:hAnsi="Symbol" w:hint="default"/>
      </w:rPr>
    </w:lvl>
    <w:lvl w:ilvl="1" w:tplc="763688F4">
      <w:numFmt w:val="decimal"/>
      <w:lvlText w:val=""/>
      <w:lvlJc w:val="left"/>
    </w:lvl>
    <w:lvl w:ilvl="2" w:tplc="9EB03116">
      <w:numFmt w:val="decimal"/>
      <w:lvlText w:val=""/>
      <w:lvlJc w:val="left"/>
    </w:lvl>
    <w:lvl w:ilvl="3" w:tplc="6C72C65E">
      <w:numFmt w:val="decimal"/>
      <w:lvlText w:val=""/>
      <w:lvlJc w:val="left"/>
    </w:lvl>
    <w:lvl w:ilvl="4" w:tplc="9148054E">
      <w:numFmt w:val="decimal"/>
      <w:lvlText w:val=""/>
      <w:lvlJc w:val="left"/>
    </w:lvl>
    <w:lvl w:ilvl="5" w:tplc="CE04F33C">
      <w:numFmt w:val="decimal"/>
      <w:lvlText w:val=""/>
      <w:lvlJc w:val="left"/>
    </w:lvl>
    <w:lvl w:ilvl="6" w:tplc="004CD3A8">
      <w:numFmt w:val="decimal"/>
      <w:lvlText w:val=""/>
      <w:lvlJc w:val="left"/>
    </w:lvl>
    <w:lvl w:ilvl="7" w:tplc="6EF41402">
      <w:numFmt w:val="decimal"/>
      <w:lvlText w:val=""/>
      <w:lvlJc w:val="left"/>
    </w:lvl>
    <w:lvl w:ilvl="8" w:tplc="08E82FC4">
      <w:numFmt w:val="decimal"/>
      <w:lvlText w:val=""/>
      <w:lvlJc w:val="left"/>
    </w:lvl>
  </w:abstractNum>
  <w:abstractNum w:abstractNumId="23" w15:restartNumberingAfterBreak="0">
    <w:nsid w:val="25294DAE"/>
    <w:multiLevelType w:val="multilevel"/>
    <w:tmpl w:val="50D09D56"/>
    <w:lvl w:ilvl="0">
      <w:start w:val="1"/>
      <w:numFmt w:val="decimal"/>
      <w:pStyle w:val="BulletSubIndent"/>
      <w:lvlText w:val="%1"/>
      <w:lvlJc w:val="left"/>
      <w:pPr>
        <w:tabs>
          <w:tab w:val="num" w:pos="432"/>
        </w:tabs>
        <w:ind w:left="432" w:hanging="432"/>
      </w:pPr>
      <w:rPr>
        <w:rFonts w:hint="default"/>
      </w:rPr>
    </w:lvl>
    <w:lvl w:ilvl="1">
      <w:start w:val="1"/>
      <w:numFmt w:val="decimal"/>
      <w:lvlText w:val="%1.%2"/>
      <w:lvlJc w:val="left"/>
      <w:pPr>
        <w:tabs>
          <w:tab w:val="num" w:pos="666"/>
        </w:tabs>
        <w:ind w:left="66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80"/>
        </w:tabs>
        <w:ind w:left="648" w:hanging="64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584" w:hanging="1584"/>
      </w:pPr>
      <w:rPr>
        <w:rFonts w:hint="default"/>
      </w:rPr>
    </w:lvl>
  </w:abstractNum>
  <w:abstractNum w:abstractNumId="24" w15:restartNumberingAfterBreak="0">
    <w:nsid w:val="2CE87104"/>
    <w:multiLevelType w:val="hybridMultilevel"/>
    <w:tmpl w:val="B7FAA9AA"/>
    <w:lvl w:ilvl="0" w:tplc="19A63B1A">
      <w:start w:val="8"/>
      <w:numFmt w:val="upperLetter"/>
      <w:pStyle w:val="AppendixLevel2"/>
      <w:lvlText w:val="Appendix %1.1 - "/>
      <w:lvlJc w:val="left"/>
      <w:pPr>
        <w:ind w:left="720" w:hanging="360"/>
      </w:pPr>
      <w:rPr>
        <w:rFonts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B061EE"/>
    <w:multiLevelType w:val="hybridMultilevel"/>
    <w:tmpl w:val="EDE6554A"/>
    <w:lvl w:ilvl="0" w:tplc="82127006">
      <w:start w:val="1"/>
      <w:numFmt w:val="decimal"/>
      <w:pStyle w:val="TableText-ListNumber1"/>
      <w:lvlText w:val="%1."/>
      <w:lvlJc w:val="left"/>
      <w:pPr>
        <w:tabs>
          <w:tab w:val="num" w:pos="360"/>
        </w:tabs>
        <w:ind w:left="360" w:hanging="360"/>
      </w:pPr>
      <w:rPr>
        <w:rFonts w:hint="default"/>
      </w:rPr>
    </w:lvl>
    <w:lvl w:ilvl="1" w:tplc="029676AE">
      <w:numFmt w:val="none"/>
      <w:lvlText w:val=""/>
      <w:lvlJc w:val="left"/>
      <w:pPr>
        <w:tabs>
          <w:tab w:val="num" w:pos="360"/>
        </w:tabs>
      </w:pPr>
    </w:lvl>
    <w:lvl w:ilvl="2" w:tplc="8CC4A838">
      <w:numFmt w:val="none"/>
      <w:lvlText w:val=""/>
      <w:lvlJc w:val="left"/>
      <w:pPr>
        <w:tabs>
          <w:tab w:val="num" w:pos="360"/>
        </w:tabs>
      </w:pPr>
    </w:lvl>
    <w:lvl w:ilvl="3" w:tplc="DDACAFCA">
      <w:numFmt w:val="none"/>
      <w:lvlText w:val=""/>
      <w:lvlJc w:val="left"/>
      <w:pPr>
        <w:tabs>
          <w:tab w:val="num" w:pos="360"/>
        </w:tabs>
      </w:pPr>
    </w:lvl>
    <w:lvl w:ilvl="4" w:tplc="446EB9FC">
      <w:numFmt w:val="none"/>
      <w:lvlText w:val=""/>
      <w:lvlJc w:val="left"/>
      <w:pPr>
        <w:tabs>
          <w:tab w:val="num" w:pos="360"/>
        </w:tabs>
      </w:pPr>
    </w:lvl>
    <w:lvl w:ilvl="5" w:tplc="667073AC">
      <w:numFmt w:val="none"/>
      <w:lvlText w:val=""/>
      <w:lvlJc w:val="left"/>
      <w:pPr>
        <w:tabs>
          <w:tab w:val="num" w:pos="360"/>
        </w:tabs>
      </w:pPr>
    </w:lvl>
    <w:lvl w:ilvl="6" w:tplc="FA808C88">
      <w:numFmt w:val="none"/>
      <w:lvlText w:val=""/>
      <w:lvlJc w:val="left"/>
      <w:pPr>
        <w:tabs>
          <w:tab w:val="num" w:pos="360"/>
        </w:tabs>
      </w:pPr>
    </w:lvl>
    <w:lvl w:ilvl="7" w:tplc="CC64C2C2">
      <w:numFmt w:val="none"/>
      <w:lvlText w:val=""/>
      <w:lvlJc w:val="left"/>
      <w:pPr>
        <w:tabs>
          <w:tab w:val="num" w:pos="360"/>
        </w:tabs>
      </w:pPr>
    </w:lvl>
    <w:lvl w:ilvl="8" w:tplc="29EE0634">
      <w:numFmt w:val="none"/>
      <w:lvlText w:val=""/>
      <w:lvlJc w:val="left"/>
      <w:pPr>
        <w:tabs>
          <w:tab w:val="num" w:pos="360"/>
        </w:tabs>
      </w:pPr>
    </w:lvl>
  </w:abstractNum>
  <w:abstractNum w:abstractNumId="26" w15:restartNumberingAfterBreak="0">
    <w:nsid w:val="3485183D"/>
    <w:multiLevelType w:val="hybridMultilevel"/>
    <w:tmpl w:val="C15A1236"/>
    <w:lvl w:ilvl="0" w:tplc="6CAC702A">
      <w:start w:val="1"/>
      <w:numFmt w:val="bullet"/>
      <w:pStyle w:val="BulletIndent0"/>
      <w:lvlText w:val=""/>
      <w:lvlJc w:val="left"/>
      <w:pPr>
        <w:tabs>
          <w:tab w:val="num" w:pos="720"/>
        </w:tabs>
        <w:ind w:left="720" w:hanging="360"/>
      </w:pPr>
      <w:rPr>
        <w:rFonts w:ascii="Symbol" w:hAnsi="Symbol" w:hint="default"/>
      </w:rPr>
    </w:lvl>
    <w:lvl w:ilvl="1" w:tplc="5C72E0C6">
      <w:start w:val="1"/>
      <w:numFmt w:val="bullet"/>
      <w:lvlText w:val="o"/>
      <w:lvlJc w:val="left"/>
      <w:pPr>
        <w:tabs>
          <w:tab w:val="num" w:pos="1440"/>
        </w:tabs>
        <w:ind w:left="1440" w:hanging="360"/>
      </w:pPr>
      <w:rPr>
        <w:rFonts w:ascii="Courier New" w:hAnsi="Courier New" w:hint="default"/>
      </w:rPr>
    </w:lvl>
    <w:lvl w:ilvl="2" w:tplc="BA82A6C6" w:tentative="1">
      <w:start w:val="1"/>
      <w:numFmt w:val="bullet"/>
      <w:lvlText w:val=""/>
      <w:lvlJc w:val="left"/>
      <w:pPr>
        <w:tabs>
          <w:tab w:val="num" w:pos="2160"/>
        </w:tabs>
        <w:ind w:left="2160" w:hanging="360"/>
      </w:pPr>
      <w:rPr>
        <w:rFonts w:ascii="Wingdings" w:hAnsi="Wingdings" w:hint="default"/>
      </w:rPr>
    </w:lvl>
    <w:lvl w:ilvl="3" w:tplc="93EEA168" w:tentative="1">
      <w:start w:val="1"/>
      <w:numFmt w:val="bullet"/>
      <w:lvlText w:val=""/>
      <w:lvlJc w:val="left"/>
      <w:pPr>
        <w:tabs>
          <w:tab w:val="num" w:pos="2880"/>
        </w:tabs>
        <w:ind w:left="2880" w:hanging="360"/>
      </w:pPr>
      <w:rPr>
        <w:rFonts w:ascii="Symbol" w:hAnsi="Symbol" w:hint="default"/>
      </w:rPr>
    </w:lvl>
    <w:lvl w:ilvl="4" w:tplc="8F0C35C6" w:tentative="1">
      <w:start w:val="1"/>
      <w:numFmt w:val="bullet"/>
      <w:lvlText w:val="o"/>
      <w:lvlJc w:val="left"/>
      <w:pPr>
        <w:tabs>
          <w:tab w:val="num" w:pos="3600"/>
        </w:tabs>
        <w:ind w:left="3600" w:hanging="360"/>
      </w:pPr>
      <w:rPr>
        <w:rFonts w:ascii="Courier New" w:hAnsi="Courier New" w:hint="default"/>
      </w:rPr>
    </w:lvl>
    <w:lvl w:ilvl="5" w:tplc="3FF64872" w:tentative="1">
      <w:start w:val="1"/>
      <w:numFmt w:val="bullet"/>
      <w:lvlText w:val=""/>
      <w:lvlJc w:val="left"/>
      <w:pPr>
        <w:tabs>
          <w:tab w:val="num" w:pos="4320"/>
        </w:tabs>
        <w:ind w:left="4320" w:hanging="360"/>
      </w:pPr>
      <w:rPr>
        <w:rFonts w:ascii="Wingdings" w:hAnsi="Wingdings" w:hint="default"/>
      </w:rPr>
    </w:lvl>
    <w:lvl w:ilvl="6" w:tplc="9C68CA46" w:tentative="1">
      <w:start w:val="1"/>
      <w:numFmt w:val="bullet"/>
      <w:lvlText w:val=""/>
      <w:lvlJc w:val="left"/>
      <w:pPr>
        <w:tabs>
          <w:tab w:val="num" w:pos="5040"/>
        </w:tabs>
        <w:ind w:left="5040" w:hanging="360"/>
      </w:pPr>
      <w:rPr>
        <w:rFonts w:ascii="Symbol" w:hAnsi="Symbol" w:hint="default"/>
      </w:rPr>
    </w:lvl>
    <w:lvl w:ilvl="7" w:tplc="9DB0FB58" w:tentative="1">
      <w:start w:val="1"/>
      <w:numFmt w:val="bullet"/>
      <w:lvlText w:val="o"/>
      <w:lvlJc w:val="left"/>
      <w:pPr>
        <w:tabs>
          <w:tab w:val="num" w:pos="5760"/>
        </w:tabs>
        <w:ind w:left="5760" w:hanging="360"/>
      </w:pPr>
      <w:rPr>
        <w:rFonts w:ascii="Courier New" w:hAnsi="Courier New" w:hint="default"/>
      </w:rPr>
    </w:lvl>
    <w:lvl w:ilvl="8" w:tplc="094CE76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EE319F"/>
    <w:multiLevelType w:val="hybridMultilevel"/>
    <w:tmpl w:val="CF14E24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B1496C"/>
    <w:multiLevelType w:val="hybridMultilevel"/>
    <w:tmpl w:val="88966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7B006A"/>
    <w:multiLevelType w:val="hybridMultilevel"/>
    <w:tmpl w:val="9D7E6A2E"/>
    <w:lvl w:ilvl="0" w:tplc="FFFFFFFF">
      <w:start w:val="1"/>
      <w:numFmt w:val="bullet"/>
      <w:pStyle w:val="TableText-Bullet1"/>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5E930AE"/>
    <w:multiLevelType w:val="hybridMultilevel"/>
    <w:tmpl w:val="6C9066A4"/>
    <w:lvl w:ilvl="0" w:tplc="0E50955E">
      <w:start w:val="1"/>
      <w:numFmt w:val="bullet"/>
      <w:pStyle w:val="Num-Heading3"/>
      <w:lvlText w:val=""/>
      <w:lvlJc w:val="left"/>
      <w:pPr>
        <w:tabs>
          <w:tab w:val="num" w:pos="720"/>
        </w:tabs>
        <w:ind w:left="720" w:hanging="360"/>
      </w:pPr>
      <w:rPr>
        <w:rFonts w:ascii="Wingdings" w:hAnsi="Wingdings" w:hint="default"/>
      </w:rPr>
    </w:lvl>
    <w:lvl w:ilvl="1" w:tplc="A5CE77A6">
      <w:numFmt w:val="decimal"/>
      <w:lvlText w:val=""/>
      <w:lvlJc w:val="left"/>
    </w:lvl>
    <w:lvl w:ilvl="2" w:tplc="8716C9F6">
      <w:numFmt w:val="decimal"/>
      <w:lvlText w:val=""/>
      <w:lvlJc w:val="left"/>
    </w:lvl>
    <w:lvl w:ilvl="3" w:tplc="56348B4A">
      <w:numFmt w:val="decimal"/>
      <w:lvlText w:val=""/>
      <w:lvlJc w:val="left"/>
    </w:lvl>
    <w:lvl w:ilvl="4" w:tplc="02302728">
      <w:numFmt w:val="decimal"/>
      <w:lvlText w:val=""/>
      <w:lvlJc w:val="left"/>
    </w:lvl>
    <w:lvl w:ilvl="5" w:tplc="A5206A50">
      <w:numFmt w:val="decimal"/>
      <w:lvlText w:val=""/>
      <w:lvlJc w:val="left"/>
    </w:lvl>
    <w:lvl w:ilvl="6" w:tplc="1DD284F0">
      <w:numFmt w:val="decimal"/>
      <w:lvlText w:val=""/>
      <w:lvlJc w:val="left"/>
    </w:lvl>
    <w:lvl w:ilvl="7" w:tplc="5F70A702">
      <w:numFmt w:val="decimal"/>
      <w:lvlText w:val=""/>
      <w:lvlJc w:val="left"/>
    </w:lvl>
    <w:lvl w:ilvl="8" w:tplc="A92A5556">
      <w:numFmt w:val="decimal"/>
      <w:lvlText w:val=""/>
      <w:lvlJc w:val="left"/>
    </w:lvl>
  </w:abstractNum>
  <w:abstractNum w:abstractNumId="31" w15:restartNumberingAfterBreak="0">
    <w:nsid w:val="4B582A63"/>
    <w:multiLevelType w:val="hybridMultilevel"/>
    <w:tmpl w:val="22D225F4"/>
    <w:lvl w:ilvl="0" w:tplc="C7F0EA7A">
      <w:numFmt w:val="bullet"/>
      <w:lvlText w:val="–"/>
      <w:lvlJc w:val="left"/>
      <w:pPr>
        <w:ind w:left="720" w:hanging="360"/>
      </w:pPr>
      <w:rPr>
        <w:rFonts w:ascii="Arial" w:eastAsia="Times New Roman"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79C6142">
      <w:start w:val="1"/>
      <w:numFmt w:val="bullet"/>
      <w:pStyle w:val="PAPDU1"/>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85674C"/>
    <w:multiLevelType w:val="hybridMultilevel"/>
    <w:tmpl w:val="381E4A2A"/>
    <w:lvl w:ilvl="0" w:tplc="05F00770">
      <w:start w:val="1"/>
      <w:numFmt w:val="upperLetter"/>
      <w:pStyle w:val="Appendix2"/>
      <w:lvlText w:val="%1.1"/>
      <w:lvlJc w:val="left"/>
      <w:pPr>
        <w:ind w:left="720" w:hanging="360"/>
      </w:pPr>
      <w:rPr>
        <w:rFonts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783594"/>
    <w:multiLevelType w:val="singleLevel"/>
    <w:tmpl w:val="2AF0B244"/>
    <w:lvl w:ilvl="0">
      <w:start w:val="1"/>
      <w:numFmt w:val="bullet"/>
      <w:pStyle w:val="bullet2"/>
      <w:lvlText w:val=""/>
      <w:lvlJc w:val="left"/>
      <w:pPr>
        <w:tabs>
          <w:tab w:val="num" w:pos="360"/>
        </w:tabs>
        <w:ind w:left="360" w:hanging="360"/>
      </w:pPr>
      <w:rPr>
        <w:rFonts w:ascii="Wingdings" w:hAnsi="Wingdings" w:hint="default"/>
        <w:sz w:val="16"/>
      </w:rPr>
    </w:lvl>
  </w:abstractNum>
  <w:abstractNum w:abstractNumId="34" w15:restartNumberingAfterBreak="0">
    <w:nsid w:val="52BB1BDB"/>
    <w:multiLevelType w:val="singleLevel"/>
    <w:tmpl w:val="E02EF796"/>
    <w:lvl w:ilvl="0">
      <w:start w:val="1"/>
      <w:numFmt w:val="bullet"/>
      <w:pStyle w:val="TableBullet2nd"/>
      <w:lvlText w:val=""/>
      <w:lvlJc w:val="left"/>
      <w:pPr>
        <w:tabs>
          <w:tab w:val="num" w:pos="360"/>
        </w:tabs>
        <w:ind w:left="216" w:hanging="216"/>
      </w:pPr>
      <w:rPr>
        <w:rFonts w:ascii="Symbol" w:hAnsi="Symbol" w:hint="default"/>
        <w:sz w:val="18"/>
      </w:rPr>
    </w:lvl>
  </w:abstractNum>
  <w:abstractNum w:abstractNumId="35" w15:restartNumberingAfterBreak="0">
    <w:nsid w:val="53D42D1F"/>
    <w:multiLevelType w:val="multilevel"/>
    <w:tmpl w:val="BAFCF866"/>
    <w:lvl w:ilvl="0">
      <w:start w:val="5"/>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bullet"/>
      <w:pStyle w:val="Bullet10"/>
      <w:lvlText w:val=""/>
      <w:lvlJc w:val="left"/>
      <w:pPr>
        <w:ind w:left="720" w:hanging="720"/>
      </w:pPr>
      <w:rPr>
        <w:rFonts w:ascii="Symbol" w:hAnsi="Symbol" w:hint="default"/>
        <w:sz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3F4059C"/>
    <w:multiLevelType w:val="hybridMultilevel"/>
    <w:tmpl w:val="EB84EDE8"/>
    <w:lvl w:ilvl="0" w:tplc="8474F888">
      <w:start w:val="1"/>
      <w:numFmt w:val="bullet"/>
      <w:lvlText w:val=""/>
      <w:lvlJc w:val="left"/>
      <w:pPr>
        <w:tabs>
          <w:tab w:val="num" w:pos="720"/>
        </w:tabs>
        <w:ind w:left="720" w:hanging="360"/>
      </w:pPr>
      <w:rPr>
        <w:rFonts w:ascii="Symbol" w:hAnsi="Symbol" w:cs="Symbol" w:hint="default"/>
      </w:rPr>
    </w:lvl>
    <w:lvl w:ilvl="1" w:tplc="01D6D400">
      <w:start w:val="1"/>
      <w:numFmt w:val="bullet"/>
      <w:lvlText w:val="o"/>
      <w:lvlJc w:val="left"/>
      <w:pPr>
        <w:tabs>
          <w:tab w:val="num" w:pos="1440"/>
        </w:tabs>
        <w:ind w:left="1440" w:hanging="360"/>
      </w:pPr>
      <w:rPr>
        <w:rFonts w:ascii="Courier New" w:hAnsi="Courier New" w:cs="Courier New" w:hint="default"/>
      </w:rPr>
    </w:lvl>
    <w:lvl w:ilvl="2" w:tplc="87DC995E">
      <w:start w:val="1"/>
      <w:numFmt w:val="bullet"/>
      <w:lvlText w:val=""/>
      <w:lvlJc w:val="left"/>
      <w:pPr>
        <w:tabs>
          <w:tab w:val="num" w:pos="2160"/>
        </w:tabs>
        <w:ind w:left="2160" w:hanging="360"/>
      </w:pPr>
      <w:rPr>
        <w:rFonts w:ascii="Wingdings" w:hAnsi="Wingdings" w:cs="Wingdings" w:hint="default"/>
      </w:rPr>
    </w:lvl>
    <w:lvl w:ilvl="3" w:tplc="1D64DAEE">
      <w:start w:val="1"/>
      <w:numFmt w:val="bullet"/>
      <w:pStyle w:val="TracyTableBullet"/>
      <w:lvlText w:val=""/>
      <w:lvlJc w:val="left"/>
      <w:pPr>
        <w:tabs>
          <w:tab w:val="num" w:pos="2880"/>
        </w:tabs>
        <w:ind w:left="2880" w:hanging="360"/>
      </w:pPr>
      <w:rPr>
        <w:rFonts w:ascii="Wingdings" w:eastAsia="MS Mincho" w:hAnsi="Wingdings" w:hint="default"/>
      </w:rPr>
    </w:lvl>
    <w:lvl w:ilvl="4" w:tplc="81341A46">
      <w:start w:val="1"/>
      <w:numFmt w:val="bullet"/>
      <w:lvlText w:val="o"/>
      <w:lvlJc w:val="left"/>
      <w:pPr>
        <w:tabs>
          <w:tab w:val="num" w:pos="3600"/>
        </w:tabs>
        <w:ind w:left="3600" w:hanging="360"/>
      </w:pPr>
      <w:rPr>
        <w:rFonts w:ascii="Courier New" w:hAnsi="Courier New" w:cs="Courier New" w:hint="default"/>
      </w:rPr>
    </w:lvl>
    <w:lvl w:ilvl="5" w:tplc="5C1ADC56">
      <w:start w:val="1"/>
      <w:numFmt w:val="bullet"/>
      <w:lvlText w:val=""/>
      <w:lvlJc w:val="left"/>
      <w:pPr>
        <w:tabs>
          <w:tab w:val="num" w:pos="4320"/>
        </w:tabs>
        <w:ind w:left="4320" w:hanging="360"/>
      </w:pPr>
      <w:rPr>
        <w:rFonts w:ascii="Wingdings" w:hAnsi="Wingdings" w:cs="Wingdings" w:hint="default"/>
      </w:rPr>
    </w:lvl>
    <w:lvl w:ilvl="6" w:tplc="8BD6F5A6">
      <w:start w:val="1"/>
      <w:numFmt w:val="bullet"/>
      <w:lvlText w:val=""/>
      <w:lvlJc w:val="left"/>
      <w:pPr>
        <w:tabs>
          <w:tab w:val="num" w:pos="5040"/>
        </w:tabs>
        <w:ind w:left="5040" w:hanging="360"/>
      </w:pPr>
      <w:rPr>
        <w:rFonts w:ascii="Symbol" w:hAnsi="Symbol" w:cs="Symbol" w:hint="default"/>
      </w:rPr>
    </w:lvl>
    <w:lvl w:ilvl="7" w:tplc="84C4C022">
      <w:start w:val="1"/>
      <w:numFmt w:val="bullet"/>
      <w:lvlText w:val="o"/>
      <w:lvlJc w:val="left"/>
      <w:pPr>
        <w:tabs>
          <w:tab w:val="num" w:pos="5760"/>
        </w:tabs>
        <w:ind w:left="5760" w:hanging="360"/>
      </w:pPr>
      <w:rPr>
        <w:rFonts w:ascii="Courier New" w:hAnsi="Courier New" w:cs="Courier New" w:hint="default"/>
      </w:rPr>
    </w:lvl>
    <w:lvl w:ilvl="8" w:tplc="8340D39A">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560C5D95"/>
    <w:multiLevelType w:val="hybridMultilevel"/>
    <w:tmpl w:val="427263B8"/>
    <w:lvl w:ilvl="0" w:tplc="F6640BAA">
      <w:start w:val="1"/>
      <w:numFmt w:val="decimal"/>
      <w:pStyle w:val="NumberedList"/>
      <w:lvlText w:val="%1."/>
      <w:lvlJc w:val="left"/>
      <w:pPr>
        <w:tabs>
          <w:tab w:val="num" w:pos="720"/>
        </w:tabs>
        <w:ind w:left="720" w:hanging="360"/>
      </w:pPr>
    </w:lvl>
    <w:lvl w:ilvl="1" w:tplc="B92C8224">
      <w:numFmt w:val="decimal"/>
      <w:lvlText w:val=""/>
      <w:lvlJc w:val="left"/>
    </w:lvl>
    <w:lvl w:ilvl="2" w:tplc="43B61776">
      <w:numFmt w:val="decimal"/>
      <w:lvlText w:val=""/>
      <w:lvlJc w:val="left"/>
    </w:lvl>
    <w:lvl w:ilvl="3" w:tplc="622EE69A">
      <w:numFmt w:val="decimal"/>
      <w:lvlText w:val=""/>
      <w:lvlJc w:val="left"/>
    </w:lvl>
    <w:lvl w:ilvl="4" w:tplc="66AE91B2">
      <w:numFmt w:val="decimal"/>
      <w:lvlText w:val=""/>
      <w:lvlJc w:val="left"/>
    </w:lvl>
    <w:lvl w:ilvl="5" w:tplc="E090851C">
      <w:numFmt w:val="decimal"/>
      <w:lvlText w:val=""/>
      <w:lvlJc w:val="left"/>
    </w:lvl>
    <w:lvl w:ilvl="6" w:tplc="EF46120E">
      <w:numFmt w:val="decimal"/>
      <w:lvlText w:val=""/>
      <w:lvlJc w:val="left"/>
    </w:lvl>
    <w:lvl w:ilvl="7" w:tplc="F774A082">
      <w:numFmt w:val="decimal"/>
      <w:lvlText w:val=""/>
      <w:lvlJc w:val="left"/>
    </w:lvl>
    <w:lvl w:ilvl="8" w:tplc="13FCEBCA">
      <w:numFmt w:val="decimal"/>
      <w:lvlText w:val=""/>
      <w:lvlJc w:val="left"/>
    </w:lvl>
  </w:abstractNum>
  <w:abstractNum w:abstractNumId="38" w15:restartNumberingAfterBreak="0">
    <w:nsid w:val="56A127E1"/>
    <w:multiLevelType w:val="multilevel"/>
    <w:tmpl w:val="B726A3B2"/>
    <w:styleLink w:val="ListNumber1"/>
    <w:lvl w:ilvl="0">
      <w:start w:val="1"/>
      <w:numFmt w:val="decimal"/>
      <w:lvlText w:val="%1)"/>
      <w:lvlJc w:val="left"/>
      <w:pPr>
        <w:tabs>
          <w:tab w:val="num" w:pos="360"/>
        </w:tabs>
        <w:ind w:left="360" w:hanging="360"/>
      </w:pPr>
      <w:rPr>
        <w:rFonts w:ascii="Arial" w:hAnsi="Arial"/>
        <w:sz w:val="22"/>
      </w:rPr>
    </w:lvl>
    <w:lvl w:ilvl="1">
      <w:start w:val="1"/>
      <w:numFmt w:val="lowerLetter"/>
      <w:lvlText w:val="%2)"/>
      <w:lvlJc w:val="left"/>
      <w:pPr>
        <w:tabs>
          <w:tab w:val="num" w:pos="720"/>
        </w:tabs>
        <w:ind w:left="1080" w:hanging="360"/>
      </w:pPr>
    </w:lvl>
    <w:lvl w:ilvl="2">
      <w:start w:val="1"/>
      <w:numFmt w:val="lowerRoman"/>
      <w:lvlText w:val="%3)"/>
      <w:lvlJc w:val="left"/>
      <w:pPr>
        <w:tabs>
          <w:tab w:val="num" w:pos="1080"/>
        </w:tabs>
        <w:ind w:left="1800" w:hanging="360"/>
      </w:pPr>
    </w:lvl>
    <w:lvl w:ilvl="3">
      <w:start w:val="1"/>
      <w:numFmt w:val="decimal"/>
      <w:lvlText w:val="(%4)"/>
      <w:lvlJc w:val="left"/>
      <w:pPr>
        <w:tabs>
          <w:tab w:val="num" w:pos="1440"/>
        </w:tabs>
        <w:ind w:left="252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AA52C21"/>
    <w:multiLevelType w:val="multilevel"/>
    <w:tmpl w:val="F948C5DA"/>
    <w:lvl w:ilvl="0">
      <w:start w:val="1"/>
      <w:numFmt w:val="upperLetter"/>
      <w:pStyle w:val="AppendixHeading"/>
      <w:lvlText w:val="Appendix %1 -"/>
      <w:lvlJc w:val="left"/>
      <w:pPr>
        <w:tabs>
          <w:tab w:val="num" w:pos="2160"/>
        </w:tabs>
        <w:ind w:left="720" w:hanging="720"/>
      </w:pPr>
      <w:rPr>
        <w:rFonts w:ascii="Times New Roman Bold" w:hAnsi="Times New Roman Bold" w:hint="default"/>
        <w:b/>
        <w:i w:val="0"/>
        <w:sz w:val="32"/>
        <w:szCs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40" w15:restartNumberingAfterBreak="0">
    <w:nsid w:val="60032823"/>
    <w:multiLevelType w:val="hybridMultilevel"/>
    <w:tmpl w:val="75E2FB16"/>
    <w:lvl w:ilvl="0" w:tplc="1E10AE86">
      <w:numFmt w:val="bullet"/>
      <w:pStyle w:val="ListBullet"/>
      <w:lvlText w:val=""/>
      <w:lvlJc w:val="left"/>
      <w:pPr>
        <w:tabs>
          <w:tab w:val="num" w:pos="720"/>
        </w:tabs>
        <w:ind w:left="720" w:hanging="360"/>
      </w:pPr>
      <w:rPr>
        <w:rFonts w:ascii="Symbol" w:eastAsia="Times New Roman" w:hAnsi="Symbol" w:hint="default"/>
      </w:rPr>
    </w:lvl>
    <w:lvl w:ilvl="1" w:tplc="A0DA432E">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1" w15:restartNumberingAfterBreak="0">
    <w:nsid w:val="6236704D"/>
    <w:multiLevelType w:val="hybridMultilevel"/>
    <w:tmpl w:val="29B2E982"/>
    <w:lvl w:ilvl="0" w:tplc="AC54AE7E">
      <w:start w:val="5"/>
      <w:numFmt w:val="upperLetter"/>
      <w:lvlText w:val="Appendix %1.1 - "/>
      <w:lvlJc w:val="left"/>
      <w:pPr>
        <w:ind w:left="720" w:hanging="360"/>
      </w:pPr>
      <w:rPr>
        <w:rFonts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C902D6"/>
    <w:multiLevelType w:val="hybridMultilevel"/>
    <w:tmpl w:val="D424FD1A"/>
    <w:lvl w:ilvl="0" w:tplc="E330295A">
      <w:start w:val="1"/>
      <w:numFmt w:val="bullet"/>
      <w:pStyle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3" w15:restartNumberingAfterBreak="0">
    <w:nsid w:val="66477B91"/>
    <w:multiLevelType w:val="hybridMultilevel"/>
    <w:tmpl w:val="2AFC9438"/>
    <w:lvl w:ilvl="0" w:tplc="98349B50">
      <w:start w:val="1"/>
      <w:numFmt w:val="bullet"/>
      <w:pStyle w:val="bullet4"/>
      <w:lvlText w:val="»"/>
      <w:lvlJc w:val="left"/>
      <w:pPr>
        <w:tabs>
          <w:tab w:val="num" w:pos="360"/>
        </w:tabs>
        <w:ind w:left="360" w:hanging="360"/>
      </w:pPr>
      <w:rPr>
        <w:rFonts w:ascii="Arial Unicode MS" w:eastAsia="Arial Unicode MS" w:hAnsi="Arial Unicode MS" w:hint="eastAsia"/>
        <w:sz w:val="24"/>
      </w:rPr>
    </w:lvl>
    <w:lvl w:ilvl="1" w:tplc="EBCC9740">
      <w:numFmt w:val="decimal"/>
      <w:lvlText w:val=""/>
      <w:lvlJc w:val="left"/>
    </w:lvl>
    <w:lvl w:ilvl="2" w:tplc="EE246AE8">
      <w:numFmt w:val="decimal"/>
      <w:lvlText w:val=""/>
      <w:lvlJc w:val="left"/>
    </w:lvl>
    <w:lvl w:ilvl="3" w:tplc="B814741C">
      <w:numFmt w:val="decimal"/>
      <w:lvlText w:val=""/>
      <w:lvlJc w:val="left"/>
    </w:lvl>
    <w:lvl w:ilvl="4" w:tplc="D6CA85FA">
      <w:numFmt w:val="decimal"/>
      <w:lvlText w:val=""/>
      <w:lvlJc w:val="left"/>
    </w:lvl>
    <w:lvl w:ilvl="5" w:tplc="52365A94">
      <w:numFmt w:val="decimal"/>
      <w:lvlText w:val=""/>
      <w:lvlJc w:val="left"/>
    </w:lvl>
    <w:lvl w:ilvl="6" w:tplc="56B61722">
      <w:numFmt w:val="decimal"/>
      <w:lvlText w:val=""/>
      <w:lvlJc w:val="left"/>
    </w:lvl>
    <w:lvl w:ilvl="7" w:tplc="F70C2F00">
      <w:numFmt w:val="decimal"/>
      <w:lvlText w:val=""/>
      <w:lvlJc w:val="left"/>
    </w:lvl>
    <w:lvl w:ilvl="8" w:tplc="6D688DAC">
      <w:numFmt w:val="decimal"/>
      <w:lvlText w:val=""/>
      <w:lvlJc w:val="left"/>
    </w:lvl>
  </w:abstractNum>
  <w:abstractNum w:abstractNumId="44" w15:restartNumberingAfterBreak="0">
    <w:nsid w:val="678C3374"/>
    <w:multiLevelType w:val="hybridMultilevel"/>
    <w:tmpl w:val="30F22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6D4D55"/>
    <w:multiLevelType w:val="hybridMultilevel"/>
    <w:tmpl w:val="4C269F4C"/>
    <w:lvl w:ilvl="0" w:tplc="38AEC010">
      <w:start w:val="1"/>
      <w:numFmt w:val="bullet"/>
      <w:pStyle w:val="TableBullet2"/>
      <w:lvlText w:val=""/>
      <w:lvlJc w:val="left"/>
      <w:pPr>
        <w:tabs>
          <w:tab w:val="num" w:pos="360"/>
        </w:tabs>
        <w:ind w:left="360" w:hanging="360"/>
      </w:pPr>
      <w:rPr>
        <w:rFonts w:ascii="Wingdings" w:hAnsi="Wingdings" w:hint="default"/>
        <w:sz w:val="16"/>
      </w:rPr>
    </w:lvl>
    <w:lvl w:ilvl="1" w:tplc="9D3A3CF6">
      <w:numFmt w:val="decimal"/>
      <w:lvlText w:val=""/>
      <w:lvlJc w:val="left"/>
    </w:lvl>
    <w:lvl w:ilvl="2" w:tplc="31226F48">
      <w:numFmt w:val="decimal"/>
      <w:lvlText w:val=""/>
      <w:lvlJc w:val="left"/>
    </w:lvl>
    <w:lvl w:ilvl="3" w:tplc="AB5217E0">
      <w:numFmt w:val="decimal"/>
      <w:lvlText w:val=""/>
      <w:lvlJc w:val="left"/>
    </w:lvl>
    <w:lvl w:ilvl="4" w:tplc="46B036A8">
      <w:numFmt w:val="decimal"/>
      <w:lvlText w:val=""/>
      <w:lvlJc w:val="left"/>
    </w:lvl>
    <w:lvl w:ilvl="5" w:tplc="133A0FEE">
      <w:numFmt w:val="decimal"/>
      <w:lvlText w:val=""/>
      <w:lvlJc w:val="left"/>
    </w:lvl>
    <w:lvl w:ilvl="6" w:tplc="65166444">
      <w:numFmt w:val="decimal"/>
      <w:lvlText w:val=""/>
      <w:lvlJc w:val="left"/>
    </w:lvl>
    <w:lvl w:ilvl="7" w:tplc="224E7996">
      <w:numFmt w:val="decimal"/>
      <w:lvlText w:val=""/>
      <w:lvlJc w:val="left"/>
    </w:lvl>
    <w:lvl w:ilvl="8" w:tplc="0C7E8862">
      <w:numFmt w:val="decimal"/>
      <w:lvlText w:val=""/>
      <w:lvlJc w:val="left"/>
    </w:lvl>
  </w:abstractNum>
  <w:abstractNum w:abstractNumId="46" w15:restartNumberingAfterBreak="0">
    <w:nsid w:val="6E767279"/>
    <w:multiLevelType w:val="hybridMultilevel"/>
    <w:tmpl w:val="27E85598"/>
    <w:lvl w:ilvl="0" w:tplc="E5FC8A98">
      <w:start w:val="1"/>
      <w:numFmt w:val="bullet"/>
      <w:pStyle w:val="TableBullet4"/>
      <w:lvlText w:val=""/>
      <w:lvlJc w:val="left"/>
      <w:pPr>
        <w:tabs>
          <w:tab w:val="num" w:pos="720"/>
        </w:tabs>
        <w:ind w:left="720" w:hanging="360"/>
      </w:pPr>
      <w:rPr>
        <w:rFonts w:ascii="Wingdings" w:hAnsi="Wingdings" w:hint="default"/>
      </w:rPr>
    </w:lvl>
    <w:lvl w:ilvl="1" w:tplc="8E7EFD88">
      <w:numFmt w:val="decimal"/>
      <w:lvlText w:val=""/>
      <w:lvlJc w:val="left"/>
    </w:lvl>
    <w:lvl w:ilvl="2" w:tplc="12D85418">
      <w:numFmt w:val="decimal"/>
      <w:lvlText w:val=""/>
      <w:lvlJc w:val="left"/>
    </w:lvl>
    <w:lvl w:ilvl="3" w:tplc="7C4E4990">
      <w:numFmt w:val="decimal"/>
      <w:lvlText w:val=""/>
      <w:lvlJc w:val="left"/>
    </w:lvl>
    <w:lvl w:ilvl="4" w:tplc="75383EF0">
      <w:numFmt w:val="decimal"/>
      <w:lvlText w:val=""/>
      <w:lvlJc w:val="left"/>
    </w:lvl>
    <w:lvl w:ilvl="5" w:tplc="CDFCEABE">
      <w:numFmt w:val="decimal"/>
      <w:lvlText w:val=""/>
      <w:lvlJc w:val="left"/>
    </w:lvl>
    <w:lvl w:ilvl="6" w:tplc="28D256A0">
      <w:numFmt w:val="decimal"/>
      <w:lvlText w:val=""/>
      <w:lvlJc w:val="left"/>
    </w:lvl>
    <w:lvl w:ilvl="7" w:tplc="BDEEF222">
      <w:numFmt w:val="decimal"/>
      <w:lvlText w:val=""/>
      <w:lvlJc w:val="left"/>
    </w:lvl>
    <w:lvl w:ilvl="8" w:tplc="9ABED72A">
      <w:numFmt w:val="decimal"/>
      <w:lvlText w:val=""/>
      <w:lvlJc w:val="left"/>
    </w:lvl>
  </w:abstractNum>
  <w:abstractNum w:abstractNumId="47" w15:restartNumberingAfterBreak="0">
    <w:nsid w:val="6FC92FDB"/>
    <w:multiLevelType w:val="hybridMultilevel"/>
    <w:tmpl w:val="3E82804A"/>
    <w:lvl w:ilvl="0" w:tplc="C8504E70">
      <w:start w:val="1"/>
      <w:numFmt w:val="bullet"/>
      <w:pStyle w:val="bullet11"/>
      <w:lvlText w:val=""/>
      <w:lvlJc w:val="left"/>
      <w:pPr>
        <w:tabs>
          <w:tab w:val="num" w:pos="720"/>
        </w:tabs>
        <w:ind w:left="720" w:hanging="360"/>
      </w:pPr>
      <w:rPr>
        <w:rFonts w:ascii="Wingdings" w:hAnsi="Wingdings" w:hint="default"/>
      </w:rPr>
    </w:lvl>
    <w:lvl w:ilvl="1" w:tplc="9F26F7F0">
      <w:numFmt w:val="decimal"/>
      <w:lvlText w:val=""/>
      <w:lvlJc w:val="left"/>
    </w:lvl>
    <w:lvl w:ilvl="2" w:tplc="3D2E5818">
      <w:numFmt w:val="decimal"/>
      <w:lvlText w:val=""/>
      <w:lvlJc w:val="left"/>
    </w:lvl>
    <w:lvl w:ilvl="3" w:tplc="EC8A197A">
      <w:numFmt w:val="decimal"/>
      <w:lvlText w:val=""/>
      <w:lvlJc w:val="left"/>
    </w:lvl>
    <w:lvl w:ilvl="4" w:tplc="D8D885C8">
      <w:numFmt w:val="decimal"/>
      <w:lvlText w:val=""/>
      <w:lvlJc w:val="left"/>
    </w:lvl>
    <w:lvl w:ilvl="5" w:tplc="EE5AA9E0">
      <w:numFmt w:val="decimal"/>
      <w:lvlText w:val=""/>
      <w:lvlJc w:val="left"/>
    </w:lvl>
    <w:lvl w:ilvl="6" w:tplc="7AAEEE82">
      <w:numFmt w:val="decimal"/>
      <w:lvlText w:val=""/>
      <w:lvlJc w:val="left"/>
    </w:lvl>
    <w:lvl w:ilvl="7" w:tplc="9C8E9AF6">
      <w:numFmt w:val="decimal"/>
      <w:lvlText w:val=""/>
      <w:lvlJc w:val="left"/>
    </w:lvl>
    <w:lvl w:ilvl="8" w:tplc="65C46BEE">
      <w:numFmt w:val="decimal"/>
      <w:lvlText w:val=""/>
      <w:lvlJc w:val="left"/>
    </w:lvl>
  </w:abstractNum>
  <w:abstractNum w:abstractNumId="48" w15:restartNumberingAfterBreak="0">
    <w:nsid w:val="759820B6"/>
    <w:multiLevelType w:val="hybridMultilevel"/>
    <w:tmpl w:val="86E8F356"/>
    <w:lvl w:ilvl="0" w:tplc="6E845F50">
      <w:start w:val="1"/>
      <w:numFmt w:val="bullet"/>
      <w:pStyle w:val="TableBullet"/>
      <w:lvlText w:val=""/>
      <w:lvlJc w:val="left"/>
      <w:pPr>
        <w:tabs>
          <w:tab w:val="num" w:pos="360"/>
        </w:tabs>
        <w:ind w:left="216" w:hanging="216"/>
      </w:pPr>
      <w:rPr>
        <w:rFonts w:ascii="Symbol" w:hAnsi="Symbol" w:hint="default"/>
        <w:sz w:val="18"/>
      </w:rPr>
    </w:lvl>
    <w:lvl w:ilvl="1" w:tplc="E5245B5A">
      <w:numFmt w:val="decimal"/>
      <w:lvlText w:val=""/>
      <w:lvlJc w:val="left"/>
    </w:lvl>
    <w:lvl w:ilvl="2" w:tplc="16BEC8E6">
      <w:numFmt w:val="decimal"/>
      <w:lvlText w:val=""/>
      <w:lvlJc w:val="left"/>
    </w:lvl>
    <w:lvl w:ilvl="3" w:tplc="A1ACE240">
      <w:numFmt w:val="decimal"/>
      <w:lvlText w:val=""/>
      <w:lvlJc w:val="left"/>
    </w:lvl>
    <w:lvl w:ilvl="4" w:tplc="73449B96">
      <w:numFmt w:val="decimal"/>
      <w:lvlText w:val=""/>
      <w:lvlJc w:val="left"/>
    </w:lvl>
    <w:lvl w:ilvl="5" w:tplc="75FE151A">
      <w:numFmt w:val="decimal"/>
      <w:lvlText w:val=""/>
      <w:lvlJc w:val="left"/>
    </w:lvl>
    <w:lvl w:ilvl="6" w:tplc="F866243C">
      <w:numFmt w:val="decimal"/>
      <w:lvlText w:val=""/>
      <w:lvlJc w:val="left"/>
    </w:lvl>
    <w:lvl w:ilvl="7" w:tplc="7EAE3DE8">
      <w:numFmt w:val="decimal"/>
      <w:lvlText w:val=""/>
      <w:lvlJc w:val="left"/>
    </w:lvl>
    <w:lvl w:ilvl="8" w:tplc="54222364">
      <w:numFmt w:val="decimal"/>
      <w:lvlText w:val=""/>
      <w:lvlJc w:val="left"/>
    </w:lvl>
  </w:abstractNum>
  <w:abstractNum w:abstractNumId="49" w15:restartNumberingAfterBreak="0">
    <w:nsid w:val="779F563B"/>
    <w:multiLevelType w:val="hybridMultilevel"/>
    <w:tmpl w:val="AC7CA6CC"/>
    <w:lvl w:ilvl="0" w:tplc="081A3ED6">
      <w:start w:val="1"/>
      <w:numFmt w:val="decimal"/>
      <w:pStyle w:val="TableText"/>
      <w:lvlText w:val="Table %1 - "/>
      <w:lvlJc w:val="center"/>
      <w:pPr>
        <w:ind w:left="720" w:hanging="360"/>
      </w:pPr>
      <w:rPr>
        <w:rFonts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094820"/>
    <w:multiLevelType w:val="hybridMultilevel"/>
    <w:tmpl w:val="08608442"/>
    <w:lvl w:ilvl="0" w:tplc="48ECEB7A">
      <w:start w:val="1"/>
      <w:numFmt w:val="upperLetter"/>
      <w:pStyle w:val="Appendix"/>
      <w:lvlText w:val="Appendix %1 - "/>
      <w:lvlJc w:val="left"/>
      <w:pPr>
        <w:tabs>
          <w:tab w:val="num" w:pos="810"/>
        </w:tabs>
        <w:ind w:left="1746" w:hanging="1656"/>
      </w:pPr>
      <w:rPr>
        <w:rFonts w:hint="default"/>
      </w:rPr>
    </w:lvl>
    <w:lvl w:ilvl="1" w:tplc="04090003">
      <w:start w:val="1"/>
      <w:numFmt w:val="lowerLetter"/>
      <w:lvlText w:val="%2."/>
      <w:lvlJc w:val="left"/>
      <w:pPr>
        <w:tabs>
          <w:tab w:val="num" w:pos="540"/>
        </w:tabs>
        <w:ind w:left="540" w:hanging="360"/>
      </w:pPr>
    </w:lvl>
    <w:lvl w:ilvl="2" w:tplc="04090005" w:tentative="1">
      <w:start w:val="1"/>
      <w:numFmt w:val="lowerRoman"/>
      <w:lvlText w:val="%3."/>
      <w:lvlJc w:val="right"/>
      <w:pPr>
        <w:tabs>
          <w:tab w:val="num" w:pos="1260"/>
        </w:tabs>
        <w:ind w:left="1260" w:hanging="180"/>
      </w:pPr>
    </w:lvl>
    <w:lvl w:ilvl="3" w:tplc="04090001">
      <w:start w:val="1"/>
      <w:numFmt w:val="decimal"/>
      <w:lvlText w:val="%4."/>
      <w:lvlJc w:val="left"/>
      <w:pPr>
        <w:tabs>
          <w:tab w:val="num" w:pos="1980"/>
        </w:tabs>
        <w:ind w:left="1980" w:hanging="360"/>
      </w:pPr>
    </w:lvl>
    <w:lvl w:ilvl="4" w:tplc="04090003" w:tentative="1">
      <w:start w:val="1"/>
      <w:numFmt w:val="lowerLetter"/>
      <w:lvlText w:val="%5."/>
      <w:lvlJc w:val="left"/>
      <w:pPr>
        <w:tabs>
          <w:tab w:val="num" w:pos="2700"/>
        </w:tabs>
        <w:ind w:left="2700" w:hanging="360"/>
      </w:pPr>
    </w:lvl>
    <w:lvl w:ilvl="5" w:tplc="04090005" w:tentative="1">
      <w:start w:val="1"/>
      <w:numFmt w:val="lowerRoman"/>
      <w:lvlText w:val="%6."/>
      <w:lvlJc w:val="right"/>
      <w:pPr>
        <w:tabs>
          <w:tab w:val="num" w:pos="3420"/>
        </w:tabs>
        <w:ind w:left="3420" w:hanging="180"/>
      </w:pPr>
    </w:lvl>
    <w:lvl w:ilvl="6" w:tplc="04090001" w:tentative="1">
      <w:start w:val="1"/>
      <w:numFmt w:val="decimal"/>
      <w:lvlText w:val="%7."/>
      <w:lvlJc w:val="left"/>
      <w:pPr>
        <w:tabs>
          <w:tab w:val="num" w:pos="4140"/>
        </w:tabs>
        <w:ind w:left="4140" w:hanging="360"/>
      </w:pPr>
    </w:lvl>
    <w:lvl w:ilvl="7" w:tplc="04090003" w:tentative="1">
      <w:start w:val="1"/>
      <w:numFmt w:val="lowerLetter"/>
      <w:lvlText w:val="%8."/>
      <w:lvlJc w:val="left"/>
      <w:pPr>
        <w:tabs>
          <w:tab w:val="num" w:pos="4860"/>
        </w:tabs>
        <w:ind w:left="4860" w:hanging="360"/>
      </w:pPr>
    </w:lvl>
    <w:lvl w:ilvl="8" w:tplc="04090005" w:tentative="1">
      <w:start w:val="1"/>
      <w:numFmt w:val="lowerRoman"/>
      <w:lvlText w:val="%9."/>
      <w:lvlJc w:val="right"/>
      <w:pPr>
        <w:tabs>
          <w:tab w:val="num" w:pos="5580"/>
        </w:tabs>
        <w:ind w:left="5580" w:hanging="180"/>
      </w:pPr>
    </w:lvl>
  </w:abstractNum>
  <w:abstractNum w:abstractNumId="51" w15:restartNumberingAfterBreak="0">
    <w:nsid w:val="7840717F"/>
    <w:multiLevelType w:val="hybridMultilevel"/>
    <w:tmpl w:val="64BCDB2C"/>
    <w:lvl w:ilvl="0" w:tplc="E2045BAC">
      <w:start w:val="1"/>
      <w:numFmt w:val="decimal"/>
      <w:pStyle w:val="TableNumberedList"/>
      <w:lvlText w:val="Table %1 - "/>
      <w:lvlJc w:val="center"/>
      <w:pPr>
        <w:ind w:left="5310" w:hanging="360"/>
      </w:pPr>
      <w:rPr>
        <w:rFonts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2" w15:restartNumberingAfterBreak="0">
    <w:nsid w:val="7FD72244"/>
    <w:multiLevelType w:val="hybridMultilevel"/>
    <w:tmpl w:val="3210DB44"/>
    <w:lvl w:ilvl="0" w:tplc="73560842">
      <w:start w:val="1"/>
      <w:numFmt w:val="decimal"/>
      <w:pStyle w:val="Numlist"/>
      <w:lvlText w:val="%1."/>
      <w:lvlJc w:val="left"/>
      <w:pPr>
        <w:tabs>
          <w:tab w:val="num" w:pos="360"/>
        </w:tabs>
        <w:ind w:left="360" w:hanging="360"/>
      </w:pPr>
    </w:lvl>
    <w:lvl w:ilvl="1" w:tplc="2C8C7D4E">
      <w:numFmt w:val="decimal"/>
      <w:lvlText w:val=""/>
      <w:lvlJc w:val="left"/>
    </w:lvl>
    <w:lvl w:ilvl="2" w:tplc="BC5CAD76">
      <w:numFmt w:val="decimal"/>
      <w:lvlText w:val=""/>
      <w:lvlJc w:val="left"/>
    </w:lvl>
    <w:lvl w:ilvl="3" w:tplc="2DD008E2">
      <w:numFmt w:val="decimal"/>
      <w:lvlText w:val=""/>
      <w:lvlJc w:val="left"/>
    </w:lvl>
    <w:lvl w:ilvl="4" w:tplc="06205420">
      <w:numFmt w:val="decimal"/>
      <w:lvlText w:val=""/>
      <w:lvlJc w:val="left"/>
    </w:lvl>
    <w:lvl w:ilvl="5" w:tplc="DE52A8E4">
      <w:numFmt w:val="decimal"/>
      <w:lvlText w:val=""/>
      <w:lvlJc w:val="left"/>
    </w:lvl>
    <w:lvl w:ilvl="6" w:tplc="BCD835C6">
      <w:numFmt w:val="decimal"/>
      <w:lvlText w:val=""/>
      <w:lvlJc w:val="left"/>
    </w:lvl>
    <w:lvl w:ilvl="7" w:tplc="5EE62EA6">
      <w:numFmt w:val="decimal"/>
      <w:lvlText w:val=""/>
      <w:lvlJc w:val="left"/>
    </w:lvl>
    <w:lvl w:ilvl="8" w:tplc="1A2EB89A">
      <w:numFmt w:val="decimal"/>
      <w:lvlText w:val=""/>
      <w:lvlJc w:val="left"/>
    </w:lvl>
  </w:abstractNum>
  <w:num w:numId="1">
    <w:abstractNumId w:val="23"/>
  </w:num>
  <w:num w:numId="2">
    <w:abstractNumId w:val="26"/>
  </w:num>
  <w:num w:numId="3">
    <w:abstractNumId w:val="6"/>
  </w:num>
  <w:num w:numId="4">
    <w:abstractNumId w:val="40"/>
  </w:num>
  <w:num w:numId="5">
    <w:abstractNumId w:val="21"/>
  </w:num>
  <w:num w:numId="6">
    <w:abstractNumId w:val="52"/>
  </w:num>
  <w:num w:numId="7">
    <w:abstractNumId w:val="42"/>
  </w:num>
  <w:num w:numId="8">
    <w:abstractNumId w:val="5"/>
  </w:num>
  <w:num w:numId="9">
    <w:abstractNumId w:val="4"/>
  </w:num>
  <w:num w:numId="10">
    <w:abstractNumId w:val="7"/>
  </w:num>
  <w:num w:numId="11">
    <w:abstractNumId w:val="2"/>
  </w:num>
  <w:num w:numId="12">
    <w:abstractNumId w:val="1"/>
  </w:num>
  <w:num w:numId="13">
    <w:abstractNumId w:val="3"/>
  </w:num>
  <w:num w:numId="14">
    <w:abstractNumId w:val="25"/>
  </w:num>
  <w:num w:numId="15">
    <w:abstractNumId w:val="29"/>
  </w:num>
  <w:num w:numId="16">
    <w:abstractNumId w:val="33"/>
  </w:num>
  <w:num w:numId="17">
    <w:abstractNumId w:val="39"/>
  </w:num>
  <w:num w:numId="18">
    <w:abstractNumId w:val="11"/>
  </w:num>
  <w:num w:numId="19">
    <w:abstractNumId w:val="48"/>
  </w:num>
  <w:num w:numId="20">
    <w:abstractNumId w:val="34"/>
  </w:num>
  <w:num w:numId="21">
    <w:abstractNumId w:val="20"/>
  </w:num>
  <w:num w:numId="22">
    <w:abstractNumId w:val="0"/>
  </w:num>
  <w:num w:numId="23">
    <w:abstractNumId w:val="16"/>
  </w:num>
  <w:num w:numId="24">
    <w:abstractNumId w:val="37"/>
  </w:num>
  <w:num w:numId="25">
    <w:abstractNumId w:val="14"/>
  </w:num>
  <w:num w:numId="26">
    <w:abstractNumId w:val="45"/>
  </w:num>
  <w:num w:numId="27">
    <w:abstractNumId w:val="43"/>
  </w:num>
  <w:num w:numId="28">
    <w:abstractNumId w:val="47"/>
  </w:num>
  <w:num w:numId="29">
    <w:abstractNumId w:val="22"/>
  </w:num>
  <w:num w:numId="30">
    <w:abstractNumId w:val="46"/>
  </w:num>
  <w:num w:numId="31">
    <w:abstractNumId w:val="8"/>
    <w:lvlOverride w:ilvl="0">
      <w:startOverride w:val="1"/>
      <w:lvl w:ilvl="0">
        <w:start w:val="1"/>
        <w:numFmt w:val="decimal"/>
        <w:pStyle w:val="Quick1"/>
        <w:lvlText w:val="%1."/>
        <w:lvlJc w:val="left"/>
      </w:lvl>
    </w:lvlOverride>
  </w:num>
  <w:num w:numId="32">
    <w:abstractNumId w:val="30"/>
  </w:num>
  <w:num w:numId="33">
    <w:abstractNumId w:val="36"/>
  </w:num>
  <w:num w:numId="34">
    <w:abstractNumId w:val="10"/>
  </w:num>
  <w:num w:numId="35">
    <w:abstractNumId w:val="12"/>
  </w:num>
  <w:num w:numId="36">
    <w:abstractNumId w:val="38"/>
  </w:num>
  <w:num w:numId="37">
    <w:abstractNumId w:val="50"/>
  </w:num>
  <w:num w:numId="38">
    <w:abstractNumId w:val="49"/>
  </w:num>
  <w:num w:numId="39">
    <w:abstractNumId w:val="35"/>
  </w:num>
  <w:num w:numId="40">
    <w:abstractNumId w:val="51"/>
  </w:num>
  <w:num w:numId="41">
    <w:abstractNumId w:val="31"/>
  </w:num>
  <w:num w:numId="42">
    <w:abstractNumId w:val="13"/>
  </w:num>
  <w:num w:numId="43">
    <w:abstractNumId w:val="19"/>
  </w:num>
  <w:num w:numId="44">
    <w:abstractNumId w:val="9"/>
  </w:num>
  <w:num w:numId="45">
    <w:abstractNumId w:val="17"/>
  </w:num>
  <w:num w:numId="46">
    <w:abstractNumId w:val="44"/>
  </w:num>
  <w:num w:numId="47">
    <w:abstractNumId w:val="27"/>
  </w:num>
  <w:num w:numId="48">
    <w:abstractNumId w:val="15"/>
  </w:num>
  <w:num w:numId="49">
    <w:abstractNumId w:val="32"/>
  </w:num>
  <w:num w:numId="50">
    <w:abstractNumId w:val="41"/>
  </w:num>
  <w:num w:numId="51">
    <w:abstractNumId w:val="24"/>
  </w:num>
  <w:num w:numId="52">
    <w:abstractNumId w:val="24"/>
    <w:lvlOverride w:ilvl="0">
      <w:startOverride w:val="8"/>
    </w:lvlOverride>
  </w:num>
  <w:num w:numId="53">
    <w:abstractNumId w:val="24"/>
  </w:num>
  <w:num w:numId="54">
    <w:abstractNumId w:val="24"/>
    <w:lvlOverride w:ilvl="0">
      <w:startOverride w:val="8"/>
    </w:lvlOverride>
  </w:num>
  <w:num w:numId="55">
    <w:abstractNumId w:val="18"/>
  </w:num>
  <w:num w:numId="56">
    <w:abstractNumId w:val="2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MzO1sDQyMTA1NTRS0lEKTi0uzszPAykwrAUAEEIc3SwAAAA="/>
  </w:docVars>
  <w:rsids>
    <w:rsidRoot w:val="006732CF"/>
    <w:rsid w:val="0000002F"/>
    <w:rsid w:val="000002C1"/>
    <w:rsid w:val="0000054B"/>
    <w:rsid w:val="00000785"/>
    <w:rsid w:val="00001987"/>
    <w:rsid w:val="00002659"/>
    <w:rsid w:val="00002684"/>
    <w:rsid w:val="00002F41"/>
    <w:rsid w:val="000034C5"/>
    <w:rsid w:val="0000383E"/>
    <w:rsid w:val="0000399C"/>
    <w:rsid w:val="000042BD"/>
    <w:rsid w:val="00004730"/>
    <w:rsid w:val="00004D08"/>
    <w:rsid w:val="00005816"/>
    <w:rsid w:val="000061A2"/>
    <w:rsid w:val="0000634F"/>
    <w:rsid w:val="000063EF"/>
    <w:rsid w:val="0000746D"/>
    <w:rsid w:val="0000785B"/>
    <w:rsid w:val="00007D9B"/>
    <w:rsid w:val="000100C9"/>
    <w:rsid w:val="000103F3"/>
    <w:rsid w:val="000108B0"/>
    <w:rsid w:val="00011B91"/>
    <w:rsid w:val="00011E51"/>
    <w:rsid w:val="00012260"/>
    <w:rsid w:val="00012401"/>
    <w:rsid w:val="00013804"/>
    <w:rsid w:val="00014066"/>
    <w:rsid w:val="00014A34"/>
    <w:rsid w:val="0001564C"/>
    <w:rsid w:val="000158B5"/>
    <w:rsid w:val="00015BDB"/>
    <w:rsid w:val="00015CD8"/>
    <w:rsid w:val="000165A6"/>
    <w:rsid w:val="00016B89"/>
    <w:rsid w:val="00016E30"/>
    <w:rsid w:val="00017849"/>
    <w:rsid w:val="000216FE"/>
    <w:rsid w:val="0002174E"/>
    <w:rsid w:val="00021EC2"/>
    <w:rsid w:val="0002263F"/>
    <w:rsid w:val="00023690"/>
    <w:rsid w:val="00023936"/>
    <w:rsid w:val="00023BB7"/>
    <w:rsid w:val="000248A4"/>
    <w:rsid w:val="0002511B"/>
    <w:rsid w:val="000261CB"/>
    <w:rsid w:val="0002639E"/>
    <w:rsid w:val="0002710E"/>
    <w:rsid w:val="0002778D"/>
    <w:rsid w:val="0003040F"/>
    <w:rsid w:val="00030820"/>
    <w:rsid w:val="000317A2"/>
    <w:rsid w:val="000319A1"/>
    <w:rsid w:val="000324CA"/>
    <w:rsid w:val="000325FF"/>
    <w:rsid w:val="0003326D"/>
    <w:rsid w:val="0003330B"/>
    <w:rsid w:val="00034313"/>
    <w:rsid w:val="0003438B"/>
    <w:rsid w:val="000345F7"/>
    <w:rsid w:val="00034CF1"/>
    <w:rsid w:val="000351BA"/>
    <w:rsid w:val="00035A80"/>
    <w:rsid w:val="00037049"/>
    <w:rsid w:val="00037566"/>
    <w:rsid w:val="000375A0"/>
    <w:rsid w:val="000404AA"/>
    <w:rsid w:val="0004094A"/>
    <w:rsid w:val="00040CBF"/>
    <w:rsid w:val="000416E1"/>
    <w:rsid w:val="00042A5D"/>
    <w:rsid w:val="0004300F"/>
    <w:rsid w:val="0004336F"/>
    <w:rsid w:val="00044614"/>
    <w:rsid w:val="000451F9"/>
    <w:rsid w:val="00045822"/>
    <w:rsid w:val="00045D35"/>
    <w:rsid w:val="000460CC"/>
    <w:rsid w:val="00046883"/>
    <w:rsid w:val="00046FAF"/>
    <w:rsid w:val="00047831"/>
    <w:rsid w:val="00047C60"/>
    <w:rsid w:val="00047EA7"/>
    <w:rsid w:val="00050A09"/>
    <w:rsid w:val="00050E71"/>
    <w:rsid w:val="00051ABC"/>
    <w:rsid w:val="00052A0A"/>
    <w:rsid w:val="00053F46"/>
    <w:rsid w:val="0005409A"/>
    <w:rsid w:val="00054657"/>
    <w:rsid w:val="00054C4E"/>
    <w:rsid w:val="00055239"/>
    <w:rsid w:val="0005537A"/>
    <w:rsid w:val="0005551F"/>
    <w:rsid w:val="00055ADC"/>
    <w:rsid w:val="00055EE0"/>
    <w:rsid w:val="00056083"/>
    <w:rsid w:val="00056A58"/>
    <w:rsid w:val="0005761A"/>
    <w:rsid w:val="00060281"/>
    <w:rsid w:val="00060944"/>
    <w:rsid w:val="00060CEF"/>
    <w:rsid w:val="00060F27"/>
    <w:rsid w:val="000613B8"/>
    <w:rsid w:val="000619AB"/>
    <w:rsid w:val="00064395"/>
    <w:rsid w:val="000648B6"/>
    <w:rsid w:val="0006581E"/>
    <w:rsid w:val="000658C3"/>
    <w:rsid w:val="00066073"/>
    <w:rsid w:val="0006630D"/>
    <w:rsid w:val="00066D34"/>
    <w:rsid w:val="00067925"/>
    <w:rsid w:val="00067965"/>
    <w:rsid w:val="00067C24"/>
    <w:rsid w:val="00070465"/>
    <w:rsid w:val="00070E52"/>
    <w:rsid w:val="0007131F"/>
    <w:rsid w:val="00071B7B"/>
    <w:rsid w:val="00071BA1"/>
    <w:rsid w:val="00071EA7"/>
    <w:rsid w:val="00072689"/>
    <w:rsid w:val="00073C0E"/>
    <w:rsid w:val="0007420F"/>
    <w:rsid w:val="0007467C"/>
    <w:rsid w:val="00075288"/>
    <w:rsid w:val="000756D2"/>
    <w:rsid w:val="0007584E"/>
    <w:rsid w:val="00075B51"/>
    <w:rsid w:val="00075F53"/>
    <w:rsid w:val="00076E2A"/>
    <w:rsid w:val="00076EA9"/>
    <w:rsid w:val="00077B8F"/>
    <w:rsid w:val="0008099A"/>
    <w:rsid w:val="00081D3B"/>
    <w:rsid w:val="00083F72"/>
    <w:rsid w:val="000840D6"/>
    <w:rsid w:val="00084FBF"/>
    <w:rsid w:val="00085467"/>
    <w:rsid w:val="00085C1C"/>
    <w:rsid w:val="00085E3D"/>
    <w:rsid w:val="00086F4F"/>
    <w:rsid w:val="00087129"/>
    <w:rsid w:val="000879DA"/>
    <w:rsid w:val="00087CFE"/>
    <w:rsid w:val="00087DF1"/>
    <w:rsid w:val="0009036F"/>
    <w:rsid w:val="00090955"/>
    <w:rsid w:val="00090C6B"/>
    <w:rsid w:val="00091B1F"/>
    <w:rsid w:val="0009368A"/>
    <w:rsid w:val="00094685"/>
    <w:rsid w:val="0009517A"/>
    <w:rsid w:val="000A0229"/>
    <w:rsid w:val="000A0329"/>
    <w:rsid w:val="000A0A8A"/>
    <w:rsid w:val="000A11A7"/>
    <w:rsid w:val="000A1231"/>
    <w:rsid w:val="000A1262"/>
    <w:rsid w:val="000A15F7"/>
    <w:rsid w:val="000A1A94"/>
    <w:rsid w:val="000A20AC"/>
    <w:rsid w:val="000A2C34"/>
    <w:rsid w:val="000A3297"/>
    <w:rsid w:val="000A3629"/>
    <w:rsid w:val="000A36DD"/>
    <w:rsid w:val="000A3942"/>
    <w:rsid w:val="000A465B"/>
    <w:rsid w:val="000A4885"/>
    <w:rsid w:val="000A53B3"/>
    <w:rsid w:val="000A5AFE"/>
    <w:rsid w:val="000A7559"/>
    <w:rsid w:val="000B0111"/>
    <w:rsid w:val="000B0558"/>
    <w:rsid w:val="000B1B33"/>
    <w:rsid w:val="000B1E4C"/>
    <w:rsid w:val="000B215B"/>
    <w:rsid w:val="000B2951"/>
    <w:rsid w:val="000B2AC2"/>
    <w:rsid w:val="000B4293"/>
    <w:rsid w:val="000B4E48"/>
    <w:rsid w:val="000B4FDE"/>
    <w:rsid w:val="000B555C"/>
    <w:rsid w:val="000B5C22"/>
    <w:rsid w:val="000B60FD"/>
    <w:rsid w:val="000B6996"/>
    <w:rsid w:val="000B6D01"/>
    <w:rsid w:val="000B6F36"/>
    <w:rsid w:val="000B7C49"/>
    <w:rsid w:val="000C11C6"/>
    <w:rsid w:val="000C13EF"/>
    <w:rsid w:val="000C271E"/>
    <w:rsid w:val="000C3123"/>
    <w:rsid w:val="000C3865"/>
    <w:rsid w:val="000C579E"/>
    <w:rsid w:val="000C6825"/>
    <w:rsid w:val="000C6CE2"/>
    <w:rsid w:val="000C7488"/>
    <w:rsid w:val="000C7A68"/>
    <w:rsid w:val="000D029C"/>
    <w:rsid w:val="000D0DD3"/>
    <w:rsid w:val="000D1552"/>
    <w:rsid w:val="000D202B"/>
    <w:rsid w:val="000D2C96"/>
    <w:rsid w:val="000D39C4"/>
    <w:rsid w:val="000D4A1B"/>
    <w:rsid w:val="000D4C4B"/>
    <w:rsid w:val="000D5502"/>
    <w:rsid w:val="000D5AEC"/>
    <w:rsid w:val="000D5E2A"/>
    <w:rsid w:val="000D6B21"/>
    <w:rsid w:val="000E1E9E"/>
    <w:rsid w:val="000E219E"/>
    <w:rsid w:val="000E21FD"/>
    <w:rsid w:val="000E2AF2"/>
    <w:rsid w:val="000E2B4D"/>
    <w:rsid w:val="000E4241"/>
    <w:rsid w:val="000E4637"/>
    <w:rsid w:val="000E46A6"/>
    <w:rsid w:val="000E49BB"/>
    <w:rsid w:val="000E4F7E"/>
    <w:rsid w:val="000E624A"/>
    <w:rsid w:val="000E62F5"/>
    <w:rsid w:val="000E72CB"/>
    <w:rsid w:val="000E7683"/>
    <w:rsid w:val="000F01D2"/>
    <w:rsid w:val="000F0743"/>
    <w:rsid w:val="000F080A"/>
    <w:rsid w:val="000F1757"/>
    <w:rsid w:val="000F3377"/>
    <w:rsid w:val="000F37BC"/>
    <w:rsid w:val="000F4995"/>
    <w:rsid w:val="000F4B4B"/>
    <w:rsid w:val="000F6D85"/>
    <w:rsid w:val="000F7845"/>
    <w:rsid w:val="00100274"/>
    <w:rsid w:val="00101485"/>
    <w:rsid w:val="00103B2C"/>
    <w:rsid w:val="00104BAB"/>
    <w:rsid w:val="00104BDC"/>
    <w:rsid w:val="00105278"/>
    <w:rsid w:val="001064F3"/>
    <w:rsid w:val="00106511"/>
    <w:rsid w:val="0010761B"/>
    <w:rsid w:val="001076AA"/>
    <w:rsid w:val="001078E2"/>
    <w:rsid w:val="00107A70"/>
    <w:rsid w:val="00107B40"/>
    <w:rsid w:val="001103AA"/>
    <w:rsid w:val="00110864"/>
    <w:rsid w:val="001112F4"/>
    <w:rsid w:val="00111B70"/>
    <w:rsid w:val="001120A7"/>
    <w:rsid w:val="001128CF"/>
    <w:rsid w:val="00113749"/>
    <w:rsid w:val="00113D31"/>
    <w:rsid w:val="001142DB"/>
    <w:rsid w:val="00116F60"/>
    <w:rsid w:val="00116FFE"/>
    <w:rsid w:val="0011727A"/>
    <w:rsid w:val="00117800"/>
    <w:rsid w:val="00117BD9"/>
    <w:rsid w:val="0012057B"/>
    <w:rsid w:val="001205EC"/>
    <w:rsid w:val="001224C8"/>
    <w:rsid w:val="0012327E"/>
    <w:rsid w:val="00123513"/>
    <w:rsid w:val="00123DD6"/>
    <w:rsid w:val="00124843"/>
    <w:rsid w:val="00124C76"/>
    <w:rsid w:val="00125504"/>
    <w:rsid w:val="00125532"/>
    <w:rsid w:val="0012584A"/>
    <w:rsid w:val="00125AD3"/>
    <w:rsid w:val="00126A9A"/>
    <w:rsid w:val="00126E53"/>
    <w:rsid w:val="00130070"/>
    <w:rsid w:val="00130731"/>
    <w:rsid w:val="00130EA3"/>
    <w:rsid w:val="001312A0"/>
    <w:rsid w:val="00131FBA"/>
    <w:rsid w:val="00134002"/>
    <w:rsid w:val="001347FE"/>
    <w:rsid w:val="001353EA"/>
    <w:rsid w:val="001353FF"/>
    <w:rsid w:val="00135AD1"/>
    <w:rsid w:val="00135E1E"/>
    <w:rsid w:val="0013619B"/>
    <w:rsid w:val="00137966"/>
    <w:rsid w:val="001403BC"/>
    <w:rsid w:val="00141AF5"/>
    <w:rsid w:val="00142518"/>
    <w:rsid w:val="001436D6"/>
    <w:rsid w:val="00143710"/>
    <w:rsid w:val="00144043"/>
    <w:rsid w:val="0014482D"/>
    <w:rsid w:val="00144B15"/>
    <w:rsid w:val="001451EA"/>
    <w:rsid w:val="00145B96"/>
    <w:rsid w:val="00146401"/>
    <w:rsid w:val="00146658"/>
    <w:rsid w:val="00146A55"/>
    <w:rsid w:val="00146E0D"/>
    <w:rsid w:val="00147080"/>
    <w:rsid w:val="00147340"/>
    <w:rsid w:val="0014777F"/>
    <w:rsid w:val="00147E09"/>
    <w:rsid w:val="00151722"/>
    <w:rsid w:val="00151C07"/>
    <w:rsid w:val="00151F4E"/>
    <w:rsid w:val="00152A14"/>
    <w:rsid w:val="00152C90"/>
    <w:rsid w:val="00152CEA"/>
    <w:rsid w:val="00152E26"/>
    <w:rsid w:val="00152F49"/>
    <w:rsid w:val="001532B1"/>
    <w:rsid w:val="0015380D"/>
    <w:rsid w:val="00153D07"/>
    <w:rsid w:val="00154A08"/>
    <w:rsid w:val="00154C9C"/>
    <w:rsid w:val="001550FE"/>
    <w:rsid w:val="0015562C"/>
    <w:rsid w:val="001556DB"/>
    <w:rsid w:val="001560B4"/>
    <w:rsid w:val="00156E2A"/>
    <w:rsid w:val="001572D6"/>
    <w:rsid w:val="00157765"/>
    <w:rsid w:val="00157B77"/>
    <w:rsid w:val="00160227"/>
    <w:rsid w:val="00160465"/>
    <w:rsid w:val="00160930"/>
    <w:rsid w:val="00160DD5"/>
    <w:rsid w:val="0016107F"/>
    <w:rsid w:val="0016117A"/>
    <w:rsid w:val="001616C9"/>
    <w:rsid w:val="0016176B"/>
    <w:rsid w:val="00162305"/>
    <w:rsid w:val="00162B02"/>
    <w:rsid w:val="001635D1"/>
    <w:rsid w:val="001636B2"/>
    <w:rsid w:val="0016389F"/>
    <w:rsid w:val="00163DA0"/>
    <w:rsid w:val="00163E89"/>
    <w:rsid w:val="001642E6"/>
    <w:rsid w:val="00164550"/>
    <w:rsid w:val="00164B37"/>
    <w:rsid w:val="00164FBB"/>
    <w:rsid w:val="001658A1"/>
    <w:rsid w:val="00165BF7"/>
    <w:rsid w:val="00166469"/>
    <w:rsid w:val="00167969"/>
    <w:rsid w:val="001679DC"/>
    <w:rsid w:val="00167EEC"/>
    <w:rsid w:val="00170808"/>
    <w:rsid w:val="00170E3A"/>
    <w:rsid w:val="00171675"/>
    <w:rsid w:val="00172154"/>
    <w:rsid w:val="0017222F"/>
    <w:rsid w:val="001725C8"/>
    <w:rsid w:val="00172EE9"/>
    <w:rsid w:val="001738B0"/>
    <w:rsid w:val="00173B0F"/>
    <w:rsid w:val="00173BEC"/>
    <w:rsid w:val="00173CEC"/>
    <w:rsid w:val="0017464B"/>
    <w:rsid w:val="00174CD7"/>
    <w:rsid w:val="00175695"/>
    <w:rsid w:val="00175E8D"/>
    <w:rsid w:val="00176100"/>
    <w:rsid w:val="00176322"/>
    <w:rsid w:val="00176681"/>
    <w:rsid w:val="001770CD"/>
    <w:rsid w:val="001773A5"/>
    <w:rsid w:val="001775BD"/>
    <w:rsid w:val="00177F21"/>
    <w:rsid w:val="0018007F"/>
    <w:rsid w:val="0018118F"/>
    <w:rsid w:val="001817C0"/>
    <w:rsid w:val="00181826"/>
    <w:rsid w:val="00182367"/>
    <w:rsid w:val="0018295E"/>
    <w:rsid w:val="00182F4E"/>
    <w:rsid w:val="0018360B"/>
    <w:rsid w:val="00183F79"/>
    <w:rsid w:val="00184015"/>
    <w:rsid w:val="001842C8"/>
    <w:rsid w:val="00184D1C"/>
    <w:rsid w:val="001851A9"/>
    <w:rsid w:val="00185423"/>
    <w:rsid w:val="001858B5"/>
    <w:rsid w:val="00186289"/>
    <w:rsid w:val="001865EF"/>
    <w:rsid w:val="00186800"/>
    <w:rsid w:val="00187D8F"/>
    <w:rsid w:val="001900DC"/>
    <w:rsid w:val="001900F0"/>
    <w:rsid w:val="00191CF7"/>
    <w:rsid w:val="001928A8"/>
    <w:rsid w:val="00192E96"/>
    <w:rsid w:val="00193601"/>
    <w:rsid w:val="00193EB4"/>
    <w:rsid w:val="00194155"/>
    <w:rsid w:val="001943C5"/>
    <w:rsid w:val="001959D6"/>
    <w:rsid w:val="001961A9"/>
    <w:rsid w:val="001963D7"/>
    <w:rsid w:val="00197126"/>
    <w:rsid w:val="00197B93"/>
    <w:rsid w:val="00197C5B"/>
    <w:rsid w:val="00197FD6"/>
    <w:rsid w:val="001A0351"/>
    <w:rsid w:val="001A0512"/>
    <w:rsid w:val="001A179B"/>
    <w:rsid w:val="001A1889"/>
    <w:rsid w:val="001A1EF8"/>
    <w:rsid w:val="001A25BF"/>
    <w:rsid w:val="001A2F65"/>
    <w:rsid w:val="001A3484"/>
    <w:rsid w:val="001A3CF9"/>
    <w:rsid w:val="001A42CC"/>
    <w:rsid w:val="001A4695"/>
    <w:rsid w:val="001A46DF"/>
    <w:rsid w:val="001A496F"/>
    <w:rsid w:val="001A51C2"/>
    <w:rsid w:val="001A5D42"/>
    <w:rsid w:val="001A5DA0"/>
    <w:rsid w:val="001A7735"/>
    <w:rsid w:val="001B0998"/>
    <w:rsid w:val="001B240B"/>
    <w:rsid w:val="001B340C"/>
    <w:rsid w:val="001B359B"/>
    <w:rsid w:val="001B47D9"/>
    <w:rsid w:val="001B4A05"/>
    <w:rsid w:val="001B5042"/>
    <w:rsid w:val="001B60E9"/>
    <w:rsid w:val="001B7C20"/>
    <w:rsid w:val="001C000E"/>
    <w:rsid w:val="001C060D"/>
    <w:rsid w:val="001C0751"/>
    <w:rsid w:val="001C0F42"/>
    <w:rsid w:val="001C1EE3"/>
    <w:rsid w:val="001C2A5B"/>
    <w:rsid w:val="001C2A60"/>
    <w:rsid w:val="001C2D12"/>
    <w:rsid w:val="001C30ED"/>
    <w:rsid w:val="001C38D6"/>
    <w:rsid w:val="001C39A7"/>
    <w:rsid w:val="001C3C53"/>
    <w:rsid w:val="001C524C"/>
    <w:rsid w:val="001C639C"/>
    <w:rsid w:val="001C6720"/>
    <w:rsid w:val="001C705A"/>
    <w:rsid w:val="001C7770"/>
    <w:rsid w:val="001C784A"/>
    <w:rsid w:val="001C7DB9"/>
    <w:rsid w:val="001D0111"/>
    <w:rsid w:val="001D0C4E"/>
    <w:rsid w:val="001D131C"/>
    <w:rsid w:val="001D1AE3"/>
    <w:rsid w:val="001D1BEA"/>
    <w:rsid w:val="001D1CB9"/>
    <w:rsid w:val="001D1ECF"/>
    <w:rsid w:val="001D304F"/>
    <w:rsid w:val="001D3359"/>
    <w:rsid w:val="001D367B"/>
    <w:rsid w:val="001D3A4D"/>
    <w:rsid w:val="001D3B32"/>
    <w:rsid w:val="001D3D77"/>
    <w:rsid w:val="001D4CD3"/>
    <w:rsid w:val="001D5321"/>
    <w:rsid w:val="001D57D5"/>
    <w:rsid w:val="001D5C0D"/>
    <w:rsid w:val="001D6371"/>
    <w:rsid w:val="001D6556"/>
    <w:rsid w:val="001D75BB"/>
    <w:rsid w:val="001D7758"/>
    <w:rsid w:val="001E0AAC"/>
    <w:rsid w:val="001E0DD5"/>
    <w:rsid w:val="001E125E"/>
    <w:rsid w:val="001E1EB2"/>
    <w:rsid w:val="001E20F6"/>
    <w:rsid w:val="001E2CA1"/>
    <w:rsid w:val="001E2FE5"/>
    <w:rsid w:val="001E3D88"/>
    <w:rsid w:val="001E3F5C"/>
    <w:rsid w:val="001E4B91"/>
    <w:rsid w:val="001E4FC1"/>
    <w:rsid w:val="001E51B2"/>
    <w:rsid w:val="001E5D51"/>
    <w:rsid w:val="001E7201"/>
    <w:rsid w:val="001F103B"/>
    <w:rsid w:val="001F1090"/>
    <w:rsid w:val="001F191F"/>
    <w:rsid w:val="001F1F4B"/>
    <w:rsid w:val="001F27D8"/>
    <w:rsid w:val="001F45B3"/>
    <w:rsid w:val="001F52D1"/>
    <w:rsid w:val="001F534D"/>
    <w:rsid w:val="001F5A85"/>
    <w:rsid w:val="001F5B49"/>
    <w:rsid w:val="001F5EE2"/>
    <w:rsid w:val="001F68DA"/>
    <w:rsid w:val="001F722D"/>
    <w:rsid w:val="001F74F2"/>
    <w:rsid w:val="0020055F"/>
    <w:rsid w:val="002014A7"/>
    <w:rsid w:val="00201622"/>
    <w:rsid w:val="00201C53"/>
    <w:rsid w:val="00203823"/>
    <w:rsid w:val="002039E9"/>
    <w:rsid w:val="002041D8"/>
    <w:rsid w:val="00204507"/>
    <w:rsid w:val="00205264"/>
    <w:rsid w:val="00205C33"/>
    <w:rsid w:val="00205DBE"/>
    <w:rsid w:val="002074C5"/>
    <w:rsid w:val="00207C48"/>
    <w:rsid w:val="00210AFB"/>
    <w:rsid w:val="0021190D"/>
    <w:rsid w:val="00211FA9"/>
    <w:rsid w:val="00212986"/>
    <w:rsid w:val="002129BF"/>
    <w:rsid w:val="00213309"/>
    <w:rsid w:val="00213CCD"/>
    <w:rsid w:val="00214967"/>
    <w:rsid w:val="00214A01"/>
    <w:rsid w:val="00214E94"/>
    <w:rsid w:val="00214EE4"/>
    <w:rsid w:val="00215350"/>
    <w:rsid w:val="00215ACE"/>
    <w:rsid w:val="002165B5"/>
    <w:rsid w:val="0021768C"/>
    <w:rsid w:val="00217A55"/>
    <w:rsid w:val="002206C7"/>
    <w:rsid w:val="002208F9"/>
    <w:rsid w:val="00220E54"/>
    <w:rsid w:val="002212B2"/>
    <w:rsid w:val="002217FF"/>
    <w:rsid w:val="00221B08"/>
    <w:rsid w:val="00222174"/>
    <w:rsid w:val="00222DB5"/>
    <w:rsid w:val="0022374B"/>
    <w:rsid w:val="00224616"/>
    <w:rsid w:val="00225D87"/>
    <w:rsid w:val="00226F4A"/>
    <w:rsid w:val="00227466"/>
    <w:rsid w:val="0022759D"/>
    <w:rsid w:val="002316E5"/>
    <w:rsid w:val="00231913"/>
    <w:rsid w:val="00231A29"/>
    <w:rsid w:val="00232289"/>
    <w:rsid w:val="0023248F"/>
    <w:rsid w:val="002345BC"/>
    <w:rsid w:val="00236892"/>
    <w:rsid w:val="00237E38"/>
    <w:rsid w:val="00240CF4"/>
    <w:rsid w:val="0024251D"/>
    <w:rsid w:val="00242CFC"/>
    <w:rsid w:val="00243601"/>
    <w:rsid w:val="00244750"/>
    <w:rsid w:val="002452AA"/>
    <w:rsid w:val="00245E41"/>
    <w:rsid w:val="00245E9F"/>
    <w:rsid w:val="00246A02"/>
    <w:rsid w:val="00246DFC"/>
    <w:rsid w:val="002473A3"/>
    <w:rsid w:val="00250978"/>
    <w:rsid w:val="00250D5D"/>
    <w:rsid w:val="0025125B"/>
    <w:rsid w:val="002512BB"/>
    <w:rsid w:val="0025172E"/>
    <w:rsid w:val="002518BD"/>
    <w:rsid w:val="0025206C"/>
    <w:rsid w:val="0025266C"/>
    <w:rsid w:val="00253130"/>
    <w:rsid w:val="0025331B"/>
    <w:rsid w:val="00253374"/>
    <w:rsid w:val="00253977"/>
    <w:rsid w:val="00254C51"/>
    <w:rsid w:val="0025511B"/>
    <w:rsid w:val="002555A6"/>
    <w:rsid w:val="00256013"/>
    <w:rsid w:val="00256647"/>
    <w:rsid w:val="00256E38"/>
    <w:rsid w:val="0025718C"/>
    <w:rsid w:val="002575E5"/>
    <w:rsid w:val="00257C84"/>
    <w:rsid w:val="002602A0"/>
    <w:rsid w:val="00260AE9"/>
    <w:rsid w:val="0026124E"/>
    <w:rsid w:val="002615F7"/>
    <w:rsid w:val="00261866"/>
    <w:rsid w:val="00261D04"/>
    <w:rsid w:val="00262075"/>
    <w:rsid w:val="00262D83"/>
    <w:rsid w:val="002635FB"/>
    <w:rsid w:val="0026384A"/>
    <w:rsid w:val="0026507E"/>
    <w:rsid w:val="002651E4"/>
    <w:rsid w:val="00265C38"/>
    <w:rsid w:val="00265D2F"/>
    <w:rsid w:val="00266586"/>
    <w:rsid w:val="0026672B"/>
    <w:rsid w:val="002671B2"/>
    <w:rsid w:val="002700BF"/>
    <w:rsid w:val="0027072C"/>
    <w:rsid w:val="0027151A"/>
    <w:rsid w:val="00271711"/>
    <w:rsid w:val="00271ADE"/>
    <w:rsid w:val="00272A1A"/>
    <w:rsid w:val="00272E6D"/>
    <w:rsid w:val="0027424E"/>
    <w:rsid w:val="002743C9"/>
    <w:rsid w:val="0027514F"/>
    <w:rsid w:val="00275DC7"/>
    <w:rsid w:val="002774B4"/>
    <w:rsid w:val="00277ECB"/>
    <w:rsid w:val="00280ADF"/>
    <w:rsid w:val="00281225"/>
    <w:rsid w:val="00281512"/>
    <w:rsid w:val="00282F55"/>
    <w:rsid w:val="002834A9"/>
    <w:rsid w:val="00283574"/>
    <w:rsid w:val="00283625"/>
    <w:rsid w:val="00283A14"/>
    <w:rsid w:val="00283F48"/>
    <w:rsid w:val="00283F64"/>
    <w:rsid w:val="002853B3"/>
    <w:rsid w:val="00285C0D"/>
    <w:rsid w:val="002867C6"/>
    <w:rsid w:val="00286DFD"/>
    <w:rsid w:val="002919F9"/>
    <w:rsid w:val="00291F6A"/>
    <w:rsid w:val="0029201C"/>
    <w:rsid w:val="0029258B"/>
    <w:rsid w:val="00293321"/>
    <w:rsid w:val="00293B15"/>
    <w:rsid w:val="00293CDD"/>
    <w:rsid w:val="0029415F"/>
    <w:rsid w:val="00294318"/>
    <w:rsid w:val="00294EAC"/>
    <w:rsid w:val="002955D2"/>
    <w:rsid w:val="0029566B"/>
    <w:rsid w:val="0029621B"/>
    <w:rsid w:val="00297592"/>
    <w:rsid w:val="00297DDE"/>
    <w:rsid w:val="002A0644"/>
    <w:rsid w:val="002A1078"/>
    <w:rsid w:val="002A1B7C"/>
    <w:rsid w:val="002A224C"/>
    <w:rsid w:val="002A2740"/>
    <w:rsid w:val="002A27FD"/>
    <w:rsid w:val="002A3B0E"/>
    <w:rsid w:val="002A4105"/>
    <w:rsid w:val="002A418A"/>
    <w:rsid w:val="002A4978"/>
    <w:rsid w:val="002A5BF1"/>
    <w:rsid w:val="002A6A15"/>
    <w:rsid w:val="002A7220"/>
    <w:rsid w:val="002B1EC8"/>
    <w:rsid w:val="002B33C0"/>
    <w:rsid w:val="002B4048"/>
    <w:rsid w:val="002B4236"/>
    <w:rsid w:val="002B4916"/>
    <w:rsid w:val="002B4DE3"/>
    <w:rsid w:val="002B5CD1"/>
    <w:rsid w:val="002B7000"/>
    <w:rsid w:val="002C1547"/>
    <w:rsid w:val="002C1F78"/>
    <w:rsid w:val="002C262C"/>
    <w:rsid w:val="002C381D"/>
    <w:rsid w:val="002C3A4E"/>
    <w:rsid w:val="002C3B10"/>
    <w:rsid w:val="002C3D56"/>
    <w:rsid w:val="002C3F19"/>
    <w:rsid w:val="002C41A7"/>
    <w:rsid w:val="002C4B15"/>
    <w:rsid w:val="002C4C6F"/>
    <w:rsid w:val="002C50C8"/>
    <w:rsid w:val="002C5F9A"/>
    <w:rsid w:val="002C6240"/>
    <w:rsid w:val="002C630D"/>
    <w:rsid w:val="002C6722"/>
    <w:rsid w:val="002C72ED"/>
    <w:rsid w:val="002D0028"/>
    <w:rsid w:val="002D277C"/>
    <w:rsid w:val="002D2947"/>
    <w:rsid w:val="002D6959"/>
    <w:rsid w:val="002D7C63"/>
    <w:rsid w:val="002E0061"/>
    <w:rsid w:val="002E0800"/>
    <w:rsid w:val="002E0913"/>
    <w:rsid w:val="002E0E95"/>
    <w:rsid w:val="002E154A"/>
    <w:rsid w:val="002E161F"/>
    <w:rsid w:val="002E229B"/>
    <w:rsid w:val="002E24F2"/>
    <w:rsid w:val="002E256A"/>
    <w:rsid w:val="002E320F"/>
    <w:rsid w:val="002E480F"/>
    <w:rsid w:val="002E5014"/>
    <w:rsid w:val="002E54B8"/>
    <w:rsid w:val="002E580E"/>
    <w:rsid w:val="002E588B"/>
    <w:rsid w:val="002E5FB0"/>
    <w:rsid w:val="002E6409"/>
    <w:rsid w:val="002E6979"/>
    <w:rsid w:val="002E69D6"/>
    <w:rsid w:val="002E71A0"/>
    <w:rsid w:val="002E71E8"/>
    <w:rsid w:val="002E7413"/>
    <w:rsid w:val="002E744B"/>
    <w:rsid w:val="002E7852"/>
    <w:rsid w:val="002F0055"/>
    <w:rsid w:val="002F07A5"/>
    <w:rsid w:val="002F082C"/>
    <w:rsid w:val="002F1709"/>
    <w:rsid w:val="002F1DC7"/>
    <w:rsid w:val="002F2E05"/>
    <w:rsid w:val="002F30A2"/>
    <w:rsid w:val="002F3104"/>
    <w:rsid w:val="002F3526"/>
    <w:rsid w:val="002F3F75"/>
    <w:rsid w:val="002F615F"/>
    <w:rsid w:val="002F6174"/>
    <w:rsid w:val="002F629E"/>
    <w:rsid w:val="002F6437"/>
    <w:rsid w:val="002F7EFB"/>
    <w:rsid w:val="0030023E"/>
    <w:rsid w:val="0030048C"/>
    <w:rsid w:val="00300495"/>
    <w:rsid w:val="0030051C"/>
    <w:rsid w:val="00300A6E"/>
    <w:rsid w:val="0030172F"/>
    <w:rsid w:val="00301E21"/>
    <w:rsid w:val="00302FF1"/>
    <w:rsid w:val="003038CE"/>
    <w:rsid w:val="00304037"/>
    <w:rsid w:val="003046E1"/>
    <w:rsid w:val="003047BA"/>
    <w:rsid w:val="00304815"/>
    <w:rsid w:val="00304EC8"/>
    <w:rsid w:val="003050B9"/>
    <w:rsid w:val="003059E4"/>
    <w:rsid w:val="00306964"/>
    <w:rsid w:val="0030732E"/>
    <w:rsid w:val="00307BFC"/>
    <w:rsid w:val="00307C28"/>
    <w:rsid w:val="0031010D"/>
    <w:rsid w:val="0031013D"/>
    <w:rsid w:val="003118F2"/>
    <w:rsid w:val="00313EB7"/>
    <w:rsid w:val="00314431"/>
    <w:rsid w:val="00314494"/>
    <w:rsid w:val="00314504"/>
    <w:rsid w:val="0031450D"/>
    <w:rsid w:val="00314A99"/>
    <w:rsid w:val="003151B5"/>
    <w:rsid w:val="00315DE4"/>
    <w:rsid w:val="00315FC9"/>
    <w:rsid w:val="00317616"/>
    <w:rsid w:val="00317B48"/>
    <w:rsid w:val="00317CB6"/>
    <w:rsid w:val="0032049D"/>
    <w:rsid w:val="0032110C"/>
    <w:rsid w:val="003222E4"/>
    <w:rsid w:val="003223AC"/>
    <w:rsid w:val="003231A4"/>
    <w:rsid w:val="00323C44"/>
    <w:rsid w:val="00324775"/>
    <w:rsid w:val="00324896"/>
    <w:rsid w:val="00324D07"/>
    <w:rsid w:val="00324DF0"/>
    <w:rsid w:val="00324E2F"/>
    <w:rsid w:val="0032560F"/>
    <w:rsid w:val="00325D6E"/>
    <w:rsid w:val="00325E30"/>
    <w:rsid w:val="00325EF6"/>
    <w:rsid w:val="003260FA"/>
    <w:rsid w:val="003264D6"/>
    <w:rsid w:val="00327321"/>
    <w:rsid w:val="0032742B"/>
    <w:rsid w:val="0032759C"/>
    <w:rsid w:val="003300C6"/>
    <w:rsid w:val="0033056F"/>
    <w:rsid w:val="00330A9B"/>
    <w:rsid w:val="00330B84"/>
    <w:rsid w:val="00330E6D"/>
    <w:rsid w:val="003310C8"/>
    <w:rsid w:val="0033113E"/>
    <w:rsid w:val="00331543"/>
    <w:rsid w:val="003315A7"/>
    <w:rsid w:val="00332330"/>
    <w:rsid w:val="00332C1A"/>
    <w:rsid w:val="00333C17"/>
    <w:rsid w:val="00333E69"/>
    <w:rsid w:val="00334467"/>
    <w:rsid w:val="0033464C"/>
    <w:rsid w:val="00334E5D"/>
    <w:rsid w:val="00335165"/>
    <w:rsid w:val="00335463"/>
    <w:rsid w:val="003361EC"/>
    <w:rsid w:val="003363D3"/>
    <w:rsid w:val="0033699F"/>
    <w:rsid w:val="00337148"/>
    <w:rsid w:val="00337187"/>
    <w:rsid w:val="00337AF2"/>
    <w:rsid w:val="003412D7"/>
    <w:rsid w:val="0034131C"/>
    <w:rsid w:val="00341F1D"/>
    <w:rsid w:val="00342113"/>
    <w:rsid w:val="00342415"/>
    <w:rsid w:val="00343C89"/>
    <w:rsid w:val="00343E1D"/>
    <w:rsid w:val="003440B4"/>
    <w:rsid w:val="003445A0"/>
    <w:rsid w:val="00344613"/>
    <w:rsid w:val="00344930"/>
    <w:rsid w:val="00344C7E"/>
    <w:rsid w:val="0034549C"/>
    <w:rsid w:val="003457ED"/>
    <w:rsid w:val="003458DE"/>
    <w:rsid w:val="00345F1D"/>
    <w:rsid w:val="0034606B"/>
    <w:rsid w:val="00346E7A"/>
    <w:rsid w:val="0034746F"/>
    <w:rsid w:val="00347DC5"/>
    <w:rsid w:val="00347E12"/>
    <w:rsid w:val="0035002E"/>
    <w:rsid w:val="00351B27"/>
    <w:rsid w:val="00351BAB"/>
    <w:rsid w:val="00352346"/>
    <w:rsid w:val="00353421"/>
    <w:rsid w:val="00354ACE"/>
    <w:rsid w:val="00354BF7"/>
    <w:rsid w:val="003551AC"/>
    <w:rsid w:val="00355990"/>
    <w:rsid w:val="00355F2B"/>
    <w:rsid w:val="00355FDD"/>
    <w:rsid w:val="00356007"/>
    <w:rsid w:val="00357B21"/>
    <w:rsid w:val="003602E7"/>
    <w:rsid w:val="00360344"/>
    <w:rsid w:val="00360D10"/>
    <w:rsid w:val="00361ADF"/>
    <w:rsid w:val="00362043"/>
    <w:rsid w:val="0036210F"/>
    <w:rsid w:val="00364004"/>
    <w:rsid w:val="00364DF5"/>
    <w:rsid w:val="00365F38"/>
    <w:rsid w:val="00366F96"/>
    <w:rsid w:val="00366FEF"/>
    <w:rsid w:val="003670EF"/>
    <w:rsid w:val="00367643"/>
    <w:rsid w:val="00370122"/>
    <w:rsid w:val="003705BB"/>
    <w:rsid w:val="00370907"/>
    <w:rsid w:val="00371686"/>
    <w:rsid w:val="00371E9F"/>
    <w:rsid w:val="00372B48"/>
    <w:rsid w:val="00373933"/>
    <w:rsid w:val="00373964"/>
    <w:rsid w:val="00373989"/>
    <w:rsid w:val="003745D8"/>
    <w:rsid w:val="00375110"/>
    <w:rsid w:val="00375410"/>
    <w:rsid w:val="00375440"/>
    <w:rsid w:val="00375890"/>
    <w:rsid w:val="00375B01"/>
    <w:rsid w:val="0037685B"/>
    <w:rsid w:val="003768C4"/>
    <w:rsid w:val="00376CD9"/>
    <w:rsid w:val="00376CF7"/>
    <w:rsid w:val="00376EBD"/>
    <w:rsid w:val="00376F15"/>
    <w:rsid w:val="0037776A"/>
    <w:rsid w:val="00377992"/>
    <w:rsid w:val="00377AE6"/>
    <w:rsid w:val="00377F51"/>
    <w:rsid w:val="003818C0"/>
    <w:rsid w:val="0038196C"/>
    <w:rsid w:val="003820EB"/>
    <w:rsid w:val="00383138"/>
    <w:rsid w:val="0038335B"/>
    <w:rsid w:val="0038356E"/>
    <w:rsid w:val="00384015"/>
    <w:rsid w:val="00385326"/>
    <w:rsid w:val="00385C3B"/>
    <w:rsid w:val="0038621D"/>
    <w:rsid w:val="00386384"/>
    <w:rsid w:val="00390B73"/>
    <w:rsid w:val="00390DA6"/>
    <w:rsid w:val="0039168F"/>
    <w:rsid w:val="00391C35"/>
    <w:rsid w:val="00391C8B"/>
    <w:rsid w:val="00392890"/>
    <w:rsid w:val="00392D7E"/>
    <w:rsid w:val="00392EAB"/>
    <w:rsid w:val="00392F1A"/>
    <w:rsid w:val="003935F1"/>
    <w:rsid w:val="00393BB1"/>
    <w:rsid w:val="00394188"/>
    <w:rsid w:val="00394294"/>
    <w:rsid w:val="00394591"/>
    <w:rsid w:val="0039475A"/>
    <w:rsid w:val="003958C7"/>
    <w:rsid w:val="003959AA"/>
    <w:rsid w:val="003966F4"/>
    <w:rsid w:val="00397101"/>
    <w:rsid w:val="00397117"/>
    <w:rsid w:val="003A03E1"/>
    <w:rsid w:val="003A04CA"/>
    <w:rsid w:val="003A0E8E"/>
    <w:rsid w:val="003A0EE9"/>
    <w:rsid w:val="003A27C5"/>
    <w:rsid w:val="003A2E9D"/>
    <w:rsid w:val="003A302F"/>
    <w:rsid w:val="003A358B"/>
    <w:rsid w:val="003A36D0"/>
    <w:rsid w:val="003A3B3C"/>
    <w:rsid w:val="003A3B45"/>
    <w:rsid w:val="003A4529"/>
    <w:rsid w:val="003A4AE7"/>
    <w:rsid w:val="003A5C56"/>
    <w:rsid w:val="003B0AFB"/>
    <w:rsid w:val="003B0F61"/>
    <w:rsid w:val="003B1754"/>
    <w:rsid w:val="003B1774"/>
    <w:rsid w:val="003B1894"/>
    <w:rsid w:val="003B1F9F"/>
    <w:rsid w:val="003B240F"/>
    <w:rsid w:val="003B302A"/>
    <w:rsid w:val="003B3299"/>
    <w:rsid w:val="003B3452"/>
    <w:rsid w:val="003B4DAA"/>
    <w:rsid w:val="003B4DD5"/>
    <w:rsid w:val="003B5AE4"/>
    <w:rsid w:val="003B5D18"/>
    <w:rsid w:val="003B6108"/>
    <w:rsid w:val="003B626A"/>
    <w:rsid w:val="003B66A7"/>
    <w:rsid w:val="003B7531"/>
    <w:rsid w:val="003B7FAE"/>
    <w:rsid w:val="003C026E"/>
    <w:rsid w:val="003C06EF"/>
    <w:rsid w:val="003C091B"/>
    <w:rsid w:val="003C113A"/>
    <w:rsid w:val="003C11CE"/>
    <w:rsid w:val="003C28BC"/>
    <w:rsid w:val="003C2B03"/>
    <w:rsid w:val="003C2EDA"/>
    <w:rsid w:val="003C3659"/>
    <w:rsid w:val="003C3A27"/>
    <w:rsid w:val="003C3DEE"/>
    <w:rsid w:val="003C3F37"/>
    <w:rsid w:val="003C43C7"/>
    <w:rsid w:val="003C4B71"/>
    <w:rsid w:val="003C5461"/>
    <w:rsid w:val="003C6E67"/>
    <w:rsid w:val="003C7389"/>
    <w:rsid w:val="003C7617"/>
    <w:rsid w:val="003C7705"/>
    <w:rsid w:val="003D0263"/>
    <w:rsid w:val="003D066F"/>
    <w:rsid w:val="003D09B7"/>
    <w:rsid w:val="003D0F39"/>
    <w:rsid w:val="003D1E74"/>
    <w:rsid w:val="003D276A"/>
    <w:rsid w:val="003D4097"/>
    <w:rsid w:val="003D48D7"/>
    <w:rsid w:val="003D4F8D"/>
    <w:rsid w:val="003D505D"/>
    <w:rsid w:val="003D6FAC"/>
    <w:rsid w:val="003E0464"/>
    <w:rsid w:val="003E2604"/>
    <w:rsid w:val="003E2FAA"/>
    <w:rsid w:val="003E2FEE"/>
    <w:rsid w:val="003E30FA"/>
    <w:rsid w:val="003E40D6"/>
    <w:rsid w:val="003E4C7F"/>
    <w:rsid w:val="003E51FE"/>
    <w:rsid w:val="003E5C04"/>
    <w:rsid w:val="003E6607"/>
    <w:rsid w:val="003E712B"/>
    <w:rsid w:val="003E7DD0"/>
    <w:rsid w:val="003E7E24"/>
    <w:rsid w:val="003E7FA5"/>
    <w:rsid w:val="003F0670"/>
    <w:rsid w:val="003F081E"/>
    <w:rsid w:val="003F0BA0"/>
    <w:rsid w:val="003F17CF"/>
    <w:rsid w:val="003F1E30"/>
    <w:rsid w:val="003F1FEC"/>
    <w:rsid w:val="003F3032"/>
    <w:rsid w:val="003F3172"/>
    <w:rsid w:val="003F3F17"/>
    <w:rsid w:val="003F4A6B"/>
    <w:rsid w:val="003F4DDE"/>
    <w:rsid w:val="003F52C7"/>
    <w:rsid w:val="003F535F"/>
    <w:rsid w:val="003F5362"/>
    <w:rsid w:val="003F5431"/>
    <w:rsid w:val="003F565A"/>
    <w:rsid w:val="003F5965"/>
    <w:rsid w:val="003F5AE6"/>
    <w:rsid w:val="003F5CB8"/>
    <w:rsid w:val="003F5FE1"/>
    <w:rsid w:val="003F65D9"/>
    <w:rsid w:val="003F6976"/>
    <w:rsid w:val="003F6CBF"/>
    <w:rsid w:val="003F746C"/>
    <w:rsid w:val="003F760E"/>
    <w:rsid w:val="003F798E"/>
    <w:rsid w:val="004002DD"/>
    <w:rsid w:val="00400395"/>
    <w:rsid w:val="0040047F"/>
    <w:rsid w:val="00400E83"/>
    <w:rsid w:val="004015DF"/>
    <w:rsid w:val="004019F4"/>
    <w:rsid w:val="00401F61"/>
    <w:rsid w:val="004029EA"/>
    <w:rsid w:val="00403BA6"/>
    <w:rsid w:val="0040490C"/>
    <w:rsid w:val="00404E37"/>
    <w:rsid w:val="004067CF"/>
    <w:rsid w:val="00406B13"/>
    <w:rsid w:val="00407722"/>
    <w:rsid w:val="00407810"/>
    <w:rsid w:val="004101EC"/>
    <w:rsid w:val="004108E7"/>
    <w:rsid w:val="00410D61"/>
    <w:rsid w:val="0041110C"/>
    <w:rsid w:val="004111D4"/>
    <w:rsid w:val="0041235C"/>
    <w:rsid w:val="004124E2"/>
    <w:rsid w:val="0041251B"/>
    <w:rsid w:val="00412781"/>
    <w:rsid w:val="00415822"/>
    <w:rsid w:val="00415DC3"/>
    <w:rsid w:val="00416095"/>
    <w:rsid w:val="0041619C"/>
    <w:rsid w:val="00416D05"/>
    <w:rsid w:val="004170ED"/>
    <w:rsid w:val="00417DD1"/>
    <w:rsid w:val="00420034"/>
    <w:rsid w:val="0042003C"/>
    <w:rsid w:val="00420B7B"/>
    <w:rsid w:val="00420D24"/>
    <w:rsid w:val="004213D6"/>
    <w:rsid w:val="00421488"/>
    <w:rsid w:val="0042197D"/>
    <w:rsid w:val="004223FC"/>
    <w:rsid w:val="0042283D"/>
    <w:rsid w:val="00422D3C"/>
    <w:rsid w:val="0042322F"/>
    <w:rsid w:val="004232EA"/>
    <w:rsid w:val="00423450"/>
    <w:rsid w:val="00423F45"/>
    <w:rsid w:val="00424680"/>
    <w:rsid w:val="00424E4C"/>
    <w:rsid w:val="0042535D"/>
    <w:rsid w:val="00425ADE"/>
    <w:rsid w:val="00425B05"/>
    <w:rsid w:val="00425D7B"/>
    <w:rsid w:val="00425E0A"/>
    <w:rsid w:val="0042625F"/>
    <w:rsid w:val="004274BC"/>
    <w:rsid w:val="00427BA3"/>
    <w:rsid w:val="00430DE0"/>
    <w:rsid w:val="004310E4"/>
    <w:rsid w:val="00431C4E"/>
    <w:rsid w:val="0043244D"/>
    <w:rsid w:val="004328E0"/>
    <w:rsid w:val="00433EA6"/>
    <w:rsid w:val="0043441D"/>
    <w:rsid w:val="00434603"/>
    <w:rsid w:val="00434855"/>
    <w:rsid w:val="00434F9B"/>
    <w:rsid w:val="004357CE"/>
    <w:rsid w:val="0043595C"/>
    <w:rsid w:val="00435B97"/>
    <w:rsid w:val="00436C3C"/>
    <w:rsid w:val="004375F0"/>
    <w:rsid w:val="004377CE"/>
    <w:rsid w:val="00437888"/>
    <w:rsid w:val="00440D00"/>
    <w:rsid w:val="00442919"/>
    <w:rsid w:val="00442F3D"/>
    <w:rsid w:val="00443870"/>
    <w:rsid w:val="0044388D"/>
    <w:rsid w:val="00445ABF"/>
    <w:rsid w:val="00445E36"/>
    <w:rsid w:val="0044652C"/>
    <w:rsid w:val="00446B01"/>
    <w:rsid w:val="00446BAA"/>
    <w:rsid w:val="004472BB"/>
    <w:rsid w:val="00447FEA"/>
    <w:rsid w:val="0045122F"/>
    <w:rsid w:val="00451485"/>
    <w:rsid w:val="00451B08"/>
    <w:rsid w:val="0045214A"/>
    <w:rsid w:val="004531A4"/>
    <w:rsid w:val="0045342B"/>
    <w:rsid w:val="004552B1"/>
    <w:rsid w:val="00455608"/>
    <w:rsid w:val="00455688"/>
    <w:rsid w:val="00455914"/>
    <w:rsid w:val="00455DE3"/>
    <w:rsid w:val="004570E9"/>
    <w:rsid w:val="00457C03"/>
    <w:rsid w:val="004617D9"/>
    <w:rsid w:val="004618A2"/>
    <w:rsid w:val="0046204E"/>
    <w:rsid w:val="00462752"/>
    <w:rsid w:val="004627F9"/>
    <w:rsid w:val="00463F37"/>
    <w:rsid w:val="00464049"/>
    <w:rsid w:val="004648A4"/>
    <w:rsid w:val="004655E0"/>
    <w:rsid w:val="004663DE"/>
    <w:rsid w:val="00466E69"/>
    <w:rsid w:val="00467211"/>
    <w:rsid w:val="00470E88"/>
    <w:rsid w:val="00470E9A"/>
    <w:rsid w:val="00472177"/>
    <w:rsid w:val="004725A7"/>
    <w:rsid w:val="004727B9"/>
    <w:rsid w:val="00472AB6"/>
    <w:rsid w:val="00472B68"/>
    <w:rsid w:val="0047343C"/>
    <w:rsid w:val="00473447"/>
    <w:rsid w:val="00473FEB"/>
    <w:rsid w:val="00474DD5"/>
    <w:rsid w:val="00474F33"/>
    <w:rsid w:val="004755E8"/>
    <w:rsid w:val="0047571D"/>
    <w:rsid w:val="00475D37"/>
    <w:rsid w:val="00475DCD"/>
    <w:rsid w:val="00476B76"/>
    <w:rsid w:val="00477566"/>
    <w:rsid w:val="004777D1"/>
    <w:rsid w:val="00477CEB"/>
    <w:rsid w:val="00477D5A"/>
    <w:rsid w:val="0048017D"/>
    <w:rsid w:val="004805B8"/>
    <w:rsid w:val="00481060"/>
    <w:rsid w:val="00481357"/>
    <w:rsid w:val="00482270"/>
    <w:rsid w:val="00482816"/>
    <w:rsid w:val="00482992"/>
    <w:rsid w:val="00482B28"/>
    <w:rsid w:val="00482B82"/>
    <w:rsid w:val="00482D5A"/>
    <w:rsid w:val="0048369E"/>
    <w:rsid w:val="004839E2"/>
    <w:rsid w:val="004840A4"/>
    <w:rsid w:val="00484472"/>
    <w:rsid w:val="00484498"/>
    <w:rsid w:val="004845AB"/>
    <w:rsid w:val="00485159"/>
    <w:rsid w:val="004852B7"/>
    <w:rsid w:val="004853E9"/>
    <w:rsid w:val="004854BF"/>
    <w:rsid w:val="0048652C"/>
    <w:rsid w:val="00490769"/>
    <w:rsid w:val="00490C1B"/>
    <w:rsid w:val="00491159"/>
    <w:rsid w:val="00492ECA"/>
    <w:rsid w:val="0049343E"/>
    <w:rsid w:val="0049381E"/>
    <w:rsid w:val="00493D6A"/>
    <w:rsid w:val="00493F95"/>
    <w:rsid w:val="00493FF3"/>
    <w:rsid w:val="004947A2"/>
    <w:rsid w:val="00495AB2"/>
    <w:rsid w:val="00495D8E"/>
    <w:rsid w:val="00495E6C"/>
    <w:rsid w:val="0049633C"/>
    <w:rsid w:val="004A17E4"/>
    <w:rsid w:val="004A2852"/>
    <w:rsid w:val="004A2DE2"/>
    <w:rsid w:val="004A3BBA"/>
    <w:rsid w:val="004A3E5E"/>
    <w:rsid w:val="004A48F6"/>
    <w:rsid w:val="004A4D85"/>
    <w:rsid w:val="004A4EAE"/>
    <w:rsid w:val="004A51D2"/>
    <w:rsid w:val="004A55FC"/>
    <w:rsid w:val="004A568F"/>
    <w:rsid w:val="004A56DF"/>
    <w:rsid w:val="004A5F03"/>
    <w:rsid w:val="004A682A"/>
    <w:rsid w:val="004A6B5E"/>
    <w:rsid w:val="004A7FE1"/>
    <w:rsid w:val="004B0296"/>
    <w:rsid w:val="004B097B"/>
    <w:rsid w:val="004B0EAB"/>
    <w:rsid w:val="004B1329"/>
    <w:rsid w:val="004B1C9C"/>
    <w:rsid w:val="004B305E"/>
    <w:rsid w:val="004B34C5"/>
    <w:rsid w:val="004B4740"/>
    <w:rsid w:val="004B4EA7"/>
    <w:rsid w:val="004B5358"/>
    <w:rsid w:val="004B68BC"/>
    <w:rsid w:val="004B6A27"/>
    <w:rsid w:val="004B6E58"/>
    <w:rsid w:val="004B6ED8"/>
    <w:rsid w:val="004C06AB"/>
    <w:rsid w:val="004C1C26"/>
    <w:rsid w:val="004C1C9E"/>
    <w:rsid w:val="004C1F0C"/>
    <w:rsid w:val="004C24FB"/>
    <w:rsid w:val="004C2626"/>
    <w:rsid w:val="004C2D14"/>
    <w:rsid w:val="004C3B56"/>
    <w:rsid w:val="004C40CC"/>
    <w:rsid w:val="004C4627"/>
    <w:rsid w:val="004C4D7E"/>
    <w:rsid w:val="004C792A"/>
    <w:rsid w:val="004C7F9A"/>
    <w:rsid w:val="004D035F"/>
    <w:rsid w:val="004D0815"/>
    <w:rsid w:val="004D0D18"/>
    <w:rsid w:val="004D1507"/>
    <w:rsid w:val="004D193F"/>
    <w:rsid w:val="004D25F9"/>
    <w:rsid w:val="004D27EC"/>
    <w:rsid w:val="004D2AB8"/>
    <w:rsid w:val="004D2F40"/>
    <w:rsid w:val="004D37A1"/>
    <w:rsid w:val="004D399B"/>
    <w:rsid w:val="004D466E"/>
    <w:rsid w:val="004D4682"/>
    <w:rsid w:val="004D473F"/>
    <w:rsid w:val="004D5C8F"/>
    <w:rsid w:val="004D636C"/>
    <w:rsid w:val="004D6945"/>
    <w:rsid w:val="004D6D0C"/>
    <w:rsid w:val="004D7353"/>
    <w:rsid w:val="004D7A9F"/>
    <w:rsid w:val="004E0CA5"/>
    <w:rsid w:val="004E16C0"/>
    <w:rsid w:val="004E1C23"/>
    <w:rsid w:val="004E1D26"/>
    <w:rsid w:val="004E22D8"/>
    <w:rsid w:val="004E2BD0"/>
    <w:rsid w:val="004E2CBD"/>
    <w:rsid w:val="004E2D9A"/>
    <w:rsid w:val="004E360F"/>
    <w:rsid w:val="004E4DEA"/>
    <w:rsid w:val="004E67E3"/>
    <w:rsid w:val="004E6C0A"/>
    <w:rsid w:val="004E739B"/>
    <w:rsid w:val="004E77F2"/>
    <w:rsid w:val="004E7891"/>
    <w:rsid w:val="004E7982"/>
    <w:rsid w:val="004F05B9"/>
    <w:rsid w:val="004F0AE0"/>
    <w:rsid w:val="004F0D4A"/>
    <w:rsid w:val="004F32BE"/>
    <w:rsid w:val="004F3AA4"/>
    <w:rsid w:val="004F3EFA"/>
    <w:rsid w:val="004F40D3"/>
    <w:rsid w:val="004F4EFC"/>
    <w:rsid w:val="004F4FB1"/>
    <w:rsid w:val="004F50F2"/>
    <w:rsid w:val="004F51EF"/>
    <w:rsid w:val="004F5BAF"/>
    <w:rsid w:val="004F7F0C"/>
    <w:rsid w:val="00500222"/>
    <w:rsid w:val="00500350"/>
    <w:rsid w:val="00500457"/>
    <w:rsid w:val="00500F16"/>
    <w:rsid w:val="00500F88"/>
    <w:rsid w:val="00501772"/>
    <w:rsid w:val="00501FB5"/>
    <w:rsid w:val="0050262B"/>
    <w:rsid w:val="0050267A"/>
    <w:rsid w:val="00502BA9"/>
    <w:rsid w:val="005039EA"/>
    <w:rsid w:val="00503ECA"/>
    <w:rsid w:val="00503F6E"/>
    <w:rsid w:val="005054EE"/>
    <w:rsid w:val="0050556A"/>
    <w:rsid w:val="00505B6A"/>
    <w:rsid w:val="005068BD"/>
    <w:rsid w:val="005069F5"/>
    <w:rsid w:val="005077FD"/>
    <w:rsid w:val="00510DA6"/>
    <w:rsid w:val="00511047"/>
    <w:rsid w:val="0051274A"/>
    <w:rsid w:val="00512DA7"/>
    <w:rsid w:val="005132D2"/>
    <w:rsid w:val="00513BC2"/>
    <w:rsid w:val="00513EA5"/>
    <w:rsid w:val="00514657"/>
    <w:rsid w:val="00514A9A"/>
    <w:rsid w:val="00514B2E"/>
    <w:rsid w:val="00514CC1"/>
    <w:rsid w:val="00515628"/>
    <w:rsid w:val="00515A69"/>
    <w:rsid w:val="0051650E"/>
    <w:rsid w:val="00521F19"/>
    <w:rsid w:val="00521F44"/>
    <w:rsid w:val="005221A5"/>
    <w:rsid w:val="0052247D"/>
    <w:rsid w:val="0052262F"/>
    <w:rsid w:val="00523842"/>
    <w:rsid w:val="00523FB2"/>
    <w:rsid w:val="005240C0"/>
    <w:rsid w:val="00524439"/>
    <w:rsid w:val="005245D4"/>
    <w:rsid w:val="005246DF"/>
    <w:rsid w:val="00525458"/>
    <w:rsid w:val="00525697"/>
    <w:rsid w:val="00527038"/>
    <w:rsid w:val="00527063"/>
    <w:rsid w:val="005277CA"/>
    <w:rsid w:val="00527B45"/>
    <w:rsid w:val="00527DCF"/>
    <w:rsid w:val="00530808"/>
    <w:rsid w:val="005326A5"/>
    <w:rsid w:val="00532B03"/>
    <w:rsid w:val="0053517A"/>
    <w:rsid w:val="00535A7D"/>
    <w:rsid w:val="00535C39"/>
    <w:rsid w:val="00535ECD"/>
    <w:rsid w:val="00536189"/>
    <w:rsid w:val="00536754"/>
    <w:rsid w:val="00537ADB"/>
    <w:rsid w:val="00540F2C"/>
    <w:rsid w:val="005410E2"/>
    <w:rsid w:val="0054283B"/>
    <w:rsid w:val="00542B04"/>
    <w:rsid w:val="00542EB9"/>
    <w:rsid w:val="00543CEB"/>
    <w:rsid w:val="00544D6D"/>
    <w:rsid w:val="00545A76"/>
    <w:rsid w:val="00545C45"/>
    <w:rsid w:val="00546CEC"/>
    <w:rsid w:val="00547D0F"/>
    <w:rsid w:val="005504BF"/>
    <w:rsid w:val="0055129D"/>
    <w:rsid w:val="005519CE"/>
    <w:rsid w:val="00551EBD"/>
    <w:rsid w:val="00552D04"/>
    <w:rsid w:val="00553072"/>
    <w:rsid w:val="00554548"/>
    <w:rsid w:val="00555CF6"/>
    <w:rsid w:val="00556AFE"/>
    <w:rsid w:val="00557696"/>
    <w:rsid w:val="0056237C"/>
    <w:rsid w:val="00563B35"/>
    <w:rsid w:val="00563DCB"/>
    <w:rsid w:val="00564348"/>
    <w:rsid w:val="005646FE"/>
    <w:rsid w:val="00565787"/>
    <w:rsid w:val="0056734F"/>
    <w:rsid w:val="0056740E"/>
    <w:rsid w:val="00567C56"/>
    <w:rsid w:val="0057059A"/>
    <w:rsid w:val="00570990"/>
    <w:rsid w:val="00570AFE"/>
    <w:rsid w:val="0057103F"/>
    <w:rsid w:val="00571497"/>
    <w:rsid w:val="00571A2D"/>
    <w:rsid w:val="00572916"/>
    <w:rsid w:val="0057322A"/>
    <w:rsid w:val="0057360E"/>
    <w:rsid w:val="00573837"/>
    <w:rsid w:val="005748AC"/>
    <w:rsid w:val="00575187"/>
    <w:rsid w:val="00575D76"/>
    <w:rsid w:val="00577245"/>
    <w:rsid w:val="005774C1"/>
    <w:rsid w:val="0057763C"/>
    <w:rsid w:val="005779BF"/>
    <w:rsid w:val="005818EE"/>
    <w:rsid w:val="00581951"/>
    <w:rsid w:val="00581A44"/>
    <w:rsid w:val="00582319"/>
    <w:rsid w:val="00582FD9"/>
    <w:rsid w:val="005838B9"/>
    <w:rsid w:val="005838C4"/>
    <w:rsid w:val="00584089"/>
    <w:rsid w:val="005843C8"/>
    <w:rsid w:val="0058440C"/>
    <w:rsid w:val="00584A88"/>
    <w:rsid w:val="00585166"/>
    <w:rsid w:val="00585B81"/>
    <w:rsid w:val="005867C1"/>
    <w:rsid w:val="00587D20"/>
    <w:rsid w:val="00587DD9"/>
    <w:rsid w:val="0059022F"/>
    <w:rsid w:val="00591048"/>
    <w:rsid w:val="005913F1"/>
    <w:rsid w:val="00593090"/>
    <w:rsid w:val="00593ACC"/>
    <w:rsid w:val="00593CB3"/>
    <w:rsid w:val="00593FDB"/>
    <w:rsid w:val="00594F46"/>
    <w:rsid w:val="00595EEB"/>
    <w:rsid w:val="005962D4"/>
    <w:rsid w:val="0059664D"/>
    <w:rsid w:val="00596A43"/>
    <w:rsid w:val="00596B71"/>
    <w:rsid w:val="00596E1A"/>
    <w:rsid w:val="00596FB0"/>
    <w:rsid w:val="00597052"/>
    <w:rsid w:val="005973E8"/>
    <w:rsid w:val="00597857"/>
    <w:rsid w:val="005A036F"/>
    <w:rsid w:val="005A05C9"/>
    <w:rsid w:val="005A095C"/>
    <w:rsid w:val="005A0DBF"/>
    <w:rsid w:val="005A1D4E"/>
    <w:rsid w:val="005A1D80"/>
    <w:rsid w:val="005A2B7E"/>
    <w:rsid w:val="005A2D41"/>
    <w:rsid w:val="005A320F"/>
    <w:rsid w:val="005A4AB5"/>
    <w:rsid w:val="005A4D9C"/>
    <w:rsid w:val="005A509B"/>
    <w:rsid w:val="005A5A3F"/>
    <w:rsid w:val="005A681F"/>
    <w:rsid w:val="005A6A03"/>
    <w:rsid w:val="005A763B"/>
    <w:rsid w:val="005A77AD"/>
    <w:rsid w:val="005B0365"/>
    <w:rsid w:val="005B1982"/>
    <w:rsid w:val="005B2D73"/>
    <w:rsid w:val="005B33B6"/>
    <w:rsid w:val="005B3CF9"/>
    <w:rsid w:val="005B466C"/>
    <w:rsid w:val="005B56BD"/>
    <w:rsid w:val="005B5937"/>
    <w:rsid w:val="005B595F"/>
    <w:rsid w:val="005B63D2"/>
    <w:rsid w:val="005B6510"/>
    <w:rsid w:val="005B69AC"/>
    <w:rsid w:val="005B7079"/>
    <w:rsid w:val="005B7398"/>
    <w:rsid w:val="005B73EC"/>
    <w:rsid w:val="005B778E"/>
    <w:rsid w:val="005B78A2"/>
    <w:rsid w:val="005C10D1"/>
    <w:rsid w:val="005C1C0F"/>
    <w:rsid w:val="005C1CB9"/>
    <w:rsid w:val="005C2939"/>
    <w:rsid w:val="005C489C"/>
    <w:rsid w:val="005C4DCE"/>
    <w:rsid w:val="005C5054"/>
    <w:rsid w:val="005C6873"/>
    <w:rsid w:val="005C6A6F"/>
    <w:rsid w:val="005C6ABF"/>
    <w:rsid w:val="005C6B01"/>
    <w:rsid w:val="005C73A6"/>
    <w:rsid w:val="005C73CE"/>
    <w:rsid w:val="005C7687"/>
    <w:rsid w:val="005C7B74"/>
    <w:rsid w:val="005D0EBA"/>
    <w:rsid w:val="005D14DC"/>
    <w:rsid w:val="005D157D"/>
    <w:rsid w:val="005D189E"/>
    <w:rsid w:val="005D2BC7"/>
    <w:rsid w:val="005D3022"/>
    <w:rsid w:val="005D3131"/>
    <w:rsid w:val="005D3F3A"/>
    <w:rsid w:val="005D42B3"/>
    <w:rsid w:val="005D52FC"/>
    <w:rsid w:val="005D537B"/>
    <w:rsid w:val="005D53ED"/>
    <w:rsid w:val="005D582E"/>
    <w:rsid w:val="005D64BF"/>
    <w:rsid w:val="005D6E8D"/>
    <w:rsid w:val="005E1C1C"/>
    <w:rsid w:val="005E3AC6"/>
    <w:rsid w:val="005E4340"/>
    <w:rsid w:val="005E4461"/>
    <w:rsid w:val="005E456E"/>
    <w:rsid w:val="005E4B3B"/>
    <w:rsid w:val="005E50D5"/>
    <w:rsid w:val="005E51E1"/>
    <w:rsid w:val="005E597D"/>
    <w:rsid w:val="005E5CF2"/>
    <w:rsid w:val="005E6EFD"/>
    <w:rsid w:val="005E6F9F"/>
    <w:rsid w:val="005F01A5"/>
    <w:rsid w:val="005F07EA"/>
    <w:rsid w:val="005F2066"/>
    <w:rsid w:val="005F2BD8"/>
    <w:rsid w:val="005F528D"/>
    <w:rsid w:val="005F60FB"/>
    <w:rsid w:val="005F6165"/>
    <w:rsid w:val="005F61DB"/>
    <w:rsid w:val="005F7327"/>
    <w:rsid w:val="005F7E6C"/>
    <w:rsid w:val="00602901"/>
    <w:rsid w:val="006029FB"/>
    <w:rsid w:val="00603EB6"/>
    <w:rsid w:val="006042E0"/>
    <w:rsid w:val="00605631"/>
    <w:rsid w:val="006059AD"/>
    <w:rsid w:val="006063D3"/>
    <w:rsid w:val="00606B49"/>
    <w:rsid w:val="00607ECD"/>
    <w:rsid w:val="00610083"/>
    <w:rsid w:val="006101B4"/>
    <w:rsid w:val="00611542"/>
    <w:rsid w:val="006123C3"/>
    <w:rsid w:val="00612793"/>
    <w:rsid w:val="006131B4"/>
    <w:rsid w:val="00613703"/>
    <w:rsid w:val="00613B58"/>
    <w:rsid w:val="00613BDA"/>
    <w:rsid w:val="00614D7D"/>
    <w:rsid w:val="006151FE"/>
    <w:rsid w:val="00615827"/>
    <w:rsid w:val="00615A17"/>
    <w:rsid w:val="00615F39"/>
    <w:rsid w:val="00616C86"/>
    <w:rsid w:val="00617CA9"/>
    <w:rsid w:val="00617FBD"/>
    <w:rsid w:val="006208BE"/>
    <w:rsid w:val="0062224B"/>
    <w:rsid w:val="006223B2"/>
    <w:rsid w:val="00623997"/>
    <w:rsid w:val="00623BB0"/>
    <w:rsid w:val="00623C4D"/>
    <w:rsid w:val="00623D18"/>
    <w:rsid w:val="00623F59"/>
    <w:rsid w:val="00625E1C"/>
    <w:rsid w:val="00627664"/>
    <w:rsid w:val="00627821"/>
    <w:rsid w:val="006279E0"/>
    <w:rsid w:val="00627A0E"/>
    <w:rsid w:val="00627F0E"/>
    <w:rsid w:val="006300AE"/>
    <w:rsid w:val="006305F1"/>
    <w:rsid w:val="0063085A"/>
    <w:rsid w:val="00631408"/>
    <w:rsid w:val="00631472"/>
    <w:rsid w:val="006314A2"/>
    <w:rsid w:val="00631697"/>
    <w:rsid w:val="00631D3E"/>
    <w:rsid w:val="0063234A"/>
    <w:rsid w:val="0063263C"/>
    <w:rsid w:val="00634235"/>
    <w:rsid w:val="006345D8"/>
    <w:rsid w:val="00635A52"/>
    <w:rsid w:val="00635DC0"/>
    <w:rsid w:val="00635F21"/>
    <w:rsid w:val="00635FEB"/>
    <w:rsid w:val="00636683"/>
    <w:rsid w:val="0063756B"/>
    <w:rsid w:val="00637925"/>
    <w:rsid w:val="00641A57"/>
    <w:rsid w:val="00641ACD"/>
    <w:rsid w:val="0064242A"/>
    <w:rsid w:val="006425CF"/>
    <w:rsid w:val="00642847"/>
    <w:rsid w:val="006428F2"/>
    <w:rsid w:val="00642BE4"/>
    <w:rsid w:val="00642E44"/>
    <w:rsid w:val="00643765"/>
    <w:rsid w:val="006437EE"/>
    <w:rsid w:val="00643CA1"/>
    <w:rsid w:val="00644488"/>
    <w:rsid w:val="00645107"/>
    <w:rsid w:val="00645667"/>
    <w:rsid w:val="00646597"/>
    <w:rsid w:val="0064667F"/>
    <w:rsid w:val="00646E12"/>
    <w:rsid w:val="00646E14"/>
    <w:rsid w:val="00647D43"/>
    <w:rsid w:val="00650485"/>
    <w:rsid w:val="0065122E"/>
    <w:rsid w:val="00651278"/>
    <w:rsid w:val="0065185D"/>
    <w:rsid w:val="006546A8"/>
    <w:rsid w:val="00654935"/>
    <w:rsid w:val="00655742"/>
    <w:rsid w:val="006557E5"/>
    <w:rsid w:val="00655E46"/>
    <w:rsid w:val="006566FF"/>
    <w:rsid w:val="00657B23"/>
    <w:rsid w:val="00657C73"/>
    <w:rsid w:val="00657DCE"/>
    <w:rsid w:val="00660319"/>
    <w:rsid w:val="00660354"/>
    <w:rsid w:val="006612FD"/>
    <w:rsid w:val="0066165D"/>
    <w:rsid w:val="0066211E"/>
    <w:rsid w:val="0066251E"/>
    <w:rsid w:val="006629A2"/>
    <w:rsid w:val="00662E56"/>
    <w:rsid w:val="0066310E"/>
    <w:rsid w:val="00663D12"/>
    <w:rsid w:val="00664590"/>
    <w:rsid w:val="00664598"/>
    <w:rsid w:val="006669EB"/>
    <w:rsid w:val="006670DE"/>
    <w:rsid w:val="00667E39"/>
    <w:rsid w:val="00670B8E"/>
    <w:rsid w:val="00670E8B"/>
    <w:rsid w:val="0067166C"/>
    <w:rsid w:val="00671B5C"/>
    <w:rsid w:val="00672359"/>
    <w:rsid w:val="00672818"/>
    <w:rsid w:val="00672894"/>
    <w:rsid w:val="00672965"/>
    <w:rsid w:val="0067317D"/>
    <w:rsid w:val="006732CF"/>
    <w:rsid w:val="00673C46"/>
    <w:rsid w:val="00674561"/>
    <w:rsid w:val="0067481A"/>
    <w:rsid w:val="00674E4F"/>
    <w:rsid w:val="00674F0A"/>
    <w:rsid w:val="00676F7A"/>
    <w:rsid w:val="006774B7"/>
    <w:rsid w:val="00677F77"/>
    <w:rsid w:val="00680E1B"/>
    <w:rsid w:val="00681AC3"/>
    <w:rsid w:val="00682688"/>
    <w:rsid w:val="00682BA1"/>
    <w:rsid w:val="00683AE4"/>
    <w:rsid w:val="006840F7"/>
    <w:rsid w:val="006842B9"/>
    <w:rsid w:val="0068453B"/>
    <w:rsid w:val="006859C4"/>
    <w:rsid w:val="00685FE6"/>
    <w:rsid w:val="0068608B"/>
    <w:rsid w:val="00686A6A"/>
    <w:rsid w:val="006879E2"/>
    <w:rsid w:val="0069072E"/>
    <w:rsid w:val="0069082A"/>
    <w:rsid w:val="006916C0"/>
    <w:rsid w:val="00691D45"/>
    <w:rsid w:val="00692B5E"/>
    <w:rsid w:val="00692E23"/>
    <w:rsid w:val="006931E0"/>
    <w:rsid w:val="00693CEA"/>
    <w:rsid w:val="00693E7C"/>
    <w:rsid w:val="00694588"/>
    <w:rsid w:val="00694824"/>
    <w:rsid w:val="00694C75"/>
    <w:rsid w:val="00695272"/>
    <w:rsid w:val="00695C9A"/>
    <w:rsid w:val="006965CE"/>
    <w:rsid w:val="006966EC"/>
    <w:rsid w:val="00696A4E"/>
    <w:rsid w:val="0069706B"/>
    <w:rsid w:val="00697680"/>
    <w:rsid w:val="0069782B"/>
    <w:rsid w:val="00697D71"/>
    <w:rsid w:val="00697F30"/>
    <w:rsid w:val="006A180A"/>
    <w:rsid w:val="006A1C9B"/>
    <w:rsid w:val="006A1E02"/>
    <w:rsid w:val="006A2058"/>
    <w:rsid w:val="006A29E6"/>
    <w:rsid w:val="006A2A0B"/>
    <w:rsid w:val="006A337E"/>
    <w:rsid w:val="006A3AED"/>
    <w:rsid w:val="006A3B42"/>
    <w:rsid w:val="006A3ED6"/>
    <w:rsid w:val="006A3F99"/>
    <w:rsid w:val="006A42A0"/>
    <w:rsid w:val="006A4657"/>
    <w:rsid w:val="006A52CD"/>
    <w:rsid w:val="006A52DD"/>
    <w:rsid w:val="006A5333"/>
    <w:rsid w:val="006A57B0"/>
    <w:rsid w:val="006A63F0"/>
    <w:rsid w:val="006A7936"/>
    <w:rsid w:val="006A7F1B"/>
    <w:rsid w:val="006A7F28"/>
    <w:rsid w:val="006B07AA"/>
    <w:rsid w:val="006B144F"/>
    <w:rsid w:val="006B1A5A"/>
    <w:rsid w:val="006B1B1F"/>
    <w:rsid w:val="006B1C79"/>
    <w:rsid w:val="006B29DC"/>
    <w:rsid w:val="006B2E14"/>
    <w:rsid w:val="006B3AD5"/>
    <w:rsid w:val="006B50C3"/>
    <w:rsid w:val="006B5463"/>
    <w:rsid w:val="006B5AF9"/>
    <w:rsid w:val="006B5C3D"/>
    <w:rsid w:val="006B634A"/>
    <w:rsid w:val="006B6589"/>
    <w:rsid w:val="006B7C59"/>
    <w:rsid w:val="006C022E"/>
    <w:rsid w:val="006C08CD"/>
    <w:rsid w:val="006C0C94"/>
    <w:rsid w:val="006C12DF"/>
    <w:rsid w:val="006C169C"/>
    <w:rsid w:val="006C19BA"/>
    <w:rsid w:val="006C1E02"/>
    <w:rsid w:val="006C1FBA"/>
    <w:rsid w:val="006C290A"/>
    <w:rsid w:val="006C298E"/>
    <w:rsid w:val="006C2A8C"/>
    <w:rsid w:val="006C3C5A"/>
    <w:rsid w:val="006C4BFC"/>
    <w:rsid w:val="006C4C8B"/>
    <w:rsid w:val="006C51FA"/>
    <w:rsid w:val="006C5BEA"/>
    <w:rsid w:val="006C68A6"/>
    <w:rsid w:val="006C70F7"/>
    <w:rsid w:val="006C7455"/>
    <w:rsid w:val="006C7DB5"/>
    <w:rsid w:val="006D043F"/>
    <w:rsid w:val="006D0BBA"/>
    <w:rsid w:val="006D0E88"/>
    <w:rsid w:val="006D0FE7"/>
    <w:rsid w:val="006D11E5"/>
    <w:rsid w:val="006D1FC9"/>
    <w:rsid w:val="006D23A2"/>
    <w:rsid w:val="006D41C1"/>
    <w:rsid w:val="006D5C39"/>
    <w:rsid w:val="006D5D4A"/>
    <w:rsid w:val="006D628C"/>
    <w:rsid w:val="006D7372"/>
    <w:rsid w:val="006D7D09"/>
    <w:rsid w:val="006E057F"/>
    <w:rsid w:val="006E0B43"/>
    <w:rsid w:val="006E0D1F"/>
    <w:rsid w:val="006E20CC"/>
    <w:rsid w:val="006E2B0B"/>
    <w:rsid w:val="006E2C6C"/>
    <w:rsid w:val="006E36E7"/>
    <w:rsid w:val="006E3D03"/>
    <w:rsid w:val="006E48FD"/>
    <w:rsid w:val="006E4FE4"/>
    <w:rsid w:val="006E5227"/>
    <w:rsid w:val="006E53A7"/>
    <w:rsid w:val="006E5E48"/>
    <w:rsid w:val="006E6F61"/>
    <w:rsid w:val="006E7059"/>
    <w:rsid w:val="006E79E0"/>
    <w:rsid w:val="006F07D3"/>
    <w:rsid w:val="006F0A2C"/>
    <w:rsid w:val="006F10BA"/>
    <w:rsid w:val="006F3107"/>
    <w:rsid w:val="006F3386"/>
    <w:rsid w:val="006F443A"/>
    <w:rsid w:val="006F4782"/>
    <w:rsid w:val="006F543C"/>
    <w:rsid w:val="006F59E9"/>
    <w:rsid w:val="006F6724"/>
    <w:rsid w:val="006F7805"/>
    <w:rsid w:val="006F7FC2"/>
    <w:rsid w:val="007001DC"/>
    <w:rsid w:val="0070039C"/>
    <w:rsid w:val="00700949"/>
    <w:rsid w:val="00700B8C"/>
    <w:rsid w:val="00701246"/>
    <w:rsid w:val="00701739"/>
    <w:rsid w:val="00701FED"/>
    <w:rsid w:val="00702474"/>
    <w:rsid w:val="00702705"/>
    <w:rsid w:val="00702B4D"/>
    <w:rsid w:val="00702C6B"/>
    <w:rsid w:val="00703F91"/>
    <w:rsid w:val="00704918"/>
    <w:rsid w:val="00704D45"/>
    <w:rsid w:val="00704E97"/>
    <w:rsid w:val="00705081"/>
    <w:rsid w:val="007054DE"/>
    <w:rsid w:val="00705532"/>
    <w:rsid w:val="00706124"/>
    <w:rsid w:val="007062A5"/>
    <w:rsid w:val="007069CE"/>
    <w:rsid w:val="00706B35"/>
    <w:rsid w:val="00706EAE"/>
    <w:rsid w:val="00707BFF"/>
    <w:rsid w:val="00710132"/>
    <w:rsid w:val="007103A1"/>
    <w:rsid w:val="00710AE4"/>
    <w:rsid w:val="00710BBB"/>
    <w:rsid w:val="0071178C"/>
    <w:rsid w:val="007119E1"/>
    <w:rsid w:val="007122E2"/>
    <w:rsid w:val="00712C2C"/>
    <w:rsid w:val="00713129"/>
    <w:rsid w:val="0071316F"/>
    <w:rsid w:val="00713964"/>
    <w:rsid w:val="00714353"/>
    <w:rsid w:val="00714D7F"/>
    <w:rsid w:val="00715153"/>
    <w:rsid w:val="00716643"/>
    <w:rsid w:val="00716997"/>
    <w:rsid w:val="007171D8"/>
    <w:rsid w:val="0071779B"/>
    <w:rsid w:val="007203CB"/>
    <w:rsid w:val="0072086A"/>
    <w:rsid w:val="007209A4"/>
    <w:rsid w:val="0072121D"/>
    <w:rsid w:val="0072135C"/>
    <w:rsid w:val="0072224F"/>
    <w:rsid w:val="0072271F"/>
    <w:rsid w:val="00722969"/>
    <w:rsid w:val="00722AFD"/>
    <w:rsid w:val="007236DB"/>
    <w:rsid w:val="0072378B"/>
    <w:rsid w:val="0072479F"/>
    <w:rsid w:val="007247E1"/>
    <w:rsid w:val="00725037"/>
    <w:rsid w:val="007258C2"/>
    <w:rsid w:val="00725BC3"/>
    <w:rsid w:val="00726177"/>
    <w:rsid w:val="00726327"/>
    <w:rsid w:val="0072798F"/>
    <w:rsid w:val="00730183"/>
    <w:rsid w:val="007308F1"/>
    <w:rsid w:val="007317CA"/>
    <w:rsid w:val="00731FAC"/>
    <w:rsid w:val="00732ABF"/>
    <w:rsid w:val="007332F3"/>
    <w:rsid w:val="0073384D"/>
    <w:rsid w:val="00733ABD"/>
    <w:rsid w:val="0073597A"/>
    <w:rsid w:val="00735A2B"/>
    <w:rsid w:val="00735C67"/>
    <w:rsid w:val="007364E5"/>
    <w:rsid w:val="0073770D"/>
    <w:rsid w:val="0074005E"/>
    <w:rsid w:val="0074059B"/>
    <w:rsid w:val="00740BE6"/>
    <w:rsid w:val="00740C2E"/>
    <w:rsid w:val="00740D5A"/>
    <w:rsid w:val="00740F13"/>
    <w:rsid w:val="007412D8"/>
    <w:rsid w:val="00741B93"/>
    <w:rsid w:val="0074240B"/>
    <w:rsid w:val="0074396C"/>
    <w:rsid w:val="00743A79"/>
    <w:rsid w:val="00743E9E"/>
    <w:rsid w:val="0074403F"/>
    <w:rsid w:val="007441F6"/>
    <w:rsid w:val="00744376"/>
    <w:rsid w:val="00744401"/>
    <w:rsid w:val="00745668"/>
    <w:rsid w:val="00746C48"/>
    <w:rsid w:val="0074792F"/>
    <w:rsid w:val="007479C9"/>
    <w:rsid w:val="00747A05"/>
    <w:rsid w:val="00747EDB"/>
    <w:rsid w:val="007500C5"/>
    <w:rsid w:val="00750169"/>
    <w:rsid w:val="00750639"/>
    <w:rsid w:val="00750B8A"/>
    <w:rsid w:val="007517C6"/>
    <w:rsid w:val="0075205B"/>
    <w:rsid w:val="00752F59"/>
    <w:rsid w:val="00753AFB"/>
    <w:rsid w:val="00754114"/>
    <w:rsid w:val="00754309"/>
    <w:rsid w:val="00755637"/>
    <w:rsid w:val="00755D98"/>
    <w:rsid w:val="00755E4D"/>
    <w:rsid w:val="00756397"/>
    <w:rsid w:val="00756A4E"/>
    <w:rsid w:val="00756C9D"/>
    <w:rsid w:val="00757671"/>
    <w:rsid w:val="0076032A"/>
    <w:rsid w:val="00760397"/>
    <w:rsid w:val="00760948"/>
    <w:rsid w:val="00760F2F"/>
    <w:rsid w:val="007615C1"/>
    <w:rsid w:val="00761833"/>
    <w:rsid w:val="00762B8B"/>
    <w:rsid w:val="00763042"/>
    <w:rsid w:val="007630D9"/>
    <w:rsid w:val="00763B27"/>
    <w:rsid w:val="00763B42"/>
    <w:rsid w:val="00764492"/>
    <w:rsid w:val="00765421"/>
    <w:rsid w:val="00765F06"/>
    <w:rsid w:val="00765F70"/>
    <w:rsid w:val="00766728"/>
    <w:rsid w:val="00766A77"/>
    <w:rsid w:val="00766E32"/>
    <w:rsid w:val="00767B4E"/>
    <w:rsid w:val="00767F12"/>
    <w:rsid w:val="00771BEA"/>
    <w:rsid w:val="00771E27"/>
    <w:rsid w:val="007722AD"/>
    <w:rsid w:val="00772A19"/>
    <w:rsid w:val="00773190"/>
    <w:rsid w:val="00773628"/>
    <w:rsid w:val="00773647"/>
    <w:rsid w:val="00773960"/>
    <w:rsid w:val="00773A53"/>
    <w:rsid w:val="007740A1"/>
    <w:rsid w:val="0077434A"/>
    <w:rsid w:val="007747C9"/>
    <w:rsid w:val="0077507A"/>
    <w:rsid w:val="007750BB"/>
    <w:rsid w:val="0077536B"/>
    <w:rsid w:val="0077597C"/>
    <w:rsid w:val="007763BB"/>
    <w:rsid w:val="0077691A"/>
    <w:rsid w:val="007770AD"/>
    <w:rsid w:val="00780908"/>
    <w:rsid w:val="00780B6E"/>
    <w:rsid w:val="007812D4"/>
    <w:rsid w:val="0078171C"/>
    <w:rsid w:val="007819C3"/>
    <w:rsid w:val="00782169"/>
    <w:rsid w:val="007824D9"/>
    <w:rsid w:val="00782D3F"/>
    <w:rsid w:val="007856EA"/>
    <w:rsid w:val="00785D47"/>
    <w:rsid w:val="00786220"/>
    <w:rsid w:val="00786321"/>
    <w:rsid w:val="00790D65"/>
    <w:rsid w:val="00791351"/>
    <w:rsid w:val="00791CAB"/>
    <w:rsid w:val="00791DD6"/>
    <w:rsid w:val="0079245E"/>
    <w:rsid w:val="00792D62"/>
    <w:rsid w:val="007939AC"/>
    <w:rsid w:val="00794485"/>
    <w:rsid w:val="007948E9"/>
    <w:rsid w:val="0079584C"/>
    <w:rsid w:val="00795ACD"/>
    <w:rsid w:val="007966C2"/>
    <w:rsid w:val="00796C6E"/>
    <w:rsid w:val="00797246"/>
    <w:rsid w:val="007977C8"/>
    <w:rsid w:val="007A0384"/>
    <w:rsid w:val="007A0647"/>
    <w:rsid w:val="007A2BDB"/>
    <w:rsid w:val="007A3962"/>
    <w:rsid w:val="007A3AEC"/>
    <w:rsid w:val="007A5C27"/>
    <w:rsid w:val="007A62E0"/>
    <w:rsid w:val="007A649D"/>
    <w:rsid w:val="007A65B1"/>
    <w:rsid w:val="007A6D30"/>
    <w:rsid w:val="007A6ED7"/>
    <w:rsid w:val="007A7630"/>
    <w:rsid w:val="007A7932"/>
    <w:rsid w:val="007B03BE"/>
    <w:rsid w:val="007B0696"/>
    <w:rsid w:val="007B1B54"/>
    <w:rsid w:val="007B250C"/>
    <w:rsid w:val="007B2BB8"/>
    <w:rsid w:val="007B2DDF"/>
    <w:rsid w:val="007B34D0"/>
    <w:rsid w:val="007B3756"/>
    <w:rsid w:val="007B39DE"/>
    <w:rsid w:val="007B456A"/>
    <w:rsid w:val="007B5B84"/>
    <w:rsid w:val="007B5E9D"/>
    <w:rsid w:val="007B6318"/>
    <w:rsid w:val="007B6878"/>
    <w:rsid w:val="007B6CA3"/>
    <w:rsid w:val="007C038F"/>
    <w:rsid w:val="007C156A"/>
    <w:rsid w:val="007C221A"/>
    <w:rsid w:val="007C4DBC"/>
    <w:rsid w:val="007C4DCF"/>
    <w:rsid w:val="007C53AF"/>
    <w:rsid w:val="007C5646"/>
    <w:rsid w:val="007C76E5"/>
    <w:rsid w:val="007D02B7"/>
    <w:rsid w:val="007D11CF"/>
    <w:rsid w:val="007D1417"/>
    <w:rsid w:val="007D261E"/>
    <w:rsid w:val="007D26A1"/>
    <w:rsid w:val="007D2AA1"/>
    <w:rsid w:val="007D2C35"/>
    <w:rsid w:val="007D2C9F"/>
    <w:rsid w:val="007D2D75"/>
    <w:rsid w:val="007D2DB8"/>
    <w:rsid w:val="007D3480"/>
    <w:rsid w:val="007D4664"/>
    <w:rsid w:val="007D55AF"/>
    <w:rsid w:val="007D5818"/>
    <w:rsid w:val="007D5D41"/>
    <w:rsid w:val="007D5EB3"/>
    <w:rsid w:val="007D5EEB"/>
    <w:rsid w:val="007D6621"/>
    <w:rsid w:val="007D7390"/>
    <w:rsid w:val="007D74E3"/>
    <w:rsid w:val="007D7B72"/>
    <w:rsid w:val="007E0917"/>
    <w:rsid w:val="007E0AF9"/>
    <w:rsid w:val="007E0C7E"/>
    <w:rsid w:val="007E10AC"/>
    <w:rsid w:val="007E10FB"/>
    <w:rsid w:val="007E1A50"/>
    <w:rsid w:val="007E1A56"/>
    <w:rsid w:val="007E1EC2"/>
    <w:rsid w:val="007E2DA7"/>
    <w:rsid w:val="007E369C"/>
    <w:rsid w:val="007E3A1D"/>
    <w:rsid w:val="007E3CB8"/>
    <w:rsid w:val="007E4324"/>
    <w:rsid w:val="007E4844"/>
    <w:rsid w:val="007E4EED"/>
    <w:rsid w:val="007E5507"/>
    <w:rsid w:val="007E6B52"/>
    <w:rsid w:val="007E6F09"/>
    <w:rsid w:val="007E71D7"/>
    <w:rsid w:val="007E7205"/>
    <w:rsid w:val="007E75AB"/>
    <w:rsid w:val="007E79F1"/>
    <w:rsid w:val="007E7C16"/>
    <w:rsid w:val="007E7DB3"/>
    <w:rsid w:val="007E7E2E"/>
    <w:rsid w:val="007F0319"/>
    <w:rsid w:val="007F03D3"/>
    <w:rsid w:val="007F0A4F"/>
    <w:rsid w:val="007F122F"/>
    <w:rsid w:val="007F1F8A"/>
    <w:rsid w:val="007F2B4E"/>
    <w:rsid w:val="007F2EC1"/>
    <w:rsid w:val="007F2F5E"/>
    <w:rsid w:val="007F38BF"/>
    <w:rsid w:val="007F3F19"/>
    <w:rsid w:val="007F41E6"/>
    <w:rsid w:val="007F42B5"/>
    <w:rsid w:val="007F49C5"/>
    <w:rsid w:val="007F5198"/>
    <w:rsid w:val="007F5658"/>
    <w:rsid w:val="007F5B61"/>
    <w:rsid w:val="007F6484"/>
    <w:rsid w:val="007F661B"/>
    <w:rsid w:val="007F66D6"/>
    <w:rsid w:val="007F6A1A"/>
    <w:rsid w:val="007F6C5E"/>
    <w:rsid w:val="007F70D7"/>
    <w:rsid w:val="007F7AE4"/>
    <w:rsid w:val="007F7D47"/>
    <w:rsid w:val="0080150B"/>
    <w:rsid w:val="00801879"/>
    <w:rsid w:val="0080199B"/>
    <w:rsid w:val="00801B3C"/>
    <w:rsid w:val="00802EB5"/>
    <w:rsid w:val="00804144"/>
    <w:rsid w:val="00805B92"/>
    <w:rsid w:val="00806559"/>
    <w:rsid w:val="00806B71"/>
    <w:rsid w:val="008074B1"/>
    <w:rsid w:val="0080751F"/>
    <w:rsid w:val="00807CC7"/>
    <w:rsid w:val="00810298"/>
    <w:rsid w:val="0081032D"/>
    <w:rsid w:val="008107A5"/>
    <w:rsid w:val="00810943"/>
    <w:rsid w:val="008110C5"/>
    <w:rsid w:val="00812B0C"/>
    <w:rsid w:val="00813F4B"/>
    <w:rsid w:val="00814315"/>
    <w:rsid w:val="00815B6E"/>
    <w:rsid w:val="00815E6A"/>
    <w:rsid w:val="0082211A"/>
    <w:rsid w:val="008222A5"/>
    <w:rsid w:val="008225C5"/>
    <w:rsid w:val="00822A68"/>
    <w:rsid w:val="00824437"/>
    <w:rsid w:val="00824655"/>
    <w:rsid w:val="00824A1A"/>
    <w:rsid w:val="008257AD"/>
    <w:rsid w:val="008259DC"/>
    <w:rsid w:val="00825C4F"/>
    <w:rsid w:val="00825CD2"/>
    <w:rsid w:val="00827649"/>
    <w:rsid w:val="008279CD"/>
    <w:rsid w:val="00827FCF"/>
    <w:rsid w:val="0083058C"/>
    <w:rsid w:val="00831084"/>
    <w:rsid w:val="00831951"/>
    <w:rsid w:val="00831D20"/>
    <w:rsid w:val="00832DBC"/>
    <w:rsid w:val="00834C2A"/>
    <w:rsid w:val="008351CB"/>
    <w:rsid w:val="008357B6"/>
    <w:rsid w:val="00835AD3"/>
    <w:rsid w:val="00835E69"/>
    <w:rsid w:val="00835FA4"/>
    <w:rsid w:val="008364CC"/>
    <w:rsid w:val="00837C88"/>
    <w:rsid w:val="00840066"/>
    <w:rsid w:val="00840FF3"/>
    <w:rsid w:val="00841518"/>
    <w:rsid w:val="00841A81"/>
    <w:rsid w:val="00841FEB"/>
    <w:rsid w:val="00842D4F"/>
    <w:rsid w:val="0084375F"/>
    <w:rsid w:val="00843761"/>
    <w:rsid w:val="00844782"/>
    <w:rsid w:val="008448D6"/>
    <w:rsid w:val="008451F5"/>
    <w:rsid w:val="008456F8"/>
    <w:rsid w:val="00845C48"/>
    <w:rsid w:val="00846269"/>
    <w:rsid w:val="0084656F"/>
    <w:rsid w:val="00846C1F"/>
    <w:rsid w:val="008470CC"/>
    <w:rsid w:val="008477E0"/>
    <w:rsid w:val="00850830"/>
    <w:rsid w:val="00850BC0"/>
    <w:rsid w:val="00851072"/>
    <w:rsid w:val="00851108"/>
    <w:rsid w:val="008511BA"/>
    <w:rsid w:val="008512EE"/>
    <w:rsid w:val="00851971"/>
    <w:rsid w:val="008524B1"/>
    <w:rsid w:val="008524C6"/>
    <w:rsid w:val="00854F5B"/>
    <w:rsid w:val="0085500E"/>
    <w:rsid w:val="008555AA"/>
    <w:rsid w:val="008557D7"/>
    <w:rsid w:val="00856A68"/>
    <w:rsid w:val="008606F2"/>
    <w:rsid w:val="00860AB5"/>
    <w:rsid w:val="00860D24"/>
    <w:rsid w:val="00860F3C"/>
    <w:rsid w:val="0086452A"/>
    <w:rsid w:val="008645FF"/>
    <w:rsid w:val="00864869"/>
    <w:rsid w:val="008661C1"/>
    <w:rsid w:val="00866ABF"/>
    <w:rsid w:val="00866E2E"/>
    <w:rsid w:val="00866E49"/>
    <w:rsid w:val="00867247"/>
    <w:rsid w:val="00870B88"/>
    <w:rsid w:val="008710E8"/>
    <w:rsid w:val="008711F0"/>
    <w:rsid w:val="008719EC"/>
    <w:rsid w:val="00872002"/>
    <w:rsid w:val="0087201C"/>
    <w:rsid w:val="00872471"/>
    <w:rsid w:val="0087265C"/>
    <w:rsid w:val="00872668"/>
    <w:rsid w:val="008727CD"/>
    <w:rsid w:val="008739E7"/>
    <w:rsid w:val="008739F8"/>
    <w:rsid w:val="008745A3"/>
    <w:rsid w:val="008757FA"/>
    <w:rsid w:val="00875A21"/>
    <w:rsid w:val="00875BC4"/>
    <w:rsid w:val="00876860"/>
    <w:rsid w:val="00877300"/>
    <w:rsid w:val="008775CC"/>
    <w:rsid w:val="0088051F"/>
    <w:rsid w:val="0088086C"/>
    <w:rsid w:val="00880C1E"/>
    <w:rsid w:val="00880E5F"/>
    <w:rsid w:val="008813FD"/>
    <w:rsid w:val="00881909"/>
    <w:rsid w:val="00881D00"/>
    <w:rsid w:val="008827E4"/>
    <w:rsid w:val="008838C5"/>
    <w:rsid w:val="008839EE"/>
    <w:rsid w:val="00885B37"/>
    <w:rsid w:val="00886171"/>
    <w:rsid w:val="0088763E"/>
    <w:rsid w:val="008877D4"/>
    <w:rsid w:val="00887BFC"/>
    <w:rsid w:val="00887D44"/>
    <w:rsid w:val="0089025B"/>
    <w:rsid w:val="00890306"/>
    <w:rsid w:val="0089036F"/>
    <w:rsid w:val="008904A0"/>
    <w:rsid w:val="00890B89"/>
    <w:rsid w:val="008918EA"/>
    <w:rsid w:val="00891AB5"/>
    <w:rsid w:val="00891C15"/>
    <w:rsid w:val="00891EDE"/>
    <w:rsid w:val="00892610"/>
    <w:rsid w:val="00892EAD"/>
    <w:rsid w:val="00893F31"/>
    <w:rsid w:val="00894787"/>
    <w:rsid w:val="00895408"/>
    <w:rsid w:val="00896EE9"/>
    <w:rsid w:val="008979E3"/>
    <w:rsid w:val="00897EEA"/>
    <w:rsid w:val="008A00C2"/>
    <w:rsid w:val="008A053C"/>
    <w:rsid w:val="008A05CE"/>
    <w:rsid w:val="008A1492"/>
    <w:rsid w:val="008A1DE1"/>
    <w:rsid w:val="008A252A"/>
    <w:rsid w:val="008A3029"/>
    <w:rsid w:val="008A3134"/>
    <w:rsid w:val="008A3355"/>
    <w:rsid w:val="008A3A34"/>
    <w:rsid w:val="008A4153"/>
    <w:rsid w:val="008A42C6"/>
    <w:rsid w:val="008A48A2"/>
    <w:rsid w:val="008A4C5E"/>
    <w:rsid w:val="008A65DD"/>
    <w:rsid w:val="008A65EC"/>
    <w:rsid w:val="008A6895"/>
    <w:rsid w:val="008A6B96"/>
    <w:rsid w:val="008A6EC5"/>
    <w:rsid w:val="008A79D5"/>
    <w:rsid w:val="008B0AEB"/>
    <w:rsid w:val="008B0C2A"/>
    <w:rsid w:val="008B15DC"/>
    <w:rsid w:val="008B1BD1"/>
    <w:rsid w:val="008B2C21"/>
    <w:rsid w:val="008B3DD9"/>
    <w:rsid w:val="008B4184"/>
    <w:rsid w:val="008B5DC7"/>
    <w:rsid w:val="008B62B3"/>
    <w:rsid w:val="008B6CC9"/>
    <w:rsid w:val="008B7259"/>
    <w:rsid w:val="008B74ED"/>
    <w:rsid w:val="008C0619"/>
    <w:rsid w:val="008C1174"/>
    <w:rsid w:val="008C1550"/>
    <w:rsid w:val="008C16AF"/>
    <w:rsid w:val="008C1CF8"/>
    <w:rsid w:val="008C1DAE"/>
    <w:rsid w:val="008C2623"/>
    <w:rsid w:val="008C2656"/>
    <w:rsid w:val="008C2836"/>
    <w:rsid w:val="008C2EB0"/>
    <w:rsid w:val="008C3113"/>
    <w:rsid w:val="008C38D1"/>
    <w:rsid w:val="008C5850"/>
    <w:rsid w:val="008C5F5D"/>
    <w:rsid w:val="008C5F93"/>
    <w:rsid w:val="008C6BC5"/>
    <w:rsid w:val="008C6FF7"/>
    <w:rsid w:val="008C791E"/>
    <w:rsid w:val="008D0F4D"/>
    <w:rsid w:val="008D1959"/>
    <w:rsid w:val="008D2186"/>
    <w:rsid w:val="008D27EF"/>
    <w:rsid w:val="008D363C"/>
    <w:rsid w:val="008D39C0"/>
    <w:rsid w:val="008D3A16"/>
    <w:rsid w:val="008D4D9C"/>
    <w:rsid w:val="008D4E67"/>
    <w:rsid w:val="008D5101"/>
    <w:rsid w:val="008D52B4"/>
    <w:rsid w:val="008D530F"/>
    <w:rsid w:val="008D61D0"/>
    <w:rsid w:val="008D66EB"/>
    <w:rsid w:val="008D69A0"/>
    <w:rsid w:val="008D6C5F"/>
    <w:rsid w:val="008D6FFE"/>
    <w:rsid w:val="008D7207"/>
    <w:rsid w:val="008D749F"/>
    <w:rsid w:val="008E000C"/>
    <w:rsid w:val="008E00FB"/>
    <w:rsid w:val="008E1DFB"/>
    <w:rsid w:val="008E1E11"/>
    <w:rsid w:val="008E385E"/>
    <w:rsid w:val="008E46EC"/>
    <w:rsid w:val="008E533A"/>
    <w:rsid w:val="008E5D43"/>
    <w:rsid w:val="008E6771"/>
    <w:rsid w:val="008E69F6"/>
    <w:rsid w:val="008E6E7B"/>
    <w:rsid w:val="008E739F"/>
    <w:rsid w:val="008E7986"/>
    <w:rsid w:val="008E7B4F"/>
    <w:rsid w:val="008F02AE"/>
    <w:rsid w:val="008F0C61"/>
    <w:rsid w:val="008F0D92"/>
    <w:rsid w:val="008F14F6"/>
    <w:rsid w:val="008F1B88"/>
    <w:rsid w:val="008F2A05"/>
    <w:rsid w:val="008F3660"/>
    <w:rsid w:val="008F3913"/>
    <w:rsid w:val="008F4238"/>
    <w:rsid w:val="008F4CAC"/>
    <w:rsid w:val="008F569B"/>
    <w:rsid w:val="008F6008"/>
    <w:rsid w:val="008F66D1"/>
    <w:rsid w:val="008F6C58"/>
    <w:rsid w:val="008F7601"/>
    <w:rsid w:val="008F7A75"/>
    <w:rsid w:val="009008AE"/>
    <w:rsid w:val="00900B23"/>
    <w:rsid w:val="00901FAF"/>
    <w:rsid w:val="0090270D"/>
    <w:rsid w:val="00902A00"/>
    <w:rsid w:val="00902D80"/>
    <w:rsid w:val="00903882"/>
    <w:rsid w:val="009038E2"/>
    <w:rsid w:val="00904540"/>
    <w:rsid w:val="00904FF4"/>
    <w:rsid w:val="00905054"/>
    <w:rsid w:val="0090525A"/>
    <w:rsid w:val="00905E14"/>
    <w:rsid w:val="009067DE"/>
    <w:rsid w:val="00906C62"/>
    <w:rsid w:val="00907179"/>
    <w:rsid w:val="00910A99"/>
    <w:rsid w:val="00910FE9"/>
    <w:rsid w:val="00911099"/>
    <w:rsid w:val="00912DD8"/>
    <w:rsid w:val="00913567"/>
    <w:rsid w:val="00913ACD"/>
    <w:rsid w:val="00914476"/>
    <w:rsid w:val="00914ABF"/>
    <w:rsid w:val="009153E0"/>
    <w:rsid w:val="00915980"/>
    <w:rsid w:val="00915A52"/>
    <w:rsid w:val="00916430"/>
    <w:rsid w:val="00916E39"/>
    <w:rsid w:val="00920299"/>
    <w:rsid w:val="00920B0A"/>
    <w:rsid w:val="00920F95"/>
    <w:rsid w:val="009219B0"/>
    <w:rsid w:val="0092285C"/>
    <w:rsid w:val="00923C7C"/>
    <w:rsid w:val="00924677"/>
    <w:rsid w:val="0092481F"/>
    <w:rsid w:val="00924931"/>
    <w:rsid w:val="009258E9"/>
    <w:rsid w:val="00926256"/>
    <w:rsid w:val="0092729D"/>
    <w:rsid w:val="00927628"/>
    <w:rsid w:val="00927C38"/>
    <w:rsid w:val="00930073"/>
    <w:rsid w:val="009307EF"/>
    <w:rsid w:val="0093085A"/>
    <w:rsid w:val="00930D98"/>
    <w:rsid w:val="00931545"/>
    <w:rsid w:val="0093194C"/>
    <w:rsid w:val="00931E3E"/>
    <w:rsid w:val="00932268"/>
    <w:rsid w:val="00932521"/>
    <w:rsid w:val="009327F8"/>
    <w:rsid w:val="00932B9F"/>
    <w:rsid w:val="00933E2C"/>
    <w:rsid w:val="009349F7"/>
    <w:rsid w:val="00934DA3"/>
    <w:rsid w:val="0093544E"/>
    <w:rsid w:val="009356E3"/>
    <w:rsid w:val="009367B5"/>
    <w:rsid w:val="00936969"/>
    <w:rsid w:val="00937597"/>
    <w:rsid w:val="0094056D"/>
    <w:rsid w:val="009427A9"/>
    <w:rsid w:val="00943027"/>
    <w:rsid w:val="00944252"/>
    <w:rsid w:val="009448AE"/>
    <w:rsid w:val="00945083"/>
    <w:rsid w:val="009452B9"/>
    <w:rsid w:val="0094570B"/>
    <w:rsid w:val="00945826"/>
    <w:rsid w:val="00946947"/>
    <w:rsid w:val="00946E28"/>
    <w:rsid w:val="00950137"/>
    <w:rsid w:val="00950648"/>
    <w:rsid w:val="00950DC6"/>
    <w:rsid w:val="00951460"/>
    <w:rsid w:val="0095167D"/>
    <w:rsid w:val="00951993"/>
    <w:rsid w:val="009531BC"/>
    <w:rsid w:val="00953958"/>
    <w:rsid w:val="00954549"/>
    <w:rsid w:val="009545D7"/>
    <w:rsid w:val="0095469F"/>
    <w:rsid w:val="0095480E"/>
    <w:rsid w:val="00954869"/>
    <w:rsid w:val="00954D3A"/>
    <w:rsid w:val="0095515D"/>
    <w:rsid w:val="00955EB8"/>
    <w:rsid w:val="00956BBF"/>
    <w:rsid w:val="00957D67"/>
    <w:rsid w:val="00957E9A"/>
    <w:rsid w:val="00960D6E"/>
    <w:rsid w:val="009612E5"/>
    <w:rsid w:val="00961551"/>
    <w:rsid w:val="0096157B"/>
    <w:rsid w:val="00961778"/>
    <w:rsid w:val="009618E2"/>
    <w:rsid w:val="00961F11"/>
    <w:rsid w:val="00962A80"/>
    <w:rsid w:val="00963033"/>
    <w:rsid w:val="00963755"/>
    <w:rsid w:val="00964082"/>
    <w:rsid w:val="00965D85"/>
    <w:rsid w:val="009675C7"/>
    <w:rsid w:val="009715A4"/>
    <w:rsid w:val="00971E41"/>
    <w:rsid w:val="00971EA5"/>
    <w:rsid w:val="0097268D"/>
    <w:rsid w:val="009727C7"/>
    <w:rsid w:val="0097296D"/>
    <w:rsid w:val="00973E0A"/>
    <w:rsid w:val="0097416D"/>
    <w:rsid w:val="009745A9"/>
    <w:rsid w:val="0097472C"/>
    <w:rsid w:val="009759FD"/>
    <w:rsid w:val="00977074"/>
    <w:rsid w:val="009779A8"/>
    <w:rsid w:val="009800D5"/>
    <w:rsid w:val="00980152"/>
    <w:rsid w:val="009802B5"/>
    <w:rsid w:val="009809AD"/>
    <w:rsid w:val="009809FB"/>
    <w:rsid w:val="00980D76"/>
    <w:rsid w:val="00981629"/>
    <w:rsid w:val="00981820"/>
    <w:rsid w:val="00981B3D"/>
    <w:rsid w:val="0098229A"/>
    <w:rsid w:val="00982452"/>
    <w:rsid w:val="0098479D"/>
    <w:rsid w:val="009859A4"/>
    <w:rsid w:val="00985E5A"/>
    <w:rsid w:val="00986072"/>
    <w:rsid w:val="009864F0"/>
    <w:rsid w:val="00986D0A"/>
    <w:rsid w:val="0098722F"/>
    <w:rsid w:val="00987345"/>
    <w:rsid w:val="0098775E"/>
    <w:rsid w:val="00987A72"/>
    <w:rsid w:val="00987AE2"/>
    <w:rsid w:val="00987DFE"/>
    <w:rsid w:val="00987F43"/>
    <w:rsid w:val="009918A7"/>
    <w:rsid w:val="00992322"/>
    <w:rsid w:val="009926FB"/>
    <w:rsid w:val="0099276D"/>
    <w:rsid w:val="00992799"/>
    <w:rsid w:val="009933CD"/>
    <w:rsid w:val="00993519"/>
    <w:rsid w:val="00993932"/>
    <w:rsid w:val="00993C70"/>
    <w:rsid w:val="00994092"/>
    <w:rsid w:val="00994901"/>
    <w:rsid w:val="0099499B"/>
    <w:rsid w:val="00995251"/>
    <w:rsid w:val="0099695F"/>
    <w:rsid w:val="009973DD"/>
    <w:rsid w:val="009A01C4"/>
    <w:rsid w:val="009A0485"/>
    <w:rsid w:val="009A0929"/>
    <w:rsid w:val="009A1742"/>
    <w:rsid w:val="009A1E0F"/>
    <w:rsid w:val="009A39B3"/>
    <w:rsid w:val="009A3C8C"/>
    <w:rsid w:val="009A3FFF"/>
    <w:rsid w:val="009A4333"/>
    <w:rsid w:val="009A467A"/>
    <w:rsid w:val="009A4873"/>
    <w:rsid w:val="009A4922"/>
    <w:rsid w:val="009A6085"/>
    <w:rsid w:val="009A61A5"/>
    <w:rsid w:val="009A7777"/>
    <w:rsid w:val="009A7E56"/>
    <w:rsid w:val="009B017F"/>
    <w:rsid w:val="009B02C0"/>
    <w:rsid w:val="009B103F"/>
    <w:rsid w:val="009B1919"/>
    <w:rsid w:val="009B2A09"/>
    <w:rsid w:val="009B2A4E"/>
    <w:rsid w:val="009B2A52"/>
    <w:rsid w:val="009B44D5"/>
    <w:rsid w:val="009B4D80"/>
    <w:rsid w:val="009B5052"/>
    <w:rsid w:val="009B563F"/>
    <w:rsid w:val="009B593E"/>
    <w:rsid w:val="009B600D"/>
    <w:rsid w:val="009B6C76"/>
    <w:rsid w:val="009B6F6C"/>
    <w:rsid w:val="009B75B8"/>
    <w:rsid w:val="009C0D2C"/>
    <w:rsid w:val="009C0E42"/>
    <w:rsid w:val="009C0F43"/>
    <w:rsid w:val="009C0F46"/>
    <w:rsid w:val="009C15CF"/>
    <w:rsid w:val="009C20F4"/>
    <w:rsid w:val="009C2D12"/>
    <w:rsid w:val="009C33BD"/>
    <w:rsid w:val="009C354E"/>
    <w:rsid w:val="009C37B8"/>
    <w:rsid w:val="009C4D3B"/>
    <w:rsid w:val="009C50E2"/>
    <w:rsid w:val="009C6158"/>
    <w:rsid w:val="009C69A0"/>
    <w:rsid w:val="009C744A"/>
    <w:rsid w:val="009C79CA"/>
    <w:rsid w:val="009C79F1"/>
    <w:rsid w:val="009D0716"/>
    <w:rsid w:val="009D1026"/>
    <w:rsid w:val="009D1A6C"/>
    <w:rsid w:val="009D1B77"/>
    <w:rsid w:val="009D1F2A"/>
    <w:rsid w:val="009D2ED6"/>
    <w:rsid w:val="009D421D"/>
    <w:rsid w:val="009D4436"/>
    <w:rsid w:val="009D4B10"/>
    <w:rsid w:val="009D5B6A"/>
    <w:rsid w:val="009D5BA7"/>
    <w:rsid w:val="009D5CB1"/>
    <w:rsid w:val="009D6554"/>
    <w:rsid w:val="009D68B2"/>
    <w:rsid w:val="009D6CC4"/>
    <w:rsid w:val="009D78C6"/>
    <w:rsid w:val="009E0367"/>
    <w:rsid w:val="009E0995"/>
    <w:rsid w:val="009E1725"/>
    <w:rsid w:val="009E1811"/>
    <w:rsid w:val="009E21B3"/>
    <w:rsid w:val="009E2380"/>
    <w:rsid w:val="009E247C"/>
    <w:rsid w:val="009E25F4"/>
    <w:rsid w:val="009E2793"/>
    <w:rsid w:val="009E2AEB"/>
    <w:rsid w:val="009E30B7"/>
    <w:rsid w:val="009E3646"/>
    <w:rsid w:val="009E3A57"/>
    <w:rsid w:val="009E3DAF"/>
    <w:rsid w:val="009E3EFF"/>
    <w:rsid w:val="009E4E87"/>
    <w:rsid w:val="009E51EC"/>
    <w:rsid w:val="009E573A"/>
    <w:rsid w:val="009E6DB8"/>
    <w:rsid w:val="009F010B"/>
    <w:rsid w:val="009F0190"/>
    <w:rsid w:val="009F04AB"/>
    <w:rsid w:val="009F0F20"/>
    <w:rsid w:val="009F2310"/>
    <w:rsid w:val="009F28E7"/>
    <w:rsid w:val="009F29C7"/>
    <w:rsid w:val="009F2A85"/>
    <w:rsid w:val="009F2DEA"/>
    <w:rsid w:val="009F4B58"/>
    <w:rsid w:val="009F53AA"/>
    <w:rsid w:val="009F5C47"/>
    <w:rsid w:val="009F73BE"/>
    <w:rsid w:val="009F7883"/>
    <w:rsid w:val="00A012E8"/>
    <w:rsid w:val="00A01C7B"/>
    <w:rsid w:val="00A01CEC"/>
    <w:rsid w:val="00A01D67"/>
    <w:rsid w:val="00A0232F"/>
    <w:rsid w:val="00A0271D"/>
    <w:rsid w:val="00A02E6A"/>
    <w:rsid w:val="00A03051"/>
    <w:rsid w:val="00A03769"/>
    <w:rsid w:val="00A037AF"/>
    <w:rsid w:val="00A0388E"/>
    <w:rsid w:val="00A03DFE"/>
    <w:rsid w:val="00A046F5"/>
    <w:rsid w:val="00A0524C"/>
    <w:rsid w:val="00A05634"/>
    <w:rsid w:val="00A05C70"/>
    <w:rsid w:val="00A0634C"/>
    <w:rsid w:val="00A07102"/>
    <w:rsid w:val="00A072CB"/>
    <w:rsid w:val="00A072D4"/>
    <w:rsid w:val="00A115B5"/>
    <w:rsid w:val="00A11D55"/>
    <w:rsid w:val="00A12336"/>
    <w:rsid w:val="00A1274B"/>
    <w:rsid w:val="00A12996"/>
    <w:rsid w:val="00A12DA1"/>
    <w:rsid w:val="00A12DD6"/>
    <w:rsid w:val="00A132D4"/>
    <w:rsid w:val="00A1399F"/>
    <w:rsid w:val="00A142DA"/>
    <w:rsid w:val="00A151DE"/>
    <w:rsid w:val="00A15724"/>
    <w:rsid w:val="00A15889"/>
    <w:rsid w:val="00A15E96"/>
    <w:rsid w:val="00A15EF7"/>
    <w:rsid w:val="00A16FB5"/>
    <w:rsid w:val="00A17A60"/>
    <w:rsid w:val="00A17B5B"/>
    <w:rsid w:val="00A17DD7"/>
    <w:rsid w:val="00A2161E"/>
    <w:rsid w:val="00A220B5"/>
    <w:rsid w:val="00A22214"/>
    <w:rsid w:val="00A23109"/>
    <w:rsid w:val="00A232D7"/>
    <w:rsid w:val="00A2354C"/>
    <w:rsid w:val="00A24AD1"/>
    <w:rsid w:val="00A24FA3"/>
    <w:rsid w:val="00A264F3"/>
    <w:rsid w:val="00A26C2B"/>
    <w:rsid w:val="00A271B0"/>
    <w:rsid w:val="00A279FF"/>
    <w:rsid w:val="00A30878"/>
    <w:rsid w:val="00A30B49"/>
    <w:rsid w:val="00A3134B"/>
    <w:rsid w:val="00A3187F"/>
    <w:rsid w:val="00A31EF2"/>
    <w:rsid w:val="00A324D8"/>
    <w:rsid w:val="00A32A02"/>
    <w:rsid w:val="00A344A9"/>
    <w:rsid w:val="00A353F4"/>
    <w:rsid w:val="00A35969"/>
    <w:rsid w:val="00A374D5"/>
    <w:rsid w:val="00A37D8F"/>
    <w:rsid w:val="00A40596"/>
    <w:rsid w:val="00A40F99"/>
    <w:rsid w:val="00A41267"/>
    <w:rsid w:val="00A43DB9"/>
    <w:rsid w:val="00A43FD9"/>
    <w:rsid w:val="00A449E5"/>
    <w:rsid w:val="00A451C5"/>
    <w:rsid w:val="00A46A68"/>
    <w:rsid w:val="00A4779B"/>
    <w:rsid w:val="00A47936"/>
    <w:rsid w:val="00A47E56"/>
    <w:rsid w:val="00A502B3"/>
    <w:rsid w:val="00A50AC7"/>
    <w:rsid w:val="00A50E2C"/>
    <w:rsid w:val="00A50F10"/>
    <w:rsid w:val="00A50F45"/>
    <w:rsid w:val="00A51774"/>
    <w:rsid w:val="00A51EFB"/>
    <w:rsid w:val="00A523BA"/>
    <w:rsid w:val="00A5321B"/>
    <w:rsid w:val="00A5341C"/>
    <w:rsid w:val="00A53C59"/>
    <w:rsid w:val="00A53C71"/>
    <w:rsid w:val="00A53EDE"/>
    <w:rsid w:val="00A54AA6"/>
    <w:rsid w:val="00A54AD9"/>
    <w:rsid w:val="00A55652"/>
    <w:rsid w:val="00A55B0A"/>
    <w:rsid w:val="00A55E85"/>
    <w:rsid w:val="00A56039"/>
    <w:rsid w:val="00A563DF"/>
    <w:rsid w:val="00A5668D"/>
    <w:rsid w:val="00A576A5"/>
    <w:rsid w:val="00A5782C"/>
    <w:rsid w:val="00A57947"/>
    <w:rsid w:val="00A57E19"/>
    <w:rsid w:val="00A61004"/>
    <w:rsid w:val="00A61243"/>
    <w:rsid w:val="00A623D9"/>
    <w:rsid w:val="00A623DA"/>
    <w:rsid w:val="00A62BF0"/>
    <w:rsid w:val="00A63A35"/>
    <w:rsid w:val="00A646D1"/>
    <w:rsid w:val="00A646DD"/>
    <w:rsid w:val="00A64C80"/>
    <w:rsid w:val="00A65AA0"/>
    <w:rsid w:val="00A667BA"/>
    <w:rsid w:val="00A66A88"/>
    <w:rsid w:val="00A674F3"/>
    <w:rsid w:val="00A67592"/>
    <w:rsid w:val="00A67BA8"/>
    <w:rsid w:val="00A70672"/>
    <w:rsid w:val="00A71291"/>
    <w:rsid w:val="00A73832"/>
    <w:rsid w:val="00A74675"/>
    <w:rsid w:val="00A74850"/>
    <w:rsid w:val="00A75279"/>
    <w:rsid w:val="00A75515"/>
    <w:rsid w:val="00A757C0"/>
    <w:rsid w:val="00A75E56"/>
    <w:rsid w:val="00A76023"/>
    <w:rsid w:val="00A7648C"/>
    <w:rsid w:val="00A767ED"/>
    <w:rsid w:val="00A7692B"/>
    <w:rsid w:val="00A76B4E"/>
    <w:rsid w:val="00A771CF"/>
    <w:rsid w:val="00A8067E"/>
    <w:rsid w:val="00A8143C"/>
    <w:rsid w:val="00A822CE"/>
    <w:rsid w:val="00A829F5"/>
    <w:rsid w:val="00A846D8"/>
    <w:rsid w:val="00A84BF3"/>
    <w:rsid w:val="00A84C1A"/>
    <w:rsid w:val="00A85E4D"/>
    <w:rsid w:val="00A86427"/>
    <w:rsid w:val="00A866E1"/>
    <w:rsid w:val="00A86BA3"/>
    <w:rsid w:val="00A86F24"/>
    <w:rsid w:val="00A871D1"/>
    <w:rsid w:val="00A87D52"/>
    <w:rsid w:val="00A904D8"/>
    <w:rsid w:val="00A90E6E"/>
    <w:rsid w:val="00A911C7"/>
    <w:rsid w:val="00A91248"/>
    <w:rsid w:val="00A91664"/>
    <w:rsid w:val="00A91F08"/>
    <w:rsid w:val="00A924C8"/>
    <w:rsid w:val="00A92899"/>
    <w:rsid w:val="00A93292"/>
    <w:rsid w:val="00A942B5"/>
    <w:rsid w:val="00A9451E"/>
    <w:rsid w:val="00A94DCF"/>
    <w:rsid w:val="00A950AC"/>
    <w:rsid w:val="00A958F5"/>
    <w:rsid w:val="00A95C96"/>
    <w:rsid w:val="00A96061"/>
    <w:rsid w:val="00AA05A2"/>
    <w:rsid w:val="00AA0971"/>
    <w:rsid w:val="00AA0A3E"/>
    <w:rsid w:val="00AA11A4"/>
    <w:rsid w:val="00AA1431"/>
    <w:rsid w:val="00AA1C4A"/>
    <w:rsid w:val="00AA205B"/>
    <w:rsid w:val="00AA2A99"/>
    <w:rsid w:val="00AA2E68"/>
    <w:rsid w:val="00AA395E"/>
    <w:rsid w:val="00AA3D99"/>
    <w:rsid w:val="00AA45DF"/>
    <w:rsid w:val="00AA4DEF"/>
    <w:rsid w:val="00AA4E2B"/>
    <w:rsid w:val="00AA4F12"/>
    <w:rsid w:val="00AA5086"/>
    <w:rsid w:val="00AA5F88"/>
    <w:rsid w:val="00AA6090"/>
    <w:rsid w:val="00AA6127"/>
    <w:rsid w:val="00AA6706"/>
    <w:rsid w:val="00AA6B06"/>
    <w:rsid w:val="00AA709E"/>
    <w:rsid w:val="00AA7DDA"/>
    <w:rsid w:val="00AB0816"/>
    <w:rsid w:val="00AB09F9"/>
    <w:rsid w:val="00AB1594"/>
    <w:rsid w:val="00AB1CD8"/>
    <w:rsid w:val="00AB1E58"/>
    <w:rsid w:val="00AB2988"/>
    <w:rsid w:val="00AB29D0"/>
    <w:rsid w:val="00AB303A"/>
    <w:rsid w:val="00AB42AD"/>
    <w:rsid w:val="00AB5C08"/>
    <w:rsid w:val="00AB5ECB"/>
    <w:rsid w:val="00AB70DC"/>
    <w:rsid w:val="00AB7610"/>
    <w:rsid w:val="00AB7F48"/>
    <w:rsid w:val="00AC0398"/>
    <w:rsid w:val="00AC19D0"/>
    <w:rsid w:val="00AC1C86"/>
    <w:rsid w:val="00AC222D"/>
    <w:rsid w:val="00AC228B"/>
    <w:rsid w:val="00AC251C"/>
    <w:rsid w:val="00AC4853"/>
    <w:rsid w:val="00AC48A9"/>
    <w:rsid w:val="00AC56EC"/>
    <w:rsid w:val="00AC5D28"/>
    <w:rsid w:val="00AC60B9"/>
    <w:rsid w:val="00AC63E1"/>
    <w:rsid w:val="00AC67A0"/>
    <w:rsid w:val="00AC6A27"/>
    <w:rsid w:val="00AC6E6B"/>
    <w:rsid w:val="00AC6E91"/>
    <w:rsid w:val="00AC73EB"/>
    <w:rsid w:val="00AC7A0B"/>
    <w:rsid w:val="00AD01A4"/>
    <w:rsid w:val="00AD080A"/>
    <w:rsid w:val="00AD0A04"/>
    <w:rsid w:val="00AD0A5F"/>
    <w:rsid w:val="00AD1CA4"/>
    <w:rsid w:val="00AD224E"/>
    <w:rsid w:val="00AD37AF"/>
    <w:rsid w:val="00AD4038"/>
    <w:rsid w:val="00AD40B9"/>
    <w:rsid w:val="00AD5631"/>
    <w:rsid w:val="00AD69B3"/>
    <w:rsid w:val="00AD6F08"/>
    <w:rsid w:val="00AD7D2B"/>
    <w:rsid w:val="00AE0837"/>
    <w:rsid w:val="00AE1D79"/>
    <w:rsid w:val="00AE1DBB"/>
    <w:rsid w:val="00AE207A"/>
    <w:rsid w:val="00AE29D2"/>
    <w:rsid w:val="00AE2EC4"/>
    <w:rsid w:val="00AE32A1"/>
    <w:rsid w:val="00AE39E4"/>
    <w:rsid w:val="00AE402C"/>
    <w:rsid w:val="00AE4E61"/>
    <w:rsid w:val="00AE59CF"/>
    <w:rsid w:val="00AE60D5"/>
    <w:rsid w:val="00AE62F6"/>
    <w:rsid w:val="00AE6A7E"/>
    <w:rsid w:val="00AE73DD"/>
    <w:rsid w:val="00AF089C"/>
    <w:rsid w:val="00AF0D7C"/>
    <w:rsid w:val="00AF1122"/>
    <w:rsid w:val="00AF29A8"/>
    <w:rsid w:val="00AF2A3A"/>
    <w:rsid w:val="00AF2A78"/>
    <w:rsid w:val="00AF2F75"/>
    <w:rsid w:val="00AF3D72"/>
    <w:rsid w:val="00AF3FC6"/>
    <w:rsid w:val="00AF3FDF"/>
    <w:rsid w:val="00AF4226"/>
    <w:rsid w:val="00AF4405"/>
    <w:rsid w:val="00AF45CE"/>
    <w:rsid w:val="00AF4A52"/>
    <w:rsid w:val="00AF5C33"/>
    <w:rsid w:val="00AF5EE0"/>
    <w:rsid w:val="00AF67C4"/>
    <w:rsid w:val="00AF6E3E"/>
    <w:rsid w:val="00AF7680"/>
    <w:rsid w:val="00AF781B"/>
    <w:rsid w:val="00B00446"/>
    <w:rsid w:val="00B00E24"/>
    <w:rsid w:val="00B01224"/>
    <w:rsid w:val="00B01692"/>
    <w:rsid w:val="00B02730"/>
    <w:rsid w:val="00B029EE"/>
    <w:rsid w:val="00B02D29"/>
    <w:rsid w:val="00B03F67"/>
    <w:rsid w:val="00B0487C"/>
    <w:rsid w:val="00B048DD"/>
    <w:rsid w:val="00B04C26"/>
    <w:rsid w:val="00B04E71"/>
    <w:rsid w:val="00B055F5"/>
    <w:rsid w:val="00B05B5E"/>
    <w:rsid w:val="00B0633C"/>
    <w:rsid w:val="00B10239"/>
    <w:rsid w:val="00B11123"/>
    <w:rsid w:val="00B111E3"/>
    <w:rsid w:val="00B122BB"/>
    <w:rsid w:val="00B129E2"/>
    <w:rsid w:val="00B129FF"/>
    <w:rsid w:val="00B12FF9"/>
    <w:rsid w:val="00B13138"/>
    <w:rsid w:val="00B1453F"/>
    <w:rsid w:val="00B14651"/>
    <w:rsid w:val="00B146B6"/>
    <w:rsid w:val="00B14E93"/>
    <w:rsid w:val="00B1583C"/>
    <w:rsid w:val="00B15883"/>
    <w:rsid w:val="00B15B0D"/>
    <w:rsid w:val="00B161BC"/>
    <w:rsid w:val="00B16F03"/>
    <w:rsid w:val="00B17D09"/>
    <w:rsid w:val="00B21F91"/>
    <w:rsid w:val="00B22394"/>
    <w:rsid w:val="00B223D4"/>
    <w:rsid w:val="00B22600"/>
    <w:rsid w:val="00B230FD"/>
    <w:rsid w:val="00B2327E"/>
    <w:rsid w:val="00B239F1"/>
    <w:rsid w:val="00B23DB5"/>
    <w:rsid w:val="00B23EA1"/>
    <w:rsid w:val="00B24067"/>
    <w:rsid w:val="00B249C9"/>
    <w:rsid w:val="00B250EE"/>
    <w:rsid w:val="00B25B4A"/>
    <w:rsid w:val="00B2669A"/>
    <w:rsid w:val="00B26B23"/>
    <w:rsid w:val="00B26E9B"/>
    <w:rsid w:val="00B26EDB"/>
    <w:rsid w:val="00B2713B"/>
    <w:rsid w:val="00B27344"/>
    <w:rsid w:val="00B27851"/>
    <w:rsid w:val="00B31796"/>
    <w:rsid w:val="00B319D4"/>
    <w:rsid w:val="00B335BF"/>
    <w:rsid w:val="00B33A6F"/>
    <w:rsid w:val="00B3506D"/>
    <w:rsid w:val="00B35CA5"/>
    <w:rsid w:val="00B35DC5"/>
    <w:rsid w:val="00B37AD5"/>
    <w:rsid w:val="00B37BB7"/>
    <w:rsid w:val="00B4041E"/>
    <w:rsid w:val="00B40EC1"/>
    <w:rsid w:val="00B420DB"/>
    <w:rsid w:val="00B42548"/>
    <w:rsid w:val="00B42A23"/>
    <w:rsid w:val="00B42C52"/>
    <w:rsid w:val="00B4352C"/>
    <w:rsid w:val="00B43696"/>
    <w:rsid w:val="00B43FB5"/>
    <w:rsid w:val="00B4406F"/>
    <w:rsid w:val="00B44DCC"/>
    <w:rsid w:val="00B460B9"/>
    <w:rsid w:val="00B46591"/>
    <w:rsid w:val="00B46AF2"/>
    <w:rsid w:val="00B46F0F"/>
    <w:rsid w:val="00B479D7"/>
    <w:rsid w:val="00B5061B"/>
    <w:rsid w:val="00B50A1D"/>
    <w:rsid w:val="00B510C9"/>
    <w:rsid w:val="00B52E1C"/>
    <w:rsid w:val="00B53034"/>
    <w:rsid w:val="00B53674"/>
    <w:rsid w:val="00B53C41"/>
    <w:rsid w:val="00B542DA"/>
    <w:rsid w:val="00B55C70"/>
    <w:rsid w:val="00B565F5"/>
    <w:rsid w:val="00B56B26"/>
    <w:rsid w:val="00B56DBB"/>
    <w:rsid w:val="00B56FF7"/>
    <w:rsid w:val="00B5740C"/>
    <w:rsid w:val="00B57DDF"/>
    <w:rsid w:val="00B600DD"/>
    <w:rsid w:val="00B60103"/>
    <w:rsid w:val="00B6140D"/>
    <w:rsid w:val="00B61910"/>
    <w:rsid w:val="00B6270A"/>
    <w:rsid w:val="00B62900"/>
    <w:rsid w:val="00B62C43"/>
    <w:rsid w:val="00B63551"/>
    <w:rsid w:val="00B6385D"/>
    <w:rsid w:val="00B63919"/>
    <w:rsid w:val="00B63B5F"/>
    <w:rsid w:val="00B63BB7"/>
    <w:rsid w:val="00B64686"/>
    <w:rsid w:val="00B64780"/>
    <w:rsid w:val="00B64791"/>
    <w:rsid w:val="00B64AF2"/>
    <w:rsid w:val="00B658A7"/>
    <w:rsid w:val="00B65D74"/>
    <w:rsid w:val="00B662C0"/>
    <w:rsid w:val="00B667DE"/>
    <w:rsid w:val="00B66E7E"/>
    <w:rsid w:val="00B674D3"/>
    <w:rsid w:val="00B67BA7"/>
    <w:rsid w:val="00B70C15"/>
    <w:rsid w:val="00B70C79"/>
    <w:rsid w:val="00B71658"/>
    <w:rsid w:val="00B7199A"/>
    <w:rsid w:val="00B72DE5"/>
    <w:rsid w:val="00B73936"/>
    <w:rsid w:val="00B74867"/>
    <w:rsid w:val="00B75314"/>
    <w:rsid w:val="00B75613"/>
    <w:rsid w:val="00B75BC7"/>
    <w:rsid w:val="00B75E3A"/>
    <w:rsid w:val="00B76467"/>
    <w:rsid w:val="00B76D14"/>
    <w:rsid w:val="00B7719C"/>
    <w:rsid w:val="00B77C4A"/>
    <w:rsid w:val="00B813D0"/>
    <w:rsid w:val="00B8311F"/>
    <w:rsid w:val="00B83617"/>
    <w:rsid w:val="00B83825"/>
    <w:rsid w:val="00B83DE9"/>
    <w:rsid w:val="00B84A38"/>
    <w:rsid w:val="00B86129"/>
    <w:rsid w:val="00B87ADC"/>
    <w:rsid w:val="00B90300"/>
    <w:rsid w:val="00B90687"/>
    <w:rsid w:val="00B9075B"/>
    <w:rsid w:val="00B90DA3"/>
    <w:rsid w:val="00B90E44"/>
    <w:rsid w:val="00B91192"/>
    <w:rsid w:val="00B913EA"/>
    <w:rsid w:val="00B91588"/>
    <w:rsid w:val="00B91C1A"/>
    <w:rsid w:val="00B94E26"/>
    <w:rsid w:val="00B9510E"/>
    <w:rsid w:val="00B975D2"/>
    <w:rsid w:val="00BA01A0"/>
    <w:rsid w:val="00BA0B41"/>
    <w:rsid w:val="00BA19B9"/>
    <w:rsid w:val="00BA28DC"/>
    <w:rsid w:val="00BA3FDB"/>
    <w:rsid w:val="00BA446B"/>
    <w:rsid w:val="00BA49B0"/>
    <w:rsid w:val="00BA4D15"/>
    <w:rsid w:val="00BA55D4"/>
    <w:rsid w:val="00BA5EE6"/>
    <w:rsid w:val="00BA638D"/>
    <w:rsid w:val="00BA6448"/>
    <w:rsid w:val="00BA646E"/>
    <w:rsid w:val="00BA6DA1"/>
    <w:rsid w:val="00BA6E08"/>
    <w:rsid w:val="00BA6F9B"/>
    <w:rsid w:val="00BA70BD"/>
    <w:rsid w:val="00BB03FD"/>
    <w:rsid w:val="00BB0401"/>
    <w:rsid w:val="00BB08DC"/>
    <w:rsid w:val="00BB12DA"/>
    <w:rsid w:val="00BB1A54"/>
    <w:rsid w:val="00BB2639"/>
    <w:rsid w:val="00BB2762"/>
    <w:rsid w:val="00BB3276"/>
    <w:rsid w:val="00BB402D"/>
    <w:rsid w:val="00BB4C99"/>
    <w:rsid w:val="00BB50E0"/>
    <w:rsid w:val="00BB6A8A"/>
    <w:rsid w:val="00BB706C"/>
    <w:rsid w:val="00BB76AE"/>
    <w:rsid w:val="00BB7BB6"/>
    <w:rsid w:val="00BC001B"/>
    <w:rsid w:val="00BC0034"/>
    <w:rsid w:val="00BC0190"/>
    <w:rsid w:val="00BC0337"/>
    <w:rsid w:val="00BC0491"/>
    <w:rsid w:val="00BC057D"/>
    <w:rsid w:val="00BC1327"/>
    <w:rsid w:val="00BC1336"/>
    <w:rsid w:val="00BC19BA"/>
    <w:rsid w:val="00BC1B84"/>
    <w:rsid w:val="00BC1F48"/>
    <w:rsid w:val="00BC278D"/>
    <w:rsid w:val="00BC2FDD"/>
    <w:rsid w:val="00BC5007"/>
    <w:rsid w:val="00BC5097"/>
    <w:rsid w:val="00BC5E7D"/>
    <w:rsid w:val="00BC7A50"/>
    <w:rsid w:val="00BD00D8"/>
    <w:rsid w:val="00BD0545"/>
    <w:rsid w:val="00BD0F6C"/>
    <w:rsid w:val="00BD1E0F"/>
    <w:rsid w:val="00BD1F5B"/>
    <w:rsid w:val="00BD2823"/>
    <w:rsid w:val="00BD2E08"/>
    <w:rsid w:val="00BD322D"/>
    <w:rsid w:val="00BD343F"/>
    <w:rsid w:val="00BD374A"/>
    <w:rsid w:val="00BD4085"/>
    <w:rsid w:val="00BD4C9E"/>
    <w:rsid w:val="00BD55A1"/>
    <w:rsid w:val="00BD58FA"/>
    <w:rsid w:val="00BD5D7F"/>
    <w:rsid w:val="00BD61C6"/>
    <w:rsid w:val="00BD7417"/>
    <w:rsid w:val="00BE06FD"/>
    <w:rsid w:val="00BE0E10"/>
    <w:rsid w:val="00BE1B75"/>
    <w:rsid w:val="00BE1BC4"/>
    <w:rsid w:val="00BE30DE"/>
    <w:rsid w:val="00BE32E1"/>
    <w:rsid w:val="00BE367A"/>
    <w:rsid w:val="00BE3F27"/>
    <w:rsid w:val="00BE4E65"/>
    <w:rsid w:val="00BE5B3D"/>
    <w:rsid w:val="00BE6757"/>
    <w:rsid w:val="00BE6C32"/>
    <w:rsid w:val="00BE73D0"/>
    <w:rsid w:val="00BE7562"/>
    <w:rsid w:val="00BF004F"/>
    <w:rsid w:val="00BF0322"/>
    <w:rsid w:val="00BF03ED"/>
    <w:rsid w:val="00BF190F"/>
    <w:rsid w:val="00BF1FE8"/>
    <w:rsid w:val="00BF2007"/>
    <w:rsid w:val="00BF20E4"/>
    <w:rsid w:val="00BF31A1"/>
    <w:rsid w:val="00BF3A3C"/>
    <w:rsid w:val="00BF41E0"/>
    <w:rsid w:val="00BF4CA4"/>
    <w:rsid w:val="00BF510B"/>
    <w:rsid w:val="00BF515B"/>
    <w:rsid w:val="00BF5794"/>
    <w:rsid w:val="00BF6926"/>
    <w:rsid w:val="00BF761E"/>
    <w:rsid w:val="00BF78ED"/>
    <w:rsid w:val="00BF7E75"/>
    <w:rsid w:val="00C0039B"/>
    <w:rsid w:val="00C007E3"/>
    <w:rsid w:val="00C00968"/>
    <w:rsid w:val="00C012B9"/>
    <w:rsid w:val="00C01711"/>
    <w:rsid w:val="00C01D5B"/>
    <w:rsid w:val="00C0223C"/>
    <w:rsid w:val="00C02F79"/>
    <w:rsid w:val="00C04142"/>
    <w:rsid w:val="00C0416B"/>
    <w:rsid w:val="00C04C5D"/>
    <w:rsid w:val="00C06783"/>
    <w:rsid w:val="00C0730C"/>
    <w:rsid w:val="00C0771B"/>
    <w:rsid w:val="00C07F0D"/>
    <w:rsid w:val="00C10596"/>
    <w:rsid w:val="00C11B58"/>
    <w:rsid w:val="00C123D2"/>
    <w:rsid w:val="00C1286C"/>
    <w:rsid w:val="00C12CF9"/>
    <w:rsid w:val="00C12F8B"/>
    <w:rsid w:val="00C145F3"/>
    <w:rsid w:val="00C14B7F"/>
    <w:rsid w:val="00C14DF6"/>
    <w:rsid w:val="00C156AB"/>
    <w:rsid w:val="00C15D7C"/>
    <w:rsid w:val="00C167A6"/>
    <w:rsid w:val="00C16AB1"/>
    <w:rsid w:val="00C176A8"/>
    <w:rsid w:val="00C17A0C"/>
    <w:rsid w:val="00C20FE0"/>
    <w:rsid w:val="00C213F9"/>
    <w:rsid w:val="00C21939"/>
    <w:rsid w:val="00C222BE"/>
    <w:rsid w:val="00C22947"/>
    <w:rsid w:val="00C22976"/>
    <w:rsid w:val="00C22A1C"/>
    <w:rsid w:val="00C22DF9"/>
    <w:rsid w:val="00C242F4"/>
    <w:rsid w:val="00C2531A"/>
    <w:rsid w:val="00C25602"/>
    <w:rsid w:val="00C2625A"/>
    <w:rsid w:val="00C263C8"/>
    <w:rsid w:val="00C26658"/>
    <w:rsid w:val="00C2757F"/>
    <w:rsid w:val="00C3021D"/>
    <w:rsid w:val="00C318DC"/>
    <w:rsid w:val="00C31F8F"/>
    <w:rsid w:val="00C322E3"/>
    <w:rsid w:val="00C323B1"/>
    <w:rsid w:val="00C32870"/>
    <w:rsid w:val="00C3361D"/>
    <w:rsid w:val="00C33FC3"/>
    <w:rsid w:val="00C341C8"/>
    <w:rsid w:val="00C3502F"/>
    <w:rsid w:val="00C352A8"/>
    <w:rsid w:val="00C352F2"/>
    <w:rsid w:val="00C35642"/>
    <w:rsid w:val="00C35A1C"/>
    <w:rsid w:val="00C35E2D"/>
    <w:rsid w:val="00C3655E"/>
    <w:rsid w:val="00C401C8"/>
    <w:rsid w:val="00C40813"/>
    <w:rsid w:val="00C409F1"/>
    <w:rsid w:val="00C41879"/>
    <w:rsid w:val="00C4208A"/>
    <w:rsid w:val="00C42CB1"/>
    <w:rsid w:val="00C42EC8"/>
    <w:rsid w:val="00C43066"/>
    <w:rsid w:val="00C432C0"/>
    <w:rsid w:val="00C4380E"/>
    <w:rsid w:val="00C446A2"/>
    <w:rsid w:val="00C446D2"/>
    <w:rsid w:val="00C44933"/>
    <w:rsid w:val="00C45439"/>
    <w:rsid w:val="00C4680F"/>
    <w:rsid w:val="00C46B5D"/>
    <w:rsid w:val="00C46CE0"/>
    <w:rsid w:val="00C47B65"/>
    <w:rsid w:val="00C50CF1"/>
    <w:rsid w:val="00C50D5E"/>
    <w:rsid w:val="00C51D0A"/>
    <w:rsid w:val="00C52B28"/>
    <w:rsid w:val="00C532BC"/>
    <w:rsid w:val="00C53BA1"/>
    <w:rsid w:val="00C549A2"/>
    <w:rsid w:val="00C54A35"/>
    <w:rsid w:val="00C55C6E"/>
    <w:rsid w:val="00C56FA4"/>
    <w:rsid w:val="00C605E7"/>
    <w:rsid w:val="00C61409"/>
    <w:rsid w:val="00C623AC"/>
    <w:rsid w:val="00C629C7"/>
    <w:rsid w:val="00C64667"/>
    <w:rsid w:val="00C64979"/>
    <w:rsid w:val="00C64CD4"/>
    <w:rsid w:val="00C6516B"/>
    <w:rsid w:val="00C65BFC"/>
    <w:rsid w:val="00C65E8D"/>
    <w:rsid w:val="00C6643D"/>
    <w:rsid w:val="00C66501"/>
    <w:rsid w:val="00C66A4A"/>
    <w:rsid w:val="00C66E81"/>
    <w:rsid w:val="00C71D61"/>
    <w:rsid w:val="00C71F12"/>
    <w:rsid w:val="00C7264A"/>
    <w:rsid w:val="00C72B71"/>
    <w:rsid w:val="00C72C11"/>
    <w:rsid w:val="00C738C3"/>
    <w:rsid w:val="00C73E46"/>
    <w:rsid w:val="00C75493"/>
    <w:rsid w:val="00C761A4"/>
    <w:rsid w:val="00C77D07"/>
    <w:rsid w:val="00C80942"/>
    <w:rsid w:val="00C809C0"/>
    <w:rsid w:val="00C81307"/>
    <w:rsid w:val="00C8212B"/>
    <w:rsid w:val="00C82C73"/>
    <w:rsid w:val="00C82D95"/>
    <w:rsid w:val="00C83348"/>
    <w:rsid w:val="00C837F1"/>
    <w:rsid w:val="00C83B7A"/>
    <w:rsid w:val="00C84273"/>
    <w:rsid w:val="00C842E9"/>
    <w:rsid w:val="00C852CC"/>
    <w:rsid w:val="00C867F8"/>
    <w:rsid w:val="00C86F6C"/>
    <w:rsid w:val="00C87C76"/>
    <w:rsid w:val="00C90165"/>
    <w:rsid w:val="00C90F61"/>
    <w:rsid w:val="00C910E8"/>
    <w:rsid w:val="00C9121C"/>
    <w:rsid w:val="00C91829"/>
    <w:rsid w:val="00C919A5"/>
    <w:rsid w:val="00C924D2"/>
    <w:rsid w:val="00C93438"/>
    <w:rsid w:val="00C94C82"/>
    <w:rsid w:val="00C963E4"/>
    <w:rsid w:val="00C96E23"/>
    <w:rsid w:val="00C96F75"/>
    <w:rsid w:val="00CA0EF0"/>
    <w:rsid w:val="00CA1DD6"/>
    <w:rsid w:val="00CA2CE0"/>
    <w:rsid w:val="00CA2FD7"/>
    <w:rsid w:val="00CA31FC"/>
    <w:rsid w:val="00CA42A4"/>
    <w:rsid w:val="00CA4413"/>
    <w:rsid w:val="00CA53AB"/>
    <w:rsid w:val="00CA58B5"/>
    <w:rsid w:val="00CA5B4E"/>
    <w:rsid w:val="00CA5C28"/>
    <w:rsid w:val="00CA5C40"/>
    <w:rsid w:val="00CA5E05"/>
    <w:rsid w:val="00CA6496"/>
    <w:rsid w:val="00CA6F63"/>
    <w:rsid w:val="00CA7269"/>
    <w:rsid w:val="00CA77CC"/>
    <w:rsid w:val="00CB1228"/>
    <w:rsid w:val="00CB13AD"/>
    <w:rsid w:val="00CB1C04"/>
    <w:rsid w:val="00CB2195"/>
    <w:rsid w:val="00CB2218"/>
    <w:rsid w:val="00CB2424"/>
    <w:rsid w:val="00CB254C"/>
    <w:rsid w:val="00CB298E"/>
    <w:rsid w:val="00CB322D"/>
    <w:rsid w:val="00CB35DB"/>
    <w:rsid w:val="00CB39D2"/>
    <w:rsid w:val="00CB4C77"/>
    <w:rsid w:val="00CB5DB4"/>
    <w:rsid w:val="00CB5E2A"/>
    <w:rsid w:val="00CB60D9"/>
    <w:rsid w:val="00CB65E6"/>
    <w:rsid w:val="00CB6AF3"/>
    <w:rsid w:val="00CB6CAA"/>
    <w:rsid w:val="00CB7966"/>
    <w:rsid w:val="00CB7DFD"/>
    <w:rsid w:val="00CC16EF"/>
    <w:rsid w:val="00CC2471"/>
    <w:rsid w:val="00CC2DA6"/>
    <w:rsid w:val="00CC2F86"/>
    <w:rsid w:val="00CC4388"/>
    <w:rsid w:val="00CC4A8A"/>
    <w:rsid w:val="00CC50CF"/>
    <w:rsid w:val="00CC5163"/>
    <w:rsid w:val="00CC5F09"/>
    <w:rsid w:val="00CC605B"/>
    <w:rsid w:val="00CC6468"/>
    <w:rsid w:val="00CC6F29"/>
    <w:rsid w:val="00CC7353"/>
    <w:rsid w:val="00CC75E5"/>
    <w:rsid w:val="00CD08F4"/>
    <w:rsid w:val="00CD0DF6"/>
    <w:rsid w:val="00CD13EB"/>
    <w:rsid w:val="00CD1405"/>
    <w:rsid w:val="00CD1554"/>
    <w:rsid w:val="00CD1AFC"/>
    <w:rsid w:val="00CD272E"/>
    <w:rsid w:val="00CD2972"/>
    <w:rsid w:val="00CD31F7"/>
    <w:rsid w:val="00CD3752"/>
    <w:rsid w:val="00CD3CDD"/>
    <w:rsid w:val="00CD3DA5"/>
    <w:rsid w:val="00CD48D5"/>
    <w:rsid w:val="00CD4C06"/>
    <w:rsid w:val="00CD4CC8"/>
    <w:rsid w:val="00CD553D"/>
    <w:rsid w:val="00CD5BE6"/>
    <w:rsid w:val="00CD6654"/>
    <w:rsid w:val="00CD76D3"/>
    <w:rsid w:val="00CE080A"/>
    <w:rsid w:val="00CE0919"/>
    <w:rsid w:val="00CE1277"/>
    <w:rsid w:val="00CE18AD"/>
    <w:rsid w:val="00CE1E7A"/>
    <w:rsid w:val="00CE2480"/>
    <w:rsid w:val="00CE3939"/>
    <w:rsid w:val="00CE3B16"/>
    <w:rsid w:val="00CE43E1"/>
    <w:rsid w:val="00CE464D"/>
    <w:rsid w:val="00CE6744"/>
    <w:rsid w:val="00CE6EFA"/>
    <w:rsid w:val="00CE7BAF"/>
    <w:rsid w:val="00CF064F"/>
    <w:rsid w:val="00CF1275"/>
    <w:rsid w:val="00CF1A88"/>
    <w:rsid w:val="00CF1BA2"/>
    <w:rsid w:val="00CF2561"/>
    <w:rsid w:val="00CF276F"/>
    <w:rsid w:val="00CF2BA0"/>
    <w:rsid w:val="00CF3025"/>
    <w:rsid w:val="00CF3ECA"/>
    <w:rsid w:val="00CF47A9"/>
    <w:rsid w:val="00CF5D73"/>
    <w:rsid w:val="00CF63F0"/>
    <w:rsid w:val="00CF6F30"/>
    <w:rsid w:val="00CF73B1"/>
    <w:rsid w:val="00CF766B"/>
    <w:rsid w:val="00D002AC"/>
    <w:rsid w:val="00D015DB"/>
    <w:rsid w:val="00D02721"/>
    <w:rsid w:val="00D02C2D"/>
    <w:rsid w:val="00D03E97"/>
    <w:rsid w:val="00D0483E"/>
    <w:rsid w:val="00D04985"/>
    <w:rsid w:val="00D049AB"/>
    <w:rsid w:val="00D05334"/>
    <w:rsid w:val="00D05489"/>
    <w:rsid w:val="00D05596"/>
    <w:rsid w:val="00D06877"/>
    <w:rsid w:val="00D06A7F"/>
    <w:rsid w:val="00D070B7"/>
    <w:rsid w:val="00D0733A"/>
    <w:rsid w:val="00D073A6"/>
    <w:rsid w:val="00D111ED"/>
    <w:rsid w:val="00D12B9B"/>
    <w:rsid w:val="00D12C06"/>
    <w:rsid w:val="00D1381B"/>
    <w:rsid w:val="00D13F4C"/>
    <w:rsid w:val="00D14435"/>
    <w:rsid w:val="00D14592"/>
    <w:rsid w:val="00D162CA"/>
    <w:rsid w:val="00D16571"/>
    <w:rsid w:val="00D17EE8"/>
    <w:rsid w:val="00D20722"/>
    <w:rsid w:val="00D20AD7"/>
    <w:rsid w:val="00D21542"/>
    <w:rsid w:val="00D2239C"/>
    <w:rsid w:val="00D2293A"/>
    <w:rsid w:val="00D23024"/>
    <w:rsid w:val="00D23652"/>
    <w:rsid w:val="00D23D28"/>
    <w:rsid w:val="00D23FEC"/>
    <w:rsid w:val="00D2429F"/>
    <w:rsid w:val="00D256A4"/>
    <w:rsid w:val="00D25C54"/>
    <w:rsid w:val="00D269D2"/>
    <w:rsid w:val="00D26F1C"/>
    <w:rsid w:val="00D2725E"/>
    <w:rsid w:val="00D27585"/>
    <w:rsid w:val="00D276ED"/>
    <w:rsid w:val="00D27B0E"/>
    <w:rsid w:val="00D27C0D"/>
    <w:rsid w:val="00D27C77"/>
    <w:rsid w:val="00D27D27"/>
    <w:rsid w:val="00D27FD2"/>
    <w:rsid w:val="00D3050E"/>
    <w:rsid w:val="00D30541"/>
    <w:rsid w:val="00D305FA"/>
    <w:rsid w:val="00D308DC"/>
    <w:rsid w:val="00D30EFC"/>
    <w:rsid w:val="00D3105E"/>
    <w:rsid w:val="00D31D2E"/>
    <w:rsid w:val="00D31F93"/>
    <w:rsid w:val="00D32E31"/>
    <w:rsid w:val="00D34030"/>
    <w:rsid w:val="00D34496"/>
    <w:rsid w:val="00D3534D"/>
    <w:rsid w:val="00D35D84"/>
    <w:rsid w:val="00D363F6"/>
    <w:rsid w:val="00D36A20"/>
    <w:rsid w:val="00D36B2F"/>
    <w:rsid w:val="00D36C58"/>
    <w:rsid w:val="00D40369"/>
    <w:rsid w:val="00D40437"/>
    <w:rsid w:val="00D416EB"/>
    <w:rsid w:val="00D4180F"/>
    <w:rsid w:val="00D41B52"/>
    <w:rsid w:val="00D426CE"/>
    <w:rsid w:val="00D43D1F"/>
    <w:rsid w:val="00D44D2F"/>
    <w:rsid w:val="00D450AE"/>
    <w:rsid w:val="00D45E0C"/>
    <w:rsid w:val="00D5009B"/>
    <w:rsid w:val="00D507A6"/>
    <w:rsid w:val="00D50DCC"/>
    <w:rsid w:val="00D50EA2"/>
    <w:rsid w:val="00D5134B"/>
    <w:rsid w:val="00D51727"/>
    <w:rsid w:val="00D51CF1"/>
    <w:rsid w:val="00D54564"/>
    <w:rsid w:val="00D54A32"/>
    <w:rsid w:val="00D552F2"/>
    <w:rsid w:val="00D55BB3"/>
    <w:rsid w:val="00D55FC5"/>
    <w:rsid w:val="00D56522"/>
    <w:rsid w:val="00D573BB"/>
    <w:rsid w:val="00D578BC"/>
    <w:rsid w:val="00D57E32"/>
    <w:rsid w:val="00D60E61"/>
    <w:rsid w:val="00D60F3E"/>
    <w:rsid w:val="00D61093"/>
    <w:rsid w:val="00D61327"/>
    <w:rsid w:val="00D614CD"/>
    <w:rsid w:val="00D61A3F"/>
    <w:rsid w:val="00D62495"/>
    <w:rsid w:val="00D62CB7"/>
    <w:rsid w:val="00D643B3"/>
    <w:rsid w:val="00D645B0"/>
    <w:rsid w:val="00D647D2"/>
    <w:rsid w:val="00D651CE"/>
    <w:rsid w:val="00D65EC4"/>
    <w:rsid w:val="00D66764"/>
    <w:rsid w:val="00D667CD"/>
    <w:rsid w:val="00D669BF"/>
    <w:rsid w:val="00D66B98"/>
    <w:rsid w:val="00D67029"/>
    <w:rsid w:val="00D67291"/>
    <w:rsid w:val="00D67B63"/>
    <w:rsid w:val="00D67FB5"/>
    <w:rsid w:val="00D703FB"/>
    <w:rsid w:val="00D708FF"/>
    <w:rsid w:val="00D70D7F"/>
    <w:rsid w:val="00D7172B"/>
    <w:rsid w:val="00D71A6D"/>
    <w:rsid w:val="00D71E72"/>
    <w:rsid w:val="00D725C0"/>
    <w:rsid w:val="00D72C19"/>
    <w:rsid w:val="00D73258"/>
    <w:rsid w:val="00D73283"/>
    <w:rsid w:val="00D7333B"/>
    <w:rsid w:val="00D7346A"/>
    <w:rsid w:val="00D73585"/>
    <w:rsid w:val="00D73BB0"/>
    <w:rsid w:val="00D75011"/>
    <w:rsid w:val="00D7530D"/>
    <w:rsid w:val="00D75C71"/>
    <w:rsid w:val="00D762A4"/>
    <w:rsid w:val="00D762C4"/>
    <w:rsid w:val="00D771CA"/>
    <w:rsid w:val="00D779C6"/>
    <w:rsid w:val="00D77BB8"/>
    <w:rsid w:val="00D77DCD"/>
    <w:rsid w:val="00D80002"/>
    <w:rsid w:val="00D812D4"/>
    <w:rsid w:val="00D81752"/>
    <w:rsid w:val="00D81FD2"/>
    <w:rsid w:val="00D837F0"/>
    <w:rsid w:val="00D83E08"/>
    <w:rsid w:val="00D83F52"/>
    <w:rsid w:val="00D84687"/>
    <w:rsid w:val="00D85050"/>
    <w:rsid w:val="00D853FB"/>
    <w:rsid w:val="00D85882"/>
    <w:rsid w:val="00D8621B"/>
    <w:rsid w:val="00D863F7"/>
    <w:rsid w:val="00D86694"/>
    <w:rsid w:val="00D866FB"/>
    <w:rsid w:val="00D8716E"/>
    <w:rsid w:val="00D87794"/>
    <w:rsid w:val="00D87D80"/>
    <w:rsid w:val="00D87EF8"/>
    <w:rsid w:val="00D90422"/>
    <w:rsid w:val="00D90DF4"/>
    <w:rsid w:val="00D91175"/>
    <w:rsid w:val="00D911CD"/>
    <w:rsid w:val="00D91208"/>
    <w:rsid w:val="00D9138C"/>
    <w:rsid w:val="00D92B09"/>
    <w:rsid w:val="00D92F4F"/>
    <w:rsid w:val="00D92F94"/>
    <w:rsid w:val="00D93AF1"/>
    <w:rsid w:val="00D94BC4"/>
    <w:rsid w:val="00D94DBD"/>
    <w:rsid w:val="00D9526A"/>
    <w:rsid w:val="00D954F2"/>
    <w:rsid w:val="00D95AAC"/>
    <w:rsid w:val="00D95BA9"/>
    <w:rsid w:val="00D95E55"/>
    <w:rsid w:val="00D96708"/>
    <w:rsid w:val="00D969D1"/>
    <w:rsid w:val="00D96BEE"/>
    <w:rsid w:val="00D971CD"/>
    <w:rsid w:val="00D97D3B"/>
    <w:rsid w:val="00DA0353"/>
    <w:rsid w:val="00DA044F"/>
    <w:rsid w:val="00DA09E5"/>
    <w:rsid w:val="00DA0CB2"/>
    <w:rsid w:val="00DA19ED"/>
    <w:rsid w:val="00DA230F"/>
    <w:rsid w:val="00DA2FA3"/>
    <w:rsid w:val="00DA36DF"/>
    <w:rsid w:val="00DA58E4"/>
    <w:rsid w:val="00DA5D67"/>
    <w:rsid w:val="00DA68BE"/>
    <w:rsid w:val="00DA6972"/>
    <w:rsid w:val="00DA6D9E"/>
    <w:rsid w:val="00DB139A"/>
    <w:rsid w:val="00DB1798"/>
    <w:rsid w:val="00DB1853"/>
    <w:rsid w:val="00DB18B2"/>
    <w:rsid w:val="00DB2354"/>
    <w:rsid w:val="00DB2C0A"/>
    <w:rsid w:val="00DB2EEB"/>
    <w:rsid w:val="00DB2FC8"/>
    <w:rsid w:val="00DB3055"/>
    <w:rsid w:val="00DB3125"/>
    <w:rsid w:val="00DB3C7D"/>
    <w:rsid w:val="00DB4917"/>
    <w:rsid w:val="00DB4E34"/>
    <w:rsid w:val="00DB5752"/>
    <w:rsid w:val="00DB5DA2"/>
    <w:rsid w:val="00DB5F26"/>
    <w:rsid w:val="00DB65C3"/>
    <w:rsid w:val="00DB6670"/>
    <w:rsid w:val="00DB6AFC"/>
    <w:rsid w:val="00DC0031"/>
    <w:rsid w:val="00DC0618"/>
    <w:rsid w:val="00DC08B8"/>
    <w:rsid w:val="00DC0A52"/>
    <w:rsid w:val="00DC2062"/>
    <w:rsid w:val="00DC2071"/>
    <w:rsid w:val="00DC2243"/>
    <w:rsid w:val="00DC238B"/>
    <w:rsid w:val="00DC2404"/>
    <w:rsid w:val="00DC2EBF"/>
    <w:rsid w:val="00DC3087"/>
    <w:rsid w:val="00DC440F"/>
    <w:rsid w:val="00DC5A36"/>
    <w:rsid w:val="00DC65E0"/>
    <w:rsid w:val="00DC67CC"/>
    <w:rsid w:val="00DC6B5B"/>
    <w:rsid w:val="00DC6F8B"/>
    <w:rsid w:val="00DC718A"/>
    <w:rsid w:val="00DC7450"/>
    <w:rsid w:val="00DC7AA3"/>
    <w:rsid w:val="00DC7CD6"/>
    <w:rsid w:val="00DD017D"/>
    <w:rsid w:val="00DD0B54"/>
    <w:rsid w:val="00DD0C94"/>
    <w:rsid w:val="00DD0D83"/>
    <w:rsid w:val="00DD259B"/>
    <w:rsid w:val="00DD325B"/>
    <w:rsid w:val="00DD3835"/>
    <w:rsid w:val="00DD4117"/>
    <w:rsid w:val="00DD4617"/>
    <w:rsid w:val="00DD4F24"/>
    <w:rsid w:val="00DD4FE0"/>
    <w:rsid w:val="00DD5503"/>
    <w:rsid w:val="00DD5E83"/>
    <w:rsid w:val="00DD5EC0"/>
    <w:rsid w:val="00DD6246"/>
    <w:rsid w:val="00DD63A0"/>
    <w:rsid w:val="00DD6650"/>
    <w:rsid w:val="00DE0E39"/>
    <w:rsid w:val="00DE120A"/>
    <w:rsid w:val="00DE1461"/>
    <w:rsid w:val="00DE1466"/>
    <w:rsid w:val="00DE1668"/>
    <w:rsid w:val="00DE1858"/>
    <w:rsid w:val="00DE1B63"/>
    <w:rsid w:val="00DE1F62"/>
    <w:rsid w:val="00DE2D2F"/>
    <w:rsid w:val="00DE30EC"/>
    <w:rsid w:val="00DE3EDC"/>
    <w:rsid w:val="00DE5568"/>
    <w:rsid w:val="00DE581D"/>
    <w:rsid w:val="00DE65CA"/>
    <w:rsid w:val="00DE6F54"/>
    <w:rsid w:val="00DF0CD8"/>
    <w:rsid w:val="00DF0E48"/>
    <w:rsid w:val="00DF1A6C"/>
    <w:rsid w:val="00DF1F36"/>
    <w:rsid w:val="00DF20BF"/>
    <w:rsid w:val="00DF2CE3"/>
    <w:rsid w:val="00DF3394"/>
    <w:rsid w:val="00DF34DF"/>
    <w:rsid w:val="00DF47DD"/>
    <w:rsid w:val="00DF4E1E"/>
    <w:rsid w:val="00DF4EBC"/>
    <w:rsid w:val="00DF50BE"/>
    <w:rsid w:val="00DF5DD2"/>
    <w:rsid w:val="00DF5F24"/>
    <w:rsid w:val="00DF6805"/>
    <w:rsid w:val="00DF6D04"/>
    <w:rsid w:val="00DF7368"/>
    <w:rsid w:val="00DF7ADE"/>
    <w:rsid w:val="00E00A3E"/>
    <w:rsid w:val="00E0143C"/>
    <w:rsid w:val="00E01521"/>
    <w:rsid w:val="00E0306F"/>
    <w:rsid w:val="00E03AE0"/>
    <w:rsid w:val="00E03E00"/>
    <w:rsid w:val="00E04BE6"/>
    <w:rsid w:val="00E05283"/>
    <w:rsid w:val="00E06FB5"/>
    <w:rsid w:val="00E10334"/>
    <w:rsid w:val="00E1061F"/>
    <w:rsid w:val="00E128D2"/>
    <w:rsid w:val="00E12B48"/>
    <w:rsid w:val="00E131AF"/>
    <w:rsid w:val="00E13318"/>
    <w:rsid w:val="00E13838"/>
    <w:rsid w:val="00E13AF6"/>
    <w:rsid w:val="00E1447A"/>
    <w:rsid w:val="00E1462A"/>
    <w:rsid w:val="00E146FA"/>
    <w:rsid w:val="00E14A39"/>
    <w:rsid w:val="00E14FBB"/>
    <w:rsid w:val="00E154CA"/>
    <w:rsid w:val="00E15574"/>
    <w:rsid w:val="00E15610"/>
    <w:rsid w:val="00E15643"/>
    <w:rsid w:val="00E156FD"/>
    <w:rsid w:val="00E16137"/>
    <w:rsid w:val="00E204A1"/>
    <w:rsid w:val="00E21019"/>
    <w:rsid w:val="00E21A2A"/>
    <w:rsid w:val="00E22534"/>
    <w:rsid w:val="00E23366"/>
    <w:rsid w:val="00E237CE"/>
    <w:rsid w:val="00E24A57"/>
    <w:rsid w:val="00E24D52"/>
    <w:rsid w:val="00E24DA6"/>
    <w:rsid w:val="00E25829"/>
    <w:rsid w:val="00E2609F"/>
    <w:rsid w:val="00E262CC"/>
    <w:rsid w:val="00E2653F"/>
    <w:rsid w:val="00E26ABB"/>
    <w:rsid w:val="00E27975"/>
    <w:rsid w:val="00E27F78"/>
    <w:rsid w:val="00E3036A"/>
    <w:rsid w:val="00E305D9"/>
    <w:rsid w:val="00E325D0"/>
    <w:rsid w:val="00E32AAE"/>
    <w:rsid w:val="00E33796"/>
    <w:rsid w:val="00E33985"/>
    <w:rsid w:val="00E34991"/>
    <w:rsid w:val="00E35295"/>
    <w:rsid w:val="00E3547C"/>
    <w:rsid w:val="00E35E8C"/>
    <w:rsid w:val="00E36EFE"/>
    <w:rsid w:val="00E400D0"/>
    <w:rsid w:val="00E40DEB"/>
    <w:rsid w:val="00E40E43"/>
    <w:rsid w:val="00E41913"/>
    <w:rsid w:val="00E41A2B"/>
    <w:rsid w:val="00E43185"/>
    <w:rsid w:val="00E436F3"/>
    <w:rsid w:val="00E43B51"/>
    <w:rsid w:val="00E45A52"/>
    <w:rsid w:val="00E46629"/>
    <w:rsid w:val="00E46DC6"/>
    <w:rsid w:val="00E47230"/>
    <w:rsid w:val="00E47353"/>
    <w:rsid w:val="00E47C52"/>
    <w:rsid w:val="00E50683"/>
    <w:rsid w:val="00E50A5C"/>
    <w:rsid w:val="00E512EF"/>
    <w:rsid w:val="00E516CA"/>
    <w:rsid w:val="00E52180"/>
    <w:rsid w:val="00E521F8"/>
    <w:rsid w:val="00E52250"/>
    <w:rsid w:val="00E524AA"/>
    <w:rsid w:val="00E5275A"/>
    <w:rsid w:val="00E5278D"/>
    <w:rsid w:val="00E53487"/>
    <w:rsid w:val="00E53D76"/>
    <w:rsid w:val="00E5413B"/>
    <w:rsid w:val="00E54293"/>
    <w:rsid w:val="00E54986"/>
    <w:rsid w:val="00E555F7"/>
    <w:rsid w:val="00E55DD8"/>
    <w:rsid w:val="00E56F0D"/>
    <w:rsid w:val="00E5710C"/>
    <w:rsid w:val="00E603B1"/>
    <w:rsid w:val="00E6156D"/>
    <w:rsid w:val="00E61BED"/>
    <w:rsid w:val="00E62456"/>
    <w:rsid w:val="00E62AA7"/>
    <w:rsid w:val="00E62BBA"/>
    <w:rsid w:val="00E634F0"/>
    <w:rsid w:val="00E638F9"/>
    <w:rsid w:val="00E63A08"/>
    <w:rsid w:val="00E64012"/>
    <w:rsid w:val="00E64503"/>
    <w:rsid w:val="00E6485C"/>
    <w:rsid w:val="00E64AA8"/>
    <w:rsid w:val="00E64B74"/>
    <w:rsid w:val="00E6567A"/>
    <w:rsid w:val="00E66B71"/>
    <w:rsid w:val="00E66C16"/>
    <w:rsid w:val="00E66D16"/>
    <w:rsid w:val="00E67787"/>
    <w:rsid w:val="00E67E0F"/>
    <w:rsid w:val="00E706DA"/>
    <w:rsid w:val="00E70B62"/>
    <w:rsid w:val="00E714C0"/>
    <w:rsid w:val="00E7158F"/>
    <w:rsid w:val="00E7219A"/>
    <w:rsid w:val="00E722A2"/>
    <w:rsid w:val="00E723EB"/>
    <w:rsid w:val="00E727CA"/>
    <w:rsid w:val="00E72A1B"/>
    <w:rsid w:val="00E74379"/>
    <w:rsid w:val="00E745F1"/>
    <w:rsid w:val="00E755DE"/>
    <w:rsid w:val="00E75651"/>
    <w:rsid w:val="00E761A4"/>
    <w:rsid w:val="00E76A0C"/>
    <w:rsid w:val="00E77A2F"/>
    <w:rsid w:val="00E77D50"/>
    <w:rsid w:val="00E80121"/>
    <w:rsid w:val="00E80CC8"/>
    <w:rsid w:val="00E81263"/>
    <w:rsid w:val="00E8260C"/>
    <w:rsid w:val="00E82A39"/>
    <w:rsid w:val="00E8335A"/>
    <w:rsid w:val="00E83892"/>
    <w:rsid w:val="00E838D0"/>
    <w:rsid w:val="00E854B3"/>
    <w:rsid w:val="00E856F9"/>
    <w:rsid w:val="00E864CD"/>
    <w:rsid w:val="00E866A6"/>
    <w:rsid w:val="00E87505"/>
    <w:rsid w:val="00E878B7"/>
    <w:rsid w:val="00E90042"/>
    <w:rsid w:val="00E903BC"/>
    <w:rsid w:val="00E9063B"/>
    <w:rsid w:val="00E92FFD"/>
    <w:rsid w:val="00E93622"/>
    <w:rsid w:val="00E93C44"/>
    <w:rsid w:val="00E94A61"/>
    <w:rsid w:val="00E95617"/>
    <w:rsid w:val="00E96347"/>
    <w:rsid w:val="00E966F5"/>
    <w:rsid w:val="00E968A7"/>
    <w:rsid w:val="00E96D50"/>
    <w:rsid w:val="00E9732A"/>
    <w:rsid w:val="00E97620"/>
    <w:rsid w:val="00E9791F"/>
    <w:rsid w:val="00E97A6E"/>
    <w:rsid w:val="00E97C4B"/>
    <w:rsid w:val="00EA0B69"/>
    <w:rsid w:val="00EA0C36"/>
    <w:rsid w:val="00EA0EF7"/>
    <w:rsid w:val="00EA27A3"/>
    <w:rsid w:val="00EA29B8"/>
    <w:rsid w:val="00EA2FA5"/>
    <w:rsid w:val="00EA33A8"/>
    <w:rsid w:val="00EA3761"/>
    <w:rsid w:val="00EA4351"/>
    <w:rsid w:val="00EA4C48"/>
    <w:rsid w:val="00EA4ED3"/>
    <w:rsid w:val="00EA4F4B"/>
    <w:rsid w:val="00EA54E4"/>
    <w:rsid w:val="00EA5502"/>
    <w:rsid w:val="00EA5872"/>
    <w:rsid w:val="00EA599E"/>
    <w:rsid w:val="00EB0208"/>
    <w:rsid w:val="00EB0279"/>
    <w:rsid w:val="00EB14AD"/>
    <w:rsid w:val="00EB19B8"/>
    <w:rsid w:val="00EB1D0E"/>
    <w:rsid w:val="00EB2985"/>
    <w:rsid w:val="00EB3378"/>
    <w:rsid w:val="00EB3574"/>
    <w:rsid w:val="00EB41D0"/>
    <w:rsid w:val="00EB5234"/>
    <w:rsid w:val="00EB6824"/>
    <w:rsid w:val="00EB68BB"/>
    <w:rsid w:val="00EB7C5E"/>
    <w:rsid w:val="00EB7E07"/>
    <w:rsid w:val="00EB7F98"/>
    <w:rsid w:val="00EC0104"/>
    <w:rsid w:val="00EC057B"/>
    <w:rsid w:val="00EC0D52"/>
    <w:rsid w:val="00EC0F7D"/>
    <w:rsid w:val="00EC12DD"/>
    <w:rsid w:val="00EC209D"/>
    <w:rsid w:val="00EC3475"/>
    <w:rsid w:val="00EC3FA6"/>
    <w:rsid w:val="00EC596D"/>
    <w:rsid w:val="00EC5EDF"/>
    <w:rsid w:val="00ED0137"/>
    <w:rsid w:val="00ED180F"/>
    <w:rsid w:val="00ED1FD7"/>
    <w:rsid w:val="00ED227C"/>
    <w:rsid w:val="00ED2501"/>
    <w:rsid w:val="00ED297C"/>
    <w:rsid w:val="00ED2BFE"/>
    <w:rsid w:val="00ED33E7"/>
    <w:rsid w:val="00ED37B4"/>
    <w:rsid w:val="00ED397B"/>
    <w:rsid w:val="00ED3D44"/>
    <w:rsid w:val="00ED3E58"/>
    <w:rsid w:val="00ED3F99"/>
    <w:rsid w:val="00ED4E72"/>
    <w:rsid w:val="00ED4FF0"/>
    <w:rsid w:val="00ED502B"/>
    <w:rsid w:val="00ED57A2"/>
    <w:rsid w:val="00ED5F30"/>
    <w:rsid w:val="00ED68EF"/>
    <w:rsid w:val="00ED7178"/>
    <w:rsid w:val="00ED72A5"/>
    <w:rsid w:val="00ED7A49"/>
    <w:rsid w:val="00EE0345"/>
    <w:rsid w:val="00EE0363"/>
    <w:rsid w:val="00EE043A"/>
    <w:rsid w:val="00EE06D9"/>
    <w:rsid w:val="00EE0C5A"/>
    <w:rsid w:val="00EE161C"/>
    <w:rsid w:val="00EE1B9E"/>
    <w:rsid w:val="00EE23E2"/>
    <w:rsid w:val="00EE2746"/>
    <w:rsid w:val="00EE2767"/>
    <w:rsid w:val="00EE343F"/>
    <w:rsid w:val="00EE3855"/>
    <w:rsid w:val="00EE3D09"/>
    <w:rsid w:val="00EE4398"/>
    <w:rsid w:val="00EE470E"/>
    <w:rsid w:val="00EE68DF"/>
    <w:rsid w:val="00EE6F61"/>
    <w:rsid w:val="00EE6FD0"/>
    <w:rsid w:val="00EF0459"/>
    <w:rsid w:val="00EF1240"/>
    <w:rsid w:val="00EF143D"/>
    <w:rsid w:val="00EF1D09"/>
    <w:rsid w:val="00EF24D7"/>
    <w:rsid w:val="00EF2A94"/>
    <w:rsid w:val="00EF322F"/>
    <w:rsid w:val="00EF329C"/>
    <w:rsid w:val="00EF4F85"/>
    <w:rsid w:val="00EF5A0E"/>
    <w:rsid w:val="00EF63CE"/>
    <w:rsid w:val="00EF7122"/>
    <w:rsid w:val="00F00575"/>
    <w:rsid w:val="00F00E93"/>
    <w:rsid w:val="00F0103F"/>
    <w:rsid w:val="00F03891"/>
    <w:rsid w:val="00F03C29"/>
    <w:rsid w:val="00F03CF8"/>
    <w:rsid w:val="00F04341"/>
    <w:rsid w:val="00F059E2"/>
    <w:rsid w:val="00F05E99"/>
    <w:rsid w:val="00F05F98"/>
    <w:rsid w:val="00F06061"/>
    <w:rsid w:val="00F063A2"/>
    <w:rsid w:val="00F10160"/>
    <w:rsid w:val="00F101C6"/>
    <w:rsid w:val="00F10300"/>
    <w:rsid w:val="00F10541"/>
    <w:rsid w:val="00F10956"/>
    <w:rsid w:val="00F130AD"/>
    <w:rsid w:val="00F13196"/>
    <w:rsid w:val="00F1342F"/>
    <w:rsid w:val="00F13608"/>
    <w:rsid w:val="00F13F94"/>
    <w:rsid w:val="00F146BC"/>
    <w:rsid w:val="00F1554D"/>
    <w:rsid w:val="00F17807"/>
    <w:rsid w:val="00F17B7A"/>
    <w:rsid w:val="00F20558"/>
    <w:rsid w:val="00F20598"/>
    <w:rsid w:val="00F20945"/>
    <w:rsid w:val="00F20DDD"/>
    <w:rsid w:val="00F20E12"/>
    <w:rsid w:val="00F21092"/>
    <w:rsid w:val="00F21A8E"/>
    <w:rsid w:val="00F21F28"/>
    <w:rsid w:val="00F2223F"/>
    <w:rsid w:val="00F22639"/>
    <w:rsid w:val="00F22F41"/>
    <w:rsid w:val="00F234DC"/>
    <w:rsid w:val="00F237F9"/>
    <w:rsid w:val="00F23F6D"/>
    <w:rsid w:val="00F241CC"/>
    <w:rsid w:val="00F2488E"/>
    <w:rsid w:val="00F24918"/>
    <w:rsid w:val="00F24C4A"/>
    <w:rsid w:val="00F25398"/>
    <w:rsid w:val="00F25544"/>
    <w:rsid w:val="00F25DF7"/>
    <w:rsid w:val="00F260BB"/>
    <w:rsid w:val="00F260F5"/>
    <w:rsid w:val="00F261DB"/>
    <w:rsid w:val="00F2637A"/>
    <w:rsid w:val="00F2658C"/>
    <w:rsid w:val="00F26B88"/>
    <w:rsid w:val="00F271D9"/>
    <w:rsid w:val="00F278F5"/>
    <w:rsid w:val="00F27958"/>
    <w:rsid w:val="00F27BE2"/>
    <w:rsid w:val="00F27C8D"/>
    <w:rsid w:val="00F3019F"/>
    <w:rsid w:val="00F30298"/>
    <w:rsid w:val="00F30AEB"/>
    <w:rsid w:val="00F3119B"/>
    <w:rsid w:val="00F31412"/>
    <w:rsid w:val="00F31E37"/>
    <w:rsid w:val="00F31E5F"/>
    <w:rsid w:val="00F32174"/>
    <w:rsid w:val="00F32EAD"/>
    <w:rsid w:val="00F3327B"/>
    <w:rsid w:val="00F33415"/>
    <w:rsid w:val="00F341B8"/>
    <w:rsid w:val="00F34801"/>
    <w:rsid w:val="00F351C1"/>
    <w:rsid w:val="00F357B0"/>
    <w:rsid w:val="00F358F1"/>
    <w:rsid w:val="00F35CA5"/>
    <w:rsid w:val="00F414D0"/>
    <w:rsid w:val="00F4177A"/>
    <w:rsid w:val="00F4358E"/>
    <w:rsid w:val="00F43DAB"/>
    <w:rsid w:val="00F45465"/>
    <w:rsid w:val="00F45705"/>
    <w:rsid w:val="00F45989"/>
    <w:rsid w:val="00F46511"/>
    <w:rsid w:val="00F47327"/>
    <w:rsid w:val="00F47FB2"/>
    <w:rsid w:val="00F507AA"/>
    <w:rsid w:val="00F50F30"/>
    <w:rsid w:val="00F511DD"/>
    <w:rsid w:val="00F51BCF"/>
    <w:rsid w:val="00F526AD"/>
    <w:rsid w:val="00F52F43"/>
    <w:rsid w:val="00F53A7B"/>
    <w:rsid w:val="00F53DE7"/>
    <w:rsid w:val="00F54139"/>
    <w:rsid w:val="00F54276"/>
    <w:rsid w:val="00F548E2"/>
    <w:rsid w:val="00F54BFA"/>
    <w:rsid w:val="00F552BB"/>
    <w:rsid w:val="00F55819"/>
    <w:rsid w:val="00F55F52"/>
    <w:rsid w:val="00F55F86"/>
    <w:rsid w:val="00F564FA"/>
    <w:rsid w:val="00F5690C"/>
    <w:rsid w:val="00F56BDC"/>
    <w:rsid w:val="00F579F6"/>
    <w:rsid w:val="00F60058"/>
    <w:rsid w:val="00F6030C"/>
    <w:rsid w:val="00F603AE"/>
    <w:rsid w:val="00F62CEE"/>
    <w:rsid w:val="00F63FE4"/>
    <w:rsid w:val="00F64153"/>
    <w:rsid w:val="00F6568E"/>
    <w:rsid w:val="00F6584D"/>
    <w:rsid w:val="00F65BE4"/>
    <w:rsid w:val="00F65C23"/>
    <w:rsid w:val="00F66C48"/>
    <w:rsid w:val="00F670BD"/>
    <w:rsid w:val="00F672CB"/>
    <w:rsid w:val="00F700C9"/>
    <w:rsid w:val="00F70449"/>
    <w:rsid w:val="00F70E0A"/>
    <w:rsid w:val="00F71951"/>
    <w:rsid w:val="00F71B09"/>
    <w:rsid w:val="00F71D78"/>
    <w:rsid w:val="00F724BC"/>
    <w:rsid w:val="00F7284E"/>
    <w:rsid w:val="00F72C5E"/>
    <w:rsid w:val="00F735F0"/>
    <w:rsid w:val="00F743B9"/>
    <w:rsid w:val="00F74E30"/>
    <w:rsid w:val="00F75956"/>
    <w:rsid w:val="00F75B27"/>
    <w:rsid w:val="00F7688B"/>
    <w:rsid w:val="00F76F31"/>
    <w:rsid w:val="00F77FB6"/>
    <w:rsid w:val="00F8003B"/>
    <w:rsid w:val="00F823A6"/>
    <w:rsid w:val="00F8277C"/>
    <w:rsid w:val="00F83021"/>
    <w:rsid w:val="00F84156"/>
    <w:rsid w:val="00F846EB"/>
    <w:rsid w:val="00F84DB4"/>
    <w:rsid w:val="00F851E1"/>
    <w:rsid w:val="00F85E1B"/>
    <w:rsid w:val="00F86281"/>
    <w:rsid w:val="00F87291"/>
    <w:rsid w:val="00F877BF"/>
    <w:rsid w:val="00F8784B"/>
    <w:rsid w:val="00F87A89"/>
    <w:rsid w:val="00F87AB7"/>
    <w:rsid w:val="00F87FF5"/>
    <w:rsid w:val="00F902EF"/>
    <w:rsid w:val="00F9167B"/>
    <w:rsid w:val="00F91919"/>
    <w:rsid w:val="00F91EF9"/>
    <w:rsid w:val="00F923A4"/>
    <w:rsid w:val="00F924AE"/>
    <w:rsid w:val="00F9273F"/>
    <w:rsid w:val="00F9300F"/>
    <w:rsid w:val="00F93121"/>
    <w:rsid w:val="00F93910"/>
    <w:rsid w:val="00F93CB3"/>
    <w:rsid w:val="00F93F24"/>
    <w:rsid w:val="00F94F45"/>
    <w:rsid w:val="00F96143"/>
    <w:rsid w:val="00F96413"/>
    <w:rsid w:val="00F96848"/>
    <w:rsid w:val="00F976AB"/>
    <w:rsid w:val="00F97810"/>
    <w:rsid w:val="00F979EA"/>
    <w:rsid w:val="00F97B92"/>
    <w:rsid w:val="00F97F5D"/>
    <w:rsid w:val="00FA096F"/>
    <w:rsid w:val="00FA0A3E"/>
    <w:rsid w:val="00FA0B7C"/>
    <w:rsid w:val="00FA1D3C"/>
    <w:rsid w:val="00FA1DDD"/>
    <w:rsid w:val="00FA22CA"/>
    <w:rsid w:val="00FA22FC"/>
    <w:rsid w:val="00FA2A3B"/>
    <w:rsid w:val="00FA3104"/>
    <w:rsid w:val="00FA36C3"/>
    <w:rsid w:val="00FA457C"/>
    <w:rsid w:val="00FA49D6"/>
    <w:rsid w:val="00FA56CE"/>
    <w:rsid w:val="00FA5A35"/>
    <w:rsid w:val="00FA5C06"/>
    <w:rsid w:val="00FA621B"/>
    <w:rsid w:val="00FA63D0"/>
    <w:rsid w:val="00FA694C"/>
    <w:rsid w:val="00FA7F40"/>
    <w:rsid w:val="00FB04CC"/>
    <w:rsid w:val="00FB133E"/>
    <w:rsid w:val="00FB1D8F"/>
    <w:rsid w:val="00FB24AA"/>
    <w:rsid w:val="00FB28BC"/>
    <w:rsid w:val="00FB2EB6"/>
    <w:rsid w:val="00FB350C"/>
    <w:rsid w:val="00FB4079"/>
    <w:rsid w:val="00FB6ACC"/>
    <w:rsid w:val="00FB6DDB"/>
    <w:rsid w:val="00FB7498"/>
    <w:rsid w:val="00FB7640"/>
    <w:rsid w:val="00FB7BA0"/>
    <w:rsid w:val="00FC03D3"/>
    <w:rsid w:val="00FC0A4D"/>
    <w:rsid w:val="00FC28D0"/>
    <w:rsid w:val="00FC2AEB"/>
    <w:rsid w:val="00FC2B41"/>
    <w:rsid w:val="00FC2CE9"/>
    <w:rsid w:val="00FC35F8"/>
    <w:rsid w:val="00FC3658"/>
    <w:rsid w:val="00FC4914"/>
    <w:rsid w:val="00FC4BDB"/>
    <w:rsid w:val="00FC4C1B"/>
    <w:rsid w:val="00FC4DC6"/>
    <w:rsid w:val="00FC59F5"/>
    <w:rsid w:val="00FC62E7"/>
    <w:rsid w:val="00FC67BA"/>
    <w:rsid w:val="00FC6CEB"/>
    <w:rsid w:val="00FC70EE"/>
    <w:rsid w:val="00FC729B"/>
    <w:rsid w:val="00FC754C"/>
    <w:rsid w:val="00FD009A"/>
    <w:rsid w:val="00FD0409"/>
    <w:rsid w:val="00FD0C32"/>
    <w:rsid w:val="00FD12B4"/>
    <w:rsid w:val="00FD1C6A"/>
    <w:rsid w:val="00FD2941"/>
    <w:rsid w:val="00FD2A40"/>
    <w:rsid w:val="00FD2B95"/>
    <w:rsid w:val="00FD2C5A"/>
    <w:rsid w:val="00FD3923"/>
    <w:rsid w:val="00FD3C32"/>
    <w:rsid w:val="00FD421F"/>
    <w:rsid w:val="00FD448B"/>
    <w:rsid w:val="00FD4EEB"/>
    <w:rsid w:val="00FD6642"/>
    <w:rsid w:val="00FD692C"/>
    <w:rsid w:val="00FD72D9"/>
    <w:rsid w:val="00FD744A"/>
    <w:rsid w:val="00FD7451"/>
    <w:rsid w:val="00FE082F"/>
    <w:rsid w:val="00FE0A3E"/>
    <w:rsid w:val="00FE0D00"/>
    <w:rsid w:val="00FE1D7F"/>
    <w:rsid w:val="00FE1DCE"/>
    <w:rsid w:val="00FE1E72"/>
    <w:rsid w:val="00FE2627"/>
    <w:rsid w:val="00FE27AF"/>
    <w:rsid w:val="00FE2BE3"/>
    <w:rsid w:val="00FE30C8"/>
    <w:rsid w:val="00FE3595"/>
    <w:rsid w:val="00FE36F7"/>
    <w:rsid w:val="00FE3F4A"/>
    <w:rsid w:val="00FE4136"/>
    <w:rsid w:val="00FE43D1"/>
    <w:rsid w:val="00FE4B4C"/>
    <w:rsid w:val="00FE544B"/>
    <w:rsid w:val="00FE6281"/>
    <w:rsid w:val="00FE7D75"/>
    <w:rsid w:val="00FF045F"/>
    <w:rsid w:val="00FF05CA"/>
    <w:rsid w:val="00FF26D1"/>
    <w:rsid w:val="00FF2B5E"/>
    <w:rsid w:val="00FF2C91"/>
    <w:rsid w:val="00FF2DCC"/>
    <w:rsid w:val="00FF2E7F"/>
    <w:rsid w:val="00FF2FB6"/>
    <w:rsid w:val="00FF33AB"/>
    <w:rsid w:val="00FF53A2"/>
    <w:rsid w:val="00FF6137"/>
    <w:rsid w:val="00FF66BF"/>
    <w:rsid w:val="00FF6BC5"/>
    <w:rsid w:val="00FF78A8"/>
    <w:rsid w:val="00FF7B30"/>
    <w:rsid w:val="00FF7FF0"/>
    <w:rsid w:val="047D7832"/>
    <w:rsid w:val="04AEA096"/>
    <w:rsid w:val="06B63489"/>
    <w:rsid w:val="07D4D38E"/>
    <w:rsid w:val="0FFD2804"/>
    <w:rsid w:val="2DE07BFA"/>
    <w:rsid w:val="3B16EFBF"/>
    <w:rsid w:val="766AC064"/>
    <w:rsid w:val="7AEFB2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41D1652"/>
  <w15:docId w15:val="{7832B816-21A1-4C0D-8D37-C799AA406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qFormat="1"/>
    <w:lsdException w:name="heading 9" w:uiPriority="0"/>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uiPriority="35"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qFormat="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9706B"/>
    <w:pPr>
      <w:spacing w:after="120"/>
    </w:pPr>
    <w:rPr>
      <w:rFonts w:ascii="Calibri" w:hAnsi="Calibri"/>
      <w:sz w:val="24"/>
      <w:szCs w:val="24"/>
    </w:rPr>
  </w:style>
  <w:style w:type="paragraph" w:styleId="Heading1">
    <w:name w:val="heading 1"/>
    <w:basedOn w:val="Normal"/>
    <w:next w:val="Normal"/>
    <w:autoRedefine/>
    <w:qFormat/>
    <w:rsid w:val="009F04AB"/>
    <w:pPr>
      <w:keepNext/>
      <w:tabs>
        <w:tab w:val="left" w:pos="547"/>
      </w:tabs>
      <w:spacing w:before="360" w:after="160"/>
      <w:outlineLvl w:val="0"/>
    </w:pPr>
    <w:rPr>
      <w:b/>
      <w:noProof/>
      <w:sz w:val="32"/>
      <w:szCs w:val="32"/>
    </w:rPr>
  </w:style>
  <w:style w:type="paragraph" w:styleId="Heading2">
    <w:name w:val="heading 2"/>
    <w:basedOn w:val="Normal"/>
    <w:next w:val="Normal"/>
    <w:link w:val="Heading2Char"/>
    <w:qFormat/>
    <w:rsid w:val="001F534D"/>
    <w:pPr>
      <w:keepNext/>
      <w:numPr>
        <w:ilvl w:val="1"/>
        <w:numId w:val="42"/>
      </w:numPr>
      <w:spacing w:before="360" w:after="160"/>
      <w:outlineLvl w:val="1"/>
    </w:pPr>
    <w:rPr>
      <w:b/>
      <w:sz w:val="32"/>
      <w:szCs w:val="20"/>
    </w:rPr>
  </w:style>
  <w:style w:type="paragraph" w:styleId="Heading3">
    <w:name w:val="heading 3"/>
    <w:basedOn w:val="Normal"/>
    <w:next w:val="Normal"/>
    <w:link w:val="Heading3Char"/>
    <w:uiPriority w:val="9"/>
    <w:qFormat/>
    <w:rsid w:val="00327321"/>
    <w:pPr>
      <w:keepNext/>
      <w:numPr>
        <w:ilvl w:val="2"/>
        <w:numId w:val="42"/>
      </w:numPr>
      <w:spacing w:before="240" w:after="160"/>
      <w:outlineLvl w:val="2"/>
    </w:pPr>
    <w:rPr>
      <w:b/>
      <w:sz w:val="28"/>
      <w:szCs w:val="20"/>
    </w:rPr>
  </w:style>
  <w:style w:type="paragraph" w:styleId="Heading4">
    <w:name w:val="heading 4"/>
    <w:basedOn w:val="Normal"/>
    <w:next w:val="Normal"/>
    <w:link w:val="Heading4Char"/>
    <w:uiPriority w:val="9"/>
    <w:qFormat/>
    <w:rsid w:val="009864F0"/>
    <w:pPr>
      <w:keepNext/>
      <w:numPr>
        <w:ilvl w:val="3"/>
        <w:numId w:val="42"/>
      </w:numPr>
      <w:spacing w:before="120"/>
      <w:outlineLvl w:val="3"/>
    </w:pPr>
    <w:rPr>
      <w:b/>
      <w:szCs w:val="20"/>
    </w:rPr>
  </w:style>
  <w:style w:type="paragraph" w:styleId="Heading5">
    <w:name w:val="heading 5"/>
    <w:basedOn w:val="Normal"/>
    <w:next w:val="Normal"/>
    <w:link w:val="Heading5Char"/>
    <w:uiPriority w:val="9"/>
    <w:qFormat/>
    <w:rsid w:val="00614D7D"/>
    <w:pPr>
      <w:keepNext/>
      <w:numPr>
        <w:ilvl w:val="4"/>
        <w:numId w:val="42"/>
      </w:numPr>
      <w:tabs>
        <w:tab w:val="left" w:pos="720"/>
        <w:tab w:val="left" w:pos="1008"/>
      </w:tabs>
      <w:spacing w:before="140" w:after="100"/>
      <w:jc w:val="both"/>
      <w:outlineLvl w:val="4"/>
    </w:pPr>
    <w:rPr>
      <w:b/>
      <w:szCs w:val="20"/>
    </w:rPr>
  </w:style>
  <w:style w:type="paragraph" w:styleId="Heading6">
    <w:name w:val="heading 6"/>
    <w:aliases w:val="H6"/>
    <w:basedOn w:val="Normal"/>
    <w:next w:val="Normal"/>
    <w:uiPriority w:val="9"/>
    <w:rsid w:val="00DF2CE3"/>
    <w:pPr>
      <w:numPr>
        <w:ilvl w:val="5"/>
        <w:numId w:val="42"/>
      </w:numPr>
      <w:tabs>
        <w:tab w:val="left" w:pos="720"/>
      </w:tabs>
      <w:spacing w:before="240" w:after="60"/>
      <w:jc w:val="both"/>
      <w:outlineLvl w:val="5"/>
    </w:pPr>
    <w:rPr>
      <w:b/>
      <w:i/>
      <w:szCs w:val="20"/>
    </w:rPr>
  </w:style>
  <w:style w:type="paragraph" w:styleId="Heading7">
    <w:name w:val="heading 7"/>
    <w:basedOn w:val="Normal"/>
    <w:next w:val="Normal"/>
    <w:uiPriority w:val="9"/>
    <w:qFormat/>
    <w:rsid w:val="00E33985"/>
    <w:pPr>
      <w:numPr>
        <w:ilvl w:val="6"/>
        <w:numId w:val="42"/>
      </w:numPr>
      <w:tabs>
        <w:tab w:val="left" w:pos="720"/>
        <w:tab w:val="left" w:pos="1440"/>
      </w:tabs>
      <w:spacing w:before="240" w:after="60"/>
      <w:jc w:val="both"/>
      <w:outlineLvl w:val="6"/>
    </w:pPr>
    <w:rPr>
      <w:b/>
      <w:bCs/>
    </w:rPr>
  </w:style>
  <w:style w:type="paragraph" w:styleId="Heading8">
    <w:name w:val="heading 8"/>
    <w:basedOn w:val="Normal"/>
    <w:next w:val="Normal"/>
    <w:uiPriority w:val="9"/>
    <w:qFormat/>
    <w:rsid w:val="00E33985"/>
    <w:pPr>
      <w:numPr>
        <w:ilvl w:val="7"/>
        <w:numId w:val="42"/>
      </w:numPr>
      <w:tabs>
        <w:tab w:val="left" w:pos="720"/>
        <w:tab w:val="left" w:pos="1440"/>
      </w:tabs>
      <w:spacing w:before="240" w:after="60"/>
      <w:jc w:val="both"/>
      <w:outlineLvl w:val="7"/>
    </w:pPr>
    <w:rPr>
      <w:i/>
      <w:sz w:val="20"/>
      <w:szCs w:val="20"/>
    </w:rPr>
  </w:style>
  <w:style w:type="paragraph" w:styleId="Heading9">
    <w:name w:val="heading 9"/>
    <w:basedOn w:val="Heading1"/>
    <w:next w:val="Normal"/>
    <w:rsid w:val="00E33985"/>
    <w:pPr>
      <w:numPr>
        <w:ilvl w:val="8"/>
      </w:numPr>
      <w:tabs>
        <w:tab w:val="clear" w:pos="547"/>
      </w:tabs>
      <w:spacing w:before="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Indent0">
    <w:name w:val="BulletIndent"/>
    <w:basedOn w:val="Normal"/>
    <w:rsid w:val="00E33985"/>
    <w:pPr>
      <w:numPr>
        <w:numId w:val="2"/>
      </w:numPr>
      <w:spacing w:before="20" w:after="60"/>
      <w:jc w:val="both"/>
    </w:pPr>
    <w:rPr>
      <w:szCs w:val="20"/>
    </w:rPr>
  </w:style>
  <w:style w:type="paragraph" w:styleId="Caption">
    <w:name w:val="caption"/>
    <w:aliases w:val="Caption-Figure,Table Cap,Caption Char1,Caption Char1 Char Char,Caption Char Char Char Char,Caption Char2 Char Char Char Char,Caption Char1 Char Char Char Char Char,Caption Char Char Char Char Char Char Char,Caption Char Char1 Char Char Char Char"/>
    <w:basedOn w:val="Normal"/>
    <w:next w:val="Normal"/>
    <w:link w:val="CaptionChar"/>
    <w:uiPriority w:val="35"/>
    <w:qFormat/>
    <w:rsid w:val="009C0F46"/>
    <w:pPr>
      <w:keepNext/>
      <w:keepLines/>
      <w:suppressAutoHyphens/>
      <w:spacing w:before="240" w:after="240"/>
      <w:jc w:val="center"/>
    </w:pPr>
    <w:rPr>
      <w:b/>
      <w:szCs w:val="20"/>
    </w:rPr>
  </w:style>
  <w:style w:type="paragraph" w:styleId="TOC1">
    <w:name w:val="toc 1"/>
    <w:aliases w:val="TOC CWDS"/>
    <w:basedOn w:val="Normal"/>
    <w:next w:val="Normal"/>
    <w:link w:val="TOC1Char"/>
    <w:autoRedefine/>
    <w:uiPriority w:val="39"/>
    <w:rsid w:val="006029FB"/>
    <w:pPr>
      <w:tabs>
        <w:tab w:val="left" w:pos="480"/>
        <w:tab w:val="right" w:leader="dot" w:pos="10080"/>
      </w:tabs>
      <w:spacing w:before="120" w:after="0" w:line="360" w:lineRule="auto"/>
    </w:pPr>
    <w:rPr>
      <w:rFonts w:cstheme="minorHAnsi"/>
      <w:bCs/>
      <w:noProof/>
      <w:sz w:val="30"/>
      <w:szCs w:val="20"/>
    </w:rPr>
  </w:style>
  <w:style w:type="paragraph" w:customStyle="1" w:styleId="Numlist">
    <w:name w:val="Numlist"/>
    <w:basedOn w:val="Normal"/>
    <w:rsid w:val="00E33985"/>
    <w:pPr>
      <w:numPr>
        <w:numId w:val="6"/>
      </w:numPr>
      <w:spacing w:before="60" w:after="60"/>
      <w:jc w:val="both"/>
    </w:pPr>
    <w:rPr>
      <w:rFonts w:cs="Arial"/>
    </w:rPr>
  </w:style>
  <w:style w:type="paragraph" w:customStyle="1" w:styleId="bullet">
    <w:name w:val="bullet"/>
    <w:basedOn w:val="Normal"/>
    <w:rsid w:val="00E33985"/>
    <w:pPr>
      <w:numPr>
        <w:numId w:val="7"/>
      </w:numPr>
    </w:pPr>
    <w:rPr>
      <w:rFonts w:ascii="Arial (W1)" w:hAnsi="Arial (W1)" w:cs="Arial (W1)"/>
      <w:sz w:val="22"/>
      <w:szCs w:val="22"/>
    </w:rPr>
  </w:style>
  <w:style w:type="paragraph" w:customStyle="1" w:styleId="BulletIndent">
    <w:name w:val="Bullet(Indent)"/>
    <w:basedOn w:val="Normal"/>
    <w:rsid w:val="00E33985"/>
    <w:pPr>
      <w:numPr>
        <w:numId w:val="5"/>
      </w:numPr>
      <w:tabs>
        <w:tab w:val="center" w:pos="4500"/>
        <w:tab w:val="right" w:pos="9180"/>
      </w:tabs>
      <w:spacing w:before="120" w:after="60"/>
      <w:ind w:right="43"/>
    </w:pPr>
    <w:rPr>
      <w:rFonts w:cs="Arial"/>
      <w:sz w:val="22"/>
      <w:szCs w:val="22"/>
    </w:rPr>
  </w:style>
  <w:style w:type="paragraph" w:customStyle="1" w:styleId="CompanyName">
    <w:name w:val="Company Name"/>
    <w:basedOn w:val="Normal"/>
    <w:rsid w:val="00E33985"/>
    <w:pPr>
      <w:keepNext/>
      <w:keepLines/>
      <w:spacing w:line="220" w:lineRule="atLeast"/>
      <w:ind w:left="1080"/>
    </w:pPr>
    <w:rPr>
      <w:spacing w:val="-30"/>
      <w:kern w:val="28"/>
      <w:sz w:val="60"/>
      <w:szCs w:val="60"/>
    </w:rPr>
  </w:style>
  <w:style w:type="paragraph" w:customStyle="1" w:styleId="TitleCover">
    <w:name w:val="Title Cover"/>
    <w:basedOn w:val="Normal"/>
    <w:next w:val="SubtitleCover"/>
    <w:rsid w:val="00E33985"/>
    <w:pPr>
      <w:keepNext/>
      <w:keepLines/>
      <w:spacing w:before="1800" w:line="240" w:lineRule="atLeast"/>
      <w:ind w:left="1080"/>
    </w:pPr>
    <w:rPr>
      <w:rFonts w:cs="Arial"/>
      <w:b/>
      <w:bCs/>
      <w:spacing w:val="-48"/>
      <w:kern w:val="28"/>
      <w:sz w:val="72"/>
      <w:szCs w:val="72"/>
    </w:rPr>
  </w:style>
  <w:style w:type="paragraph" w:customStyle="1" w:styleId="SubtitleCover">
    <w:name w:val="Subtitle Cover"/>
    <w:basedOn w:val="TitleCover"/>
    <w:next w:val="Normal"/>
    <w:rsid w:val="00E33985"/>
    <w:pPr>
      <w:spacing w:before="0"/>
      <w:ind w:right="360"/>
    </w:pPr>
    <w:rPr>
      <w:rFonts w:cs="Times New Roman"/>
      <w:b w:val="0"/>
      <w:bCs w:val="0"/>
      <w:i/>
      <w:iCs/>
      <w:spacing w:val="-20"/>
      <w:sz w:val="40"/>
      <w:szCs w:val="40"/>
    </w:rPr>
  </w:style>
  <w:style w:type="paragraph" w:styleId="Footer">
    <w:name w:val="footer"/>
    <w:basedOn w:val="Normal"/>
    <w:link w:val="FooterChar"/>
    <w:uiPriority w:val="99"/>
    <w:rsid w:val="00E33985"/>
    <w:pPr>
      <w:tabs>
        <w:tab w:val="right" w:pos="9360"/>
      </w:tabs>
      <w:spacing w:before="20"/>
      <w:jc w:val="both"/>
    </w:pPr>
  </w:style>
  <w:style w:type="paragraph" w:styleId="TOC2">
    <w:name w:val="toc 2"/>
    <w:basedOn w:val="Normal"/>
    <w:next w:val="Normal"/>
    <w:link w:val="TOC2Char"/>
    <w:autoRedefine/>
    <w:uiPriority w:val="39"/>
    <w:rsid w:val="006A1E02"/>
    <w:pPr>
      <w:tabs>
        <w:tab w:val="left" w:pos="720"/>
        <w:tab w:val="right" w:leader="dot" w:pos="9062"/>
      </w:tabs>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rsid w:val="006A1E02"/>
    <w:pPr>
      <w:tabs>
        <w:tab w:val="left" w:pos="1200"/>
        <w:tab w:val="right" w:leader="dot" w:pos="9062"/>
      </w:tabs>
      <w:spacing w:after="0"/>
      <w:ind w:left="480"/>
    </w:pPr>
    <w:rPr>
      <w:rFonts w:asciiTheme="minorHAnsi" w:hAnsiTheme="minorHAnsi" w:cstheme="minorHAnsi"/>
      <w:i/>
      <w:iCs/>
      <w:sz w:val="20"/>
      <w:szCs w:val="20"/>
    </w:rPr>
  </w:style>
  <w:style w:type="paragraph" w:styleId="TOC4">
    <w:name w:val="toc 4"/>
    <w:basedOn w:val="Normal"/>
    <w:next w:val="Normal"/>
    <w:autoRedefine/>
    <w:uiPriority w:val="39"/>
    <w:rsid w:val="006A1E02"/>
    <w:pPr>
      <w:tabs>
        <w:tab w:val="left" w:pos="1680"/>
        <w:tab w:val="right" w:leader="dot" w:pos="9062"/>
      </w:tabs>
      <w:spacing w:after="0"/>
      <w:ind w:left="720"/>
    </w:pPr>
    <w:rPr>
      <w:rFonts w:asciiTheme="minorHAnsi" w:hAnsiTheme="minorHAnsi" w:cstheme="minorHAnsi"/>
      <w:sz w:val="18"/>
      <w:szCs w:val="18"/>
    </w:rPr>
  </w:style>
  <w:style w:type="paragraph" w:styleId="TOC5">
    <w:name w:val="toc 5"/>
    <w:basedOn w:val="Normal"/>
    <w:next w:val="Normal"/>
    <w:autoRedefine/>
    <w:uiPriority w:val="39"/>
    <w:rsid w:val="005838C4"/>
    <w:pPr>
      <w:spacing w:after="0"/>
      <w:ind w:left="960"/>
    </w:pPr>
    <w:rPr>
      <w:rFonts w:asciiTheme="minorHAnsi" w:hAnsiTheme="minorHAnsi" w:cstheme="minorHAnsi"/>
      <w:sz w:val="18"/>
      <w:szCs w:val="18"/>
    </w:rPr>
  </w:style>
  <w:style w:type="paragraph" w:styleId="TOC6">
    <w:name w:val="toc 6"/>
    <w:basedOn w:val="Normal"/>
    <w:next w:val="Normal"/>
    <w:autoRedefine/>
    <w:uiPriority w:val="39"/>
    <w:rsid w:val="00E33985"/>
    <w:pPr>
      <w:spacing w:after="0"/>
      <w:ind w:left="1200"/>
    </w:pPr>
    <w:rPr>
      <w:rFonts w:asciiTheme="minorHAnsi" w:hAnsiTheme="minorHAnsi" w:cstheme="minorHAnsi"/>
      <w:sz w:val="18"/>
      <w:szCs w:val="18"/>
    </w:rPr>
  </w:style>
  <w:style w:type="paragraph" w:styleId="TOC7">
    <w:name w:val="toc 7"/>
    <w:basedOn w:val="Normal"/>
    <w:next w:val="Normal"/>
    <w:autoRedefine/>
    <w:uiPriority w:val="39"/>
    <w:rsid w:val="00E33985"/>
    <w:pPr>
      <w:spacing w:after="0"/>
      <w:ind w:left="1440"/>
    </w:pPr>
    <w:rPr>
      <w:rFonts w:asciiTheme="minorHAnsi" w:hAnsiTheme="minorHAnsi" w:cstheme="minorHAnsi"/>
      <w:sz w:val="18"/>
      <w:szCs w:val="18"/>
    </w:rPr>
  </w:style>
  <w:style w:type="paragraph" w:styleId="Header">
    <w:name w:val="header"/>
    <w:basedOn w:val="Normal"/>
    <w:link w:val="HeaderChar"/>
    <w:rsid w:val="00E33985"/>
    <w:pPr>
      <w:tabs>
        <w:tab w:val="center" w:pos="4320"/>
        <w:tab w:val="right" w:pos="8640"/>
      </w:tabs>
    </w:pPr>
  </w:style>
  <w:style w:type="paragraph" w:customStyle="1" w:styleId="TableTextCenter">
    <w:name w:val="TableTextCenter"/>
    <w:basedOn w:val="TableTextLeft"/>
    <w:rsid w:val="00E33985"/>
    <w:pPr>
      <w:jc w:val="center"/>
    </w:pPr>
  </w:style>
  <w:style w:type="paragraph" w:customStyle="1" w:styleId="TableTextLeft">
    <w:name w:val="TableTextLeft"/>
    <w:basedOn w:val="Normal"/>
    <w:rsid w:val="00E33985"/>
    <w:pPr>
      <w:tabs>
        <w:tab w:val="left" w:pos="720"/>
        <w:tab w:val="left" w:pos="1440"/>
      </w:tabs>
      <w:spacing w:before="20" w:after="20"/>
    </w:pPr>
    <w:rPr>
      <w:sz w:val="20"/>
      <w:szCs w:val="20"/>
    </w:rPr>
  </w:style>
  <w:style w:type="paragraph" w:styleId="CommentText">
    <w:name w:val="annotation text"/>
    <w:basedOn w:val="Normal"/>
    <w:link w:val="CommentTextChar"/>
    <w:uiPriority w:val="99"/>
    <w:semiHidden/>
    <w:rsid w:val="00E33985"/>
    <w:rPr>
      <w:sz w:val="20"/>
      <w:szCs w:val="20"/>
    </w:rPr>
  </w:style>
  <w:style w:type="paragraph" w:styleId="ListBullet">
    <w:name w:val="List Bullet"/>
    <w:basedOn w:val="BodyText"/>
    <w:autoRedefine/>
    <w:qFormat/>
    <w:rsid w:val="007E10FB"/>
    <w:pPr>
      <w:numPr>
        <w:numId w:val="4"/>
      </w:numPr>
      <w:spacing w:before="60" w:after="60" w:line="240" w:lineRule="auto"/>
    </w:pPr>
    <w:rPr>
      <w:rFonts w:cs="Arial"/>
      <w:szCs w:val="22"/>
    </w:rPr>
  </w:style>
  <w:style w:type="paragraph" w:styleId="BodyText">
    <w:name w:val="Body Text"/>
    <w:aliases w:val="bt"/>
    <w:basedOn w:val="Normal"/>
    <w:link w:val="BodyTextChar4"/>
    <w:rsid w:val="00E33985"/>
    <w:pPr>
      <w:spacing w:after="220" w:line="220" w:lineRule="atLeast"/>
      <w:ind w:left="1080"/>
    </w:pPr>
  </w:style>
  <w:style w:type="paragraph" w:customStyle="1" w:styleId="BulletSubIndent">
    <w:name w:val="BulletSubIndent"/>
    <w:basedOn w:val="Normal"/>
    <w:rsid w:val="00E33985"/>
    <w:pPr>
      <w:numPr>
        <w:numId w:val="1"/>
      </w:numPr>
      <w:spacing w:after="60"/>
      <w:ind w:left="1440"/>
      <w:jc w:val="both"/>
    </w:pPr>
  </w:style>
  <w:style w:type="paragraph" w:customStyle="1" w:styleId="TableHeader">
    <w:name w:val="TableHeader"/>
    <w:basedOn w:val="Normal"/>
    <w:rsid w:val="00E33985"/>
    <w:pPr>
      <w:keepNext/>
      <w:tabs>
        <w:tab w:val="left" w:pos="720"/>
        <w:tab w:val="left" w:pos="1440"/>
        <w:tab w:val="left" w:pos="1800"/>
      </w:tabs>
      <w:spacing w:before="60" w:after="20"/>
      <w:jc w:val="center"/>
    </w:pPr>
    <w:rPr>
      <w:rFonts w:cs="Arial"/>
      <w:b/>
      <w:bCs/>
      <w:smallCaps/>
      <w:sz w:val="20"/>
      <w:szCs w:val="20"/>
    </w:rPr>
  </w:style>
  <w:style w:type="paragraph" w:customStyle="1" w:styleId="TableTextRight">
    <w:name w:val="TableTextRight"/>
    <w:basedOn w:val="TableTextLeft"/>
    <w:rsid w:val="00E33985"/>
    <w:pPr>
      <w:jc w:val="right"/>
    </w:pPr>
  </w:style>
  <w:style w:type="paragraph" w:customStyle="1" w:styleId="TinyLine">
    <w:name w:val="TinyLine"/>
    <w:basedOn w:val="Normal"/>
    <w:rsid w:val="00E33985"/>
    <w:pPr>
      <w:tabs>
        <w:tab w:val="left" w:pos="720"/>
        <w:tab w:val="left" w:pos="1440"/>
      </w:tabs>
      <w:jc w:val="both"/>
    </w:pPr>
    <w:rPr>
      <w:rFonts w:ascii="CG Times" w:hAnsi="CG Times"/>
      <w:sz w:val="4"/>
      <w:szCs w:val="4"/>
    </w:rPr>
  </w:style>
  <w:style w:type="paragraph" w:customStyle="1" w:styleId="CellProcess">
    <w:name w:val="Cell Process"/>
    <w:basedOn w:val="Normal"/>
    <w:rsid w:val="00E33985"/>
    <w:pPr>
      <w:spacing w:before="60" w:after="60"/>
      <w:ind w:left="72"/>
    </w:pPr>
    <w:rPr>
      <w:rFonts w:cs="Arial"/>
      <w:b/>
      <w:bCs/>
      <w:sz w:val="22"/>
      <w:szCs w:val="22"/>
    </w:rPr>
  </w:style>
  <w:style w:type="paragraph" w:styleId="BodyText3">
    <w:name w:val="Body Text 3"/>
    <w:basedOn w:val="Normal"/>
    <w:rsid w:val="00E33985"/>
    <w:rPr>
      <w:i/>
      <w:iCs/>
    </w:rPr>
  </w:style>
  <w:style w:type="paragraph" w:customStyle="1" w:styleId="NormalIndent">
    <w:name w:val="NormalIndent"/>
    <w:basedOn w:val="Normal"/>
    <w:rsid w:val="00E339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style>
  <w:style w:type="paragraph" w:styleId="BodyTextIndent">
    <w:name w:val="Body Text Indent"/>
    <w:basedOn w:val="Normal"/>
    <w:link w:val="BodyTextIndentChar"/>
    <w:rsid w:val="00E33985"/>
    <w:pPr>
      <w:widowControl w:val="0"/>
      <w:tabs>
        <w:tab w:val="left" w:pos="2340"/>
      </w:tabs>
      <w:autoSpaceDE w:val="0"/>
      <w:autoSpaceDN w:val="0"/>
      <w:adjustRightInd w:val="0"/>
    </w:pPr>
    <w:rPr>
      <w:rFonts w:cs="Arial"/>
      <w:color w:val="000000"/>
    </w:rPr>
  </w:style>
  <w:style w:type="paragraph" w:styleId="FootnoteText">
    <w:name w:val="footnote text"/>
    <w:basedOn w:val="Normal"/>
    <w:link w:val="FootnoteTextChar"/>
    <w:uiPriority w:val="99"/>
    <w:semiHidden/>
    <w:rsid w:val="00E33985"/>
    <w:pPr>
      <w:tabs>
        <w:tab w:val="left" w:pos="720"/>
        <w:tab w:val="left" w:pos="1440"/>
      </w:tabs>
      <w:spacing w:before="20"/>
      <w:jc w:val="both"/>
    </w:pPr>
    <w:rPr>
      <w:sz w:val="20"/>
      <w:szCs w:val="20"/>
    </w:rPr>
  </w:style>
  <w:style w:type="paragraph" w:styleId="BlockText">
    <w:name w:val="Block Text"/>
    <w:basedOn w:val="Normal"/>
    <w:rsid w:val="00E33985"/>
    <w:pPr>
      <w:widowControl w:val="0"/>
      <w:ind w:left="720" w:right="144"/>
    </w:pPr>
    <w:rPr>
      <w:rFonts w:cs="Arial"/>
      <w:color w:val="000000"/>
    </w:rPr>
  </w:style>
  <w:style w:type="paragraph" w:customStyle="1" w:styleId="SaveDate">
    <w:name w:val="SaveDate"/>
    <w:basedOn w:val="Normal"/>
    <w:rsid w:val="00E33985"/>
    <w:pPr>
      <w:tabs>
        <w:tab w:val="left" w:pos="720"/>
        <w:tab w:val="left" w:pos="1440"/>
      </w:tabs>
      <w:spacing w:before="20" w:after="20"/>
      <w:jc w:val="both"/>
    </w:pPr>
    <w:rPr>
      <w:rFonts w:ascii="Arial Narrow" w:hAnsi="Arial Narrow"/>
      <w:color w:val="808080"/>
      <w:sz w:val="16"/>
      <w:szCs w:val="16"/>
    </w:rPr>
  </w:style>
  <w:style w:type="character" w:styleId="FollowedHyperlink">
    <w:name w:val="FollowedHyperlink"/>
    <w:basedOn w:val="DefaultParagraphFont"/>
    <w:rsid w:val="00E33985"/>
    <w:rPr>
      <w:color w:val="800080"/>
      <w:u w:val="single"/>
    </w:rPr>
  </w:style>
  <w:style w:type="character" w:styleId="Hyperlink">
    <w:name w:val="Hyperlink"/>
    <w:basedOn w:val="DefaultParagraphFont"/>
    <w:uiPriority w:val="99"/>
    <w:rsid w:val="00E33985"/>
    <w:rPr>
      <w:color w:val="0000FF"/>
      <w:u w:val="single"/>
    </w:rPr>
  </w:style>
  <w:style w:type="character" w:styleId="FootnoteReference">
    <w:name w:val="footnote reference"/>
    <w:basedOn w:val="DefaultParagraphFont"/>
    <w:uiPriority w:val="99"/>
    <w:semiHidden/>
    <w:rsid w:val="00E33985"/>
    <w:rPr>
      <w:rFonts w:ascii="Arial" w:hAnsi="Arial" w:cs="Arial"/>
      <w:b/>
      <w:bCs/>
      <w:sz w:val="24"/>
      <w:szCs w:val="24"/>
      <w:vertAlign w:val="superscript"/>
    </w:rPr>
  </w:style>
  <w:style w:type="paragraph" w:customStyle="1" w:styleId="ResumeTitle">
    <w:name w:val="Resume Title"/>
    <w:rsid w:val="00E33985"/>
    <w:pPr>
      <w:pageBreakBefore/>
      <w:spacing w:after="240"/>
    </w:pPr>
    <w:rPr>
      <w:rFonts w:ascii="Arial" w:hAnsi="Arial" w:cs="Arial"/>
      <w:b/>
      <w:bCs/>
      <w:caps/>
      <w:sz w:val="22"/>
      <w:szCs w:val="22"/>
    </w:rPr>
  </w:style>
  <w:style w:type="character" w:styleId="PageNumber">
    <w:name w:val="page number"/>
    <w:basedOn w:val="DefaultParagraphFont"/>
    <w:rsid w:val="00E33985"/>
    <w:rPr>
      <w:rFonts w:ascii="Times New Roman" w:hAnsi="Times New Roman" w:cs="Times New Roman"/>
      <w:sz w:val="22"/>
      <w:szCs w:val="22"/>
      <w:vertAlign w:val="baseline"/>
    </w:rPr>
  </w:style>
  <w:style w:type="paragraph" w:customStyle="1" w:styleId="Bullet20">
    <w:name w:val="Bullet 2"/>
    <w:basedOn w:val="Normal"/>
    <w:rsid w:val="00E33985"/>
    <w:pPr>
      <w:tabs>
        <w:tab w:val="left" w:pos="1080"/>
      </w:tabs>
      <w:overflowPunct w:val="0"/>
      <w:autoSpaceDE w:val="0"/>
      <w:autoSpaceDN w:val="0"/>
      <w:adjustRightInd w:val="0"/>
      <w:ind w:left="1080" w:hanging="360"/>
      <w:jc w:val="both"/>
      <w:textAlignment w:val="baseline"/>
    </w:pPr>
    <w:rPr>
      <w:sz w:val="22"/>
      <w:szCs w:val="20"/>
    </w:rPr>
  </w:style>
  <w:style w:type="paragraph" w:customStyle="1" w:styleId="Bullet1">
    <w:name w:val="Bullet 1"/>
    <w:basedOn w:val="Normal"/>
    <w:rsid w:val="00E33985"/>
    <w:pPr>
      <w:numPr>
        <w:numId w:val="43"/>
      </w:numPr>
      <w:tabs>
        <w:tab w:val="left" w:pos="792"/>
      </w:tabs>
      <w:overflowPunct w:val="0"/>
      <w:autoSpaceDE w:val="0"/>
      <w:autoSpaceDN w:val="0"/>
      <w:adjustRightInd w:val="0"/>
      <w:jc w:val="both"/>
      <w:textAlignment w:val="baseline"/>
    </w:pPr>
    <w:rPr>
      <w:sz w:val="22"/>
      <w:szCs w:val="20"/>
    </w:rPr>
  </w:style>
  <w:style w:type="paragraph" w:customStyle="1" w:styleId="TableHeading">
    <w:name w:val="Table Heading"/>
    <w:basedOn w:val="TableTextLeft"/>
    <w:autoRedefine/>
    <w:rsid w:val="007E1EC2"/>
    <w:pPr>
      <w:ind w:left="720"/>
    </w:pPr>
    <w:rPr>
      <w:rFonts w:cs="Arial"/>
      <w:b/>
      <w:smallCaps/>
      <w:sz w:val="24"/>
      <w:szCs w:val="24"/>
    </w:rPr>
  </w:style>
  <w:style w:type="paragraph" w:customStyle="1" w:styleId="StdBody">
    <w:name w:val="Std Body"/>
    <w:basedOn w:val="Normal"/>
    <w:rsid w:val="00E33985"/>
    <w:pPr>
      <w:spacing w:before="120"/>
    </w:pPr>
    <w:rPr>
      <w:rFonts w:cs="Arial"/>
    </w:rPr>
  </w:style>
  <w:style w:type="paragraph" w:styleId="ListBullet2">
    <w:name w:val="List Bullet 2"/>
    <w:basedOn w:val="BodyText"/>
    <w:autoRedefine/>
    <w:rsid w:val="00E33985"/>
    <w:pPr>
      <w:numPr>
        <w:numId w:val="3"/>
      </w:numPr>
      <w:spacing w:before="120" w:after="120" w:line="240" w:lineRule="auto"/>
    </w:pPr>
    <w:rPr>
      <w:rFonts w:eastAsia="Times" w:cs="Arial"/>
      <w:bCs/>
      <w:sz w:val="22"/>
      <w:szCs w:val="20"/>
    </w:rPr>
  </w:style>
  <w:style w:type="character" w:customStyle="1" w:styleId="StyleListBulletBoldChar">
    <w:name w:val="Style List Bullet + Bold Char"/>
    <w:basedOn w:val="DefaultParagraphFont"/>
    <w:rsid w:val="00E33985"/>
    <w:rPr>
      <w:rFonts w:ascii="Arial" w:eastAsia="Times" w:hAnsi="Arial"/>
      <w:b/>
      <w:bCs/>
      <w:sz w:val="22"/>
      <w:lang w:val="en-US" w:eastAsia="en-US" w:bidi="ar-SA"/>
    </w:rPr>
  </w:style>
  <w:style w:type="character" w:customStyle="1" w:styleId="bluecontent1">
    <w:name w:val="bluecontent1"/>
    <w:basedOn w:val="DefaultParagraphFont"/>
    <w:rsid w:val="00E33985"/>
    <w:rPr>
      <w:rFonts w:ascii="Arial" w:hAnsi="Arial" w:cs="Arial" w:hint="default"/>
      <w:color w:val="000033"/>
      <w:sz w:val="17"/>
      <w:szCs w:val="17"/>
    </w:rPr>
  </w:style>
  <w:style w:type="paragraph" w:customStyle="1" w:styleId="ReportLogo">
    <w:name w:val="ReportLogo"/>
    <w:basedOn w:val="Normal"/>
    <w:rsid w:val="00E33985"/>
    <w:pPr>
      <w:tabs>
        <w:tab w:val="right" w:pos="9360"/>
      </w:tabs>
      <w:spacing w:before="40"/>
      <w:jc w:val="right"/>
    </w:pPr>
    <w:rPr>
      <w:b/>
      <w:sz w:val="20"/>
      <w:szCs w:val="20"/>
    </w:rPr>
  </w:style>
  <w:style w:type="paragraph" w:styleId="BalloonText">
    <w:name w:val="Balloon Text"/>
    <w:basedOn w:val="Normal"/>
    <w:semiHidden/>
    <w:rsid w:val="00E33985"/>
    <w:pPr>
      <w:tabs>
        <w:tab w:val="left" w:pos="720"/>
        <w:tab w:val="left" w:pos="1440"/>
      </w:tabs>
      <w:spacing w:before="20"/>
      <w:jc w:val="both"/>
    </w:pPr>
    <w:rPr>
      <w:rFonts w:ascii="Tahoma" w:hAnsi="Tahoma" w:cs="Tahoma"/>
      <w:sz w:val="16"/>
      <w:szCs w:val="16"/>
    </w:rPr>
  </w:style>
  <w:style w:type="paragraph" w:styleId="CommentSubject">
    <w:name w:val="annotation subject"/>
    <w:basedOn w:val="CommentText"/>
    <w:next w:val="CommentText"/>
    <w:semiHidden/>
    <w:rsid w:val="00E33985"/>
    <w:rPr>
      <w:b/>
      <w:bCs/>
    </w:rPr>
  </w:style>
  <w:style w:type="paragraph" w:styleId="BodyTextIndent3">
    <w:name w:val="Body Text Indent 3"/>
    <w:basedOn w:val="Normal"/>
    <w:rsid w:val="00E33985"/>
    <w:pPr>
      <w:widowControl w:val="0"/>
      <w:ind w:left="720"/>
    </w:pPr>
    <w:rPr>
      <w:color w:val="000000"/>
      <w:szCs w:val="20"/>
    </w:rPr>
  </w:style>
  <w:style w:type="paragraph" w:styleId="TOC8">
    <w:name w:val="toc 8"/>
    <w:basedOn w:val="Normal"/>
    <w:next w:val="Normal"/>
    <w:autoRedefine/>
    <w:uiPriority w:val="39"/>
    <w:rsid w:val="00E33985"/>
    <w:pPr>
      <w:spacing w:after="0"/>
      <w:ind w:left="1680"/>
    </w:pPr>
    <w:rPr>
      <w:rFonts w:asciiTheme="minorHAnsi" w:hAnsiTheme="minorHAnsi" w:cstheme="minorHAnsi"/>
      <w:sz w:val="18"/>
      <w:szCs w:val="18"/>
    </w:rPr>
  </w:style>
  <w:style w:type="paragraph" w:styleId="TOC9">
    <w:name w:val="toc 9"/>
    <w:basedOn w:val="Normal"/>
    <w:next w:val="Normal"/>
    <w:autoRedefine/>
    <w:uiPriority w:val="39"/>
    <w:rsid w:val="00E33985"/>
    <w:pPr>
      <w:spacing w:after="0"/>
      <w:ind w:left="1920"/>
    </w:pPr>
    <w:rPr>
      <w:rFonts w:asciiTheme="minorHAnsi" w:hAnsiTheme="minorHAnsi" w:cstheme="minorHAnsi"/>
      <w:sz w:val="18"/>
      <w:szCs w:val="18"/>
    </w:rPr>
  </w:style>
  <w:style w:type="character" w:styleId="CommentReference">
    <w:name w:val="annotation reference"/>
    <w:basedOn w:val="DefaultParagraphFont"/>
    <w:uiPriority w:val="99"/>
    <w:semiHidden/>
    <w:rsid w:val="00E33985"/>
    <w:rPr>
      <w:sz w:val="16"/>
      <w:szCs w:val="16"/>
    </w:rPr>
  </w:style>
  <w:style w:type="paragraph" w:styleId="BodyText2">
    <w:name w:val="Body Text 2"/>
    <w:basedOn w:val="Normal"/>
    <w:link w:val="BodyText2Char"/>
    <w:rsid w:val="006C4BFC"/>
    <w:rPr>
      <w:szCs w:val="20"/>
    </w:rPr>
  </w:style>
  <w:style w:type="character" w:customStyle="1" w:styleId="BodyText2Char">
    <w:name w:val="Body Text 2 Char"/>
    <w:basedOn w:val="DefaultParagraphFont"/>
    <w:link w:val="BodyText2"/>
    <w:rsid w:val="006C4BFC"/>
    <w:rPr>
      <w:rFonts w:ascii="Arial" w:hAnsi="Arial"/>
      <w:sz w:val="24"/>
    </w:rPr>
  </w:style>
  <w:style w:type="paragraph" w:customStyle="1" w:styleId="Footer2">
    <w:name w:val="Footer2"/>
    <w:basedOn w:val="Footer"/>
    <w:rsid w:val="006C4BFC"/>
    <w:pPr>
      <w:pBdr>
        <w:top w:val="single" w:sz="4" w:space="2" w:color="auto"/>
      </w:pBdr>
      <w:tabs>
        <w:tab w:val="clear" w:pos="9360"/>
      </w:tabs>
      <w:spacing w:before="0" w:after="0" w:line="260" w:lineRule="atLeast"/>
      <w:jc w:val="center"/>
    </w:pPr>
    <w:rPr>
      <w:rFonts w:eastAsia="Times"/>
      <w:b/>
      <w:sz w:val="20"/>
      <w:szCs w:val="20"/>
    </w:rPr>
  </w:style>
  <w:style w:type="paragraph" w:styleId="Title">
    <w:name w:val="Title"/>
    <w:aliases w:val="Title 1"/>
    <w:basedOn w:val="Normal"/>
    <w:link w:val="TitleChar"/>
    <w:rsid w:val="006C4BFC"/>
    <w:pPr>
      <w:spacing w:before="240" w:after="60"/>
      <w:jc w:val="center"/>
      <w:outlineLvl w:val="0"/>
    </w:pPr>
    <w:rPr>
      <w:b/>
      <w:kern w:val="28"/>
      <w:sz w:val="40"/>
      <w:szCs w:val="20"/>
    </w:rPr>
  </w:style>
  <w:style w:type="character" w:customStyle="1" w:styleId="TitleChar">
    <w:name w:val="Title Char"/>
    <w:aliases w:val="Title 1 Char"/>
    <w:basedOn w:val="DefaultParagraphFont"/>
    <w:link w:val="Title"/>
    <w:rsid w:val="006C4BFC"/>
    <w:rPr>
      <w:rFonts w:ascii="Arial" w:hAnsi="Arial"/>
      <w:b/>
      <w:kern w:val="28"/>
      <w:sz w:val="40"/>
    </w:rPr>
  </w:style>
  <w:style w:type="paragraph" w:styleId="ListBullet3">
    <w:name w:val="List Bullet 3"/>
    <w:basedOn w:val="BodyText"/>
    <w:autoRedefine/>
    <w:rsid w:val="006C4BFC"/>
    <w:pPr>
      <w:numPr>
        <w:numId w:val="8"/>
      </w:numPr>
      <w:spacing w:before="120" w:after="120" w:line="240" w:lineRule="auto"/>
      <w:jc w:val="both"/>
    </w:pPr>
    <w:rPr>
      <w:rFonts w:eastAsia="Times" w:cs="Arial"/>
      <w:bCs/>
      <w:sz w:val="22"/>
      <w:szCs w:val="20"/>
    </w:rPr>
  </w:style>
  <w:style w:type="paragraph" w:styleId="ListBullet4">
    <w:name w:val="List Bullet 4"/>
    <w:basedOn w:val="BodyText"/>
    <w:autoRedefine/>
    <w:rsid w:val="006C4BFC"/>
    <w:pPr>
      <w:numPr>
        <w:numId w:val="9"/>
      </w:numPr>
      <w:spacing w:before="120" w:after="120" w:line="240" w:lineRule="auto"/>
      <w:jc w:val="both"/>
    </w:pPr>
    <w:rPr>
      <w:rFonts w:eastAsia="Times" w:cs="Arial"/>
      <w:bCs/>
      <w:sz w:val="22"/>
      <w:szCs w:val="20"/>
    </w:rPr>
  </w:style>
  <w:style w:type="paragraph" w:styleId="ListNumber">
    <w:name w:val="List Number"/>
    <w:basedOn w:val="BodyText"/>
    <w:rsid w:val="006C4BFC"/>
    <w:pPr>
      <w:numPr>
        <w:numId w:val="10"/>
      </w:numPr>
      <w:spacing w:before="120" w:after="120" w:line="240" w:lineRule="auto"/>
      <w:jc w:val="both"/>
    </w:pPr>
    <w:rPr>
      <w:rFonts w:eastAsia="Times" w:cs="Arial"/>
      <w:bCs/>
      <w:sz w:val="22"/>
      <w:szCs w:val="20"/>
    </w:rPr>
  </w:style>
  <w:style w:type="paragraph" w:styleId="ListNumber2">
    <w:name w:val="List Number 2"/>
    <w:basedOn w:val="BodyText"/>
    <w:rsid w:val="006C4BFC"/>
    <w:pPr>
      <w:numPr>
        <w:numId w:val="11"/>
      </w:numPr>
      <w:spacing w:before="120" w:after="120" w:line="240" w:lineRule="auto"/>
      <w:jc w:val="both"/>
    </w:pPr>
    <w:rPr>
      <w:rFonts w:eastAsia="Times" w:cs="Arial"/>
      <w:bCs/>
      <w:sz w:val="22"/>
      <w:szCs w:val="20"/>
    </w:rPr>
  </w:style>
  <w:style w:type="paragraph" w:styleId="ListNumber3">
    <w:name w:val="List Number 3"/>
    <w:basedOn w:val="BodyText"/>
    <w:rsid w:val="006C4BFC"/>
    <w:pPr>
      <w:spacing w:before="120" w:after="120" w:line="240" w:lineRule="auto"/>
      <w:ind w:left="0"/>
      <w:jc w:val="both"/>
    </w:pPr>
    <w:rPr>
      <w:rFonts w:eastAsia="Times" w:cs="Arial"/>
      <w:bCs/>
      <w:sz w:val="22"/>
      <w:szCs w:val="20"/>
    </w:rPr>
  </w:style>
  <w:style w:type="paragraph" w:styleId="ListNumber4">
    <w:name w:val="List Number 4"/>
    <w:basedOn w:val="BodyText"/>
    <w:rsid w:val="006C4BFC"/>
    <w:pPr>
      <w:numPr>
        <w:numId w:val="12"/>
      </w:numPr>
      <w:tabs>
        <w:tab w:val="clear" w:pos="720"/>
        <w:tab w:val="left" w:pos="1440"/>
      </w:tabs>
      <w:spacing w:before="120" w:after="120" w:line="240" w:lineRule="auto"/>
      <w:ind w:left="1440"/>
      <w:jc w:val="both"/>
    </w:pPr>
    <w:rPr>
      <w:rFonts w:eastAsia="Times" w:cs="Arial"/>
      <w:bCs/>
      <w:sz w:val="22"/>
      <w:szCs w:val="20"/>
    </w:rPr>
  </w:style>
  <w:style w:type="paragraph" w:customStyle="1" w:styleId="TableofContentsHeading">
    <w:name w:val="Table of Contents Heading"/>
    <w:basedOn w:val="Heading1"/>
    <w:next w:val="BodyText"/>
    <w:rsid w:val="00162B02"/>
    <w:pPr>
      <w:pageBreakBefore/>
      <w:spacing w:before="480"/>
    </w:pPr>
    <w:rPr>
      <w:rFonts w:eastAsia="Times"/>
      <w:color w:val="0C8C9A" w:themeColor="accent1" w:themeShade="BF"/>
      <w:sz w:val="48"/>
    </w:rPr>
  </w:style>
  <w:style w:type="paragraph" w:customStyle="1" w:styleId="TableText">
    <w:name w:val="Table Text"/>
    <w:basedOn w:val="TableNumberedList"/>
    <w:link w:val="TableTextChar"/>
    <w:autoRedefine/>
    <w:rsid w:val="006C4BFC"/>
    <w:pPr>
      <w:numPr>
        <w:numId w:val="38"/>
      </w:numPr>
    </w:pPr>
  </w:style>
  <w:style w:type="paragraph" w:styleId="ListContinue">
    <w:name w:val="List Continue"/>
    <w:basedOn w:val="Normal"/>
    <w:rsid w:val="006C4BFC"/>
    <w:pPr>
      <w:ind w:left="360"/>
      <w:jc w:val="both"/>
    </w:pPr>
    <w:rPr>
      <w:sz w:val="22"/>
      <w:szCs w:val="20"/>
    </w:rPr>
  </w:style>
  <w:style w:type="paragraph" w:styleId="ListBullet5">
    <w:name w:val="List Bullet 5"/>
    <w:basedOn w:val="Normal"/>
    <w:link w:val="ListBullet5Char"/>
    <w:rsid w:val="006C4BFC"/>
    <w:pPr>
      <w:numPr>
        <w:numId w:val="13"/>
      </w:numPr>
    </w:pPr>
    <w:rPr>
      <w:sz w:val="20"/>
      <w:szCs w:val="20"/>
    </w:rPr>
  </w:style>
  <w:style w:type="paragraph" w:styleId="ListContinue2">
    <w:name w:val="List Continue 2"/>
    <w:basedOn w:val="Normal"/>
    <w:rsid w:val="006C4BFC"/>
    <w:pPr>
      <w:ind w:left="720"/>
      <w:jc w:val="both"/>
    </w:pPr>
    <w:rPr>
      <w:sz w:val="22"/>
      <w:szCs w:val="20"/>
    </w:rPr>
  </w:style>
  <w:style w:type="paragraph" w:customStyle="1" w:styleId="TableTitle">
    <w:name w:val="Table Title"/>
    <w:basedOn w:val="Normal"/>
    <w:rsid w:val="006C4BFC"/>
    <w:pPr>
      <w:spacing w:before="60" w:after="60"/>
      <w:jc w:val="center"/>
    </w:pPr>
    <w:rPr>
      <w:b/>
      <w:smallCaps/>
    </w:rPr>
  </w:style>
  <w:style w:type="paragraph" w:customStyle="1" w:styleId="TableText-ListNumber1">
    <w:name w:val="Table Text - List Number 1"/>
    <w:basedOn w:val="TableText"/>
    <w:autoRedefine/>
    <w:rsid w:val="006C4BFC"/>
    <w:pPr>
      <w:numPr>
        <w:numId w:val="14"/>
      </w:numPr>
      <w:tabs>
        <w:tab w:val="clear" w:pos="360"/>
        <w:tab w:val="num" w:pos="720"/>
      </w:tabs>
      <w:ind w:left="720"/>
    </w:pPr>
    <w:rPr>
      <w:sz w:val="20"/>
    </w:rPr>
  </w:style>
  <w:style w:type="paragraph" w:customStyle="1" w:styleId="TableText-Bullet1">
    <w:name w:val="Table Text - Bullet 1"/>
    <w:basedOn w:val="TableText"/>
    <w:link w:val="TableText-Bullet1CharChar"/>
    <w:autoRedefine/>
    <w:rsid w:val="006C4BFC"/>
    <w:pPr>
      <w:numPr>
        <w:numId w:val="15"/>
      </w:numPr>
      <w:tabs>
        <w:tab w:val="left" w:pos="720"/>
        <w:tab w:val="left" w:pos="1440"/>
      </w:tabs>
    </w:pPr>
  </w:style>
  <w:style w:type="character" w:customStyle="1" w:styleId="BodyTextChar">
    <w:name w:val="Body Text Char"/>
    <w:basedOn w:val="DefaultParagraphFont"/>
    <w:rsid w:val="006C4BFC"/>
    <w:rPr>
      <w:rFonts w:eastAsia="Times"/>
      <w:sz w:val="24"/>
      <w:lang w:val="en-US" w:eastAsia="en-US" w:bidi="ar-SA"/>
    </w:rPr>
  </w:style>
  <w:style w:type="paragraph" w:customStyle="1" w:styleId="bullet2">
    <w:name w:val="bullet 2"/>
    <w:basedOn w:val="Normal"/>
    <w:rsid w:val="006C4BFC"/>
    <w:pPr>
      <w:numPr>
        <w:numId w:val="16"/>
      </w:numPr>
      <w:spacing w:before="120"/>
      <w:jc w:val="both"/>
    </w:pPr>
    <w:rPr>
      <w:sz w:val="22"/>
      <w:szCs w:val="20"/>
    </w:rPr>
  </w:style>
  <w:style w:type="paragraph" w:customStyle="1" w:styleId="halfspace">
    <w:name w:val="half space"/>
    <w:basedOn w:val="Normal"/>
    <w:rsid w:val="006C4BFC"/>
    <w:pPr>
      <w:tabs>
        <w:tab w:val="left" w:pos="360"/>
        <w:tab w:val="left" w:pos="720"/>
        <w:tab w:val="left" w:pos="1080"/>
      </w:tabs>
      <w:spacing w:line="192" w:lineRule="auto"/>
      <w:ind w:left="360"/>
      <w:jc w:val="both"/>
    </w:pPr>
    <w:rPr>
      <w:sz w:val="16"/>
      <w:szCs w:val="20"/>
    </w:rPr>
  </w:style>
  <w:style w:type="paragraph" w:customStyle="1" w:styleId="AppendixTitle">
    <w:name w:val="Appendix Title"/>
    <w:basedOn w:val="Normal"/>
    <w:rsid w:val="006C4BFC"/>
    <w:pPr>
      <w:pBdr>
        <w:top w:val="single" w:sz="4" w:space="1" w:color="auto"/>
        <w:bottom w:val="single" w:sz="4" w:space="1" w:color="auto"/>
      </w:pBdr>
      <w:spacing w:before="4000" w:after="480"/>
    </w:pPr>
    <w:rPr>
      <w:b/>
      <w:sz w:val="48"/>
      <w:szCs w:val="32"/>
    </w:rPr>
  </w:style>
  <w:style w:type="paragraph" w:customStyle="1" w:styleId="AppendixHeading">
    <w:name w:val="Appendix Heading"/>
    <w:basedOn w:val="Normal"/>
    <w:next w:val="BodyText"/>
    <w:autoRedefine/>
    <w:rsid w:val="006C4BFC"/>
    <w:pPr>
      <w:numPr>
        <w:numId w:val="17"/>
      </w:numPr>
      <w:spacing w:before="360" w:after="240"/>
    </w:pPr>
    <w:rPr>
      <w:rFonts w:ascii="Times New Roman Bold" w:hAnsi="Times New Roman Bold"/>
      <w:b/>
      <w:caps/>
      <w:sz w:val="32"/>
      <w:szCs w:val="32"/>
    </w:rPr>
  </w:style>
  <w:style w:type="paragraph" w:customStyle="1" w:styleId="AppendixxHeading2">
    <w:name w:val="Appendixx Heading 2"/>
    <w:basedOn w:val="Normal"/>
    <w:autoRedefine/>
    <w:rsid w:val="006C4BFC"/>
    <w:pPr>
      <w:numPr>
        <w:ilvl w:val="1"/>
        <w:numId w:val="18"/>
      </w:numPr>
    </w:pPr>
    <w:rPr>
      <w:rFonts w:ascii="Times New Roman Bold" w:hAnsi="Times New Roman Bold"/>
      <w:b/>
      <w:smallCaps/>
      <w:sz w:val="28"/>
      <w:szCs w:val="28"/>
    </w:rPr>
  </w:style>
  <w:style w:type="character" w:customStyle="1" w:styleId="BodyTextChar1">
    <w:name w:val="Body Text Char1"/>
    <w:basedOn w:val="DefaultParagraphFont"/>
    <w:rsid w:val="006C4BFC"/>
    <w:rPr>
      <w:rFonts w:eastAsia="Times"/>
      <w:noProof w:val="0"/>
      <w:sz w:val="24"/>
      <w:lang w:val="en-US" w:eastAsia="en-US" w:bidi="ar-SA"/>
    </w:rPr>
  </w:style>
  <w:style w:type="paragraph" w:customStyle="1" w:styleId="Table">
    <w:name w:val="Table"/>
    <w:basedOn w:val="Normal"/>
    <w:autoRedefine/>
    <w:rsid w:val="006C4BFC"/>
    <w:pPr>
      <w:spacing w:before="120"/>
    </w:pPr>
    <w:rPr>
      <w:rFonts w:cs="Arial"/>
      <w:iCs/>
      <w:sz w:val="22"/>
      <w:szCs w:val="20"/>
    </w:rPr>
  </w:style>
  <w:style w:type="paragraph" w:customStyle="1" w:styleId="TableBullet">
    <w:name w:val="Table Bullet"/>
    <w:basedOn w:val="Normal"/>
    <w:rsid w:val="006C4BFC"/>
    <w:pPr>
      <w:numPr>
        <w:numId w:val="19"/>
      </w:numPr>
      <w:tabs>
        <w:tab w:val="left" w:pos="216"/>
      </w:tabs>
      <w:spacing w:before="60" w:after="60"/>
      <w:jc w:val="both"/>
    </w:pPr>
    <w:rPr>
      <w:sz w:val="20"/>
      <w:szCs w:val="20"/>
    </w:rPr>
  </w:style>
  <w:style w:type="paragraph" w:customStyle="1" w:styleId="TableBullet2nd">
    <w:name w:val="Table Bullet 2nd"/>
    <w:basedOn w:val="TableText"/>
    <w:rsid w:val="006C4BFC"/>
    <w:pPr>
      <w:numPr>
        <w:numId w:val="20"/>
      </w:numPr>
      <w:tabs>
        <w:tab w:val="left" w:pos="432"/>
      </w:tabs>
    </w:pPr>
    <w:rPr>
      <w:sz w:val="20"/>
    </w:rPr>
  </w:style>
  <w:style w:type="paragraph" w:styleId="EndnoteText">
    <w:name w:val="endnote text"/>
    <w:basedOn w:val="Normal"/>
    <w:link w:val="EndnoteTextChar"/>
    <w:semiHidden/>
    <w:rsid w:val="006C4BFC"/>
    <w:pPr>
      <w:jc w:val="both"/>
    </w:pPr>
    <w:rPr>
      <w:sz w:val="20"/>
      <w:szCs w:val="20"/>
    </w:rPr>
  </w:style>
  <w:style w:type="character" w:customStyle="1" w:styleId="EndnoteTextChar">
    <w:name w:val="Endnote Text Char"/>
    <w:basedOn w:val="DefaultParagraphFont"/>
    <w:link w:val="EndnoteText"/>
    <w:semiHidden/>
    <w:rsid w:val="006C4BFC"/>
    <w:rPr>
      <w:rFonts w:ascii="Arial" w:hAnsi="Arial"/>
    </w:rPr>
  </w:style>
  <w:style w:type="paragraph" w:styleId="NormalIndent0">
    <w:name w:val="Normal Indent"/>
    <w:basedOn w:val="Normal"/>
    <w:rsid w:val="006C4BFC"/>
    <w:pPr>
      <w:spacing w:before="120"/>
      <w:ind w:left="1440"/>
      <w:jc w:val="both"/>
    </w:pPr>
    <w:rPr>
      <w:szCs w:val="20"/>
    </w:rPr>
  </w:style>
  <w:style w:type="paragraph" w:styleId="ListContinue3">
    <w:name w:val="List Continue 3"/>
    <w:basedOn w:val="Normal"/>
    <w:rsid w:val="006C4BFC"/>
    <w:pPr>
      <w:ind w:left="1080"/>
      <w:jc w:val="both"/>
    </w:pPr>
    <w:rPr>
      <w:szCs w:val="20"/>
    </w:rPr>
  </w:style>
  <w:style w:type="paragraph" w:customStyle="1" w:styleId="TableText-Bullet2">
    <w:name w:val="Table Text - Bullet 2"/>
    <w:basedOn w:val="Normal"/>
    <w:link w:val="TableText-Bullet2Char"/>
    <w:rsid w:val="006C4BFC"/>
    <w:pPr>
      <w:numPr>
        <w:numId w:val="21"/>
      </w:numPr>
    </w:pPr>
    <w:rPr>
      <w:sz w:val="22"/>
      <w:szCs w:val="20"/>
    </w:rPr>
  </w:style>
  <w:style w:type="paragraph" w:customStyle="1" w:styleId="StyleListBulletBold">
    <w:name w:val="Style List Bullet + Bold"/>
    <w:basedOn w:val="ListBullet"/>
    <w:rsid w:val="006C4BFC"/>
    <w:pPr>
      <w:tabs>
        <w:tab w:val="left" w:pos="4050"/>
      </w:tabs>
      <w:jc w:val="both"/>
    </w:pPr>
    <w:rPr>
      <w:rFonts w:eastAsia="Times"/>
      <w:b/>
      <w:iCs/>
    </w:rPr>
  </w:style>
  <w:style w:type="character" w:customStyle="1" w:styleId="BodyTextChar2">
    <w:name w:val="Body Text Char2"/>
    <w:basedOn w:val="DefaultParagraphFont"/>
    <w:rsid w:val="006C4BFC"/>
    <w:rPr>
      <w:rFonts w:eastAsia="Times"/>
      <w:sz w:val="24"/>
      <w:lang w:val="en-US" w:eastAsia="en-US" w:bidi="ar-SA"/>
    </w:rPr>
  </w:style>
  <w:style w:type="character" w:customStyle="1" w:styleId="ListBulletChar">
    <w:name w:val="List Bullet Char"/>
    <w:basedOn w:val="BodyTextChar2"/>
    <w:rsid w:val="006C4BFC"/>
    <w:rPr>
      <w:rFonts w:eastAsia="Times"/>
      <w:sz w:val="24"/>
      <w:lang w:val="en-US" w:eastAsia="en-US" w:bidi="ar-SA"/>
    </w:rPr>
  </w:style>
  <w:style w:type="character" w:customStyle="1" w:styleId="BodyTextChar3">
    <w:name w:val="Body Text Char3"/>
    <w:basedOn w:val="DefaultParagraphFont"/>
    <w:rsid w:val="006C4BFC"/>
    <w:rPr>
      <w:rFonts w:eastAsia="Times"/>
      <w:sz w:val="24"/>
      <w:lang w:val="en-US" w:eastAsia="en-US" w:bidi="ar-SA"/>
    </w:rPr>
  </w:style>
  <w:style w:type="character" w:customStyle="1" w:styleId="ListBulletChar1">
    <w:name w:val="List Bullet Char1"/>
    <w:basedOn w:val="BodyTextChar3"/>
    <w:rsid w:val="006C4BFC"/>
    <w:rPr>
      <w:rFonts w:eastAsia="Times"/>
      <w:sz w:val="24"/>
      <w:lang w:val="en-US" w:eastAsia="en-US" w:bidi="ar-SA"/>
    </w:rPr>
  </w:style>
  <w:style w:type="paragraph" w:styleId="BodyTextFirstIndent">
    <w:name w:val="Body Text First Indent"/>
    <w:basedOn w:val="BodyText"/>
    <w:link w:val="BodyTextFirstIndentChar"/>
    <w:rsid w:val="006C4BFC"/>
    <w:pPr>
      <w:spacing w:after="120" w:line="240" w:lineRule="auto"/>
      <w:ind w:left="0" w:firstLine="210"/>
    </w:pPr>
    <w:rPr>
      <w:rFonts w:cs="Arial"/>
      <w:bCs/>
      <w:sz w:val="20"/>
      <w:szCs w:val="20"/>
    </w:rPr>
  </w:style>
  <w:style w:type="character" w:customStyle="1" w:styleId="BodyTextChar4">
    <w:name w:val="Body Text Char4"/>
    <w:aliases w:val="bt Char"/>
    <w:basedOn w:val="DefaultParagraphFont"/>
    <w:link w:val="BodyText"/>
    <w:rsid w:val="006C4BFC"/>
    <w:rPr>
      <w:sz w:val="24"/>
      <w:szCs w:val="24"/>
    </w:rPr>
  </w:style>
  <w:style w:type="character" w:customStyle="1" w:styleId="BodyTextFirstIndentChar">
    <w:name w:val="Body Text First Indent Char"/>
    <w:basedOn w:val="BodyTextChar4"/>
    <w:link w:val="BodyTextFirstIndent"/>
    <w:rsid w:val="006C4BFC"/>
    <w:rPr>
      <w:sz w:val="24"/>
      <w:szCs w:val="24"/>
    </w:rPr>
  </w:style>
  <w:style w:type="paragraph" w:customStyle="1" w:styleId="BodyTextIndentLeft0">
    <w:name w:val="Body Text Indent + Left:  0&quot;"/>
    <w:basedOn w:val="BodyTextFirstIndent"/>
    <w:rsid w:val="006C4BFC"/>
  </w:style>
  <w:style w:type="character" w:customStyle="1" w:styleId="ListBulletCharChar">
    <w:name w:val="List Bullet Char Char"/>
    <w:basedOn w:val="BodyTextChar4"/>
    <w:rsid w:val="006C4BFC"/>
    <w:rPr>
      <w:rFonts w:ascii="Arial" w:eastAsia="Times" w:hAnsi="Arial"/>
      <w:sz w:val="22"/>
      <w:szCs w:val="24"/>
      <w:lang w:val="en-US" w:eastAsia="en-US" w:bidi="ar-SA"/>
    </w:rPr>
  </w:style>
  <w:style w:type="paragraph" w:styleId="TableofFigures">
    <w:name w:val="table of figures"/>
    <w:basedOn w:val="Normal"/>
    <w:next w:val="Normal"/>
    <w:autoRedefine/>
    <w:uiPriority w:val="99"/>
    <w:rsid w:val="00CD0DF6"/>
    <w:pPr>
      <w:tabs>
        <w:tab w:val="right" w:leader="dot" w:pos="9400"/>
      </w:tabs>
    </w:pPr>
    <w:rPr>
      <w:rFonts w:cs="Arial"/>
      <w:bCs/>
      <w:noProof/>
      <w:sz w:val="22"/>
    </w:rPr>
  </w:style>
  <w:style w:type="paragraph" w:styleId="BodyTextFirstIndent2">
    <w:name w:val="Body Text First Indent 2"/>
    <w:basedOn w:val="BodyTextIndent"/>
    <w:link w:val="BodyTextFirstIndent2Char"/>
    <w:rsid w:val="006C4BFC"/>
    <w:pPr>
      <w:widowControl/>
      <w:tabs>
        <w:tab w:val="clear" w:pos="2340"/>
      </w:tabs>
      <w:autoSpaceDE/>
      <w:autoSpaceDN/>
      <w:adjustRightInd/>
      <w:ind w:left="360" w:firstLine="210"/>
    </w:pPr>
    <w:rPr>
      <w:rFonts w:cs="Times New Roman"/>
      <w:color w:val="auto"/>
      <w:sz w:val="20"/>
      <w:szCs w:val="20"/>
    </w:rPr>
  </w:style>
  <w:style w:type="character" w:customStyle="1" w:styleId="BodyTextIndentChar">
    <w:name w:val="Body Text Indent Char"/>
    <w:basedOn w:val="DefaultParagraphFont"/>
    <w:link w:val="BodyTextIndent"/>
    <w:rsid w:val="006C4BFC"/>
    <w:rPr>
      <w:rFonts w:cs="Arial"/>
      <w:color w:val="000000"/>
      <w:sz w:val="24"/>
      <w:szCs w:val="24"/>
    </w:rPr>
  </w:style>
  <w:style w:type="character" w:customStyle="1" w:styleId="BodyTextFirstIndent2Char">
    <w:name w:val="Body Text First Indent 2 Char"/>
    <w:basedOn w:val="BodyTextIndentChar"/>
    <w:link w:val="BodyTextFirstIndent2"/>
    <w:rsid w:val="006C4BFC"/>
    <w:rPr>
      <w:rFonts w:cs="Arial"/>
      <w:color w:val="000000"/>
      <w:sz w:val="24"/>
      <w:szCs w:val="24"/>
    </w:rPr>
  </w:style>
  <w:style w:type="paragraph" w:styleId="BodyTextIndent2">
    <w:name w:val="Body Text Indent 2"/>
    <w:basedOn w:val="Normal"/>
    <w:link w:val="BodyTextIndent2Char"/>
    <w:rsid w:val="006C4BFC"/>
    <w:pPr>
      <w:spacing w:line="480" w:lineRule="auto"/>
      <w:ind w:left="360"/>
    </w:pPr>
    <w:rPr>
      <w:sz w:val="20"/>
      <w:szCs w:val="20"/>
    </w:rPr>
  </w:style>
  <w:style w:type="character" w:customStyle="1" w:styleId="BodyTextIndent2Char">
    <w:name w:val="Body Text Indent 2 Char"/>
    <w:basedOn w:val="DefaultParagraphFont"/>
    <w:link w:val="BodyTextIndent2"/>
    <w:rsid w:val="006C4BFC"/>
    <w:rPr>
      <w:rFonts w:ascii="Arial" w:hAnsi="Arial"/>
    </w:rPr>
  </w:style>
  <w:style w:type="paragraph" w:styleId="Closing">
    <w:name w:val="Closing"/>
    <w:basedOn w:val="Normal"/>
    <w:link w:val="ClosingChar"/>
    <w:rsid w:val="006C4BFC"/>
    <w:pPr>
      <w:ind w:left="4320"/>
    </w:pPr>
    <w:rPr>
      <w:sz w:val="20"/>
      <w:szCs w:val="20"/>
    </w:rPr>
  </w:style>
  <w:style w:type="character" w:customStyle="1" w:styleId="ClosingChar">
    <w:name w:val="Closing Char"/>
    <w:basedOn w:val="DefaultParagraphFont"/>
    <w:link w:val="Closing"/>
    <w:rsid w:val="006C4BFC"/>
    <w:rPr>
      <w:rFonts w:ascii="Arial" w:hAnsi="Arial"/>
    </w:rPr>
  </w:style>
  <w:style w:type="paragraph" w:styleId="Date">
    <w:name w:val="Date"/>
    <w:basedOn w:val="Normal"/>
    <w:next w:val="Normal"/>
    <w:link w:val="DateChar"/>
    <w:rsid w:val="006C4BFC"/>
    <w:rPr>
      <w:sz w:val="20"/>
      <w:szCs w:val="20"/>
    </w:rPr>
  </w:style>
  <w:style w:type="character" w:customStyle="1" w:styleId="DateChar">
    <w:name w:val="Date Char"/>
    <w:basedOn w:val="DefaultParagraphFont"/>
    <w:link w:val="Date"/>
    <w:rsid w:val="006C4BFC"/>
    <w:rPr>
      <w:rFonts w:ascii="Arial" w:hAnsi="Arial"/>
    </w:rPr>
  </w:style>
  <w:style w:type="paragraph" w:styleId="DocumentMap">
    <w:name w:val="Document Map"/>
    <w:basedOn w:val="Normal"/>
    <w:link w:val="DocumentMapChar"/>
    <w:semiHidden/>
    <w:rsid w:val="006C4BF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6C4BFC"/>
    <w:rPr>
      <w:rFonts w:ascii="Tahoma" w:hAnsi="Tahoma" w:cs="Tahoma"/>
      <w:shd w:val="clear" w:color="auto" w:fill="000080"/>
    </w:rPr>
  </w:style>
  <w:style w:type="paragraph" w:styleId="E-mailSignature">
    <w:name w:val="E-mail Signature"/>
    <w:basedOn w:val="Normal"/>
    <w:link w:val="E-mailSignatureChar"/>
    <w:rsid w:val="006C4BFC"/>
    <w:rPr>
      <w:sz w:val="20"/>
      <w:szCs w:val="20"/>
    </w:rPr>
  </w:style>
  <w:style w:type="character" w:customStyle="1" w:styleId="E-mailSignatureChar">
    <w:name w:val="E-mail Signature Char"/>
    <w:basedOn w:val="DefaultParagraphFont"/>
    <w:link w:val="E-mailSignature"/>
    <w:rsid w:val="006C4BFC"/>
    <w:rPr>
      <w:rFonts w:ascii="Arial" w:hAnsi="Arial"/>
    </w:rPr>
  </w:style>
  <w:style w:type="paragraph" w:styleId="EnvelopeAddress">
    <w:name w:val="envelope address"/>
    <w:basedOn w:val="Normal"/>
    <w:rsid w:val="006C4BFC"/>
    <w:pPr>
      <w:framePr w:w="7920" w:h="1980" w:hRule="exact" w:hSpace="180" w:wrap="auto" w:hAnchor="page" w:xAlign="center" w:yAlign="bottom"/>
      <w:ind w:left="2880"/>
    </w:pPr>
    <w:rPr>
      <w:rFonts w:cs="Arial"/>
    </w:rPr>
  </w:style>
  <w:style w:type="paragraph" w:styleId="EnvelopeReturn">
    <w:name w:val="envelope return"/>
    <w:basedOn w:val="Normal"/>
    <w:rsid w:val="006C4BFC"/>
    <w:rPr>
      <w:rFonts w:cs="Arial"/>
      <w:sz w:val="20"/>
      <w:szCs w:val="20"/>
    </w:rPr>
  </w:style>
  <w:style w:type="paragraph" w:styleId="HTMLAddress">
    <w:name w:val="HTML Address"/>
    <w:basedOn w:val="Normal"/>
    <w:link w:val="HTMLAddressChar"/>
    <w:rsid w:val="006C4BFC"/>
    <w:rPr>
      <w:i/>
      <w:iCs/>
      <w:sz w:val="20"/>
      <w:szCs w:val="20"/>
    </w:rPr>
  </w:style>
  <w:style w:type="character" w:customStyle="1" w:styleId="HTMLAddressChar">
    <w:name w:val="HTML Address Char"/>
    <w:basedOn w:val="DefaultParagraphFont"/>
    <w:link w:val="HTMLAddress"/>
    <w:rsid w:val="006C4BFC"/>
    <w:rPr>
      <w:rFonts w:ascii="Arial" w:hAnsi="Arial"/>
      <w:i/>
      <w:iCs/>
    </w:rPr>
  </w:style>
  <w:style w:type="paragraph" w:styleId="HTMLPreformatted">
    <w:name w:val="HTML Preformatted"/>
    <w:basedOn w:val="Normal"/>
    <w:link w:val="HTMLPreformattedChar"/>
    <w:rsid w:val="006C4BFC"/>
    <w:rPr>
      <w:rFonts w:ascii="Courier New" w:hAnsi="Courier New" w:cs="Courier New"/>
      <w:sz w:val="20"/>
      <w:szCs w:val="20"/>
    </w:rPr>
  </w:style>
  <w:style w:type="character" w:customStyle="1" w:styleId="HTMLPreformattedChar">
    <w:name w:val="HTML Preformatted Char"/>
    <w:basedOn w:val="DefaultParagraphFont"/>
    <w:link w:val="HTMLPreformatted"/>
    <w:rsid w:val="006C4BFC"/>
    <w:rPr>
      <w:rFonts w:ascii="Courier New" w:hAnsi="Courier New" w:cs="Courier New"/>
    </w:rPr>
  </w:style>
  <w:style w:type="paragraph" w:styleId="Index1">
    <w:name w:val="index 1"/>
    <w:basedOn w:val="Normal"/>
    <w:next w:val="Normal"/>
    <w:autoRedefine/>
    <w:semiHidden/>
    <w:rsid w:val="006C4BFC"/>
    <w:pPr>
      <w:ind w:left="200" w:hanging="200"/>
    </w:pPr>
    <w:rPr>
      <w:sz w:val="20"/>
      <w:szCs w:val="20"/>
    </w:rPr>
  </w:style>
  <w:style w:type="paragraph" w:styleId="Index2">
    <w:name w:val="index 2"/>
    <w:basedOn w:val="Normal"/>
    <w:next w:val="Normal"/>
    <w:autoRedefine/>
    <w:semiHidden/>
    <w:rsid w:val="006C4BFC"/>
    <w:pPr>
      <w:ind w:left="400" w:hanging="200"/>
    </w:pPr>
    <w:rPr>
      <w:sz w:val="20"/>
      <w:szCs w:val="20"/>
    </w:rPr>
  </w:style>
  <w:style w:type="paragraph" w:styleId="Index3">
    <w:name w:val="index 3"/>
    <w:basedOn w:val="Normal"/>
    <w:next w:val="Normal"/>
    <w:autoRedefine/>
    <w:semiHidden/>
    <w:rsid w:val="006C4BFC"/>
    <w:pPr>
      <w:ind w:left="600" w:hanging="200"/>
    </w:pPr>
    <w:rPr>
      <w:sz w:val="20"/>
      <w:szCs w:val="20"/>
    </w:rPr>
  </w:style>
  <w:style w:type="paragraph" w:styleId="Index4">
    <w:name w:val="index 4"/>
    <w:basedOn w:val="Normal"/>
    <w:next w:val="Normal"/>
    <w:autoRedefine/>
    <w:semiHidden/>
    <w:rsid w:val="006C4BFC"/>
    <w:pPr>
      <w:ind w:left="800" w:hanging="200"/>
    </w:pPr>
    <w:rPr>
      <w:sz w:val="20"/>
      <w:szCs w:val="20"/>
    </w:rPr>
  </w:style>
  <w:style w:type="paragraph" w:styleId="Index5">
    <w:name w:val="index 5"/>
    <w:basedOn w:val="Normal"/>
    <w:next w:val="Normal"/>
    <w:autoRedefine/>
    <w:semiHidden/>
    <w:rsid w:val="006C4BFC"/>
    <w:pPr>
      <w:ind w:left="1000" w:hanging="200"/>
    </w:pPr>
    <w:rPr>
      <w:sz w:val="20"/>
      <w:szCs w:val="20"/>
    </w:rPr>
  </w:style>
  <w:style w:type="paragraph" w:styleId="Index6">
    <w:name w:val="index 6"/>
    <w:basedOn w:val="Normal"/>
    <w:next w:val="Normal"/>
    <w:autoRedefine/>
    <w:semiHidden/>
    <w:rsid w:val="006C4BFC"/>
    <w:pPr>
      <w:ind w:left="1200" w:hanging="200"/>
    </w:pPr>
    <w:rPr>
      <w:sz w:val="20"/>
      <w:szCs w:val="20"/>
    </w:rPr>
  </w:style>
  <w:style w:type="paragraph" w:styleId="Index7">
    <w:name w:val="index 7"/>
    <w:basedOn w:val="Normal"/>
    <w:next w:val="Normal"/>
    <w:autoRedefine/>
    <w:semiHidden/>
    <w:rsid w:val="006C4BFC"/>
    <w:pPr>
      <w:ind w:left="1400" w:hanging="200"/>
    </w:pPr>
    <w:rPr>
      <w:sz w:val="20"/>
      <w:szCs w:val="20"/>
    </w:rPr>
  </w:style>
  <w:style w:type="paragraph" w:styleId="Index8">
    <w:name w:val="index 8"/>
    <w:basedOn w:val="Normal"/>
    <w:next w:val="Normal"/>
    <w:autoRedefine/>
    <w:semiHidden/>
    <w:rsid w:val="006C4BFC"/>
    <w:pPr>
      <w:ind w:left="1600" w:hanging="200"/>
    </w:pPr>
    <w:rPr>
      <w:sz w:val="20"/>
      <w:szCs w:val="20"/>
    </w:rPr>
  </w:style>
  <w:style w:type="paragraph" w:styleId="Index9">
    <w:name w:val="index 9"/>
    <w:basedOn w:val="Normal"/>
    <w:next w:val="Normal"/>
    <w:autoRedefine/>
    <w:semiHidden/>
    <w:rsid w:val="006C4BFC"/>
    <w:pPr>
      <w:ind w:left="1800" w:hanging="200"/>
    </w:pPr>
    <w:rPr>
      <w:sz w:val="20"/>
      <w:szCs w:val="20"/>
    </w:rPr>
  </w:style>
  <w:style w:type="paragraph" w:styleId="IndexHeading">
    <w:name w:val="index heading"/>
    <w:basedOn w:val="Normal"/>
    <w:next w:val="Index1"/>
    <w:semiHidden/>
    <w:rsid w:val="006C4BFC"/>
    <w:rPr>
      <w:rFonts w:cs="Arial"/>
      <w:b/>
      <w:bCs/>
      <w:sz w:val="20"/>
      <w:szCs w:val="20"/>
    </w:rPr>
  </w:style>
  <w:style w:type="paragraph" w:styleId="List">
    <w:name w:val="List"/>
    <w:basedOn w:val="Normal"/>
    <w:rsid w:val="006C4BFC"/>
    <w:pPr>
      <w:ind w:left="360" w:hanging="360"/>
    </w:pPr>
    <w:rPr>
      <w:sz w:val="20"/>
      <w:szCs w:val="20"/>
    </w:rPr>
  </w:style>
  <w:style w:type="paragraph" w:styleId="List2">
    <w:name w:val="List 2"/>
    <w:basedOn w:val="Normal"/>
    <w:rsid w:val="006C4BFC"/>
    <w:pPr>
      <w:ind w:left="720" w:hanging="360"/>
    </w:pPr>
    <w:rPr>
      <w:sz w:val="20"/>
      <w:szCs w:val="20"/>
    </w:rPr>
  </w:style>
  <w:style w:type="paragraph" w:styleId="List3">
    <w:name w:val="List 3"/>
    <w:basedOn w:val="Normal"/>
    <w:rsid w:val="006C4BFC"/>
    <w:pPr>
      <w:ind w:left="1080" w:hanging="360"/>
    </w:pPr>
    <w:rPr>
      <w:sz w:val="20"/>
      <w:szCs w:val="20"/>
    </w:rPr>
  </w:style>
  <w:style w:type="paragraph" w:styleId="List4">
    <w:name w:val="List 4"/>
    <w:basedOn w:val="Normal"/>
    <w:rsid w:val="006C4BFC"/>
    <w:pPr>
      <w:ind w:left="1440" w:hanging="360"/>
    </w:pPr>
    <w:rPr>
      <w:sz w:val="20"/>
      <w:szCs w:val="20"/>
    </w:rPr>
  </w:style>
  <w:style w:type="paragraph" w:styleId="List5">
    <w:name w:val="List 5"/>
    <w:basedOn w:val="Normal"/>
    <w:rsid w:val="006C4BFC"/>
    <w:pPr>
      <w:ind w:left="1800" w:hanging="360"/>
    </w:pPr>
    <w:rPr>
      <w:sz w:val="20"/>
      <w:szCs w:val="20"/>
    </w:rPr>
  </w:style>
  <w:style w:type="paragraph" w:styleId="ListContinue4">
    <w:name w:val="List Continue 4"/>
    <w:basedOn w:val="Normal"/>
    <w:rsid w:val="006C4BFC"/>
    <w:pPr>
      <w:ind w:left="1440"/>
    </w:pPr>
    <w:rPr>
      <w:sz w:val="20"/>
      <w:szCs w:val="20"/>
    </w:rPr>
  </w:style>
  <w:style w:type="paragraph" w:styleId="ListContinue5">
    <w:name w:val="List Continue 5"/>
    <w:basedOn w:val="Normal"/>
    <w:rsid w:val="006C4BFC"/>
    <w:pPr>
      <w:ind w:left="1800"/>
    </w:pPr>
    <w:rPr>
      <w:sz w:val="20"/>
      <w:szCs w:val="20"/>
    </w:rPr>
  </w:style>
  <w:style w:type="paragraph" w:styleId="ListNumber5">
    <w:name w:val="List Number 5"/>
    <w:basedOn w:val="Normal"/>
    <w:rsid w:val="006C4BFC"/>
    <w:pPr>
      <w:numPr>
        <w:numId w:val="22"/>
      </w:numPr>
    </w:pPr>
    <w:rPr>
      <w:sz w:val="20"/>
      <w:szCs w:val="20"/>
    </w:rPr>
  </w:style>
  <w:style w:type="paragraph" w:styleId="MacroText">
    <w:name w:val="macro"/>
    <w:link w:val="MacroTextChar"/>
    <w:semiHidden/>
    <w:rsid w:val="006C4B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6C4BFC"/>
    <w:rPr>
      <w:rFonts w:ascii="Courier New" w:hAnsi="Courier New" w:cs="Courier New"/>
      <w:lang w:val="en-US" w:eastAsia="en-US" w:bidi="ar-SA"/>
    </w:rPr>
  </w:style>
  <w:style w:type="paragraph" w:styleId="MessageHeader">
    <w:name w:val="Message Header"/>
    <w:basedOn w:val="Normal"/>
    <w:link w:val="MessageHeaderChar"/>
    <w:rsid w:val="006C4BFC"/>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character" w:customStyle="1" w:styleId="MessageHeaderChar">
    <w:name w:val="Message Header Char"/>
    <w:basedOn w:val="DefaultParagraphFont"/>
    <w:link w:val="MessageHeader"/>
    <w:rsid w:val="006C4BFC"/>
    <w:rPr>
      <w:rFonts w:ascii="Arial" w:hAnsi="Arial" w:cs="Arial"/>
      <w:sz w:val="24"/>
      <w:szCs w:val="24"/>
      <w:shd w:val="pct20" w:color="auto" w:fill="auto"/>
    </w:rPr>
  </w:style>
  <w:style w:type="paragraph" w:styleId="NormalWeb">
    <w:name w:val="Normal (Web)"/>
    <w:basedOn w:val="Normal"/>
    <w:uiPriority w:val="99"/>
    <w:rsid w:val="006C4BFC"/>
  </w:style>
  <w:style w:type="paragraph" w:styleId="NoteHeading">
    <w:name w:val="Note Heading"/>
    <w:basedOn w:val="Normal"/>
    <w:next w:val="Normal"/>
    <w:link w:val="NoteHeadingChar"/>
    <w:rsid w:val="006C4BFC"/>
    <w:rPr>
      <w:sz w:val="20"/>
      <w:szCs w:val="20"/>
    </w:rPr>
  </w:style>
  <w:style w:type="character" w:customStyle="1" w:styleId="NoteHeadingChar">
    <w:name w:val="Note Heading Char"/>
    <w:basedOn w:val="DefaultParagraphFont"/>
    <w:link w:val="NoteHeading"/>
    <w:rsid w:val="006C4BFC"/>
    <w:rPr>
      <w:rFonts w:ascii="Arial" w:hAnsi="Arial"/>
    </w:rPr>
  </w:style>
  <w:style w:type="paragraph" w:styleId="PlainText">
    <w:name w:val="Plain Text"/>
    <w:basedOn w:val="Normal"/>
    <w:link w:val="PlainTextChar"/>
    <w:rsid w:val="006C4BFC"/>
    <w:rPr>
      <w:rFonts w:ascii="Courier New" w:hAnsi="Courier New" w:cs="Courier New"/>
      <w:sz w:val="20"/>
      <w:szCs w:val="20"/>
    </w:rPr>
  </w:style>
  <w:style w:type="character" w:customStyle="1" w:styleId="PlainTextChar">
    <w:name w:val="Plain Text Char"/>
    <w:basedOn w:val="DefaultParagraphFont"/>
    <w:link w:val="PlainText"/>
    <w:rsid w:val="006C4BFC"/>
    <w:rPr>
      <w:rFonts w:ascii="Courier New" w:hAnsi="Courier New" w:cs="Courier New"/>
    </w:rPr>
  </w:style>
  <w:style w:type="paragraph" w:styleId="Salutation">
    <w:name w:val="Salutation"/>
    <w:basedOn w:val="Normal"/>
    <w:next w:val="Normal"/>
    <w:link w:val="SalutationChar"/>
    <w:rsid w:val="006C4BFC"/>
    <w:rPr>
      <w:sz w:val="20"/>
      <w:szCs w:val="20"/>
    </w:rPr>
  </w:style>
  <w:style w:type="character" w:customStyle="1" w:styleId="SalutationChar">
    <w:name w:val="Salutation Char"/>
    <w:basedOn w:val="DefaultParagraphFont"/>
    <w:link w:val="Salutation"/>
    <w:rsid w:val="006C4BFC"/>
    <w:rPr>
      <w:rFonts w:ascii="Arial" w:hAnsi="Arial"/>
    </w:rPr>
  </w:style>
  <w:style w:type="paragraph" w:styleId="Signature">
    <w:name w:val="Signature"/>
    <w:basedOn w:val="Normal"/>
    <w:link w:val="SignatureChar"/>
    <w:rsid w:val="006C4BFC"/>
    <w:pPr>
      <w:ind w:left="4320"/>
    </w:pPr>
    <w:rPr>
      <w:sz w:val="20"/>
      <w:szCs w:val="20"/>
    </w:rPr>
  </w:style>
  <w:style w:type="character" w:customStyle="1" w:styleId="SignatureChar">
    <w:name w:val="Signature Char"/>
    <w:basedOn w:val="DefaultParagraphFont"/>
    <w:link w:val="Signature"/>
    <w:rsid w:val="006C4BFC"/>
    <w:rPr>
      <w:rFonts w:ascii="Arial" w:hAnsi="Arial"/>
    </w:rPr>
  </w:style>
  <w:style w:type="paragraph" w:styleId="Subtitle">
    <w:name w:val="Subtitle"/>
    <w:basedOn w:val="Normal"/>
    <w:link w:val="SubtitleChar"/>
    <w:rsid w:val="006C4BFC"/>
    <w:pPr>
      <w:spacing w:after="60"/>
      <w:jc w:val="center"/>
      <w:outlineLvl w:val="1"/>
    </w:pPr>
    <w:rPr>
      <w:rFonts w:cs="Arial"/>
    </w:rPr>
  </w:style>
  <w:style w:type="character" w:customStyle="1" w:styleId="SubtitleChar">
    <w:name w:val="Subtitle Char"/>
    <w:basedOn w:val="DefaultParagraphFont"/>
    <w:link w:val="Subtitle"/>
    <w:rsid w:val="006C4BFC"/>
    <w:rPr>
      <w:rFonts w:ascii="Arial" w:hAnsi="Arial" w:cs="Arial"/>
      <w:sz w:val="24"/>
      <w:szCs w:val="24"/>
    </w:rPr>
  </w:style>
  <w:style w:type="paragraph" w:styleId="TableofAuthorities">
    <w:name w:val="table of authorities"/>
    <w:basedOn w:val="Normal"/>
    <w:next w:val="Normal"/>
    <w:semiHidden/>
    <w:rsid w:val="006C4BFC"/>
    <w:pPr>
      <w:ind w:left="200" w:hanging="200"/>
    </w:pPr>
    <w:rPr>
      <w:sz w:val="20"/>
      <w:szCs w:val="20"/>
    </w:rPr>
  </w:style>
  <w:style w:type="paragraph" w:styleId="TOAHeading">
    <w:name w:val="toa heading"/>
    <w:basedOn w:val="Normal"/>
    <w:next w:val="Normal"/>
    <w:semiHidden/>
    <w:rsid w:val="006C4BFC"/>
    <w:pPr>
      <w:spacing w:before="120"/>
    </w:pPr>
    <w:rPr>
      <w:rFonts w:cs="Arial"/>
      <w:b/>
      <w:bCs/>
    </w:rPr>
  </w:style>
  <w:style w:type="character" w:styleId="Strong">
    <w:name w:val="Strong"/>
    <w:basedOn w:val="DefaultParagraphFont"/>
    <w:rsid w:val="006C4BFC"/>
    <w:rPr>
      <w:b/>
      <w:bCs/>
    </w:rPr>
  </w:style>
  <w:style w:type="character" w:customStyle="1" w:styleId="content1">
    <w:name w:val="content1"/>
    <w:basedOn w:val="DefaultParagraphFont"/>
    <w:rsid w:val="006C4BFC"/>
    <w:rPr>
      <w:rFonts w:ascii="Arial" w:hAnsi="Arial" w:cs="Arial" w:hint="default"/>
      <w:color w:val="000000"/>
      <w:sz w:val="17"/>
      <w:szCs w:val="17"/>
    </w:rPr>
  </w:style>
  <w:style w:type="paragraph" w:customStyle="1" w:styleId="bulletindent1">
    <w:name w:val="bullet indent 1"/>
    <w:basedOn w:val="Normal"/>
    <w:link w:val="bulletindent1Char"/>
    <w:rsid w:val="006C4BFC"/>
    <w:pPr>
      <w:spacing w:before="120"/>
      <w:ind w:left="720"/>
    </w:pPr>
    <w:rPr>
      <w:szCs w:val="20"/>
    </w:rPr>
  </w:style>
  <w:style w:type="paragraph" w:customStyle="1" w:styleId="Note">
    <w:name w:val="Note"/>
    <w:basedOn w:val="Normal"/>
    <w:rsid w:val="006C4BFC"/>
    <w:pPr>
      <w:keepNext/>
      <w:spacing w:before="60" w:after="60"/>
    </w:pPr>
    <w:rPr>
      <w:sz w:val="18"/>
      <w:szCs w:val="20"/>
    </w:rPr>
  </w:style>
  <w:style w:type="paragraph" w:customStyle="1" w:styleId="CoverClient">
    <w:name w:val="CoverClient"/>
    <w:basedOn w:val="Normal"/>
    <w:rsid w:val="006C4BFC"/>
    <w:pPr>
      <w:ind w:left="3600"/>
      <w:jc w:val="right"/>
    </w:pPr>
    <w:rPr>
      <w:b/>
      <w:color w:val="000000"/>
      <w:sz w:val="40"/>
      <w:szCs w:val="20"/>
    </w:rPr>
  </w:style>
  <w:style w:type="paragraph" w:customStyle="1" w:styleId="CoverTitle">
    <w:name w:val="CoverTitle"/>
    <w:basedOn w:val="Normal"/>
    <w:rsid w:val="006C4BFC"/>
    <w:pPr>
      <w:spacing w:before="400"/>
      <w:ind w:left="3600"/>
      <w:jc w:val="right"/>
      <w:outlineLvl w:val="0"/>
    </w:pPr>
    <w:rPr>
      <w:b/>
      <w:color w:val="000000"/>
      <w:sz w:val="36"/>
      <w:szCs w:val="20"/>
    </w:rPr>
  </w:style>
  <w:style w:type="paragraph" w:customStyle="1" w:styleId="CoverDate">
    <w:name w:val="CoverDate"/>
    <w:basedOn w:val="Normal"/>
    <w:rsid w:val="006C4BFC"/>
    <w:pPr>
      <w:spacing w:before="400"/>
      <w:ind w:left="3600"/>
      <w:jc w:val="right"/>
    </w:pPr>
    <w:rPr>
      <w:sz w:val="28"/>
      <w:szCs w:val="20"/>
    </w:rPr>
  </w:style>
  <w:style w:type="paragraph" w:customStyle="1" w:styleId="TOC-heading">
    <w:name w:val="TOC-heading"/>
    <w:basedOn w:val="Normal"/>
    <w:rsid w:val="006C4BFC"/>
    <w:pPr>
      <w:keepNext/>
      <w:spacing w:before="240"/>
    </w:pPr>
    <w:rPr>
      <w:b/>
      <w:color w:val="000000"/>
      <w:szCs w:val="20"/>
    </w:rPr>
  </w:style>
  <w:style w:type="paragraph" w:customStyle="1" w:styleId="Source">
    <w:name w:val="Source"/>
    <w:basedOn w:val="Normal"/>
    <w:rsid w:val="006C4BFC"/>
    <w:pPr>
      <w:spacing w:before="60" w:after="60"/>
      <w:jc w:val="right"/>
    </w:pPr>
    <w:rPr>
      <w:sz w:val="18"/>
      <w:szCs w:val="20"/>
    </w:rPr>
  </w:style>
  <w:style w:type="paragraph" w:customStyle="1" w:styleId="bullet3">
    <w:name w:val="bullet 3"/>
    <w:basedOn w:val="bullet2"/>
    <w:rsid w:val="006C4BFC"/>
    <w:pPr>
      <w:numPr>
        <w:numId w:val="0"/>
      </w:numPr>
      <w:tabs>
        <w:tab w:val="num" w:pos="1440"/>
      </w:tabs>
      <w:ind w:left="1440" w:hanging="360"/>
      <w:jc w:val="left"/>
    </w:pPr>
    <w:rPr>
      <w:sz w:val="24"/>
    </w:rPr>
  </w:style>
  <w:style w:type="paragraph" w:customStyle="1" w:styleId="Header-sectiontitle">
    <w:name w:val="Header-section title"/>
    <w:basedOn w:val="Normal"/>
    <w:rsid w:val="006C4BFC"/>
    <w:pPr>
      <w:spacing w:after="20"/>
      <w:ind w:left="14"/>
    </w:pPr>
    <w:rPr>
      <w:sz w:val="14"/>
      <w:szCs w:val="20"/>
    </w:rPr>
  </w:style>
  <w:style w:type="paragraph" w:customStyle="1" w:styleId="CoverEngagement">
    <w:name w:val="CoverEngagement"/>
    <w:basedOn w:val="CoverDate"/>
    <w:rsid w:val="006C4BFC"/>
    <w:pPr>
      <w:spacing w:before="60"/>
    </w:pPr>
  </w:style>
  <w:style w:type="paragraph" w:customStyle="1" w:styleId="Header-engagement">
    <w:name w:val="Header-engagement"/>
    <w:basedOn w:val="Normal"/>
    <w:rsid w:val="006C4BFC"/>
    <w:pPr>
      <w:spacing w:before="20"/>
      <w:ind w:left="14"/>
    </w:pPr>
    <w:rPr>
      <w:sz w:val="16"/>
      <w:szCs w:val="20"/>
    </w:rPr>
  </w:style>
  <w:style w:type="paragraph" w:customStyle="1" w:styleId="TableBullet1">
    <w:name w:val="Table Bullet1"/>
    <w:basedOn w:val="bullet11"/>
    <w:rsid w:val="006C4BFC"/>
    <w:pPr>
      <w:numPr>
        <w:numId w:val="25"/>
      </w:numPr>
      <w:tabs>
        <w:tab w:val="clear" w:pos="720"/>
        <w:tab w:val="num" w:pos="612"/>
      </w:tabs>
      <w:spacing w:before="40"/>
      <w:ind w:left="612"/>
    </w:pPr>
    <w:rPr>
      <w:sz w:val="20"/>
    </w:rPr>
  </w:style>
  <w:style w:type="paragraph" w:customStyle="1" w:styleId="bullet11">
    <w:name w:val="bullet 1"/>
    <w:basedOn w:val="bulletindent1"/>
    <w:rsid w:val="006C4BFC"/>
    <w:pPr>
      <w:numPr>
        <w:numId w:val="28"/>
      </w:numPr>
    </w:pPr>
  </w:style>
  <w:style w:type="paragraph" w:customStyle="1" w:styleId="TableBullet2">
    <w:name w:val="Table Bullet2"/>
    <w:basedOn w:val="bullet2"/>
    <w:rsid w:val="006C4BFC"/>
    <w:pPr>
      <w:numPr>
        <w:numId w:val="26"/>
      </w:numPr>
      <w:tabs>
        <w:tab w:val="clear" w:pos="360"/>
        <w:tab w:val="num" w:pos="972"/>
      </w:tabs>
      <w:spacing w:before="40"/>
      <w:ind w:left="972"/>
      <w:jc w:val="left"/>
    </w:pPr>
    <w:rPr>
      <w:sz w:val="20"/>
    </w:rPr>
  </w:style>
  <w:style w:type="paragraph" w:customStyle="1" w:styleId="CoverPreparedFor">
    <w:name w:val="CoverPreparedFor"/>
    <w:basedOn w:val="Normal"/>
    <w:rsid w:val="006C4BFC"/>
    <w:pPr>
      <w:spacing w:before="2880"/>
      <w:jc w:val="right"/>
    </w:pPr>
    <w:rPr>
      <w:b/>
      <w:color w:val="000000"/>
      <w:sz w:val="28"/>
      <w:szCs w:val="20"/>
    </w:rPr>
  </w:style>
  <w:style w:type="paragraph" w:customStyle="1" w:styleId="Footer-agreement">
    <w:name w:val="Footer-agreement"/>
    <w:rsid w:val="006C4BFC"/>
    <w:pPr>
      <w:spacing w:after="20"/>
      <w:jc w:val="right"/>
    </w:pPr>
    <w:rPr>
      <w:rFonts w:ascii="Arial" w:hAnsi="Arial"/>
      <w:sz w:val="14"/>
    </w:rPr>
  </w:style>
  <w:style w:type="paragraph" w:customStyle="1" w:styleId="TableNumberedList">
    <w:name w:val="Table Numbered List"/>
    <w:basedOn w:val="Normal"/>
    <w:autoRedefine/>
    <w:rsid w:val="00EF0459"/>
    <w:pPr>
      <w:keepNext/>
      <w:numPr>
        <w:numId w:val="40"/>
      </w:numPr>
      <w:tabs>
        <w:tab w:val="left" w:pos="1260"/>
      </w:tabs>
      <w:spacing w:before="60"/>
      <w:ind w:left="1268" w:hanging="634"/>
      <w:jc w:val="center"/>
    </w:pPr>
    <w:rPr>
      <w:rFonts w:cs="Arial"/>
      <w:b/>
      <w:sz w:val="22"/>
      <w:szCs w:val="22"/>
    </w:rPr>
  </w:style>
  <w:style w:type="paragraph" w:customStyle="1" w:styleId="NumberedList">
    <w:name w:val="Numbered List"/>
    <w:rsid w:val="006C4BFC"/>
    <w:pPr>
      <w:numPr>
        <w:numId w:val="24"/>
      </w:numPr>
      <w:spacing w:before="120"/>
    </w:pPr>
    <w:rPr>
      <w:rFonts w:ascii="Arial" w:hAnsi="Arial"/>
      <w:sz w:val="24"/>
    </w:rPr>
  </w:style>
  <w:style w:type="paragraph" w:customStyle="1" w:styleId="SectionDivider">
    <w:name w:val="Section Divider"/>
    <w:basedOn w:val="Heading1"/>
    <w:rsid w:val="006C4BFC"/>
    <w:pPr>
      <w:pageBreakBefore/>
      <w:jc w:val="center"/>
    </w:pPr>
    <w:rPr>
      <w:caps/>
      <w:color w:val="FFFFFF"/>
      <w:sz w:val="40"/>
    </w:rPr>
  </w:style>
  <w:style w:type="paragraph" w:customStyle="1" w:styleId="cc">
    <w:name w:val="cc"/>
    <w:basedOn w:val="Normal"/>
    <w:rsid w:val="006C4BFC"/>
    <w:pPr>
      <w:tabs>
        <w:tab w:val="left" w:pos="360"/>
      </w:tabs>
      <w:ind w:left="360" w:hanging="360"/>
    </w:pPr>
    <w:rPr>
      <w:noProof/>
      <w:szCs w:val="20"/>
    </w:rPr>
  </w:style>
  <w:style w:type="paragraph" w:customStyle="1" w:styleId="Header-fullcompanyname">
    <w:name w:val="Header-fullcompanyname"/>
    <w:basedOn w:val="Normal"/>
    <w:rsid w:val="006C4BFC"/>
    <w:pPr>
      <w:spacing w:after="20"/>
      <w:ind w:left="173"/>
      <w:jc w:val="right"/>
    </w:pPr>
    <w:rPr>
      <w:b/>
      <w:noProof/>
      <w:sz w:val="14"/>
      <w:szCs w:val="20"/>
    </w:rPr>
  </w:style>
  <w:style w:type="paragraph" w:customStyle="1" w:styleId="Header-title">
    <w:name w:val="Header-title"/>
    <w:basedOn w:val="Normal"/>
    <w:rsid w:val="006C4BFC"/>
    <w:pPr>
      <w:spacing w:after="20"/>
      <w:jc w:val="right"/>
    </w:pPr>
    <w:rPr>
      <w:sz w:val="14"/>
      <w:szCs w:val="20"/>
    </w:rPr>
  </w:style>
  <w:style w:type="paragraph" w:customStyle="1" w:styleId="FigureNumberedList">
    <w:name w:val="Figure Numbered List"/>
    <w:basedOn w:val="Normal"/>
    <w:rsid w:val="006C4BFC"/>
    <w:pPr>
      <w:keepNext/>
      <w:keepLines/>
      <w:numPr>
        <w:numId w:val="23"/>
      </w:numPr>
      <w:tabs>
        <w:tab w:val="left" w:pos="360"/>
        <w:tab w:val="left" w:pos="1440"/>
      </w:tabs>
      <w:spacing w:before="120"/>
    </w:pPr>
    <w:rPr>
      <w:b/>
      <w:sz w:val="20"/>
      <w:szCs w:val="20"/>
    </w:rPr>
  </w:style>
  <w:style w:type="paragraph" w:customStyle="1" w:styleId="bullet4">
    <w:name w:val="bullet 4"/>
    <w:basedOn w:val="Normal"/>
    <w:rsid w:val="006C4BFC"/>
    <w:pPr>
      <w:numPr>
        <w:numId w:val="27"/>
      </w:numPr>
      <w:tabs>
        <w:tab w:val="clear" w:pos="360"/>
        <w:tab w:val="left" w:pos="1890"/>
      </w:tabs>
      <w:spacing w:before="120"/>
      <w:ind w:left="1890"/>
    </w:pPr>
    <w:rPr>
      <w:color w:val="000000"/>
      <w:szCs w:val="20"/>
    </w:rPr>
  </w:style>
  <w:style w:type="paragraph" w:customStyle="1" w:styleId="CompanyName0">
    <w:name w:val="CompanyName"/>
    <w:basedOn w:val="Normal"/>
    <w:rsid w:val="006C4BFC"/>
    <w:rPr>
      <w:szCs w:val="20"/>
    </w:rPr>
  </w:style>
  <w:style w:type="paragraph" w:customStyle="1" w:styleId="bulletindent2">
    <w:name w:val="bullet indent 2"/>
    <w:basedOn w:val="bullet2"/>
    <w:rsid w:val="006C4BFC"/>
    <w:pPr>
      <w:numPr>
        <w:numId w:val="0"/>
      </w:numPr>
      <w:ind w:left="1080"/>
      <w:jc w:val="left"/>
    </w:pPr>
    <w:rPr>
      <w:sz w:val="24"/>
    </w:rPr>
  </w:style>
  <w:style w:type="paragraph" w:customStyle="1" w:styleId="bulletindent3">
    <w:name w:val="bullet indent 3"/>
    <w:basedOn w:val="bullet3"/>
    <w:rsid w:val="006C4BFC"/>
    <w:pPr>
      <w:tabs>
        <w:tab w:val="clear" w:pos="1440"/>
      </w:tabs>
      <w:ind w:firstLine="0"/>
    </w:pPr>
  </w:style>
  <w:style w:type="paragraph" w:customStyle="1" w:styleId="bulletindent4">
    <w:name w:val="bullet indent 4"/>
    <w:basedOn w:val="bullet4"/>
    <w:rsid w:val="006C4BFC"/>
    <w:pPr>
      <w:numPr>
        <w:numId w:val="0"/>
      </w:numPr>
      <w:tabs>
        <w:tab w:val="clear" w:pos="1890"/>
      </w:tabs>
      <w:ind w:left="1890"/>
    </w:pPr>
  </w:style>
  <w:style w:type="paragraph" w:customStyle="1" w:styleId="Figure">
    <w:name w:val="Figure"/>
    <w:rsid w:val="006C4BFC"/>
    <w:pPr>
      <w:keepNext/>
      <w:spacing w:after="120"/>
      <w:jc w:val="center"/>
    </w:pPr>
    <w:rPr>
      <w:rFonts w:ascii="Arial" w:hAnsi="Arial"/>
      <w:sz w:val="16"/>
    </w:rPr>
  </w:style>
  <w:style w:type="paragraph" w:customStyle="1" w:styleId="Emphasize">
    <w:name w:val="Emphasize"/>
    <w:basedOn w:val="Normal"/>
    <w:next w:val="Normal"/>
    <w:rsid w:val="006C4BFC"/>
    <w:pPr>
      <w:jc w:val="center"/>
    </w:pPr>
    <w:rPr>
      <w:b/>
      <w:snapToGrid w:val="0"/>
      <w:szCs w:val="20"/>
    </w:rPr>
  </w:style>
  <w:style w:type="paragraph" w:customStyle="1" w:styleId="TableBullet3">
    <w:name w:val="Table Bullet3"/>
    <w:basedOn w:val="Normal"/>
    <w:rsid w:val="006C4BFC"/>
    <w:pPr>
      <w:numPr>
        <w:numId w:val="29"/>
      </w:numPr>
      <w:tabs>
        <w:tab w:val="left" w:pos="1350"/>
      </w:tabs>
      <w:ind w:left="1350"/>
    </w:pPr>
    <w:rPr>
      <w:sz w:val="20"/>
      <w:szCs w:val="20"/>
    </w:rPr>
  </w:style>
  <w:style w:type="paragraph" w:customStyle="1" w:styleId="TableBullet4">
    <w:name w:val="Table Bullet4"/>
    <w:basedOn w:val="Normal"/>
    <w:rsid w:val="006C4BFC"/>
    <w:pPr>
      <w:numPr>
        <w:numId w:val="30"/>
      </w:numPr>
      <w:tabs>
        <w:tab w:val="clear" w:pos="720"/>
        <w:tab w:val="num" w:pos="1800"/>
      </w:tabs>
      <w:ind w:left="1800"/>
    </w:pPr>
    <w:rPr>
      <w:sz w:val="20"/>
      <w:szCs w:val="20"/>
    </w:rPr>
  </w:style>
  <w:style w:type="paragraph" w:customStyle="1" w:styleId="Footer-left">
    <w:name w:val="Footer-left"/>
    <w:basedOn w:val="Footer"/>
    <w:rsid w:val="006C4BFC"/>
    <w:pPr>
      <w:tabs>
        <w:tab w:val="clear" w:pos="9360"/>
      </w:tabs>
      <w:spacing w:after="0"/>
      <w:jc w:val="left"/>
    </w:pPr>
    <w:rPr>
      <w:sz w:val="14"/>
      <w:szCs w:val="20"/>
    </w:rPr>
  </w:style>
  <w:style w:type="paragraph" w:customStyle="1" w:styleId="Footer-right">
    <w:name w:val="Footer-right"/>
    <w:basedOn w:val="Footer"/>
    <w:rsid w:val="006C4BFC"/>
    <w:pPr>
      <w:tabs>
        <w:tab w:val="clear" w:pos="9360"/>
      </w:tabs>
      <w:spacing w:after="0"/>
      <w:jc w:val="right"/>
    </w:pPr>
    <w:rPr>
      <w:sz w:val="14"/>
      <w:szCs w:val="20"/>
    </w:rPr>
  </w:style>
  <w:style w:type="paragraph" w:customStyle="1" w:styleId="TableText0">
    <w:name w:val="TableText"/>
    <w:basedOn w:val="Normal"/>
    <w:rsid w:val="006C4BFC"/>
    <w:pPr>
      <w:keepNext/>
      <w:suppressAutoHyphens/>
      <w:spacing w:before="40" w:after="40"/>
    </w:pPr>
    <w:rPr>
      <w:color w:val="000000"/>
      <w:sz w:val="20"/>
      <w:szCs w:val="20"/>
    </w:rPr>
  </w:style>
  <w:style w:type="paragraph" w:customStyle="1" w:styleId="Subheads">
    <w:name w:val="Subheads"/>
    <w:basedOn w:val="Normal"/>
    <w:rsid w:val="006C4BFC"/>
    <w:pPr>
      <w:spacing w:after="60"/>
      <w:jc w:val="both"/>
    </w:pPr>
    <w:rPr>
      <w:b/>
      <w:color w:val="000000"/>
      <w:szCs w:val="20"/>
    </w:rPr>
  </w:style>
  <w:style w:type="paragraph" w:customStyle="1" w:styleId="Phase">
    <w:name w:val="Phase"/>
    <w:basedOn w:val="Normal"/>
    <w:rsid w:val="006C4BFC"/>
    <w:pPr>
      <w:keepNext/>
      <w:tabs>
        <w:tab w:val="num" w:pos="720"/>
      </w:tabs>
      <w:spacing w:before="240"/>
      <w:ind w:left="720" w:hanging="360"/>
    </w:pPr>
    <w:rPr>
      <w:b/>
      <w:szCs w:val="20"/>
      <w:u w:val="single"/>
    </w:rPr>
  </w:style>
  <w:style w:type="paragraph" w:customStyle="1" w:styleId="BodyText1">
    <w:name w:val="Body Text1"/>
    <w:basedOn w:val="Normal"/>
    <w:link w:val="bodytextChar0"/>
    <w:rsid w:val="006C4BFC"/>
    <w:pPr>
      <w:spacing w:before="120"/>
      <w:jc w:val="both"/>
    </w:pPr>
    <w:rPr>
      <w:snapToGrid w:val="0"/>
      <w:szCs w:val="20"/>
    </w:rPr>
  </w:style>
  <w:style w:type="paragraph" w:customStyle="1" w:styleId="a">
    <w:name w:val="a"/>
    <w:basedOn w:val="TableText0"/>
    <w:rsid w:val="006C4BFC"/>
    <w:pPr>
      <w:tabs>
        <w:tab w:val="num" w:pos="360"/>
      </w:tabs>
      <w:ind w:left="360" w:hanging="360"/>
    </w:pPr>
  </w:style>
  <w:style w:type="paragraph" w:customStyle="1" w:styleId="b">
    <w:name w:val="b"/>
    <w:basedOn w:val="Heading4"/>
    <w:rsid w:val="006C4BFC"/>
    <w:pPr>
      <w:numPr>
        <w:ilvl w:val="0"/>
        <w:numId w:val="0"/>
      </w:numPr>
      <w:spacing w:before="240" w:after="60"/>
    </w:pPr>
    <w:rPr>
      <w:rFonts w:eastAsia="Times"/>
      <w:i/>
    </w:rPr>
  </w:style>
  <w:style w:type="paragraph" w:customStyle="1" w:styleId="Quick1">
    <w:name w:val="Quick 1."/>
    <w:basedOn w:val="Normal"/>
    <w:rsid w:val="006C4BFC"/>
    <w:pPr>
      <w:widowControl w:val="0"/>
      <w:numPr>
        <w:numId w:val="31"/>
      </w:numPr>
      <w:ind w:left="1440" w:hanging="720"/>
    </w:pPr>
    <w:rPr>
      <w:snapToGrid w:val="0"/>
      <w:szCs w:val="20"/>
    </w:rPr>
  </w:style>
  <w:style w:type="paragraph" w:customStyle="1" w:styleId="Bullet0">
    <w:name w:val="Bullet"/>
    <w:aliases w:val="Bullet List,BU,B1,Bullet Paragraph,BP,BU Bullet Paragraph,bullet double,bl,bu,double bullet,Body,body copy"/>
    <w:basedOn w:val="Normal"/>
    <w:rsid w:val="006C4BFC"/>
    <w:pPr>
      <w:widowControl w:val="0"/>
      <w:tabs>
        <w:tab w:val="num" w:pos="216"/>
      </w:tabs>
      <w:autoSpaceDE w:val="0"/>
      <w:autoSpaceDN w:val="0"/>
      <w:adjustRightInd w:val="0"/>
      <w:spacing w:before="60" w:after="60"/>
      <w:ind w:left="216" w:right="-90" w:hanging="216"/>
    </w:pPr>
    <w:rPr>
      <w:rFonts w:cs="Arial"/>
    </w:rPr>
  </w:style>
  <w:style w:type="paragraph" w:customStyle="1" w:styleId="TracyBullet">
    <w:name w:val="Tracy Bullet"/>
    <w:basedOn w:val="Bullet0"/>
    <w:next w:val="Bullet0"/>
    <w:rsid w:val="006C4BFC"/>
    <w:pPr>
      <w:tabs>
        <w:tab w:val="clear" w:pos="216"/>
        <w:tab w:val="num" w:pos="360"/>
      </w:tabs>
      <w:ind w:left="360" w:hanging="360"/>
    </w:pPr>
  </w:style>
  <w:style w:type="paragraph" w:customStyle="1" w:styleId="TracyTableBullet">
    <w:name w:val="Tracy Table Bullet"/>
    <w:basedOn w:val="Normal"/>
    <w:rsid w:val="006C4BFC"/>
    <w:pPr>
      <w:numPr>
        <w:ilvl w:val="3"/>
        <w:numId w:val="33"/>
      </w:numPr>
    </w:pPr>
    <w:rPr>
      <w:sz w:val="20"/>
      <w:szCs w:val="20"/>
    </w:rPr>
  </w:style>
  <w:style w:type="paragraph" w:customStyle="1" w:styleId="qProjectManagementSupportServicesAstheCWSCMSorganizationdoesnothavethedepthofresourcesandexperiencenecessarytoeffectivelyprovideprojectmanagementsupportforaprojectofthissize">
    <w:name w:val="q Project Management Support Services – As the CWS/CMS organization does not have the depth of resources and experience necessary to effectively provide project management support for a project of this size"/>
    <w:aliases w:val="scope,and complexity"/>
    <w:basedOn w:val="ListBullet"/>
    <w:rsid w:val="006C4BFC"/>
    <w:pPr>
      <w:tabs>
        <w:tab w:val="left" w:pos="4050"/>
      </w:tabs>
      <w:jc w:val="both"/>
    </w:pPr>
    <w:rPr>
      <w:rFonts w:eastAsia="Times"/>
      <w:b/>
      <w:bCs/>
      <w:iCs/>
    </w:rPr>
  </w:style>
  <w:style w:type="paragraph" w:customStyle="1" w:styleId="NormalBullet">
    <w:name w:val="NormalBullet"/>
    <w:basedOn w:val="Normal"/>
    <w:rsid w:val="006C4BFC"/>
    <w:pPr>
      <w:numPr>
        <w:numId w:val="34"/>
      </w:numPr>
      <w:tabs>
        <w:tab w:val="left" w:pos="720"/>
        <w:tab w:val="left" w:pos="1440"/>
      </w:tabs>
      <w:spacing w:before="60"/>
      <w:jc w:val="both"/>
    </w:pPr>
    <w:rPr>
      <w:szCs w:val="20"/>
    </w:rPr>
  </w:style>
  <w:style w:type="paragraph" w:customStyle="1" w:styleId="Num-Heading1">
    <w:name w:val="Num-Heading 1"/>
    <w:basedOn w:val="Normal"/>
    <w:next w:val="Normal"/>
    <w:autoRedefine/>
    <w:rsid w:val="006C4BFC"/>
    <w:pPr>
      <w:keepNext/>
      <w:tabs>
        <w:tab w:val="left" w:pos="1080"/>
      </w:tabs>
      <w:spacing w:before="720" w:after="720"/>
      <w:outlineLvl w:val="0"/>
    </w:pPr>
    <w:rPr>
      <w:rFonts w:ascii="Arial Bold" w:hAnsi="Arial Bold"/>
      <w:b/>
      <w:sz w:val="52"/>
      <w:szCs w:val="52"/>
    </w:rPr>
  </w:style>
  <w:style w:type="paragraph" w:customStyle="1" w:styleId="Num-Heading2">
    <w:name w:val="Num-Heading 2"/>
    <w:basedOn w:val="Normal"/>
    <w:next w:val="Normal"/>
    <w:autoRedefine/>
    <w:rsid w:val="006C4BFC"/>
    <w:pPr>
      <w:keepNext/>
      <w:spacing w:before="360" w:after="240"/>
      <w:outlineLvl w:val="1"/>
    </w:pPr>
    <w:rPr>
      <w:b/>
      <w:spacing w:val="10"/>
      <w:sz w:val="28"/>
      <w:szCs w:val="20"/>
    </w:rPr>
  </w:style>
  <w:style w:type="paragraph" w:customStyle="1" w:styleId="Num-Heading3">
    <w:name w:val="Num-Heading 3"/>
    <w:basedOn w:val="Normal"/>
    <w:next w:val="Normal"/>
    <w:autoRedefine/>
    <w:rsid w:val="006C4BFC"/>
    <w:pPr>
      <w:keepNext/>
      <w:numPr>
        <w:numId w:val="32"/>
      </w:numPr>
      <w:tabs>
        <w:tab w:val="clear" w:pos="720"/>
        <w:tab w:val="num" w:pos="360"/>
        <w:tab w:val="left" w:pos="432"/>
      </w:tabs>
      <w:spacing w:before="240"/>
      <w:outlineLvl w:val="2"/>
    </w:pPr>
    <w:rPr>
      <w:b/>
      <w:sz w:val="22"/>
      <w:szCs w:val="22"/>
    </w:rPr>
  </w:style>
  <w:style w:type="paragraph" w:customStyle="1" w:styleId="Num-Heading4">
    <w:name w:val="Num-Heading 4"/>
    <w:basedOn w:val="Normal"/>
    <w:next w:val="Normal"/>
    <w:autoRedefine/>
    <w:rsid w:val="006C4BFC"/>
    <w:pPr>
      <w:keepNext/>
      <w:spacing w:before="240"/>
      <w:outlineLvl w:val="3"/>
    </w:pPr>
    <w:rPr>
      <w:b/>
      <w:i/>
      <w:szCs w:val="20"/>
    </w:rPr>
  </w:style>
  <w:style w:type="paragraph" w:customStyle="1" w:styleId="Num-Heading5">
    <w:name w:val="Num-Heading 5"/>
    <w:basedOn w:val="Normal"/>
    <w:next w:val="Normal"/>
    <w:autoRedefine/>
    <w:rsid w:val="006C4BFC"/>
    <w:pPr>
      <w:spacing w:before="240"/>
      <w:outlineLvl w:val="4"/>
    </w:pPr>
    <w:rPr>
      <w:b/>
      <w:i/>
      <w:szCs w:val="20"/>
      <w:u w:val="single"/>
    </w:rPr>
  </w:style>
  <w:style w:type="paragraph" w:customStyle="1" w:styleId="Num-Heading6">
    <w:name w:val="Num-Heading 6"/>
    <w:basedOn w:val="Normal"/>
    <w:next w:val="Normal"/>
    <w:rsid w:val="006C4BFC"/>
    <w:pPr>
      <w:keepNext/>
      <w:spacing w:before="240"/>
      <w:jc w:val="both"/>
      <w:outlineLvl w:val="5"/>
    </w:pPr>
    <w:rPr>
      <w:szCs w:val="20"/>
    </w:rPr>
  </w:style>
  <w:style w:type="paragraph" w:customStyle="1" w:styleId="Num-Heading7">
    <w:name w:val="Num-Heading 7"/>
    <w:basedOn w:val="Normal"/>
    <w:next w:val="Normal"/>
    <w:rsid w:val="006C4BFC"/>
    <w:pPr>
      <w:keepNext/>
      <w:spacing w:before="240"/>
      <w:jc w:val="both"/>
      <w:outlineLvl w:val="6"/>
    </w:pPr>
    <w:rPr>
      <w:i/>
      <w:szCs w:val="20"/>
    </w:rPr>
  </w:style>
  <w:style w:type="paragraph" w:customStyle="1" w:styleId="Num-Heading8">
    <w:name w:val="Num-Heading 8"/>
    <w:basedOn w:val="Normal"/>
    <w:next w:val="Normal"/>
    <w:rsid w:val="006C4BFC"/>
    <w:pPr>
      <w:keepNext/>
      <w:spacing w:before="240"/>
      <w:jc w:val="both"/>
      <w:outlineLvl w:val="7"/>
    </w:pPr>
    <w:rPr>
      <w:i/>
      <w:szCs w:val="20"/>
      <w:u w:val="single"/>
    </w:rPr>
  </w:style>
  <w:style w:type="paragraph" w:customStyle="1" w:styleId="Num-Heading9">
    <w:name w:val="Num-Heading 9"/>
    <w:basedOn w:val="Normal"/>
    <w:next w:val="Normal"/>
    <w:rsid w:val="006C4BFC"/>
    <w:pPr>
      <w:keepNext/>
      <w:spacing w:before="240"/>
      <w:jc w:val="both"/>
      <w:outlineLvl w:val="8"/>
    </w:pPr>
    <w:rPr>
      <w:b/>
      <w:sz w:val="22"/>
      <w:szCs w:val="20"/>
    </w:rPr>
  </w:style>
  <w:style w:type="paragraph" w:customStyle="1" w:styleId="Default">
    <w:name w:val="Default"/>
    <w:rsid w:val="006C4BFC"/>
    <w:pPr>
      <w:widowControl w:val="0"/>
      <w:autoSpaceDE w:val="0"/>
      <w:autoSpaceDN w:val="0"/>
      <w:adjustRightInd w:val="0"/>
    </w:pPr>
    <w:rPr>
      <w:color w:val="000000"/>
      <w:sz w:val="24"/>
      <w:szCs w:val="24"/>
    </w:rPr>
  </w:style>
  <w:style w:type="table" w:styleId="TableGrid">
    <w:name w:val="Table Grid"/>
    <w:basedOn w:val="TableNormal"/>
    <w:uiPriority w:val="39"/>
    <w:rsid w:val="006C4BFC"/>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CaptionCentered">
    <w:name w:val="Style Caption + Centered"/>
    <w:basedOn w:val="Caption"/>
    <w:link w:val="StyleCaptionCenteredChar"/>
    <w:autoRedefine/>
    <w:rsid w:val="006C4BFC"/>
    <w:pPr>
      <w:spacing w:before="360"/>
    </w:pPr>
    <w:rPr>
      <w:bCs/>
      <w:sz w:val="22"/>
      <w:szCs w:val="22"/>
    </w:rPr>
  </w:style>
  <w:style w:type="paragraph" w:customStyle="1" w:styleId="TableTextleft0">
    <w:name w:val="Table Textleft"/>
    <w:basedOn w:val="TableText"/>
    <w:rsid w:val="006C4BFC"/>
  </w:style>
  <w:style w:type="table" w:customStyle="1" w:styleId="TableBlue">
    <w:name w:val="TableBlue"/>
    <w:basedOn w:val="TableNormal"/>
    <w:rsid w:val="006C4BFC"/>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tblPr/>
      <w:trPr>
        <w:tblHeader/>
      </w:trPr>
      <w:tcPr>
        <w:tcBorders>
          <w:top w:val="single" w:sz="6" w:space="0" w:color="000080"/>
          <w:left w:val="single" w:sz="6" w:space="0" w:color="000080"/>
          <w:bottom w:val="single" w:sz="6" w:space="0" w:color="000080"/>
          <w:right w:val="single" w:sz="6" w:space="0" w:color="000080"/>
          <w:insideH w:val="single" w:sz="6" w:space="0" w:color="000080"/>
          <w:insideV w:val="single" w:sz="6" w:space="0" w:color="000080"/>
          <w:tl2br w:val="nil"/>
          <w:tr2bl w:val="nil"/>
        </w:tcBorders>
        <w:shd w:val="clear" w:color="auto" w:fill="000080"/>
      </w:tcPr>
    </w:tblStylePr>
  </w:style>
  <w:style w:type="paragraph" w:customStyle="1" w:styleId="StyleTableHeaderArial11ptWhite">
    <w:name w:val="Style TableHeader + Arial 11 pt White"/>
    <w:basedOn w:val="TableHeader"/>
    <w:autoRedefine/>
    <w:rsid w:val="006C4BFC"/>
    <w:pPr>
      <w:spacing w:before="20"/>
    </w:pPr>
    <w:rPr>
      <w:rFonts w:cs="Times New Roman"/>
      <w:color w:val="FFFFFF"/>
      <w:sz w:val="22"/>
    </w:rPr>
  </w:style>
  <w:style w:type="paragraph" w:customStyle="1" w:styleId="StyleTableHeaderArialWhite">
    <w:name w:val="Style TableHeader + Arial White"/>
    <w:basedOn w:val="TableHeader"/>
    <w:autoRedefine/>
    <w:rsid w:val="006C4BFC"/>
    <w:pPr>
      <w:spacing w:before="20"/>
    </w:pPr>
    <w:rPr>
      <w:rFonts w:cs="Times New Roman"/>
      <w:color w:val="FFFFFF"/>
      <w:sz w:val="22"/>
    </w:rPr>
  </w:style>
  <w:style w:type="paragraph" w:customStyle="1" w:styleId="StyleTableHeaderWhiteLeft">
    <w:name w:val="Style TableHeader + White Left"/>
    <w:basedOn w:val="TableHeader"/>
    <w:autoRedefine/>
    <w:rsid w:val="006C4BFC"/>
    <w:pPr>
      <w:spacing w:before="20"/>
      <w:jc w:val="left"/>
    </w:pPr>
    <w:rPr>
      <w:rFonts w:cs="Times New Roman"/>
      <w:color w:val="FFFFFF"/>
      <w:sz w:val="22"/>
    </w:rPr>
  </w:style>
  <w:style w:type="paragraph" w:customStyle="1" w:styleId="StyleTableHeaderWhite">
    <w:name w:val="Style TableHeader + White"/>
    <w:basedOn w:val="TableHeader"/>
    <w:autoRedefine/>
    <w:rsid w:val="006C4BFC"/>
    <w:pPr>
      <w:spacing w:before="20"/>
      <w:ind w:hanging="108"/>
    </w:pPr>
    <w:rPr>
      <w:rFonts w:cs="Times New Roman"/>
      <w:color w:val="FFFFFF"/>
      <w:sz w:val="22"/>
    </w:rPr>
  </w:style>
  <w:style w:type="character" w:customStyle="1" w:styleId="Heading5Char">
    <w:name w:val="Heading 5 Char"/>
    <w:basedOn w:val="DefaultParagraphFont"/>
    <w:link w:val="Heading5"/>
    <w:uiPriority w:val="9"/>
    <w:rsid w:val="00614D7D"/>
    <w:rPr>
      <w:rFonts w:ascii="Calibri" w:hAnsi="Calibri"/>
      <w:b/>
      <w:sz w:val="24"/>
    </w:rPr>
  </w:style>
  <w:style w:type="paragraph" w:customStyle="1" w:styleId="DocumentDate">
    <w:name w:val="DocumentDate"/>
    <w:basedOn w:val="Normal"/>
    <w:rsid w:val="006C4BFC"/>
    <w:pPr>
      <w:spacing w:before="120"/>
      <w:ind w:left="1080"/>
      <w:jc w:val="both"/>
    </w:pPr>
    <w:rPr>
      <w:rFonts w:cs="Arial"/>
      <w:bCs/>
      <w:sz w:val="32"/>
      <w:szCs w:val="32"/>
    </w:rPr>
  </w:style>
  <w:style w:type="paragraph" w:customStyle="1" w:styleId="HeaderRight">
    <w:name w:val="HeaderRight"/>
    <w:basedOn w:val="Header"/>
    <w:rsid w:val="006C4BFC"/>
    <w:pPr>
      <w:spacing w:before="120"/>
      <w:jc w:val="right"/>
    </w:pPr>
    <w:rPr>
      <w:b/>
      <w:i/>
      <w:sz w:val="18"/>
      <w:szCs w:val="20"/>
    </w:rPr>
  </w:style>
  <w:style w:type="paragraph" w:customStyle="1" w:styleId="MyHeading">
    <w:name w:val="MyHeading"/>
    <w:basedOn w:val="Normal"/>
    <w:rsid w:val="006C4BFC"/>
    <w:pPr>
      <w:spacing w:before="120"/>
      <w:jc w:val="both"/>
    </w:pPr>
    <w:rPr>
      <w:b/>
      <w:sz w:val="32"/>
      <w:szCs w:val="32"/>
    </w:rPr>
  </w:style>
  <w:style w:type="paragraph" w:customStyle="1" w:styleId="TableNum">
    <w:name w:val="TableNum"/>
    <w:basedOn w:val="Normal"/>
    <w:rsid w:val="006C4BFC"/>
    <w:pPr>
      <w:tabs>
        <w:tab w:val="num" w:pos="288"/>
      </w:tabs>
      <w:spacing w:before="20" w:after="20"/>
      <w:ind w:left="288" w:hanging="288"/>
    </w:pPr>
    <w:rPr>
      <w:sz w:val="20"/>
      <w:szCs w:val="20"/>
    </w:rPr>
  </w:style>
  <w:style w:type="paragraph" w:customStyle="1" w:styleId="TableTextCemter">
    <w:name w:val="TableTextCemter"/>
    <w:basedOn w:val="TableTextLeft"/>
    <w:rsid w:val="006C4BFC"/>
    <w:pPr>
      <w:numPr>
        <w:ilvl w:val="12"/>
      </w:numPr>
      <w:tabs>
        <w:tab w:val="clear" w:pos="720"/>
        <w:tab w:val="clear" w:pos="1440"/>
      </w:tabs>
      <w:jc w:val="center"/>
    </w:pPr>
  </w:style>
  <w:style w:type="paragraph" w:customStyle="1" w:styleId="TableLtr">
    <w:name w:val="TableLtr"/>
    <w:basedOn w:val="TableTextLeft"/>
    <w:rsid w:val="006C4BFC"/>
    <w:pPr>
      <w:tabs>
        <w:tab w:val="clear" w:pos="720"/>
        <w:tab w:val="clear" w:pos="1440"/>
        <w:tab w:val="num" w:pos="360"/>
      </w:tabs>
      <w:ind w:left="360" w:hanging="360"/>
    </w:pPr>
  </w:style>
  <w:style w:type="paragraph" w:customStyle="1" w:styleId="CaptionTable">
    <w:name w:val="CaptionTable"/>
    <w:basedOn w:val="Caption"/>
    <w:rsid w:val="006C4BFC"/>
    <w:pPr>
      <w:spacing w:after="0"/>
    </w:pPr>
    <w:rPr>
      <w:sz w:val="22"/>
      <w:szCs w:val="22"/>
    </w:rPr>
  </w:style>
  <w:style w:type="paragraph" w:customStyle="1" w:styleId="NormalNum">
    <w:name w:val="NormalNum"/>
    <w:basedOn w:val="Normal"/>
    <w:rsid w:val="006C4BFC"/>
    <w:pPr>
      <w:tabs>
        <w:tab w:val="num" w:pos="720"/>
      </w:tabs>
      <w:spacing w:before="120"/>
      <w:ind w:left="720" w:hanging="360"/>
      <w:jc w:val="both"/>
    </w:pPr>
    <w:rPr>
      <w:sz w:val="22"/>
      <w:szCs w:val="20"/>
    </w:rPr>
  </w:style>
  <w:style w:type="paragraph" w:customStyle="1" w:styleId="TableBullet0">
    <w:name w:val="TableBullet"/>
    <w:basedOn w:val="TableTextLeft"/>
    <w:rsid w:val="006C4BFC"/>
    <w:pPr>
      <w:tabs>
        <w:tab w:val="clear" w:pos="1440"/>
        <w:tab w:val="num" w:pos="720"/>
      </w:tabs>
      <w:ind w:left="720" w:hanging="360"/>
    </w:pPr>
  </w:style>
  <w:style w:type="paragraph" w:customStyle="1" w:styleId="StyleBodyTextIndentTahoma11pt">
    <w:name w:val="Style Body Text Indent + Tahoma 11 pt"/>
    <w:basedOn w:val="BodyTextIndent"/>
    <w:rsid w:val="006C4BFC"/>
    <w:pPr>
      <w:widowControl/>
      <w:tabs>
        <w:tab w:val="clear" w:pos="2340"/>
      </w:tabs>
      <w:autoSpaceDE/>
      <w:autoSpaceDN/>
      <w:adjustRightInd/>
      <w:spacing w:after="240" w:line="240" w:lineRule="atLeast"/>
      <w:ind w:left="1800"/>
      <w:jc w:val="both"/>
    </w:pPr>
    <w:rPr>
      <w:rFonts w:ascii="Tahoma" w:hAnsi="Tahoma" w:cs="Times New Roman"/>
      <w:color w:val="auto"/>
      <w:spacing w:val="-5"/>
      <w:sz w:val="22"/>
      <w:szCs w:val="20"/>
    </w:rPr>
  </w:style>
  <w:style w:type="character" w:customStyle="1" w:styleId="body1">
    <w:name w:val="body1"/>
    <w:basedOn w:val="DefaultParagraphFont"/>
    <w:rsid w:val="006C4BFC"/>
    <w:rPr>
      <w:rFonts w:ascii="Arial" w:hAnsi="Arial" w:cs="Arial" w:hint="default"/>
      <w:sz w:val="20"/>
      <w:szCs w:val="20"/>
    </w:rPr>
  </w:style>
  <w:style w:type="paragraph" w:customStyle="1" w:styleId="Style1">
    <w:name w:val="Style1"/>
    <w:basedOn w:val="TOC3"/>
    <w:autoRedefine/>
    <w:rsid w:val="006C4BFC"/>
    <w:pPr>
      <w:tabs>
        <w:tab w:val="left" w:pos="1100"/>
        <w:tab w:val="right" w:leader="dot" w:pos="8990"/>
      </w:tabs>
      <w:spacing w:before="120"/>
      <w:ind w:left="440"/>
      <w:jc w:val="both"/>
    </w:pPr>
    <w:rPr>
      <w:i w:val="0"/>
      <w:iCs w:val="0"/>
      <w:noProof/>
      <w:sz w:val="22"/>
    </w:rPr>
  </w:style>
  <w:style w:type="paragraph" w:customStyle="1" w:styleId="TableTextBold">
    <w:name w:val="Table Text + Bold"/>
    <w:aliases w:val="White,Table Title + 10 pt"/>
    <w:basedOn w:val="TableText"/>
    <w:rsid w:val="006C4BFC"/>
    <w:rPr>
      <w:color w:val="FFFFFF"/>
    </w:rPr>
  </w:style>
  <w:style w:type="paragraph" w:customStyle="1" w:styleId="BulletListIndented">
    <w:name w:val="Bullet List Indented"/>
    <w:basedOn w:val="bullet"/>
    <w:link w:val="BulletListIndentedChar"/>
    <w:rsid w:val="006C4BFC"/>
    <w:pPr>
      <w:tabs>
        <w:tab w:val="num" w:pos="1080"/>
      </w:tabs>
      <w:spacing w:after="60"/>
      <w:ind w:left="1080"/>
    </w:pPr>
    <w:rPr>
      <w:rFonts w:ascii="Arial" w:hAnsi="Arial" w:cs="Times New Roman"/>
      <w:sz w:val="24"/>
      <w:szCs w:val="20"/>
    </w:rPr>
  </w:style>
  <w:style w:type="paragraph" w:customStyle="1" w:styleId="Byline">
    <w:name w:val="Byline"/>
    <w:basedOn w:val="BodyText"/>
    <w:rsid w:val="006C4BFC"/>
    <w:pPr>
      <w:spacing w:after="0" w:line="360" w:lineRule="atLeast"/>
      <w:ind w:left="0"/>
      <w:jc w:val="both"/>
    </w:pPr>
    <w:rPr>
      <w:rFonts w:cs="Arial"/>
      <w:bCs/>
    </w:rPr>
  </w:style>
  <w:style w:type="paragraph" w:customStyle="1" w:styleId="FigureCaption">
    <w:name w:val="Figure Caption"/>
    <w:rsid w:val="006C4BFC"/>
    <w:pPr>
      <w:keepNext/>
      <w:numPr>
        <w:numId w:val="35"/>
      </w:numPr>
      <w:tabs>
        <w:tab w:val="clear" w:pos="1440"/>
      </w:tabs>
      <w:spacing w:before="60" w:after="180"/>
      <w:ind w:left="0" w:firstLine="0"/>
      <w:jc w:val="center"/>
    </w:pPr>
    <w:rPr>
      <w:b/>
    </w:rPr>
  </w:style>
  <w:style w:type="numbering" w:customStyle="1" w:styleId="ListNumber1">
    <w:name w:val="List Number 1"/>
    <w:basedOn w:val="NoList"/>
    <w:rsid w:val="006C4BFC"/>
    <w:pPr>
      <w:numPr>
        <w:numId w:val="36"/>
      </w:numPr>
    </w:pPr>
  </w:style>
  <w:style w:type="paragraph" w:customStyle="1" w:styleId="Appendix">
    <w:name w:val="Appendix"/>
    <w:basedOn w:val="Heading1"/>
    <w:next w:val="Normal"/>
    <w:link w:val="AppendixChar"/>
    <w:autoRedefine/>
    <w:rsid w:val="00E5413B"/>
    <w:pPr>
      <w:numPr>
        <w:numId w:val="37"/>
      </w:numPr>
      <w:tabs>
        <w:tab w:val="left" w:pos="180"/>
        <w:tab w:val="left" w:pos="360"/>
        <w:tab w:val="num" w:pos="720"/>
      </w:tabs>
      <w:spacing w:before="180"/>
      <w:ind w:left="1656"/>
    </w:pPr>
    <w:rPr>
      <w:sz w:val="24"/>
    </w:rPr>
  </w:style>
  <w:style w:type="paragraph" w:customStyle="1" w:styleId="Normal10pt">
    <w:name w:val="Normal + 10 pt"/>
    <w:basedOn w:val="TableHeader"/>
    <w:rsid w:val="006C4BFC"/>
    <w:pPr>
      <w:numPr>
        <w:ilvl w:val="12"/>
      </w:numPr>
      <w:tabs>
        <w:tab w:val="clear" w:pos="720"/>
        <w:tab w:val="clear" w:pos="1440"/>
        <w:tab w:val="clear" w:pos="1800"/>
      </w:tabs>
      <w:spacing w:before="20"/>
    </w:pPr>
    <w:rPr>
      <w:rFonts w:cs="Times New Roman"/>
    </w:rPr>
  </w:style>
  <w:style w:type="character" w:customStyle="1" w:styleId="TableTextChar">
    <w:name w:val="Table Text Char"/>
    <w:basedOn w:val="BodyTextChar4"/>
    <w:link w:val="TableText"/>
    <w:rsid w:val="006C4BFC"/>
    <w:rPr>
      <w:rFonts w:ascii="Calibri" w:hAnsi="Calibri" w:cs="Arial"/>
      <w:b/>
      <w:sz w:val="22"/>
      <w:szCs w:val="22"/>
    </w:rPr>
  </w:style>
  <w:style w:type="character" w:customStyle="1" w:styleId="TableText-Bullet1CharChar">
    <w:name w:val="Table Text - Bullet 1 Char Char"/>
    <w:basedOn w:val="TableTextChar"/>
    <w:link w:val="TableText-Bullet1"/>
    <w:rsid w:val="006C4BFC"/>
    <w:rPr>
      <w:rFonts w:ascii="Calibri" w:hAnsi="Calibri" w:cs="Arial"/>
      <w:b/>
      <w:sz w:val="22"/>
      <w:szCs w:val="22"/>
    </w:rPr>
  </w:style>
  <w:style w:type="character" w:customStyle="1" w:styleId="TableText-Bullet2Char">
    <w:name w:val="Table Text - Bullet 2 Char"/>
    <w:basedOn w:val="DefaultParagraphFont"/>
    <w:link w:val="TableText-Bullet2"/>
    <w:rsid w:val="006C4BFC"/>
    <w:rPr>
      <w:rFonts w:ascii="Calibri" w:hAnsi="Calibri"/>
      <w:sz w:val="22"/>
    </w:rPr>
  </w:style>
  <w:style w:type="paragraph" w:customStyle="1" w:styleId="StyleBodyTextbtBoldUnderline">
    <w:name w:val="Style Body Textbt + Bold Underline"/>
    <w:basedOn w:val="BodyText"/>
    <w:autoRedefine/>
    <w:rsid w:val="006C4BFC"/>
    <w:pPr>
      <w:spacing w:before="120" w:after="120" w:line="240" w:lineRule="auto"/>
      <w:ind w:left="0"/>
      <w:jc w:val="both"/>
    </w:pPr>
    <w:rPr>
      <w:rFonts w:eastAsia="Times" w:cs="Arial"/>
      <w:b/>
      <w:sz w:val="22"/>
      <w:szCs w:val="20"/>
      <w:u w:val="single"/>
    </w:rPr>
  </w:style>
  <w:style w:type="character" w:customStyle="1" w:styleId="btCharChar">
    <w:name w:val="bt Char Char"/>
    <w:basedOn w:val="DefaultParagraphFont"/>
    <w:rsid w:val="006C4BFC"/>
    <w:rPr>
      <w:rFonts w:ascii="Arial" w:eastAsia="Times" w:hAnsi="Arial" w:cs="Arial"/>
      <w:sz w:val="22"/>
      <w:szCs w:val="22"/>
      <w:lang w:val="en-US" w:eastAsia="en-US" w:bidi="ar-SA"/>
    </w:rPr>
  </w:style>
  <w:style w:type="character" w:customStyle="1" w:styleId="CharChar">
    <w:name w:val="Char Char"/>
    <w:basedOn w:val="DefaultParagraphFont"/>
    <w:rsid w:val="006C4BFC"/>
    <w:rPr>
      <w:rFonts w:ascii="Arial" w:eastAsia="Times" w:hAnsi="Arial"/>
      <w:sz w:val="22"/>
      <w:u w:val="single"/>
      <w:lang w:val="en-US" w:eastAsia="en-US" w:bidi="ar-SA"/>
    </w:rPr>
  </w:style>
  <w:style w:type="character" w:customStyle="1" w:styleId="Char1">
    <w:name w:val="Char1"/>
    <w:basedOn w:val="DefaultParagraphFont"/>
    <w:rsid w:val="006C4BFC"/>
    <w:rPr>
      <w:rFonts w:ascii="Arial Bold" w:hAnsi="Arial Bold"/>
      <w:b/>
      <w:bCs/>
      <w:i/>
      <w:iCs/>
      <w:sz w:val="24"/>
      <w:szCs w:val="26"/>
      <w:lang w:val="en-US" w:eastAsia="en-US" w:bidi="ar-SA"/>
    </w:rPr>
  </w:style>
  <w:style w:type="character" w:customStyle="1" w:styleId="bulletindent1Char">
    <w:name w:val="bullet indent 1 Char"/>
    <w:basedOn w:val="DefaultParagraphFont"/>
    <w:link w:val="bulletindent1"/>
    <w:rsid w:val="006C4BFC"/>
    <w:rPr>
      <w:rFonts w:ascii="Arial" w:hAnsi="Arial"/>
      <w:sz w:val="24"/>
    </w:rPr>
  </w:style>
  <w:style w:type="character" w:customStyle="1" w:styleId="BulletListIndentedChar">
    <w:name w:val="Bullet List Indented Char"/>
    <w:basedOn w:val="DefaultParagraphFont"/>
    <w:link w:val="BulletListIndented"/>
    <w:rsid w:val="006C4BFC"/>
    <w:rPr>
      <w:rFonts w:ascii="Arial" w:hAnsi="Arial"/>
      <w:sz w:val="24"/>
    </w:rPr>
  </w:style>
  <w:style w:type="character" w:customStyle="1" w:styleId="ListBullet5Char">
    <w:name w:val="List Bullet 5 Char"/>
    <w:basedOn w:val="DefaultParagraphFont"/>
    <w:link w:val="ListBullet5"/>
    <w:rsid w:val="006C4BFC"/>
    <w:rPr>
      <w:rFonts w:ascii="Calibri" w:hAnsi="Calibri"/>
    </w:rPr>
  </w:style>
  <w:style w:type="paragraph" w:customStyle="1" w:styleId="StyleCaption11pt">
    <w:name w:val="Style Caption + 11 pt"/>
    <w:basedOn w:val="Caption"/>
    <w:link w:val="StyleCaption11ptChar"/>
    <w:rsid w:val="006C4BFC"/>
    <w:rPr>
      <w:bCs/>
    </w:rPr>
  </w:style>
  <w:style w:type="character" w:customStyle="1" w:styleId="CaptionChar">
    <w:name w:val="Caption Char"/>
    <w:aliases w:val="Caption-Figure Char,Table Cap Char,Caption Char1 Char,Caption Char1 Char Char Char,Caption Char Char Char Char Char,Caption Char2 Char Char Char Char Char,Caption Char1 Char Char Char Char Char Char"/>
    <w:basedOn w:val="DefaultParagraphFont"/>
    <w:link w:val="Caption"/>
    <w:rsid w:val="009C0F46"/>
    <w:rPr>
      <w:rFonts w:ascii="Calibri" w:hAnsi="Calibri"/>
      <w:b/>
      <w:sz w:val="24"/>
    </w:rPr>
  </w:style>
  <w:style w:type="character" w:customStyle="1" w:styleId="StyleCaption11ptChar">
    <w:name w:val="Style Caption + 11 pt Char"/>
    <w:basedOn w:val="CaptionChar"/>
    <w:link w:val="StyleCaption11pt"/>
    <w:rsid w:val="006C4BFC"/>
    <w:rPr>
      <w:rFonts w:ascii="Arial Bold" w:hAnsi="Arial Bold"/>
      <w:b/>
      <w:bCs/>
      <w:sz w:val="16"/>
    </w:rPr>
  </w:style>
  <w:style w:type="character" w:customStyle="1" w:styleId="CharChar3">
    <w:name w:val="Char Char3"/>
    <w:basedOn w:val="DefaultParagraphFont"/>
    <w:rsid w:val="006C4BFC"/>
    <w:rPr>
      <w:rFonts w:ascii="Arial" w:hAnsi="Arial"/>
      <w:b/>
      <w:bCs/>
      <w:lang w:val="en-US" w:eastAsia="en-US" w:bidi="ar-SA"/>
    </w:rPr>
  </w:style>
  <w:style w:type="paragraph" w:customStyle="1" w:styleId="StyleTableofContentsHeadingCentered">
    <w:name w:val="Style Table of Contents Heading + Centered"/>
    <w:basedOn w:val="TableofContentsHeading"/>
    <w:rsid w:val="006C4BFC"/>
    <w:pPr>
      <w:pageBreakBefore w:val="0"/>
      <w:jc w:val="center"/>
    </w:pPr>
    <w:rPr>
      <w:rFonts w:eastAsia="Times New Roman"/>
      <w:bCs/>
    </w:rPr>
  </w:style>
  <w:style w:type="paragraph" w:customStyle="1" w:styleId="StyleBodyTextbt11pt">
    <w:name w:val="Style Body Textbt + 11 pt"/>
    <w:basedOn w:val="BodyText"/>
    <w:rsid w:val="006C4BFC"/>
    <w:pPr>
      <w:spacing w:before="120" w:after="120" w:line="240" w:lineRule="auto"/>
      <w:ind w:left="0"/>
      <w:jc w:val="both"/>
    </w:pPr>
    <w:rPr>
      <w:rFonts w:eastAsia="Times" w:cs="Arial"/>
      <w:sz w:val="22"/>
      <w:szCs w:val="20"/>
    </w:rPr>
  </w:style>
  <w:style w:type="paragraph" w:customStyle="1" w:styleId="StyleTableTextBoldCentered">
    <w:name w:val="Style Table Text + Bold Centered"/>
    <w:basedOn w:val="TableText"/>
    <w:rsid w:val="006C4BFC"/>
  </w:style>
  <w:style w:type="paragraph" w:customStyle="1" w:styleId="StyleCaption11ptAfter3pt">
    <w:name w:val="Style Caption + 11 pt After:  3 pt"/>
    <w:basedOn w:val="Caption"/>
    <w:rsid w:val="006C4BFC"/>
    <w:rPr>
      <w:bCs/>
      <w:sz w:val="22"/>
      <w:szCs w:val="22"/>
    </w:rPr>
  </w:style>
  <w:style w:type="character" w:customStyle="1" w:styleId="bodytextChar0">
    <w:name w:val="body text Char"/>
    <w:basedOn w:val="DefaultParagraphFont"/>
    <w:link w:val="BodyText1"/>
    <w:rsid w:val="006C4BFC"/>
    <w:rPr>
      <w:rFonts w:ascii="Arial" w:hAnsi="Arial"/>
      <w:snapToGrid w:val="0"/>
      <w:sz w:val="24"/>
    </w:rPr>
  </w:style>
  <w:style w:type="paragraph" w:customStyle="1" w:styleId="StyleCaption11pt1">
    <w:name w:val="Style Caption + 11 pt1"/>
    <w:basedOn w:val="Caption"/>
    <w:link w:val="StyleCaption11pt1Char"/>
    <w:rsid w:val="006C4BFC"/>
    <w:rPr>
      <w:bCs/>
      <w:sz w:val="22"/>
      <w:szCs w:val="22"/>
    </w:rPr>
  </w:style>
  <w:style w:type="character" w:customStyle="1" w:styleId="StyleCaption11pt1Char">
    <w:name w:val="Style Caption + 11 pt1 Char"/>
    <w:basedOn w:val="CaptionChar"/>
    <w:link w:val="StyleCaption11pt1"/>
    <w:rsid w:val="006C4BFC"/>
    <w:rPr>
      <w:rFonts w:ascii="Arial" w:hAnsi="Arial"/>
      <w:b/>
      <w:bCs/>
      <w:sz w:val="22"/>
      <w:szCs w:val="22"/>
    </w:rPr>
  </w:style>
  <w:style w:type="character" w:customStyle="1" w:styleId="StyleCaptionCenteredChar">
    <w:name w:val="Style Caption + Centered Char"/>
    <w:basedOn w:val="DefaultParagraphFont"/>
    <w:link w:val="StyleCaptionCentered"/>
    <w:rsid w:val="006C4BFC"/>
    <w:rPr>
      <w:rFonts w:ascii="Arial Bold" w:hAnsi="Arial Bold"/>
      <w:b/>
      <w:bCs/>
      <w:sz w:val="22"/>
      <w:szCs w:val="22"/>
    </w:rPr>
  </w:style>
  <w:style w:type="character" w:styleId="Emphasis">
    <w:name w:val="Emphasis"/>
    <w:basedOn w:val="DefaultParagraphFont"/>
    <w:uiPriority w:val="20"/>
    <w:qFormat/>
    <w:rsid w:val="006C4BFC"/>
    <w:rPr>
      <w:i/>
      <w:iCs/>
    </w:rPr>
  </w:style>
  <w:style w:type="paragraph" w:styleId="Revision">
    <w:name w:val="Revision"/>
    <w:hidden/>
    <w:uiPriority w:val="99"/>
    <w:semiHidden/>
    <w:rsid w:val="006C4BFC"/>
    <w:rPr>
      <w:rFonts w:ascii="Arial" w:hAnsi="Arial"/>
    </w:rPr>
  </w:style>
  <w:style w:type="paragraph" w:customStyle="1" w:styleId="H3Text">
    <w:name w:val="H3 Text"/>
    <w:basedOn w:val="Normal"/>
    <w:next w:val="Normal"/>
    <w:qFormat/>
    <w:rsid w:val="004E6C0A"/>
    <w:pPr>
      <w:ind w:left="288"/>
    </w:pPr>
  </w:style>
  <w:style w:type="paragraph" w:customStyle="1" w:styleId="H4Text">
    <w:name w:val="H4 Text"/>
    <w:basedOn w:val="Normal"/>
    <w:next w:val="Normal"/>
    <w:qFormat/>
    <w:rsid w:val="004E6C0A"/>
    <w:pPr>
      <w:ind w:left="576"/>
    </w:pPr>
  </w:style>
  <w:style w:type="character" w:customStyle="1" w:styleId="FooterChar">
    <w:name w:val="Footer Char"/>
    <w:basedOn w:val="DefaultParagraphFont"/>
    <w:link w:val="Footer"/>
    <w:uiPriority w:val="99"/>
    <w:rsid w:val="002C4B15"/>
    <w:rPr>
      <w:sz w:val="24"/>
      <w:szCs w:val="24"/>
    </w:rPr>
  </w:style>
  <w:style w:type="paragraph" w:styleId="ListParagraph">
    <w:name w:val="List Paragraph"/>
    <w:aliases w:val="Bull2,Numbering"/>
    <w:basedOn w:val="Normal"/>
    <w:link w:val="ListParagraphChar"/>
    <w:uiPriority w:val="34"/>
    <w:qFormat/>
    <w:rsid w:val="00173B0F"/>
    <w:pPr>
      <w:numPr>
        <w:numId w:val="44"/>
      </w:numPr>
      <w:spacing w:line="276" w:lineRule="auto"/>
      <w:contextualSpacing/>
    </w:pPr>
    <w:rPr>
      <w:rFonts w:eastAsia="Calibri"/>
      <w:szCs w:val="22"/>
    </w:rPr>
  </w:style>
  <w:style w:type="character" w:customStyle="1" w:styleId="Heading3Char">
    <w:name w:val="Heading 3 Char"/>
    <w:basedOn w:val="DefaultParagraphFont"/>
    <w:link w:val="Heading3"/>
    <w:uiPriority w:val="9"/>
    <w:rsid w:val="00327321"/>
    <w:rPr>
      <w:rFonts w:ascii="Calibri" w:hAnsi="Calibri"/>
      <w:b/>
      <w:sz w:val="28"/>
    </w:rPr>
  </w:style>
  <w:style w:type="character" w:customStyle="1" w:styleId="Heading4Char">
    <w:name w:val="Heading 4 Char"/>
    <w:basedOn w:val="DefaultParagraphFont"/>
    <w:link w:val="Heading4"/>
    <w:uiPriority w:val="9"/>
    <w:rsid w:val="009864F0"/>
    <w:rPr>
      <w:rFonts w:ascii="Calibri" w:hAnsi="Calibri"/>
      <w:b/>
      <w:sz w:val="24"/>
    </w:rPr>
  </w:style>
  <w:style w:type="character" w:customStyle="1" w:styleId="CommentTextChar">
    <w:name w:val="Comment Text Char"/>
    <w:basedOn w:val="DefaultParagraphFont"/>
    <w:link w:val="CommentText"/>
    <w:uiPriority w:val="99"/>
    <w:semiHidden/>
    <w:rsid w:val="00EA4ED3"/>
  </w:style>
  <w:style w:type="paragraph" w:customStyle="1" w:styleId="Bullet10">
    <w:name w:val="Bullet1"/>
    <w:basedOn w:val="Normal"/>
    <w:link w:val="Bullet1Char"/>
    <w:rsid w:val="00FF6BC5"/>
    <w:pPr>
      <w:numPr>
        <w:ilvl w:val="2"/>
        <w:numId w:val="39"/>
      </w:numPr>
    </w:pPr>
  </w:style>
  <w:style w:type="character" w:styleId="BookTitle">
    <w:name w:val="Book Title"/>
    <w:basedOn w:val="Hyperlink"/>
    <w:uiPriority w:val="33"/>
    <w:rsid w:val="00AD7D2B"/>
    <w:rPr>
      <w:noProof/>
      <w:color w:val="0000FF"/>
      <w:u w:val="single"/>
    </w:rPr>
  </w:style>
  <w:style w:type="paragraph" w:customStyle="1" w:styleId="TOC10">
    <w:name w:val="TOC1"/>
    <w:basedOn w:val="TOC20"/>
    <w:link w:val="TOC1Char0"/>
    <w:rsid w:val="001A25BF"/>
    <w:pPr>
      <w:tabs>
        <w:tab w:val="left" w:pos="360"/>
      </w:tabs>
      <w:ind w:left="360" w:hanging="360"/>
    </w:pPr>
    <w:rPr>
      <w:rFonts w:cs="Arial"/>
    </w:rPr>
  </w:style>
  <w:style w:type="paragraph" w:customStyle="1" w:styleId="TOC20">
    <w:name w:val="TOC2"/>
    <w:basedOn w:val="TOC2"/>
    <w:link w:val="TOC2Char0"/>
    <w:rsid w:val="00AD7D2B"/>
    <w:rPr>
      <w:noProof/>
    </w:rPr>
  </w:style>
  <w:style w:type="character" w:customStyle="1" w:styleId="TOC1Char">
    <w:name w:val="TOC 1 Char"/>
    <w:aliases w:val="TOC CWDS Char"/>
    <w:basedOn w:val="DefaultParagraphFont"/>
    <w:link w:val="TOC1"/>
    <w:uiPriority w:val="39"/>
    <w:rsid w:val="006029FB"/>
    <w:rPr>
      <w:rFonts w:ascii="Calibri" w:hAnsi="Calibri" w:cstheme="minorHAnsi"/>
      <w:bCs/>
      <w:noProof/>
      <w:sz w:val="30"/>
    </w:rPr>
  </w:style>
  <w:style w:type="character" w:customStyle="1" w:styleId="TOC1Char0">
    <w:name w:val="TOC1 Char"/>
    <w:basedOn w:val="TOC1Char"/>
    <w:link w:val="TOC10"/>
    <w:rsid w:val="001A25BF"/>
    <w:rPr>
      <w:rFonts w:ascii="Arial Bold" w:hAnsi="Arial Bold" w:cs="Arial"/>
      <w:b w:val="0"/>
      <w:bCs w:val="0"/>
      <w:caps w:val="0"/>
      <w:noProof/>
      <w:sz w:val="24"/>
      <w:szCs w:val="24"/>
    </w:rPr>
  </w:style>
  <w:style w:type="paragraph" w:styleId="NoSpacing">
    <w:name w:val="No Spacing"/>
    <w:uiPriority w:val="1"/>
    <w:qFormat/>
    <w:rsid w:val="00AD7D2B"/>
    <w:rPr>
      <w:rFonts w:ascii="Arial" w:hAnsi="Arial"/>
      <w:sz w:val="24"/>
      <w:szCs w:val="24"/>
    </w:rPr>
  </w:style>
  <w:style w:type="character" w:customStyle="1" w:styleId="TOC2Char">
    <w:name w:val="TOC 2 Char"/>
    <w:basedOn w:val="DefaultParagraphFont"/>
    <w:link w:val="TOC2"/>
    <w:uiPriority w:val="39"/>
    <w:rsid w:val="006A1E02"/>
    <w:rPr>
      <w:rFonts w:asciiTheme="minorHAnsi" w:hAnsiTheme="minorHAnsi" w:cstheme="minorHAnsi"/>
      <w:smallCaps/>
    </w:rPr>
  </w:style>
  <w:style w:type="character" w:customStyle="1" w:styleId="TOC2Char0">
    <w:name w:val="TOC2 Char"/>
    <w:basedOn w:val="TOC2Char"/>
    <w:link w:val="TOC20"/>
    <w:rsid w:val="00AD7D2B"/>
    <w:rPr>
      <w:rFonts w:ascii="Arial" w:hAnsi="Arial" w:cstheme="minorHAnsi"/>
      <w:b w:val="0"/>
      <w:bCs w:val="0"/>
      <w:smallCaps/>
      <w:noProof/>
      <w:sz w:val="24"/>
      <w:szCs w:val="24"/>
    </w:rPr>
  </w:style>
  <w:style w:type="paragraph" w:customStyle="1" w:styleId="PAPDU1">
    <w:name w:val="PAPDU1"/>
    <w:basedOn w:val="Heading4"/>
    <w:link w:val="PAPDU1Char"/>
    <w:rsid w:val="001A25BF"/>
    <w:pPr>
      <w:numPr>
        <w:numId w:val="41"/>
      </w:numPr>
      <w:tabs>
        <w:tab w:val="left" w:pos="1980"/>
      </w:tabs>
      <w:ind w:left="1980"/>
    </w:pPr>
  </w:style>
  <w:style w:type="character" w:customStyle="1" w:styleId="PAPDU1Char">
    <w:name w:val="PAPDU1 Char"/>
    <w:basedOn w:val="Heading4Char"/>
    <w:link w:val="PAPDU1"/>
    <w:rsid w:val="001A25BF"/>
    <w:rPr>
      <w:rFonts w:ascii="Calibri" w:hAnsi="Calibri"/>
      <w:b/>
      <w:sz w:val="24"/>
    </w:rPr>
  </w:style>
  <w:style w:type="paragraph" w:styleId="TOCHeading">
    <w:name w:val="TOC Heading"/>
    <w:basedOn w:val="Heading1"/>
    <w:next w:val="Normal"/>
    <w:uiPriority w:val="39"/>
    <w:unhideWhenUsed/>
    <w:qFormat/>
    <w:rsid w:val="002E69D6"/>
    <w:pPr>
      <w:keepLines/>
      <w:tabs>
        <w:tab w:val="clear" w:pos="547"/>
      </w:tabs>
      <w:spacing w:before="240" w:after="0" w:line="276" w:lineRule="auto"/>
      <w:outlineLvl w:val="9"/>
    </w:pPr>
    <w:rPr>
      <w:rFonts w:eastAsiaTheme="majorEastAsia" w:cstheme="majorBidi"/>
      <w:bCs/>
      <w:color w:val="2C7DAE" w:themeColor="accent4"/>
      <w:szCs w:val="28"/>
    </w:rPr>
  </w:style>
  <w:style w:type="paragraph" w:customStyle="1" w:styleId="AppendixHeader">
    <w:name w:val="Appendix Header"/>
    <w:basedOn w:val="BodyText"/>
    <w:next w:val="BodyText"/>
    <w:rsid w:val="00420B7B"/>
    <w:pPr>
      <w:spacing w:after="240" w:line="240" w:lineRule="auto"/>
      <w:jc w:val="center"/>
    </w:pPr>
    <w:rPr>
      <w:rFonts w:ascii="Arial Bold" w:hAnsi="Arial Bold" w:cs="Arial"/>
      <w:b/>
      <w:sz w:val="36"/>
      <w:szCs w:val="32"/>
    </w:rPr>
  </w:style>
  <w:style w:type="paragraph" w:customStyle="1" w:styleId="ExhibitHeader">
    <w:name w:val="Exhibit Header"/>
    <w:basedOn w:val="BodyText"/>
    <w:next w:val="BodyText"/>
    <w:rsid w:val="00B87ADC"/>
    <w:pPr>
      <w:spacing w:after="240" w:line="240" w:lineRule="auto"/>
      <w:ind w:left="0"/>
      <w:jc w:val="center"/>
    </w:pPr>
    <w:rPr>
      <w:rFonts w:ascii="Arial Bold" w:hAnsi="Arial Bold" w:cs="Arial"/>
      <w:b/>
      <w:sz w:val="32"/>
      <w:szCs w:val="32"/>
    </w:rPr>
  </w:style>
  <w:style w:type="character" w:styleId="LineNumber">
    <w:name w:val="line number"/>
    <w:basedOn w:val="DefaultParagraphFont"/>
    <w:uiPriority w:val="99"/>
    <w:semiHidden/>
    <w:unhideWhenUsed/>
    <w:rsid w:val="00AF2A3A"/>
  </w:style>
  <w:style w:type="paragraph" w:customStyle="1" w:styleId="Exhibit">
    <w:name w:val="Exhibit"/>
    <w:basedOn w:val="ExhibitHeader"/>
    <w:rsid w:val="00167EEC"/>
    <w:rPr>
      <w:sz w:val="36"/>
    </w:rPr>
  </w:style>
  <w:style w:type="character" w:customStyle="1" w:styleId="Bullet1Char">
    <w:name w:val="Bullet1 Char"/>
    <w:basedOn w:val="DefaultParagraphFont"/>
    <w:link w:val="Bullet10"/>
    <w:rsid w:val="00CF6F30"/>
    <w:rPr>
      <w:rFonts w:ascii="Calibri" w:hAnsi="Calibri"/>
      <w:sz w:val="24"/>
      <w:szCs w:val="24"/>
    </w:rPr>
  </w:style>
  <w:style w:type="character" w:customStyle="1" w:styleId="apple-converted-space">
    <w:name w:val="apple-converted-space"/>
    <w:basedOn w:val="DefaultParagraphFont"/>
    <w:rsid w:val="00753AFB"/>
  </w:style>
  <w:style w:type="paragraph" w:customStyle="1" w:styleId="DocName">
    <w:name w:val="Doc Name"/>
    <w:basedOn w:val="Normal"/>
    <w:rsid w:val="00C3655E"/>
    <w:pPr>
      <w:ind w:left="840" w:right="360"/>
      <w:jc w:val="center"/>
    </w:pPr>
    <w:rPr>
      <w:rFonts w:cs="Arial"/>
      <w:b/>
      <w:sz w:val="60"/>
      <w:szCs w:val="60"/>
    </w:rPr>
  </w:style>
  <w:style w:type="paragraph" w:customStyle="1" w:styleId="H5Text">
    <w:name w:val="H5 Text"/>
    <w:basedOn w:val="Normal"/>
    <w:next w:val="Normal"/>
    <w:qFormat/>
    <w:rsid w:val="00614D7D"/>
    <w:pPr>
      <w:ind w:left="864"/>
    </w:pPr>
  </w:style>
  <w:style w:type="paragraph" w:customStyle="1" w:styleId="TableHead">
    <w:name w:val="Table Head"/>
    <w:basedOn w:val="Normal"/>
    <w:autoRedefine/>
    <w:rsid w:val="008D4E67"/>
    <w:pPr>
      <w:spacing w:after="0"/>
    </w:pPr>
    <w:rPr>
      <w:rFonts w:ascii="Arial Black" w:hAnsi="Arial Black"/>
      <w:sz w:val="22"/>
      <w:szCs w:val="22"/>
    </w:rPr>
  </w:style>
  <w:style w:type="character" w:customStyle="1" w:styleId="Heading2Char">
    <w:name w:val="Heading 2 Char"/>
    <w:basedOn w:val="DefaultParagraphFont"/>
    <w:link w:val="Heading2"/>
    <w:rsid w:val="001F534D"/>
    <w:rPr>
      <w:rFonts w:ascii="Calibri" w:hAnsi="Calibri"/>
      <w:b/>
      <w:sz w:val="32"/>
    </w:rPr>
  </w:style>
  <w:style w:type="character" w:customStyle="1" w:styleId="FootnoteTextChar">
    <w:name w:val="Footnote Text Char"/>
    <w:link w:val="FootnoteText"/>
    <w:uiPriority w:val="99"/>
    <w:semiHidden/>
    <w:rsid w:val="00087129"/>
    <w:rPr>
      <w:rFonts w:ascii="Arial" w:hAnsi="Arial"/>
    </w:rPr>
  </w:style>
  <w:style w:type="paragraph" w:customStyle="1" w:styleId="Instructions">
    <w:name w:val="Instructions"/>
    <w:basedOn w:val="Normal"/>
    <w:autoRedefine/>
    <w:rsid w:val="00672965"/>
    <w:pPr>
      <w:shd w:val="clear" w:color="auto" w:fill="FFFFFF"/>
      <w:spacing w:after="0"/>
    </w:pPr>
    <w:rPr>
      <w:rFonts w:asciiTheme="minorHAnsi" w:hAnsiTheme="minorHAnsi" w:cstheme="minorHAnsi"/>
      <w:iCs/>
    </w:rPr>
  </w:style>
  <w:style w:type="character" w:styleId="EndnoteReference">
    <w:name w:val="endnote reference"/>
    <w:basedOn w:val="DefaultParagraphFont"/>
    <w:uiPriority w:val="99"/>
    <w:semiHidden/>
    <w:unhideWhenUsed/>
    <w:rsid w:val="00AC4853"/>
    <w:rPr>
      <w:vertAlign w:val="superscript"/>
    </w:rPr>
  </w:style>
  <w:style w:type="paragraph" w:customStyle="1" w:styleId="NSBody">
    <w:name w:val="NS Body"/>
    <w:basedOn w:val="Normal"/>
    <w:rsid w:val="00B14E93"/>
    <w:pPr>
      <w:spacing w:before="240" w:after="0"/>
    </w:pPr>
  </w:style>
  <w:style w:type="character" w:customStyle="1" w:styleId="ListParagraphChar">
    <w:name w:val="List Paragraph Char"/>
    <w:aliases w:val="Bull2 Char,Numbering Char"/>
    <w:basedOn w:val="DefaultParagraphFont"/>
    <w:link w:val="ListParagraph"/>
    <w:uiPriority w:val="1"/>
    <w:rsid w:val="00324896"/>
    <w:rPr>
      <w:rFonts w:ascii="Calibri" w:eastAsia="Calibri" w:hAnsi="Calibri"/>
      <w:sz w:val="24"/>
      <w:szCs w:val="22"/>
    </w:rPr>
  </w:style>
  <w:style w:type="paragraph" w:customStyle="1" w:styleId="TableParagraph">
    <w:name w:val="Table Paragraph"/>
    <w:basedOn w:val="Normal"/>
    <w:uiPriority w:val="1"/>
    <w:qFormat/>
    <w:rsid w:val="004805B8"/>
    <w:pPr>
      <w:widowControl w:val="0"/>
      <w:autoSpaceDE w:val="0"/>
      <w:autoSpaceDN w:val="0"/>
      <w:spacing w:after="0"/>
    </w:pPr>
    <w:rPr>
      <w:rFonts w:eastAsia="Arial" w:cs="Arial"/>
      <w:sz w:val="22"/>
      <w:szCs w:val="22"/>
    </w:rPr>
  </w:style>
  <w:style w:type="table" w:customStyle="1" w:styleId="TableGrid1">
    <w:name w:val="Table Grid1"/>
    <w:basedOn w:val="TableNormal"/>
    <w:next w:val="TableGrid"/>
    <w:uiPriority w:val="39"/>
    <w:rsid w:val="00103B2C"/>
    <w:pPr>
      <w:widowControl w:val="0"/>
      <w:autoSpaceDE w:val="0"/>
      <w:autoSpaceDN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3412D7"/>
  </w:style>
  <w:style w:type="paragraph" w:customStyle="1" w:styleId="paragraph">
    <w:name w:val="paragraph"/>
    <w:basedOn w:val="Normal"/>
    <w:rsid w:val="004111D4"/>
    <w:pPr>
      <w:spacing w:before="100" w:beforeAutospacing="1" w:after="100" w:afterAutospacing="1"/>
    </w:pPr>
    <w:rPr>
      <w:rFonts w:ascii="Times New Roman" w:hAnsi="Times New Roman"/>
    </w:rPr>
  </w:style>
  <w:style w:type="character" w:customStyle="1" w:styleId="eop">
    <w:name w:val="eop"/>
    <w:basedOn w:val="DefaultParagraphFont"/>
    <w:rsid w:val="004111D4"/>
  </w:style>
  <w:style w:type="character" w:customStyle="1" w:styleId="AccessibleFormEntry">
    <w:name w:val="Accessible.Form.Entry"/>
    <w:basedOn w:val="DefaultParagraphFont"/>
    <w:uiPriority w:val="1"/>
    <w:rsid w:val="002A4105"/>
    <w:rPr>
      <w:rFonts w:ascii="Arial" w:hAnsi="Arial"/>
      <w:color w:val="050505" w:themeColor="text1"/>
      <w:sz w:val="24"/>
      <w:u w:val="none"/>
    </w:rPr>
  </w:style>
  <w:style w:type="character" w:customStyle="1" w:styleId="UnresolvedMention1">
    <w:name w:val="Unresolved Mention1"/>
    <w:basedOn w:val="DefaultParagraphFont"/>
    <w:uiPriority w:val="99"/>
    <w:semiHidden/>
    <w:unhideWhenUsed/>
    <w:rsid w:val="0077691A"/>
    <w:rPr>
      <w:color w:val="808080"/>
      <w:shd w:val="clear" w:color="auto" w:fill="E6E6E6"/>
    </w:rPr>
  </w:style>
  <w:style w:type="table" w:styleId="TableGridLight">
    <w:name w:val="Grid Table Light"/>
    <w:basedOn w:val="TableNormal"/>
    <w:uiPriority w:val="40"/>
    <w:rsid w:val="008C5F9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Calibri" w:hAnsi="Calibri"/>
        <w:b/>
        <w:sz w:val="24"/>
      </w:rPr>
      <w:tblPr/>
      <w:tcPr>
        <w:shd w:val="clear" w:color="auto" w:fill="D0E5F3" w:themeFill="accent4" w:themeFillTint="33"/>
      </w:tcPr>
    </w:tblStylePr>
  </w:style>
  <w:style w:type="paragraph" w:customStyle="1" w:styleId="Style2">
    <w:name w:val="Style2"/>
    <w:basedOn w:val="TOC2"/>
    <w:link w:val="Style2Char"/>
    <w:rsid w:val="00332C1A"/>
    <w:pPr>
      <w:tabs>
        <w:tab w:val="clear" w:pos="9062"/>
        <w:tab w:val="left" w:leader="dot" w:pos="720"/>
        <w:tab w:val="left" w:pos="1368"/>
        <w:tab w:val="right" w:leader="dot" w:pos="10080"/>
      </w:tabs>
      <w:spacing w:after="240" w:line="400" w:lineRule="exact"/>
      <w:ind w:left="504"/>
    </w:pPr>
    <w:rPr>
      <w:rFonts w:ascii="Calibri" w:hAnsi="Calibri"/>
      <w:smallCaps w:val="0"/>
      <w:noProof/>
      <w:sz w:val="28"/>
    </w:rPr>
  </w:style>
  <w:style w:type="character" w:customStyle="1" w:styleId="Style2Char">
    <w:name w:val="Style2 Char"/>
    <w:basedOn w:val="TOC2Char"/>
    <w:link w:val="Style2"/>
    <w:rsid w:val="00332C1A"/>
    <w:rPr>
      <w:rFonts w:ascii="Calibri" w:hAnsi="Calibri" w:cstheme="minorHAnsi"/>
      <w:smallCaps w:val="0"/>
      <w:noProof/>
      <w:sz w:val="28"/>
    </w:rPr>
  </w:style>
  <w:style w:type="paragraph" w:customStyle="1" w:styleId="CoverTitle0">
    <w:name w:val="Cover Title"/>
    <w:basedOn w:val="Normal"/>
    <w:link w:val="CoverTitleChar"/>
    <w:qFormat/>
    <w:rsid w:val="001D1CB9"/>
    <w:pPr>
      <w:spacing w:afterLines="120" w:after="288"/>
      <w:contextualSpacing/>
    </w:pPr>
    <w:rPr>
      <w:rFonts w:cs="Calibri"/>
      <w:b/>
      <w:bCs/>
      <w:sz w:val="40"/>
      <w:szCs w:val="40"/>
    </w:rPr>
  </w:style>
  <w:style w:type="paragraph" w:customStyle="1" w:styleId="CoverSubtitle">
    <w:name w:val="Cover Subtitle"/>
    <w:basedOn w:val="Normal"/>
    <w:link w:val="CoverSubtitleChar"/>
    <w:qFormat/>
    <w:rsid w:val="006A7936"/>
    <w:pPr>
      <w:spacing w:before="600" w:afterLines="120"/>
      <w:contextualSpacing/>
    </w:pPr>
    <w:rPr>
      <w:rFonts w:cs="Calibri"/>
      <w:sz w:val="36"/>
    </w:rPr>
  </w:style>
  <w:style w:type="character" w:customStyle="1" w:styleId="CoverTitleChar">
    <w:name w:val="Cover Title Char"/>
    <w:basedOn w:val="DefaultParagraphFont"/>
    <w:link w:val="CoverTitle0"/>
    <w:rsid w:val="001D1CB9"/>
    <w:rPr>
      <w:rFonts w:ascii="Calibri" w:hAnsi="Calibri" w:cs="Calibri"/>
      <w:b/>
      <w:bCs/>
      <w:sz w:val="40"/>
      <w:szCs w:val="40"/>
    </w:rPr>
  </w:style>
  <w:style w:type="paragraph" w:customStyle="1" w:styleId="CoverDate0">
    <w:name w:val="Cover Date"/>
    <w:basedOn w:val="Normal"/>
    <w:link w:val="CoverDateChar"/>
    <w:qFormat/>
    <w:rsid w:val="006029FB"/>
    <w:pPr>
      <w:spacing w:before="4480" w:afterLines="120" w:after="288"/>
      <w:contextualSpacing/>
    </w:pPr>
    <w:rPr>
      <w:rFonts w:cs="Calibri"/>
      <w:sz w:val="28"/>
    </w:rPr>
  </w:style>
  <w:style w:type="character" w:customStyle="1" w:styleId="CoverSubtitleChar">
    <w:name w:val="Cover Subtitle Char"/>
    <w:basedOn w:val="DefaultParagraphFont"/>
    <w:link w:val="CoverSubtitle"/>
    <w:rsid w:val="006A7936"/>
    <w:rPr>
      <w:rFonts w:ascii="Calibri" w:hAnsi="Calibri" w:cs="Calibri"/>
      <w:sz w:val="36"/>
      <w:szCs w:val="24"/>
    </w:rPr>
  </w:style>
  <w:style w:type="paragraph" w:customStyle="1" w:styleId="RevisionHistory">
    <w:name w:val="Revision History"/>
    <w:basedOn w:val="Normal"/>
    <w:link w:val="RevisionHistoryChar"/>
    <w:qFormat/>
    <w:rsid w:val="006029FB"/>
    <w:pPr>
      <w:spacing w:afterLines="120" w:after="288"/>
      <w:contextualSpacing/>
    </w:pPr>
    <w:rPr>
      <w:b/>
      <w:sz w:val="36"/>
      <w:szCs w:val="36"/>
    </w:rPr>
  </w:style>
  <w:style w:type="character" w:customStyle="1" w:styleId="CoverDateChar">
    <w:name w:val="Cover Date Char"/>
    <w:basedOn w:val="DefaultParagraphFont"/>
    <w:link w:val="CoverDate0"/>
    <w:rsid w:val="006029FB"/>
    <w:rPr>
      <w:rFonts w:ascii="Calibri" w:hAnsi="Calibri" w:cs="Calibri"/>
      <w:sz w:val="28"/>
      <w:szCs w:val="24"/>
    </w:rPr>
  </w:style>
  <w:style w:type="paragraph" w:customStyle="1" w:styleId="TOCLevel1">
    <w:name w:val="TOC Level 1"/>
    <w:basedOn w:val="TOC1"/>
    <w:link w:val="TOCLevel1Char"/>
    <w:qFormat/>
    <w:rsid w:val="00B86129"/>
    <w:pPr>
      <w:spacing w:before="80" w:line="360" w:lineRule="exact"/>
    </w:pPr>
    <w:rPr>
      <w:b/>
      <w:sz w:val="24"/>
    </w:rPr>
  </w:style>
  <w:style w:type="character" w:customStyle="1" w:styleId="RevisionHistoryChar">
    <w:name w:val="Revision History Char"/>
    <w:basedOn w:val="DefaultParagraphFont"/>
    <w:link w:val="RevisionHistory"/>
    <w:rsid w:val="006029FB"/>
    <w:rPr>
      <w:rFonts w:ascii="Calibri" w:hAnsi="Calibri"/>
      <w:b/>
      <w:sz w:val="36"/>
      <w:szCs w:val="36"/>
    </w:rPr>
  </w:style>
  <w:style w:type="paragraph" w:customStyle="1" w:styleId="TOCLevel2">
    <w:name w:val="TOC Level 2"/>
    <w:basedOn w:val="Style2"/>
    <w:link w:val="TOCLevel2Char"/>
    <w:qFormat/>
    <w:rsid w:val="00AE2EC4"/>
    <w:pPr>
      <w:spacing w:after="0" w:line="360" w:lineRule="exact"/>
      <w:contextualSpacing/>
    </w:pPr>
    <w:rPr>
      <w:sz w:val="24"/>
    </w:rPr>
  </w:style>
  <w:style w:type="character" w:customStyle="1" w:styleId="TOCLevel1Char">
    <w:name w:val="TOC Level 1 Char"/>
    <w:basedOn w:val="TOC1Char"/>
    <w:link w:val="TOCLevel1"/>
    <w:rsid w:val="00B86129"/>
    <w:rPr>
      <w:rFonts w:ascii="Calibri" w:hAnsi="Calibri" w:cstheme="minorHAnsi"/>
      <w:b/>
      <w:bCs/>
      <w:noProof/>
      <w:sz w:val="24"/>
    </w:rPr>
  </w:style>
  <w:style w:type="character" w:customStyle="1" w:styleId="TOCLevel2Char">
    <w:name w:val="TOC Level 2 Char"/>
    <w:basedOn w:val="Style2Char"/>
    <w:link w:val="TOCLevel2"/>
    <w:rsid w:val="00AE2EC4"/>
    <w:rPr>
      <w:rFonts w:ascii="Calibri" w:hAnsi="Calibri" w:cstheme="minorHAnsi"/>
      <w:smallCaps w:val="0"/>
      <w:noProof/>
      <w:sz w:val="24"/>
    </w:rPr>
  </w:style>
  <w:style w:type="paragraph" w:customStyle="1" w:styleId="BodyCopy">
    <w:name w:val="Body Copy"/>
    <w:basedOn w:val="Normal"/>
    <w:link w:val="BodyCopyChar"/>
    <w:qFormat/>
    <w:rsid w:val="00FB1D8F"/>
    <w:pPr>
      <w:spacing w:before="160"/>
    </w:pPr>
  </w:style>
  <w:style w:type="character" w:customStyle="1" w:styleId="BodyCopyChar">
    <w:name w:val="Body Copy Char"/>
    <w:basedOn w:val="DefaultParagraphFont"/>
    <w:link w:val="BodyCopy"/>
    <w:rsid w:val="00FB1D8F"/>
    <w:rPr>
      <w:rFonts w:ascii="Calibri" w:hAnsi="Calibri"/>
      <w:sz w:val="24"/>
      <w:szCs w:val="24"/>
    </w:rPr>
  </w:style>
  <w:style w:type="character" w:customStyle="1" w:styleId="HeaderChar">
    <w:name w:val="Header Char"/>
    <w:basedOn w:val="DefaultParagraphFont"/>
    <w:link w:val="Header"/>
    <w:rsid w:val="004C1F0C"/>
    <w:rPr>
      <w:rFonts w:ascii="Calibri" w:hAnsi="Calibri"/>
      <w:sz w:val="24"/>
      <w:szCs w:val="24"/>
    </w:rPr>
  </w:style>
  <w:style w:type="paragraph" w:customStyle="1" w:styleId="TOCLevel3">
    <w:name w:val="TOC Level 3"/>
    <w:basedOn w:val="TOCLevel2"/>
    <w:link w:val="TOCLevel3Char"/>
    <w:qFormat/>
    <w:rsid w:val="001112F4"/>
    <w:pPr>
      <w:tabs>
        <w:tab w:val="clear" w:pos="720"/>
        <w:tab w:val="clear" w:pos="1368"/>
        <w:tab w:val="left" w:pos="1800"/>
      </w:tabs>
      <w:ind w:left="720"/>
    </w:pPr>
    <w:rPr>
      <w:szCs w:val="24"/>
    </w:rPr>
  </w:style>
  <w:style w:type="character" w:customStyle="1" w:styleId="TOCLevel3Char">
    <w:name w:val="TOC Level 3 Char"/>
    <w:basedOn w:val="TOCLevel2Char"/>
    <w:link w:val="TOCLevel3"/>
    <w:rsid w:val="001112F4"/>
    <w:rPr>
      <w:rFonts w:ascii="Calibri" w:hAnsi="Calibri" w:cstheme="minorHAnsi"/>
      <w:smallCaps w:val="0"/>
      <w:noProof/>
      <w:sz w:val="24"/>
      <w:szCs w:val="24"/>
    </w:rPr>
  </w:style>
  <w:style w:type="paragraph" w:customStyle="1" w:styleId="TableCopy">
    <w:name w:val="Table Copy"/>
    <w:basedOn w:val="Normal"/>
    <w:link w:val="TableCopyChar"/>
    <w:qFormat/>
    <w:rsid w:val="004D466E"/>
    <w:pPr>
      <w:spacing w:after="0"/>
      <w:contextualSpacing/>
    </w:pPr>
    <w:rPr>
      <w:sz w:val="22"/>
      <w:szCs w:val="32"/>
    </w:rPr>
  </w:style>
  <w:style w:type="paragraph" w:customStyle="1" w:styleId="TableBullets">
    <w:name w:val="Table Bullets"/>
    <w:basedOn w:val="ListParagraph"/>
    <w:link w:val="TableBulletsChar"/>
    <w:qFormat/>
    <w:rsid w:val="008A053C"/>
    <w:pPr>
      <w:numPr>
        <w:numId w:val="45"/>
      </w:numPr>
      <w:spacing w:after="80" w:line="240" w:lineRule="auto"/>
    </w:pPr>
    <w:rPr>
      <w:sz w:val="22"/>
      <w:szCs w:val="32"/>
    </w:rPr>
  </w:style>
  <w:style w:type="character" w:customStyle="1" w:styleId="TableCopyChar">
    <w:name w:val="Table Copy Char"/>
    <w:basedOn w:val="DefaultParagraphFont"/>
    <w:link w:val="TableCopy"/>
    <w:rsid w:val="004D466E"/>
    <w:rPr>
      <w:rFonts w:ascii="Calibri" w:hAnsi="Calibri"/>
      <w:sz w:val="22"/>
      <w:szCs w:val="32"/>
    </w:rPr>
  </w:style>
  <w:style w:type="paragraph" w:customStyle="1" w:styleId="FooterAlternate">
    <w:name w:val="Footer Alternate"/>
    <w:basedOn w:val="Footer"/>
    <w:link w:val="FooterAlternateChar"/>
    <w:rsid w:val="00B129E2"/>
    <w:pPr>
      <w:pBdr>
        <w:top w:val="single" w:sz="4" w:space="0" w:color="D9D9D9" w:themeColor="background1" w:themeShade="D9"/>
      </w:pBdr>
      <w:jc w:val="right"/>
    </w:pPr>
    <w:rPr>
      <w:sz w:val="22"/>
      <w:szCs w:val="22"/>
    </w:rPr>
  </w:style>
  <w:style w:type="character" w:customStyle="1" w:styleId="TableBulletsChar">
    <w:name w:val="Table Bullets Char"/>
    <w:basedOn w:val="ListParagraphChar"/>
    <w:link w:val="TableBullets"/>
    <w:rsid w:val="008A053C"/>
    <w:rPr>
      <w:rFonts w:ascii="Calibri" w:eastAsia="Calibri" w:hAnsi="Calibri"/>
      <w:sz w:val="22"/>
      <w:szCs w:val="32"/>
    </w:rPr>
  </w:style>
  <w:style w:type="paragraph" w:customStyle="1" w:styleId="HeaderSection2">
    <w:name w:val="Header Section 2"/>
    <w:basedOn w:val="Header"/>
    <w:link w:val="HeaderSection2Char"/>
    <w:qFormat/>
    <w:rsid w:val="00BF78ED"/>
    <w:pPr>
      <w:pBdr>
        <w:bottom w:val="single" w:sz="12" w:space="1" w:color="auto"/>
      </w:pBdr>
      <w:tabs>
        <w:tab w:val="clear" w:pos="8640"/>
        <w:tab w:val="right" w:pos="10080"/>
        <w:tab w:val="right" w:pos="12960"/>
      </w:tabs>
    </w:pPr>
    <w:rPr>
      <w:rFonts w:cs="Arial"/>
    </w:rPr>
  </w:style>
  <w:style w:type="character" w:customStyle="1" w:styleId="FooterAlternateChar">
    <w:name w:val="Footer Alternate Char"/>
    <w:basedOn w:val="FooterChar"/>
    <w:link w:val="FooterAlternate"/>
    <w:rsid w:val="00B129E2"/>
    <w:rPr>
      <w:rFonts w:ascii="Calibri" w:hAnsi="Calibri"/>
      <w:sz w:val="22"/>
      <w:szCs w:val="22"/>
    </w:rPr>
  </w:style>
  <w:style w:type="character" w:customStyle="1" w:styleId="HeaderSection2Char">
    <w:name w:val="Header Section 2 Char"/>
    <w:basedOn w:val="HeaderChar"/>
    <w:link w:val="HeaderSection2"/>
    <w:rsid w:val="00BF78ED"/>
    <w:rPr>
      <w:rFonts w:ascii="Calibri" w:hAnsi="Calibri" w:cs="Arial"/>
      <w:sz w:val="24"/>
      <w:szCs w:val="24"/>
    </w:rPr>
  </w:style>
  <w:style w:type="table" w:customStyle="1" w:styleId="TableGrid2">
    <w:name w:val="Table Grid2"/>
    <w:basedOn w:val="TableNormal"/>
    <w:next w:val="TableGrid"/>
    <w:uiPriority w:val="39"/>
    <w:rsid w:val="008C5F93"/>
    <w:pPr>
      <w:widowControl w:val="0"/>
    </w:pPr>
    <w:rPr>
      <w:rFonts w:ascii="Cambria" w:eastAsia="Cambria"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llHeader">
    <w:name w:val="Cell Header"/>
    <w:basedOn w:val="Normal"/>
    <w:link w:val="CellHeaderChar"/>
    <w:qFormat/>
    <w:rsid w:val="00B83825"/>
    <w:pPr>
      <w:spacing w:after="0"/>
      <w:jc w:val="center"/>
    </w:pPr>
    <w:rPr>
      <w:b/>
      <w:bCs/>
      <w:color w:val="050505" w:themeColor="text1"/>
    </w:rPr>
  </w:style>
  <w:style w:type="table" w:customStyle="1" w:styleId="CWDSStyle1">
    <w:name w:val="CWDS Style 1"/>
    <w:basedOn w:val="TableNormal"/>
    <w:uiPriority w:val="99"/>
    <w:rsid w:val="008C5F93"/>
    <w:rPr>
      <w:rFonts w:ascii="Calibri" w:hAnsi="Calibr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character" w:customStyle="1" w:styleId="CellHeaderChar">
    <w:name w:val="Cell Header Char"/>
    <w:basedOn w:val="DefaultParagraphFont"/>
    <w:link w:val="CellHeader"/>
    <w:rsid w:val="00B83825"/>
    <w:rPr>
      <w:rFonts w:ascii="Calibri" w:hAnsi="Calibri"/>
      <w:b/>
      <w:bCs/>
      <w:color w:val="050505" w:themeColor="text1"/>
      <w:sz w:val="24"/>
      <w:szCs w:val="24"/>
    </w:rPr>
  </w:style>
  <w:style w:type="paragraph" w:customStyle="1" w:styleId="TableHeader0">
    <w:name w:val="Table Header"/>
    <w:basedOn w:val="TableCopy"/>
    <w:link w:val="TableHeaderChar"/>
    <w:qFormat/>
    <w:rsid w:val="009E1811"/>
    <w:pPr>
      <w:jc w:val="center"/>
    </w:pPr>
    <w:rPr>
      <w:rFonts w:eastAsia="Cambria"/>
      <w:b/>
    </w:rPr>
  </w:style>
  <w:style w:type="paragraph" w:customStyle="1" w:styleId="SubheadCentered">
    <w:name w:val="Subhead Centered"/>
    <w:basedOn w:val="Normal"/>
    <w:link w:val="SubheadCenteredChar"/>
    <w:qFormat/>
    <w:rsid w:val="0007467C"/>
    <w:pPr>
      <w:jc w:val="center"/>
    </w:pPr>
    <w:rPr>
      <w:b/>
      <w:bCs/>
      <w:sz w:val="28"/>
      <w:szCs w:val="28"/>
    </w:rPr>
  </w:style>
  <w:style w:type="character" w:customStyle="1" w:styleId="TableHeaderChar">
    <w:name w:val="Table Header Char"/>
    <w:basedOn w:val="TableCopyChar"/>
    <w:link w:val="TableHeader0"/>
    <w:rsid w:val="009E1811"/>
    <w:rPr>
      <w:rFonts w:ascii="Calibri" w:eastAsia="Cambria" w:hAnsi="Calibri"/>
      <w:b/>
      <w:sz w:val="22"/>
      <w:szCs w:val="32"/>
    </w:rPr>
  </w:style>
  <w:style w:type="paragraph" w:customStyle="1" w:styleId="NormalTextVC">
    <w:name w:val="Normal Text VC"/>
    <w:basedOn w:val="Normal"/>
    <w:rsid w:val="005E4B3B"/>
    <w:pPr>
      <w:spacing w:after="0"/>
    </w:pPr>
    <w:rPr>
      <w:rFonts w:ascii="Arial" w:eastAsiaTheme="minorHAnsi" w:hAnsi="Arial" w:cs="Arial"/>
      <w:sz w:val="22"/>
      <w:szCs w:val="22"/>
    </w:rPr>
  </w:style>
  <w:style w:type="character" w:customStyle="1" w:styleId="SubheadCenteredChar">
    <w:name w:val="Subhead Centered Char"/>
    <w:basedOn w:val="DefaultParagraphFont"/>
    <w:link w:val="SubheadCentered"/>
    <w:rsid w:val="0007467C"/>
    <w:rPr>
      <w:rFonts w:ascii="Calibri" w:hAnsi="Calibri"/>
      <w:b/>
      <w:bCs/>
      <w:sz w:val="28"/>
      <w:szCs w:val="28"/>
    </w:rPr>
  </w:style>
  <w:style w:type="paragraph" w:customStyle="1" w:styleId="Footnote">
    <w:name w:val="Footnote"/>
    <w:basedOn w:val="FooterAlternate"/>
    <w:link w:val="FootnoteChar"/>
    <w:rsid w:val="003C5461"/>
    <w:pPr>
      <w:spacing w:before="240"/>
      <w:jc w:val="left"/>
    </w:pPr>
  </w:style>
  <w:style w:type="paragraph" w:customStyle="1" w:styleId="BodyCopy2">
    <w:name w:val="Body Copy 2"/>
    <w:basedOn w:val="BodyCopy"/>
    <w:link w:val="BodyCopy2Char"/>
    <w:qFormat/>
    <w:rsid w:val="005277CA"/>
    <w:pPr>
      <w:spacing w:before="80" w:after="160"/>
    </w:pPr>
  </w:style>
  <w:style w:type="character" w:customStyle="1" w:styleId="FootnoteChar">
    <w:name w:val="Footnote Char"/>
    <w:basedOn w:val="FooterAlternateChar"/>
    <w:link w:val="Footnote"/>
    <w:rsid w:val="003C5461"/>
    <w:rPr>
      <w:rFonts w:ascii="Calibri" w:hAnsi="Calibri"/>
      <w:sz w:val="22"/>
      <w:szCs w:val="22"/>
    </w:rPr>
  </w:style>
  <w:style w:type="character" w:customStyle="1" w:styleId="BodyCopy2Char">
    <w:name w:val="Body Copy 2 Char"/>
    <w:basedOn w:val="BodyCopyChar"/>
    <w:link w:val="BodyCopy2"/>
    <w:rsid w:val="005277CA"/>
    <w:rPr>
      <w:rFonts w:ascii="Calibri" w:hAnsi="Calibri"/>
      <w:sz w:val="24"/>
      <w:szCs w:val="24"/>
    </w:rPr>
  </w:style>
  <w:style w:type="paragraph" w:customStyle="1" w:styleId="AppendixA1">
    <w:name w:val="Appendix A.1"/>
    <w:basedOn w:val="Appendix"/>
    <w:next w:val="Appendix"/>
    <w:link w:val="AppendixA1Char"/>
    <w:autoRedefine/>
    <w:rsid w:val="00B90E44"/>
    <w:pPr>
      <w:numPr>
        <w:numId w:val="48"/>
      </w:numPr>
      <w:tabs>
        <w:tab w:val="num" w:pos="810"/>
      </w:tabs>
    </w:pPr>
  </w:style>
  <w:style w:type="character" w:customStyle="1" w:styleId="AppendixChar">
    <w:name w:val="Appendix Char"/>
    <w:basedOn w:val="DefaultParagraphFont"/>
    <w:link w:val="Appendix"/>
    <w:rsid w:val="00E5413B"/>
    <w:rPr>
      <w:rFonts w:ascii="Calibri" w:hAnsi="Calibri"/>
      <w:b/>
      <w:noProof/>
      <w:sz w:val="24"/>
      <w:szCs w:val="32"/>
    </w:rPr>
  </w:style>
  <w:style w:type="character" w:customStyle="1" w:styleId="AppendixA1Char">
    <w:name w:val="Appendix A.1 Char"/>
    <w:basedOn w:val="AppendixChar"/>
    <w:link w:val="AppendixA1"/>
    <w:rsid w:val="00B90E44"/>
    <w:rPr>
      <w:rFonts w:ascii="Calibri" w:hAnsi="Calibri"/>
      <w:b/>
      <w:noProof/>
      <w:sz w:val="24"/>
      <w:szCs w:val="32"/>
    </w:rPr>
  </w:style>
  <w:style w:type="paragraph" w:customStyle="1" w:styleId="Appendix2">
    <w:name w:val="Appendix 2"/>
    <w:basedOn w:val="Normal"/>
    <w:link w:val="Appendix2Char"/>
    <w:rsid w:val="0098479D"/>
    <w:pPr>
      <w:numPr>
        <w:numId w:val="49"/>
      </w:numPr>
    </w:pPr>
    <w:rPr>
      <w:b/>
    </w:rPr>
  </w:style>
  <w:style w:type="paragraph" w:customStyle="1" w:styleId="AppendixLevel2">
    <w:name w:val="Appendix Level 2"/>
    <w:basedOn w:val="Appendix"/>
    <w:next w:val="BodyCopy"/>
    <w:link w:val="AppendixLevel2Char"/>
    <w:rsid w:val="00D853FB"/>
    <w:pPr>
      <w:numPr>
        <w:numId w:val="53"/>
      </w:numPr>
      <w:tabs>
        <w:tab w:val="num" w:pos="810"/>
      </w:tabs>
    </w:pPr>
  </w:style>
  <w:style w:type="character" w:customStyle="1" w:styleId="Appendix2Char">
    <w:name w:val="Appendix 2 Char"/>
    <w:basedOn w:val="DefaultParagraphFont"/>
    <w:link w:val="Appendix2"/>
    <w:rsid w:val="0098479D"/>
    <w:rPr>
      <w:rFonts w:ascii="Calibri" w:hAnsi="Calibri"/>
      <w:b/>
      <w:sz w:val="24"/>
      <w:szCs w:val="24"/>
    </w:rPr>
  </w:style>
  <w:style w:type="paragraph" w:customStyle="1" w:styleId="AppendixBold">
    <w:name w:val="Appendix Bold"/>
    <w:basedOn w:val="Normal"/>
    <w:link w:val="AppendixBoldChar"/>
    <w:rsid w:val="00C75493"/>
    <w:pPr>
      <w:ind w:firstLine="1080"/>
    </w:pPr>
    <w:rPr>
      <w:b/>
      <w:bCs/>
    </w:rPr>
  </w:style>
  <w:style w:type="character" w:customStyle="1" w:styleId="AppendixLevel2Char">
    <w:name w:val="Appendix Level 2 Char"/>
    <w:basedOn w:val="Heading2Char"/>
    <w:link w:val="AppendixLevel2"/>
    <w:rsid w:val="00D853FB"/>
    <w:rPr>
      <w:rFonts w:ascii="Calibri" w:hAnsi="Calibri"/>
      <w:b/>
      <w:noProof/>
      <w:sz w:val="24"/>
      <w:szCs w:val="32"/>
    </w:rPr>
  </w:style>
  <w:style w:type="paragraph" w:customStyle="1" w:styleId="AppendixList">
    <w:name w:val="Appendix List"/>
    <w:basedOn w:val="BodyCopy"/>
    <w:link w:val="AppendixListChar"/>
    <w:qFormat/>
    <w:rsid w:val="00011E51"/>
    <w:pPr>
      <w:tabs>
        <w:tab w:val="left" w:pos="1620"/>
      </w:tabs>
      <w:spacing w:after="0"/>
    </w:pPr>
    <w:rPr>
      <w:b/>
    </w:rPr>
  </w:style>
  <w:style w:type="character" w:customStyle="1" w:styleId="AppendixBoldChar">
    <w:name w:val="Appendix Bold Char"/>
    <w:basedOn w:val="DefaultParagraphFont"/>
    <w:link w:val="AppendixBold"/>
    <w:rsid w:val="00C75493"/>
    <w:rPr>
      <w:rFonts w:ascii="Calibri" w:hAnsi="Calibri"/>
      <w:b/>
      <w:bCs/>
      <w:sz w:val="24"/>
      <w:szCs w:val="24"/>
    </w:rPr>
  </w:style>
  <w:style w:type="paragraph" w:customStyle="1" w:styleId="AppendixBody">
    <w:name w:val="Appendix Body"/>
    <w:basedOn w:val="BodyCopy"/>
    <w:link w:val="AppendixBodyChar"/>
    <w:qFormat/>
    <w:rsid w:val="00876860"/>
    <w:pPr>
      <w:tabs>
        <w:tab w:val="left" w:pos="720"/>
      </w:tabs>
      <w:spacing w:before="40"/>
    </w:pPr>
  </w:style>
  <w:style w:type="character" w:customStyle="1" w:styleId="AppendixListChar">
    <w:name w:val="Appendix List Char"/>
    <w:basedOn w:val="BodyCopyChar"/>
    <w:link w:val="AppendixList"/>
    <w:rsid w:val="00011E51"/>
    <w:rPr>
      <w:rFonts w:ascii="Calibri" w:hAnsi="Calibri"/>
      <w:b/>
      <w:sz w:val="24"/>
      <w:szCs w:val="24"/>
    </w:rPr>
  </w:style>
  <w:style w:type="character" w:customStyle="1" w:styleId="AppendixBodyChar">
    <w:name w:val="Appendix Body Char"/>
    <w:basedOn w:val="BodyCopyChar"/>
    <w:link w:val="AppendixBody"/>
    <w:rsid w:val="00876860"/>
    <w:rPr>
      <w:rFonts w:ascii="Calibri" w:hAnsi="Calibri"/>
      <w:sz w:val="24"/>
      <w:szCs w:val="24"/>
    </w:rPr>
  </w:style>
  <w:style w:type="paragraph" w:customStyle="1" w:styleId="HeaderAlternate">
    <w:name w:val="Header Alternate"/>
    <w:basedOn w:val="Heading1"/>
    <w:link w:val="HeaderAlternateChar"/>
    <w:qFormat/>
    <w:rsid w:val="005F07EA"/>
    <w:pPr>
      <w:tabs>
        <w:tab w:val="clear" w:pos="547"/>
      </w:tabs>
      <w:jc w:val="center"/>
    </w:pPr>
    <w:rPr>
      <w:sz w:val="36"/>
      <w:szCs w:val="36"/>
    </w:rPr>
  </w:style>
  <w:style w:type="character" w:customStyle="1" w:styleId="HeaderAlternateChar">
    <w:name w:val="Header Alternate Char"/>
    <w:basedOn w:val="CellHeaderChar"/>
    <w:link w:val="HeaderAlternate"/>
    <w:rsid w:val="005F07EA"/>
    <w:rPr>
      <w:rFonts w:ascii="Calibri" w:hAnsi="Calibri"/>
      <w:b/>
      <w:bCs w:val="0"/>
      <w:noProof/>
      <w:color w:val="050505" w:themeColor="text1"/>
      <w:sz w:val="36"/>
      <w:szCs w:val="36"/>
    </w:rPr>
  </w:style>
  <w:style w:type="character" w:styleId="UnresolvedMention">
    <w:name w:val="Unresolved Mention"/>
    <w:basedOn w:val="DefaultParagraphFont"/>
    <w:uiPriority w:val="99"/>
    <w:semiHidden/>
    <w:unhideWhenUsed/>
    <w:rsid w:val="004844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15026">
      <w:bodyDiv w:val="1"/>
      <w:marLeft w:val="0"/>
      <w:marRight w:val="0"/>
      <w:marTop w:val="0"/>
      <w:marBottom w:val="0"/>
      <w:divBdr>
        <w:top w:val="none" w:sz="0" w:space="0" w:color="auto"/>
        <w:left w:val="none" w:sz="0" w:space="0" w:color="auto"/>
        <w:bottom w:val="none" w:sz="0" w:space="0" w:color="auto"/>
        <w:right w:val="none" w:sz="0" w:space="0" w:color="auto"/>
      </w:divBdr>
    </w:div>
    <w:div w:id="51199945">
      <w:bodyDiv w:val="1"/>
      <w:marLeft w:val="0"/>
      <w:marRight w:val="0"/>
      <w:marTop w:val="0"/>
      <w:marBottom w:val="0"/>
      <w:divBdr>
        <w:top w:val="none" w:sz="0" w:space="0" w:color="auto"/>
        <w:left w:val="none" w:sz="0" w:space="0" w:color="auto"/>
        <w:bottom w:val="none" w:sz="0" w:space="0" w:color="auto"/>
        <w:right w:val="none" w:sz="0" w:space="0" w:color="auto"/>
      </w:divBdr>
      <w:divsChild>
        <w:div w:id="1192037487">
          <w:marLeft w:val="0"/>
          <w:marRight w:val="0"/>
          <w:marTop w:val="0"/>
          <w:marBottom w:val="0"/>
          <w:divBdr>
            <w:top w:val="none" w:sz="0" w:space="0" w:color="auto"/>
            <w:left w:val="none" w:sz="0" w:space="0" w:color="auto"/>
            <w:bottom w:val="none" w:sz="0" w:space="0" w:color="auto"/>
            <w:right w:val="none" w:sz="0" w:space="0" w:color="auto"/>
          </w:divBdr>
          <w:divsChild>
            <w:div w:id="1166017665">
              <w:marLeft w:val="0"/>
              <w:marRight w:val="0"/>
              <w:marTop w:val="0"/>
              <w:marBottom w:val="0"/>
              <w:divBdr>
                <w:top w:val="none" w:sz="0" w:space="0" w:color="auto"/>
                <w:left w:val="none" w:sz="0" w:space="0" w:color="auto"/>
                <w:bottom w:val="none" w:sz="0" w:space="0" w:color="auto"/>
                <w:right w:val="none" w:sz="0" w:space="0" w:color="auto"/>
              </w:divBdr>
              <w:divsChild>
                <w:div w:id="1499346462">
                  <w:marLeft w:val="0"/>
                  <w:marRight w:val="0"/>
                  <w:marTop w:val="0"/>
                  <w:marBottom w:val="0"/>
                  <w:divBdr>
                    <w:top w:val="none" w:sz="0" w:space="0" w:color="auto"/>
                    <w:left w:val="none" w:sz="0" w:space="0" w:color="auto"/>
                    <w:bottom w:val="none" w:sz="0" w:space="0" w:color="auto"/>
                    <w:right w:val="none" w:sz="0" w:space="0" w:color="auto"/>
                  </w:divBdr>
                  <w:divsChild>
                    <w:div w:id="1839929211">
                      <w:marLeft w:val="0"/>
                      <w:marRight w:val="0"/>
                      <w:marTop w:val="0"/>
                      <w:marBottom w:val="150"/>
                      <w:divBdr>
                        <w:top w:val="none" w:sz="0" w:space="0" w:color="auto"/>
                        <w:left w:val="none" w:sz="0" w:space="0" w:color="auto"/>
                        <w:bottom w:val="none" w:sz="0" w:space="0" w:color="auto"/>
                        <w:right w:val="none" w:sz="0" w:space="0" w:color="auto"/>
                      </w:divBdr>
                      <w:divsChild>
                        <w:div w:id="1051076413">
                          <w:marLeft w:val="0"/>
                          <w:marRight w:val="0"/>
                          <w:marTop w:val="0"/>
                          <w:marBottom w:val="0"/>
                          <w:divBdr>
                            <w:top w:val="none" w:sz="0" w:space="0" w:color="auto"/>
                            <w:left w:val="none" w:sz="0" w:space="0" w:color="auto"/>
                            <w:bottom w:val="none" w:sz="0" w:space="0" w:color="auto"/>
                            <w:right w:val="none" w:sz="0" w:space="0" w:color="auto"/>
                          </w:divBdr>
                          <w:divsChild>
                            <w:div w:id="1118332937">
                              <w:marLeft w:val="0"/>
                              <w:marRight w:val="0"/>
                              <w:marTop w:val="0"/>
                              <w:marBottom w:val="0"/>
                              <w:divBdr>
                                <w:top w:val="none" w:sz="0" w:space="0" w:color="auto"/>
                                <w:left w:val="none" w:sz="0" w:space="0" w:color="auto"/>
                                <w:bottom w:val="none" w:sz="0" w:space="0" w:color="auto"/>
                                <w:right w:val="none" w:sz="0" w:space="0" w:color="auto"/>
                              </w:divBdr>
                              <w:divsChild>
                                <w:div w:id="140738686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055579">
      <w:bodyDiv w:val="1"/>
      <w:marLeft w:val="0"/>
      <w:marRight w:val="0"/>
      <w:marTop w:val="0"/>
      <w:marBottom w:val="0"/>
      <w:divBdr>
        <w:top w:val="none" w:sz="0" w:space="0" w:color="auto"/>
        <w:left w:val="none" w:sz="0" w:space="0" w:color="auto"/>
        <w:bottom w:val="none" w:sz="0" w:space="0" w:color="auto"/>
        <w:right w:val="none" w:sz="0" w:space="0" w:color="auto"/>
      </w:divBdr>
    </w:div>
    <w:div w:id="77213521">
      <w:bodyDiv w:val="1"/>
      <w:marLeft w:val="0"/>
      <w:marRight w:val="0"/>
      <w:marTop w:val="0"/>
      <w:marBottom w:val="0"/>
      <w:divBdr>
        <w:top w:val="none" w:sz="0" w:space="0" w:color="auto"/>
        <w:left w:val="none" w:sz="0" w:space="0" w:color="auto"/>
        <w:bottom w:val="none" w:sz="0" w:space="0" w:color="auto"/>
        <w:right w:val="none" w:sz="0" w:space="0" w:color="auto"/>
      </w:divBdr>
    </w:div>
    <w:div w:id="229656877">
      <w:bodyDiv w:val="1"/>
      <w:marLeft w:val="0"/>
      <w:marRight w:val="0"/>
      <w:marTop w:val="0"/>
      <w:marBottom w:val="0"/>
      <w:divBdr>
        <w:top w:val="none" w:sz="0" w:space="0" w:color="auto"/>
        <w:left w:val="none" w:sz="0" w:space="0" w:color="auto"/>
        <w:bottom w:val="none" w:sz="0" w:space="0" w:color="auto"/>
        <w:right w:val="none" w:sz="0" w:space="0" w:color="auto"/>
      </w:divBdr>
    </w:div>
    <w:div w:id="293949656">
      <w:bodyDiv w:val="1"/>
      <w:marLeft w:val="0"/>
      <w:marRight w:val="0"/>
      <w:marTop w:val="0"/>
      <w:marBottom w:val="0"/>
      <w:divBdr>
        <w:top w:val="none" w:sz="0" w:space="0" w:color="auto"/>
        <w:left w:val="none" w:sz="0" w:space="0" w:color="auto"/>
        <w:bottom w:val="none" w:sz="0" w:space="0" w:color="auto"/>
        <w:right w:val="none" w:sz="0" w:space="0" w:color="auto"/>
      </w:divBdr>
    </w:div>
    <w:div w:id="461728617">
      <w:bodyDiv w:val="1"/>
      <w:marLeft w:val="0"/>
      <w:marRight w:val="0"/>
      <w:marTop w:val="0"/>
      <w:marBottom w:val="0"/>
      <w:divBdr>
        <w:top w:val="none" w:sz="0" w:space="0" w:color="auto"/>
        <w:left w:val="none" w:sz="0" w:space="0" w:color="auto"/>
        <w:bottom w:val="none" w:sz="0" w:space="0" w:color="auto"/>
        <w:right w:val="none" w:sz="0" w:space="0" w:color="auto"/>
      </w:divBdr>
      <w:divsChild>
        <w:div w:id="945650223">
          <w:marLeft w:val="0"/>
          <w:marRight w:val="0"/>
          <w:marTop w:val="0"/>
          <w:marBottom w:val="0"/>
          <w:divBdr>
            <w:top w:val="none" w:sz="0" w:space="0" w:color="auto"/>
            <w:left w:val="none" w:sz="0" w:space="0" w:color="auto"/>
            <w:bottom w:val="none" w:sz="0" w:space="0" w:color="auto"/>
            <w:right w:val="none" w:sz="0" w:space="0" w:color="auto"/>
          </w:divBdr>
          <w:divsChild>
            <w:div w:id="1225801567">
              <w:marLeft w:val="0"/>
              <w:marRight w:val="0"/>
              <w:marTop w:val="0"/>
              <w:marBottom w:val="0"/>
              <w:divBdr>
                <w:top w:val="none" w:sz="0" w:space="0" w:color="auto"/>
                <w:left w:val="none" w:sz="0" w:space="0" w:color="auto"/>
                <w:bottom w:val="none" w:sz="0" w:space="0" w:color="auto"/>
                <w:right w:val="none" w:sz="0" w:space="0" w:color="auto"/>
              </w:divBdr>
              <w:divsChild>
                <w:div w:id="1842771554">
                  <w:marLeft w:val="0"/>
                  <w:marRight w:val="0"/>
                  <w:marTop w:val="0"/>
                  <w:marBottom w:val="0"/>
                  <w:divBdr>
                    <w:top w:val="none" w:sz="0" w:space="0" w:color="auto"/>
                    <w:left w:val="none" w:sz="0" w:space="0" w:color="auto"/>
                    <w:bottom w:val="none" w:sz="0" w:space="0" w:color="auto"/>
                    <w:right w:val="none" w:sz="0" w:space="0" w:color="auto"/>
                  </w:divBdr>
                  <w:divsChild>
                    <w:div w:id="673804402">
                      <w:marLeft w:val="0"/>
                      <w:marRight w:val="0"/>
                      <w:marTop w:val="0"/>
                      <w:marBottom w:val="150"/>
                      <w:divBdr>
                        <w:top w:val="none" w:sz="0" w:space="0" w:color="auto"/>
                        <w:left w:val="none" w:sz="0" w:space="0" w:color="auto"/>
                        <w:bottom w:val="none" w:sz="0" w:space="0" w:color="auto"/>
                        <w:right w:val="none" w:sz="0" w:space="0" w:color="auto"/>
                      </w:divBdr>
                      <w:divsChild>
                        <w:div w:id="2019500516">
                          <w:marLeft w:val="0"/>
                          <w:marRight w:val="0"/>
                          <w:marTop w:val="0"/>
                          <w:marBottom w:val="0"/>
                          <w:divBdr>
                            <w:top w:val="none" w:sz="0" w:space="0" w:color="auto"/>
                            <w:left w:val="none" w:sz="0" w:space="0" w:color="auto"/>
                            <w:bottom w:val="none" w:sz="0" w:space="0" w:color="auto"/>
                            <w:right w:val="none" w:sz="0" w:space="0" w:color="auto"/>
                          </w:divBdr>
                          <w:divsChild>
                            <w:div w:id="728957682">
                              <w:marLeft w:val="0"/>
                              <w:marRight w:val="0"/>
                              <w:marTop w:val="0"/>
                              <w:marBottom w:val="0"/>
                              <w:divBdr>
                                <w:top w:val="none" w:sz="0" w:space="0" w:color="auto"/>
                                <w:left w:val="none" w:sz="0" w:space="0" w:color="auto"/>
                                <w:bottom w:val="none" w:sz="0" w:space="0" w:color="auto"/>
                                <w:right w:val="none" w:sz="0" w:space="0" w:color="auto"/>
                              </w:divBdr>
                              <w:divsChild>
                                <w:div w:id="1682662868">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357358">
      <w:bodyDiv w:val="1"/>
      <w:marLeft w:val="0"/>
      <w:marRight w:val="0"/>
      <w:marTop w:val="0"/>
      <w:marBottom w:val="0"/>
      <w:divBdr>
        <w:top w:val="none" w:sz="0" w:space="0" w:color="auto"/>
        <w:left w:val="none" w:sz="0" w:space="0" w:color="auto"/>
        <w:bottom w:val="none" w:sz="0" w:space="0" w:color="auto"/>
        <w:right w:val="none" w:sz="0" w:space="0" w:color="auto"/>
      </w:divBdr>
    </w:div>
    <w:div w:id="565260693">
      <w:bodyDiv w:val="1"/>
      <w:marLeft w:val="0"/>
      <w:marRight w:val="0"/>
      <w:marTop w:val="0"/>
      <w:marBottom w:val="0"/>
      <w:divBdr>
        <w:top w:val="none" w:sz="0" w:space="0" w:color="auto"/>
        <w:left w:val="none" w:sz="0" w:space="0" w:color="auto"/>
        <w:bottom w:val="none" w:sz="0" w:space="0" w:color="auto"/>
        <w:right w:val="none" w:sz="0" w:space="0" w:color="auto"/>
      </w:divBdr>
    </w:div>
    <w:div w:id="567960777">
      <w:bodyDiv w:val="1"/>
      <w:marLeft w:val="0"/>
      <w:marRight w:val="0"/>
      <w:marTop w:val="0"/>
      <w:marBottom w:val="0"/>
      <w:divBdr>
        <w:top w:val="none" w:sz="0" w:space="0" w:color="auto"/>
        <w:left w:val="none" w:sz="0" w:space="0" w:color="auto"/>
        <w:bottom w:val="none" w:sz="0" w:space="0" w:color="auto"/>
        <w:right w:val="none" w:sz="0" w:space="0" w:color="auto"/>
      </w:divBdr>
    </w:div>
    <w:div w:id="577979856">
      <w:bodyDiv w:val="1"/>
      <w:marLeft w:val="0"/>
      <w:marRight w:val="0"/>
      <w:marTop w:val="0"/>
      <w:marBottom w:val="0"/>
      <w:divBdr>
        <w:top w:val="none" w:sz="0" w:space="0" w:color="auto"/>
        <w:left w:val="none" w:sz="0" w:space="0" w:color="auto"/>
        <w:bottom w:val="none" w:sz="0" w:space="0" w:color="auto"/>
        <w:right w:val="none" w:sz="0" w:space="0" w:color="auto"/>
      </w:divBdr>
    </w:div>
    <w:div w:id="711853128">
      <w:bodyDiv w:val="1"/>
      <w:marLeft w:val="0"/>
      <w:marRight w:val="0"/>
      <w:marTop w:val="0"/>
      <w:marBottom w:val="0"/>
      <w:divBdr>
        <w:top w:val="none" w:sz="0" w:space="0" w:color="auto"/>
        <w:left w:val="none" w:sz="0" w:space="0" w:color="auto"/>
        <w:bottom w:val="none" w:sz="0" w:space="0" w:color="auto"/>
        <w:right w:val="none" w:sz="0" w:space="0" w:color="auto"/>
      </w:divBdr>
    </w:div>
    <w:div w:id="857546203">
      <w:bodyDiv w:val="1"/>
      <w:marLeft w:val="0"/>
      <w:marRight w:val="0"/>
      <w:marTop w:val="0"/>
      <w:marBottom w:val="0"/>
      <w:divBdr>
        <w:top w:val="none" w:sz="0" w:space="0" w:color="auto"/>
        <w:left w:val="none" w:sz="0" w:space="0" w:color="auto"/>
        <w:bottom w:val="none" w:sz="0" w:space="0" w:color="auto"/>
        <w:right w:val="none" w:sz="0" w:space="0" w:color="auto"/>
      </w:divBdr>
    </w:div>
    <w:div w:id="1021319192">
      <w:bodyDiv w:val="1"/>
      <w:marLeft w:val="0"/>
      <w:marRight w:val="0"/>
      <w:marTop w:val="0"/>
      <w:marBottom w:val="0"/>
      <w:divBdr>
        <w:top w:val="none" w:sz="0" w:space="0" w:color="auto"/>
        <w:left w:val="none" w:sz="0" w:space="0" w:color="auto"/>
        <w:bottom w:val="none" w:sz="0" w:space="0" w:color="auto"/>
        <w:right w:val="none" w:sz="0" w:space="0" w:color="auto"/>
      </w:divBdr>
    </w:div>
    <w:div w:id="1131247734">
      <w:bodyDiv w:val="1"/>
      <w:marLeft w:val="0"/>
      <w:marRight w:val="0"/>
      <w:marTop w:val="0"/>
      <w:marBottom w:val="0"/>
      <w:divBdr>
        <w:top w:val="none" w:sz="0" w:space="0" w:color="auto"/>
        <w:left w:val="none" w:sz="0" w:space="0" w:color="auto"/>
        <w:bottom w:val="none" w:sz="0" w:space="0" w:color="auto"/>
        <w:right w:val="none" w:sz="0" w:space="0" w:color="auto"/>
      </w:divBdr>
    </w:div>
    <w:div w:id="1237672208">
      <w:bodyDiv w:val="1"/>
      <w:marLeft w:val="0"/>
      <w:marRight w:val="0"/>
      <w:marTop w:val="0"/>
      <w:marBottom w:val="0"/>
      <w:divBdr>
        <w:top w:val="none" w:sz="0" w:space="0" w:color="auto"/>
        <w:left w:val="none" w:sz="0" w:space="0" w:color="auto"/>
        <w:bottom w:val="none" w:sz="0" w:space="0" w:color="auto"/>
        <w:right w:val="none" w:sz="0" w:space="0" w:color="auto"/>
      </w:divBdr>
    </w:div>
    <w:div w:id="1244073799">
      <w:bodyDiv w:val="1"/>
      <w:marLeft w:val="0"/>
      <w:marRight w:val="0"/>
      <w:marTop w:val="0"/>
      <w:marBottom w:val="0"/>
      <w:divBdr>
        <w:top w:val="none" w:sz="0" w:space="0" w:color="auto"/>
        <w:left w:val="none" w:sz="0" w:space="0" w:color="auto"/>
        <w:bottom w:val="none" w:sz="0" w:space="0" w:color="auto"/>
        <w:right w:val="none" w:sz="0" w:space="0" w:color="auto"/>
      </w:divBdr>
    </w:div>
    <w:div w:id="1346635854">
      <w:bodyDiv w:val="1"/>
      <w:marLeft w:val="0"/>
      <w:marRight w:val="0"/>
      <w:marTop w:val="0"/>
      <w:marBottom w:val="0"/>
      <w:divBdr>
        <w:top w:val="none" w:sz="0" w:space="0" w:color="auto"/>
        <w:left w:val="none" w:sz="0" w:space="0" w:color="auto"/>
        <w:bottom w:val="none" w:sz="0" w:space="0" w:color="auto"/>
        <w:right w:val="none" w:sz="0" w:space="0" w:color="auto"/>
      </w:divBdr>
      <w:divsChild>
        <w:div w:id="1017580130">
          <w:marLeft w:val="0"/>
          <w:marRight w:val="0"/>
          <w:marTop w:val="0"/>
          <w:marBottom w:val="0"/>
          <w:divBdr>
            <w:top w:val="none" w:sz="0" w:space="0" w:color="auto"/>
            <w:left w:val="none" w:sz="0" w:space="0" w:color="auto"/>
            <w:bottom w:val="none" w:sz="0" w:space="0" w:color="auto"/>
            <w:right w:val="none" w:sz="0" w:space="0" w:color="auto"/>
          </w:divBdr>
          <w:divsChild>
            <w:div w:id="1407262997">
              <w:marLeft w:val="0"/>
              <w:marRight w:val="0"/>
              <w:marTop w:val="0"/>
              <w:marBottom w:val="0"/>
              <w:divBdr>
                <w:top w:val="none" w:sz="0" w:space="0" w:color="auto"/>
                <w:left w:val="none" w:sz="0" w:space="0" w:color="auto"/>
                <w:bottom w:val="none" w:sz="0" w:space="0" w:color="auto"/>
                <w:right w:val="none" w:sz="0" w:space="0" w:color="auto"/>
              </w:divBdr>
              <w:divsChild>
                <w:div w:id="52581544">
                  <w:marLeft w:val="0"/>
                  <w:marRight w:val="0"/>
                  <w:marTop w:val="0"/>
                  <w:marBottom w:val="0"/>
                  <w:divBdr>
                    <w:top w:val="none" w:sz="0" w:space="0" w:color="auto"/>
                    <w:left w:val="none" w:sz="0" w:space="0" w:color="auto"/>
                    <w:bottom w:val="none" w:sz="0" w:space="0" w:color="auto"/>
                    <w:right w:val="none" w:sz="0" w:space="0" w:color="auto"/>
                  </w:divBdr>
                  <w:divsChild>
                    <w:div w:id="351809149">
                      <w:marLeft w:val="0"/>
                      <w:marRight w:val="0"/>
                      <w:marTop w:val="0"/>
                      <w:marBottom w:val="150"/>
                      <w:divBdr>
                        <w:top w:val="none" w:sz="0" w:space="0" w:color="auto"/>
                        <w:left w:val="none" w:sz="0" w:space="0" w:color="auto"/>
                        <w:bottom w:val="none" w:sz="0" w:space="0" w:color="auto"/>
                        <w:right w:val="none" w:sz="0" w:space="0" w:color="auto"/>
                      </w:divBdr>
                      <w:divsChild>
                        <w:div w:id="609776719">
                          <w:marLeft w:val="0"/>
                          <w:marRight w:val="0"/>
                          <w:marTop w:val="0"/>
                          <w:marBottom w:val="0"/>
                          <w:divBdr>
                            <w:top w:val="none" w:sz="0" w:space="0" w:color="auto"/>
                            <w:left w:val="none" w:sz="0" w:space="0" w:color="auto"/>
                            <w:bottom w:val="none" w:sz="0" w:space="0" w:color="auto"/>
                            <w:right w:val="none" w:sz="0" w:space="0" w:color="auto"/>
                          </w:divBdr>
                          <w:divsChild>
                            <w:div w:id="1031027520">
                              <w:marLeft w:val="0"/>
                              <w:marRight w:val="0"/>
                              <w:marTop w:val="0"/>
                              <w:marBottom w:val="0"/>
                              <w:divBdr>
                                <w:top w:val="none" w:sz="0" w:space="0" w:color="auto"/>
                                <w:left w:val="none" w:sz="0" w:space="0" w:color="auto"/>
                                <w:bottom w:val="none" w:sz="0" w:space="0" w:color="auto"/>
                                <w:right w:val="none" w:sz="0" w:space="0" w:color="auto"/>
                              </w:divBdr>
                              <w:divsChild>
                                <w:div w:id="193455732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3482564">
      <w:bodyDiv w:val="1"/>
      <w:marLeft w:val="0"/>
      <w:marRight w:val="0"/>
      <w:marTop w:val="0"/>
      <w:marBottom w:val="0"/>
      <w:divBdr>
        <w:top w:val="none" w:sz="0" w:space="0" w:color="auto"/>
        <w:left w:val="none" w:sz="0" w:space="0" w:color="auto"/>
        <w:bottom w:val="none" w:sz="0" w:space="0" w:color="auto"/>
        <w:right w:val="none" w:sz="0" w:space="0" w:color="auto"/>
      </w:divBdr>
    </w:div>
    <w:div w:id="1401177348">
      <w:bodyDiv w:val="1"/>
      <w:marLeft w:val="0"/>
      <w:marRight w:val="0"/>
      <w:marTop w:val="0"/>
      <w:marBottom w:val="0"/>
      <w:divBdr>
        <w:top w:val="none" w:sz="0" w:space="0" w:color="auto"/>
        <w:left w:val="none" w:sz="0" w:space="0" w:color="auto"/>
        <w:bottom w:val="none" w:sz="0" w:space="0" w:color="auto"/>
        <w:right w:val="none" w:sz="0" w:space="0" w:color="auto"/>
      </w:divBdr>
    </w:div>
    <w:div w:id="1409421831">
      <w:bodyDiv w:val="1"/>
      <w:marLeft w:val="0"/>
      <w:marRight w:val="0"/>
      <w:marTop w:val="0"/>
      <w:marBottom w:val="0"/>
      <w:divBdr>
        <w:top w:val="none" w:sz="0" w:space="0" w:color="auto"/>
        <w:left w:val="none" w:sz="0" w:space="0" w:color="auto"/>
        <w:bottom w:val="none" w:sz="0" w:space="0" w:color="auto"/>
        <w:right w:val="none" w:sz="0" w:space="0" w:color="auto"/>
      </w:divBdr>
    </w:div>
    <w:div w:id="1436898024">
      <w:bodyDiv w:val="1"/>
      <w:marLeft w:val="0"/>
      <w:marRight w:val="0"/>
      <w:marTop w:val="0"/>
      <w:marBottom w:val="0"/>
      <w:divBdr>
        <w:top w:val="none" w:sz="0" w:space="0" w:color="auto"/>
        <w:left w:val="none" w:sz="0" w:space="0" w:color="auto"/>
        <w:bottom w:val="none" w:sz="0" w:space="0" w:color="auto"/>
        <w:right w:val="none" w:sz="0" w:space="0" w:color="auto"/>
      </w:divBdr>
    </w:div>
    <w:div w:id="1445079208">
      <w:bodyDiv w:val="1"/>
      <w:marLeft w:val="0"/>
      <w:marRight w:val="0"/>
      <w:marTop w:val="0"/>
      <w:marBottom w:val="0"/>
      <w:divBdr>
        <w:top w:val="none" w:sz="0" w:space="0" w:color="auto"/>
        <w:left w:val="none" w:sz="0" w:space="0" w:color="auto"/>
        <w:bottom w:val="none" w:sz="0" w:space="0" w:color="auto"/>
        <w:right w:val="none" w:sz="0" w:space="0" w:color="auto"/>
      </w:divBdr>
    </w:div>
    <w:div w:id="1507206951">
      <w:bodyDiv w:val="1"/>
      <w:marLeft w:val="0"/>
      <w:marRight w:val="0"/>
      <w:marTop w:val="0"/>
      <w:marBottom w:val="0"/>
      <w:divBdr>
        <w:top w:val="none" w:sz="0" w:space="0" w:color="auto"/>
        <w:left w:val="none" w:sz="0" w:space="0" w:color="auto"/>
        <w:bottom w:val="none" w:sz="0" w:space="0" w:color="auto"/>
        <w:right w:val="none" w:sz="0" w:space="0" w:color="auto"/>
      </w:divBdr>
    </w:div>
    <w:div w:id="1557010698">
      <w:bodyDiv w:val="1"/>
      <w:marLeft w:val="0"/>
      <w:marRight w:val="0"/>
      <w:marTop w:val="0"/>
      <w:marBottom w:val="0"/>
      <w:divBdr>
        <w:top w:val="none" w:sz="0" w:space="0" w:color="auto"/>
        <w:left w:val="none" w:sz="0" w:space="0" w:color="auto"/>
        <w:bottom w:val="none" w:sz="0" w:space="0" w:color="auto"/>
        <w:right w:val="none" w:sz="0" w:space="0" w:color="auto"/>
      </w:divBdr>
      <w:divsChild>
        <w:div w:id="497620906">
          <w:marLeft w:val="0"/>
          <w:marRight w:val="0"/>
          <w:marTop w:val="0"/>
          <w:marBottom w:val="0"/>
          <w:divBdr>
            <w:top w:val="none" w:sz="0" w:space="0" w:color="auto"/>
            <w:left w:val="none" w:sz="0" w:space="0" w:color="auto"/>
            <w:bottom w:val="none" w:sz="0" w:space="0" w:color="auto"/>
            <w:right w:val="none" w:sz="0" w:space="0" w:color="auto"/>
          </w:divBdr>
          <w:divsChild>
            <w:div w:id="1067604452">
              <w:marLeft w:val="0"/>
              <w:marRight w:val="0"/>
              <w:marTop w:val="0"/>
              <w:marBottom w:val="0"/>
              <w:divBdr>
                <w:top w:val="none" w:sz="0" w:space="0" w:color="auto"/>
                <w:left w:val="none" w:sz="0" w:space="0" w:color="auto"/>
                <w:bottom w:val="none" w:sz="0" w:space="0" w:color="auto"/>
                <w:right w:val="none" w:sz="0" w:space="0" w:color="auto"/>
              </w:divBdr>
              <w:divsChild>
                <w:div w:id="1639266113">
                  <w:marLeft w:val="0"/>
                  <w:marRight w:val="0"/>
                  <w:marTop w:val="0"/>
                  <w:marBottom w:val="0"/>
                  <w:divBdr>
                    <w:top w:val="none" w:sz="0" w:space="0" w:color="auto"/>
                    <w:left w:val="none" w:sz="0" w:space="0" w:color="auto"/>
                    <w:bottom w:val="none" w:sz="0" w:space="0" w:color="auto"/>
                    <w:right w:val="none" w:sz="0" w:space="0" w:color="auto"/>
                  </w:divBdr>
                  <w:divsChild>
                    <w:div w:id="1956253653">
                      <w:marLeft w:val="0"/>
                      <w:marRight w:val="0"/>
                      <w:marTop w:val="0"/>
                      <w:marBottom w:val="150"/>
                      <w:divBdr>
                        <w:top w:val="none" w:sz="0" w:space="0" w:color="auto"/>
                        <w:left w:val="none" w:sz="0" w:space="0" w:color="auto"/>
                        <w:bottom w:val="none" w:sz="0" w:space="0" w:color="auto"/>
                        <w:right w:val="none" w:sz="0" w:space="0" w:color="auto"/>
                      </w:divBdr>
                      <w:divsChild>
                        <w:div w:id="874848535">
                          <w:marLeft w:val="0"/>
                          <w:marRight w:val="0"/>
                          <w:marTop w:val="0"/>
                          <w:marBottom w:val="0"/>
                          <w:divBdr>
                            <w:top w:val="none" w:sz="0" w:space="0" w:color="auto"/>
                            <w:left w:val="none" w:sz="0" w:space="0" w:color="auto"/>
                            <w:bottom w:val="none" w:sz="0" w:space="0" w:color="auto"/>
                            <w:right w:val="none" w:sz="0" w:space="0" w:color="auto"/>
                          </w:divBdr>
                          <w:divsChild>
                            <w:div w:id="456532008">
                              <w:marLeft w:val="0"/>
                              <w:marRight w:val="0"/>
                              <w:marTop w:val="0"/>
                              <w:marBottom w:val="0"/>
                              <w:divBdr>
                                <w:top w:val="none" w:sz="0" w:space="0" w:color="auto"/>
                                <w:left w:val="none" w:sz="0" w:space="0" w:color="auto"/>
                                <w:bottom w:val="none" w:sz="0" w:space="0" w:color="auto"/>
                                <w:right w:val="none" w:sz="0" w:space="0" w:color="auto"/>
                              </w:divBdr>
                              <w:divsChild>
                                <w:div w:id="131310009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610268">
      <w:bodyDiv w:val="1"/>
      <w:marLeft w:val="0"/>
      <w:marRight w:val="0"/>
      <w:marTop w:val="0"/>
      <w:marBottom w:val="0"/>
      <w:divBdr>
        <w:top w:val="none" w:sz="0" w:space="0" w:color="auto"/>
        <w:left w:val="none" w:sz="0" w:space="0" w:color="auto"/>
        <w:bottom w:val="none" w:sz="0" w:space="0" w:color="auto"/>
        <w:right w:val="none" w:sz="0" w:space="0" w:color="auto"/>
      </w:divBdr>
      <w:divsChild>
        <w:div w:id="190000560">
          <w:marLeft w:val="0"/>
          <w:marRight w:val="0"/>
          <w:marTop w:val="0"/>
          <w:marBottom w:val="0"/>
          <w:divBdr>
            <w:top w:val="none" w:sz="0" w:space="0" w:color="auto"/>
            <w:left w:val="none" w:sz="0" w:space="0" w:color="auto"/>
            <w:bottom w:val="none" w:sz="0" w:space="0" w:color="auto"/>
            <w:right w:val="none" w:sz="0" w:space="0" w:color="auto"/>
          </w:divBdr>
          <w:divsChild>
            <w:div w:id="50080601">
              <w:marLeft w:val="0"/>
              <w:marRight w:val="0"/>
              <w:marTop w:val="0"/>
              <w:marBottom w:val="0"/>
              <w:divBdr>
                <w:top w:val="none" w:sz="0" w:space="0" w:color="auto"/>
                <w:left w:val="none" w:sz="0" w:space="0" w:color="auto"/>
                <w:bottom w:val="none" w:sz="0" w:space="0" w:color="auto"/>
                <w:right w:val="none" w:sz="0" w:space="0" w:color="auto"/>
              </w:divBdr>
            </w:div>
            <w:div w:id="1228999924">
              <w:marLeft w:val="0"/>
              <w:marRight w:val="0"/>
              <w:marTop w:val="0"/>
              <w:marBottom w:val="0"/>
              <w:divBdr>
                <w:top w:val="none" w:sz="0" w:space="0" w:color="auto"/>
                <w:left w:val="none" w:sz="0" w:space="0" w:color="auto"/>
                <w:bottom w:val="none" w:sz="0" w:space="0" w:color="auto"/>
                <w:right w:val="none" w:sz="0" w:space="0" w:color="auto"/>
              </w:divBdr>
            </w:div>
            <w:div w:id="1691297070">
              <w:marLeft w:val="0"/>
              <w:marRight w:val="0"/>
              <w:marTop w:val="0"/>
              <w:marBottom w:val="0"/>
              <w:divBdr>
                <w:top w:val="none" w:sz="0" w:space="0" w:color="auto"/>
                <w:left w:val="none" w:sz="0" w:space="0" w:color="auto"/>
                <w:bottom w:val="none" w:sz="0" w:space="0" w:color="auto"/>
                <w:right w:val="none" w:sz="0" w:space="0" w:color="auto"/>
              </w:divBdr>
            </w:div>
          </w:divsChild>
        </w:div>
        <w:div w:id="687877498">
          <w:marLeft w:val="0"/>
          <w:marRight w:val="0"/>
          <w:marTop w:val="0"/>
          <w:marBottom w:val="0"/>
          <w:divBdr>
            <w:top w:val="none" w:sz="0" w:space="0" w:color="auto"/>
            <w:left w:val="none" w:sz="0" w:space="0" w:color="auto"/>
            <w:bottom w:val="none" w:sz="0" w:space="0" w:color="auto"/>
            <w:right w:val="none" w:sz="0" w:space="0" w:color="auto"/>
          </w:divBdr>
          <w:divsChild>
            <w:div w:id="696197226">
              <w:marLeft w:val="0"/>
              <w:marRight w:val="0"/>
              <w:marTop w:val="0"/>
              <w:marBottom w:val="0"/>
              <w:divBdr>
                <w:top w:val="none" w:sz="0" w:space="0" w:color="auto"/>
                <w:left w:val="none" w:sz="0" w:space="0" w:color="auto"/>
                <w:bottom w:val="none" w:sz="0" w:space="0" w:color="auto"/>
                <w:right w:val="none" w:sz="0" w:space="0" w:color="auto"/>
              </w:divBdr>
            </w:div>
            <w:div w:id="1425999841">
              <w:marLeft w:val="0"/>
              <w:marRight w:val="0"/>
              <w:marTop w:val="0"/>
              <w:marBottom w:val="0"/>
              <w:divBdr>
                <w:top w:val="none" w:sz="0" w:space="0" w:color="auto"/>
                <w:left w:val="none" w:sz="0" w:space="0" w:color="auto"/>
                <w:bottom w:val="none" w:sz="0" w:space="0" w:color="auto"/>
                <w:right w:val="none" w:sz="0" w:space="0" w:color="auto"/>
              </w:divBdr>
            </w:div>
            <w:div w:id="1637639980">
              <w:marLeft w:val="0"/>
              <w:marRight w:val="0"/>
              <w:marTop w:val="0"/>
              <w:marBottom w:val="0"/>
              <w:divBdr>
                <w:top w:val="none" w:sz="0" w:space="0" w:color="auto"/>
                <w:left w:val="none" w:sz="0" w:space="0" w:color="auto"/>
                <w:bottom w:val="none" w:sz="0" w:space="0" w:color="auto"/>
                <w:right w:val="none" w:sz="0" w:space="0" w:color="auto"/>
              </w:divBdr>
            </w:div>
          </w:divsChild>
        </w:div>
        <w:div w:id="769278406">
          <w:marLeft w:val="0"/>
          <w:marRight w:val="0"/>
          <w:marTop w:val="0"/>
          <w:marBottom w:val="0"/>
          <w:divBdr>
            <w:top w:val="none" w:sz="0" w:space="0" w:color="auto"/>
            <w:left w:val="none" w:sz="0" w:space="0" w:color="auto"/>
            <w:bottom w:val="none" w:sz="0" w:space="0" w:color="auto"/>
            <w:right w:val="none" w:sz="0" w:space="0" w:color="auto"/>
          </w:divBdr>
          <w:divsChild>
            <w:div w:id="1175994350">
              <w:marLeft w:val="0"/>
              <w:marRight w:val="0"/>
              <w:marTop w:val="0"/>
              <w:marBottom w:val="0"/>
              <w:divBdr>
                <w:top w:val="none" w:sz="0" w:space="0" w:color="auto"/>
                <w:left w:val="none" w:sz="0" w:space="0" w:color="auto"/>
                <w:bottom w:val="none" w:sz="0" w:space="0" w:color="auto"/>
                <w:right w:val="none" w:sz="0" w:space="0" w:color="auto"/>
              </w:divBdr>
            </w:div>
          </w:divsChild>
        </w:div>
        <w:div w:id="1003899559">
          <w:marLeft w:val="0"/>
          <w:marRight w:val="0"/>
          <w:marTop w:val="0"/>
          <w:marBottom w:val="0"/>
          <w:divBdr>
            <w:top w:val="none" w:sz="0" w:space="0" w:color="auto"/>
            <w:left w:val="none" w:sz="0" w:space="0" w:color="auto"/>
            <w:bottom w:val="none" w:sz="0" w:space="0" w:color="auto"/>
            <w:right w:val="none" w:sz="0" w:space="0" w:color="auto"/>
          </w:divBdr>
          <w:divsChild>
            <w:div w:id="184755830">
              <w:marLeft w:val="0"/>
              <w:marRight w:val="0"/>
              <w:marTop w:val="0"/>
              <w:marBottom w:val="0"/>
              <w:divBdr>
                <w:top w:val="none" w:sz="0" w:space="0" w:color="auto"/>
                <w:left w:val="none" w:sz="0" w:space="0" w:color="auto"/>
                <w:bottom w:val="none" w:sz="0" w:space="0" w:color="auto"/>
                <w:right w:val="none" w:sz="0" w:space="0" w:color="auto"/>
              </w:divBdr>
            </w:div>
            <w:div w:id="496655084">
              <w:marLeft w:val="0"/>
              <w:marRight w:val="0"/>
              <w:marTop w:val="0"/>
              <w:marBottom w:val="0"/>
              <w:divBdr>
                <w:top w:val="none" w:sz="0" w:space="0" w:color="auto"/>
                <w:left w:val="none" w:sz="0" w:space="0" w:color="auto"/>
                <w:bottom w:val="none" w:sz="0" w:space="0" w:color="auto"/>
                <w:right w:val="none" w:sz="0" w:space="0" w:color="auto"/>
              </w:divBdr>
            </w:div>
            <w:div w:id="1645626208">
              <w:marLeft w:val="0"/>
              <w:marRight w:val="0"/>
              <w:marTop w:val="0"/>
              <w:marBottom w:val="0"/>
              <w:divBdr>
                <w:top w:val="none" w:sz="0" w:space="0" w:color="auto"/>
                <w:left w:val="none" w:sz="0" w:space="0" w:color="auto"/>
                <w:bottom w:val="none" w:sz="0" w:space="0" w:color="auto"/>
                <w:right w:val="none" w:sz="0" w:space="0" w:color="auto"/>
              </w:divBdr>
            </w:div>
          </w:divsChild>
        </w:div>
        <w:div w:id="1135754538">
          <w:marLeft w:val="0"/>
          <w:marRight w:val="0"/>
          <w:marTop w:val="0"/>
          <w:marBottom w:val="0"/>
          <w:divBdr>
            <w:top w:val="none" w:sz="0" w:space="0" w:color="auto"/>
            <w:left w:val="none" w:sz="0" w:space="0" w:color="auto"/>
            <w:bottom w:val="none" w:sz="0" w:space="0" w:color="auto"/>
            <w:right w:val="none" w:sz="0" w:space="0" w:color="auto"/>
          </w:divBdr>
          <w:divsChild>
            <w:div w:id="663555754">
              <w:marLeft w:val="0"/>
              <w:marRight w:val="0"/>
              <w:marTop w:val="0"/>
              <w:marBottom w:val="0"/>
              <w:divBdr>
                <w:top w:val="none" w:sz="0" w:space="0" w:color="auto"/>
                <w:left w:val="none" w:sz="0" w:space="0" w:color="auto"/>
                <w:bottom w:val="none" w:sz="0" w:space="0" w:color="auto"/>
                <w:right w:val="none" w:sz="0" w:space="0" w:color="auto"/>
              </w:divBdr>
            </w:div>
            <w:div w:id="833374785">
              <w:marLeft w:val="0"/>
              <w:marRight w:val="0"/>
              <w:marTop w:val="0"/>
              <w:marBottom w:val="0"/>
              <w:divBdr>
                <w:top w:val="none" w:sz="0" w:space="0" w:color="auto"/>
                <w:left w:val="none" w:sz="0" w:space="0" w:color="auto"/>
                <w:bottom w:val="none" w:sz="0" w:space="0" w:color="auto"/>
                <w:right w:val="none" w:sz="0" w:space="0" w:color="auto"/>
              </w:divBdr>
            </w:div>
            <w:div w:id="1859420113">
              <w:marLeft w:val="0"/>
              <w:marRight w:val="0"/>
              <w:marTop w:val="0"/>
              <w:marBottom w:val="0"/>
              <w:divBdr>
                <w:top w:val="none" w:sz="0" w:space="0" w:color="auto"/>
                <w:left w:val="none" w:sz="0" w:space="0" w:color="auto"/>
                <w:bottom w:val="none" w:sz="0" w:space="0" w:color="auto"/>
                <w:right w:val="none" w:sz="0" w:space="0" w:color="auto"/>
              </w:divBdr>
            </w:div>
          </w:divsChild>
        </w:div>
        <w:div w:id="1386299120">
          <w:marLeft w:val="0"/>
          <w:marRight w:val="0"/>
          <w:marTop w:val="0"/>
          <w:marBottom w:val="0"/>
          <w:divBdr>
            <w:top w:val="none" w:sz="0" w:space="0" w:color="auto"/>
            <w:left w:val="none" w:sz="0" w:space="0" w:color="auto"/>
            <w:bottom w:val="none" w:sz="0" w:space="0" w:color="auto"/>
            <w:right w:val="none" w:sz="0" w:space="0" w:color="auto"/>
          </w:divBdr>
        </w:div>
        <w:div w:id="1908303176">
          <w:marLeft w:val="0"/>
          <w:marRight w:val="0"/>
          <w:marTop w:val="0"/>
          <w:marBottom w:val="0"/>
          <w:divBdr>
            <w:top w:val="none" w:sz="0" w:space="0" w:color="auto"/>
            <w:left w:val="none" w:sz="0" w:space="0" w:color="auto"/>
            <w:bottom w:val="none" w:sz="0" w:space="0" w:color="auto"/>
            <w:right w:val="none" w:sz="0" w:space="0" w:color="auto"/>
          </w:divBdr>
          <w:divsChild>
            <w:div w:id="94788118">
              <w:marLeft w:val="0"/>
              <w:marRight w:val="0"/>
              <w:marTop w:val="0"/>
              <w:marBottom w:val="0"/>
              <w:divBdr>
                <w:top w:val="none" w:sz="0" w:space="0" w:color="auto"/>
                <w:left w:val="none" w:sz="0" w:space="0" w:color="auto"/>
                <w:bottom w:val="none" w:sz="0" w:space="0" w:color="auto"/>
                <w:right w:val="none" w:sz="0" w:space="0" w:color="auto"/>
              </w:divBdr>
            </w:div>
            <w:div w:id="376708946">
              <w:marLeft w:val="0"/>
              <w:marRight w:val="0"/>
              <w:marTop w:val="0"/>
              <w:marBottom w:val="0"/>
              <w:divBdr>
                <w:top w:val="none" w:sz="0" w:space="0" w:color="auto"/>
                <w:left w:val="none" w:sz="0" w:space="0" w:color="auto"/>
                <w:bottom w:val="none" w:sz="0" w:space="0" w:color="auto"/>
                <w:right w:val="none" w:sz="0" w:space="0" w:color="auto"/>
              </w:divBdr>
            </w:div>
            <w:div w:id="659238862">
              <w:marLeft w:val="0"/>
              <w:marRight w:val="0"/>
              <w:marTop w:val="0"/>
              <w:marBottom w:val="0"/>
              <w:divBdr>
                <w:top w:val="none" w:sz="0" w:space="0" w:color="auto"/>
                <w:left w:val="none" w:sz="0" w:space="0" w:color="auto"/>
                <w:bottom w:val="none" w:sz="0" w:space="0" w:color="auto"/>
                <w:right w:val="none" w:sz="0" w:space="0" w:color="auto"/>
              </w:divBdr>
            </w:div>
            <w:div w:id="78342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400592">
      <w:bodyDiv w:val="1"/>
      <w:marLeft w:val="0"/>
      <w:marRight w:val="0"/>
      <w:marTop w:val="0"/>
      <w:marBottom w:val="0"/>
      <w:divBdr>
        <w:top w:val="none" w:sz="0" w:space="0" w:color="auto"/>
        <w:left w:val="none" w:sz="0" w:space="0" w:color="auto"/>
        <w:bottom w:val="none" w:sz="0" w:space="0" w:color="auto"/>
        <w:right w:val="none" w:sz="0" w:space="0" w:color="auto"/>
      </w:divBdr>
    </w:div>
    <w:div w:id="1730230057">
      <w:bodyDiv w:val="1"/>
      <w:marLeft w:val="0"/>
      <w:marRight w:val="0"/>
      <w:marTop w:val="0"/>
      <w:marBottom w:val="0"/>
      <w:divBdr>
        <w:top w:val="none" w:sz="0" w:space="0" w:color="auto"/>
        <w:left w:val="none" w:sz="0" w:space="0" w:color="auto"/>
        <w:bottom w:val="none" w:sz="0" w:space="0" w:color="auto"/>
        <w:right w:val="none" w:sz="0" w:space="0" w:color="auto"/>
      </w:divBdr>
    </w:div>
    <w:div w:id="1748919512">
      <w:bodyDiv w:val="1"/>
      <w:marLeft w:val="0"/>
      <w:marRight w:val="0"/>
      <w:marTop w:val="0"/>
      <w:marBottom w:val="0"/>
      <w:divBdr>
        <w:top w:val="none" w:sz="0" w:space="0" w:color="auto"/>
        <w:left w:val="none" w:sz="0" w:space="0" w:color="auto"/>
        <w:bottom w:val="none" w:sz="0" w:space="0" w:color="auto"/>
        <w:right w:val="none" w:sz="0" w:space="0" w:color="auto"/>
      </w:divBdr>
      <w:divsChild>
        <w:div w:id="103498606">
          <w:marLeft w:val="0"/>
          <w:marRight w:val="0"/>
          <w:marTop w:val="0"/>
          <w:marBottom w:val="0"/>
          <w:divBdr>
            <w:top w:val="none" w:sz="0" w:space="0" w:color="auto"/>
            <w:left w:val="none" w:sz="0" w:space="0" w:color="auto"/>
            <w:bottom w:val="none" w:sz="0" w:space="0" w:color="auto"/>
            <w:right w:val="none" w:sz="0" w:space="0" w:color="auto"/>
          </w:divBdr>
          <w:divsChild>
            <w:div w:id="637145786">
              <w:marLeft w:val="0"/>
              <w:marRight w:val="0"/>
              <w:marTop w:val="0"/>
              <w:marBottom w:val="0"/>
              <w:divBdr>
                <w:top w:val="none" w:sz="0" w:space="0" w:color="auto"/>
                <w:left w:val="none" w:sz="0" w:space="0" w:color="auto"/>
                <w:bottom w:val="none" w:sz="0" w:space="0" w:color="auto"/>
                <w:right w:val="none" w:sz="0" w:space="0" w:color="auto"/>
              </w:divBdr>
              <w:divsChild>
                <w:div w:id="1204321850">
                  <w:marLeft w:val="75"/>
                  <w:marRight w:val="75"/>
                  <w:marTop w:val="0"/>
                  <w:marBottom w:val="0"/>
                  <w:divBdr>
                    <w:top w:val="none" w:sz="0" w:space="0" w:color="auto"/>
                    <w:left w:val="none" w:sz="0" w:space="0" w:color="auto"/>
                    <w:bottom w:val="none" w:sz="0" w:space="0" w:color="auto"/>
                    <w:right w:val="none" w:sz="0" w:space="0" w:color="auto"/>
                  </w:divBdr>
                  <w:divsChild>
                    <w:div w:id="2069262332">
                      <w:marLeft w:val="0"/>
                      <w:marRight w:val="0"/>
                      <w:marTop w:val="150"/>
                      <w:marBottom w:val="0"/>
                      <w:divBdr>
                        <w:top w:val="none" w:sz="0" w:space="0" w:color="auto"/>
                        <w:left w:val="none" w:sz="0" w:space="0" w:color="auto"/>
                        <w:bottom w:val="none" w:sz="0" w:space="0" w:color="auto"/>
                        <w:right w:val="none" w:sz="0" w:space="0" w:color="auto"/>
                      </w:divBdr>
                      <w:divsChild>
                        <w:div w:id="1918788304">
                          <w:marLeft w:val="0"/>
                          <w:marRight w:val="0"/>
                          <w:marTop w:val="150"/>
                          <w:marBottom w:val="150"/>
                          <w:divBdr>
                            <w:top w:val="none" w:sz="0" w:space="0" w:color="auto"/>
                            <w:left w:val="none" w:sz="0" w:space="0" w:color="auto"/>
                            <w:bottom w:val="none" w:sz="0" w:space="0" w:color="auto"/>
                            <w:right w:val="none" w:sz="0" w:space="0" w:color="auto"/>
                          </w:divBdr>
                          <w:divsChild>
                            <w:div w:id="203800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1361104">
      <w:marLeft w:val="0"/>
      <w:marRight w:val="0"/>
      <w:marTop w:val="0"/>
      <w:marBottom w:val="0"/>
      <w:divBdr>
        <w:top w:val="none" w:sz="0" w:space="0" w:color="auto"/>
        <w:left w:val="none" w:sz="0" w:space="0" w:color="auto"/>
        <w:bottom w:val="none" w:sz="0" w:space="0" w:color="auto"/>
        <w:right w:val="none" w:sz="0" w:space="0" w:color="auto"/>
      </w:divBdr>
      <w:divsChild>
        <w:div w:id="143663582">
          <w:marLeft w:val="0"/>
          <w:marRight w:val="0"/>
          <w:marTop w:val="0"/>
          <w:marBottom w:val="0"/>
          <w:divBdr>
            <w:top w:val="none" w:sz="0" w:space="0" w:color="auto"/>
            <w:left w:val="none" w:sz="0" w:space="0" w:color="auto"/>
            <w:bottom w:val="none" w:sz="0" w:space="0" w:color="auto"/>
            <w:right w:val="none" w:sz="0" w:space="0" w:color="auto"/>
          </w:divBdr>
        </w:div>
        <w:div w:id="951934504">
          <w:marLeft w:val="0"/>
          <w:marRight w:val="0"/>
          <w:marTop w:val="0"/>
          <w:marBottom w:val="0"/>
          <w:divBdr>
            <w:top w:val="none" w:sz="0" w:space="0" w:color="auto"/>
            <w:left w:val="none" w:sz="0" w:space="0" w:color="auto"/>
            <w:bottom w:val="none" w:sz="0" w:space="0" w:color="auto"/>
            <w:right w:val="none" w:sz="0" w:space="0" w:color="auto"/>
          </w:divBdr>
        </w:div>
        <w:div w:id="1076977710">
          <w:marLeft w:val="0"/>
          <w:marRight w:val="0"/>
          <w:marTop w:val="0"/>
          <w:marBottom w:val="0"/>
          <w:divBdr>
            <w:top w:val="none" w:sz="0" w:space="0" w:color="auto"/>
            <w:left w:val="none" w:sz="0" w:space="0" w:color="auto"/>
            <w:bottom w:val="none" w:sz="0" w:space="0" w:color="auto"/>
            <w:right w:val="none" w:sz="0" w:space="0" w:color="auto"/>
          </w:divBdr>
        </w:div>
        <w:div w:id="1294679716">
          <w:marLeft w:val="0"/>
          <w:marRight w:val="0"/>
          <w:marTop w:val="0"/>
          <w:marBottom w:val="0"/>
          <w:divBdr>
            <w:top w:val="none" w:sz="0" w:space="0" w:color="auto"/>
            <w:left w:val="none" w:sz="0" w:space="0" w:color="auto"/>
            <w:bottom w:val="none" w:sz="0" w:space="0" w:color="auto"/>
            <w:right w:val="none" w:sz="0" w:space="0" w:color="auto"/>
          </w:divBdr>
        </w:div>
      </w:divsChild>
    </w:div>
    <w:div w:id="1834951277">
      <w:bodyDiv w:val="1"/>
      <w:marLeft w:val="0"/>
      <w:marRight w:val="0"/>
      <w:marTop w:val="0"/>
      <w:marBottom w:val="0"/>
      <w:divBdr>
        <w:top w:val="none" w:sz="0" w:space="0" w:color="auto"/>
        <w:left w:val="none" w:sz="0" w:space="0" w:color="auto"/>
        <w:bottom w:val="none" w:sz="0" w:space="0" w:color="auto"/>
        <w:right w:val="none" w:sz="0" w:space="0" w:color="auto"/>
      </w:divBdr>
    </w:div>
    <w:div w:id="1857187222">
      <w:bodyDiv w:val="1"/>
      <w:marLeft w:val="0"/>
      <w:marRight w:val="0"/>
      <w:marTop w:val="0"/>
      <w:marBottom w:val="0"/>
      <w:divBdr>
        <w:top w:val="none" w:sz="0" w:space="0" w:color="auto"/>
        <w:left w:val="none" w:sz="0" w:space="0" w:color="auto"/>
        <w:bottom w:val="none" w:sz="0" w:space="0" w:color="auto"/>
        <w:right w:val="none" w:sz="0" w:space="0" w:color="auto"/>
      </w:divBdr>
    </w:div>
    <w:div w:id="1887796235">
      <w:bodyDiv w:val="1"/>
      <w:marLeft w:val="0"/>
      <w:marRight w:val="0"/>
      <w:marTop w:val="0"/>
      <w:marBottom w:val="0"/>
      <w:divBdr>
        <w:top w:val="none" w:sz="0" w:space="0" w:color="auto"/>
        <w:left w:val="none" w:sz="0" w:space="0" w:color="auto"/>
        <w:bottom w:val="none" w:sz="0" w:space="0" w:color="auto"/>
        <w:right w:val="none" w:sz="0" w:space="0" w:color="auto"/>
      </w:divBdr>
    </w:div>
    <w:div w:id="1904363042">
      <w:bodyDiv w:val="1"/>
      <w:marLeft w:val="0"/>
      <w:marRight w:val="0"/>
      <w:marTop w:val="0"/>
      <w:marBottom w:val="0"/>
      <w:divBdr>
        <w:top w:val="none" w:sz="0" w:space="0" w:color="auto"/>
        <w:left w:val="none" w:sz="0" w:space="0" w:color="auto"/>
        <w:bottom w:val="none" w:sz="0" w:space="0" w:color="auto"/>
        <w:right w:val="none" w:sz="0" w:space="0" w:color="auto"/>
      </w:divBdr>
    </w:div>
    <w:div w:id="2096509868">
      <w:bodyDiv w:val="1"/>
      <w:marLeft w:val="0"/>
      <w:marRight w:val="0"/>
      <w:marTop w:val="0"/>
      <w:marBottom w:val="0"/>
      <w:divBdr>
        <w:top w:val="none" w:sz="0" w:space="0" w:color="auto"/>
        <w:left w:val="none" w:sz="0" w:space="0" w:color="auto"/>
        <w:bottom w:val="none" w:sz="0" w:space="0" w:color="auto"/>
        <w:right w:val="none" w:sz="0" w:space="0" w:color="auto"/>
      </w:divBdr>
    </w:div>
    <w:div w:id="211093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cwds.service-now.com/csm"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CWDS PowerPoint Template">
      <a:dk1>
        <a:srgbClr val="050505"/>
      </a:dk1>
      <a:lt1>
        <a:srgbClr val="FFFFFF"/>
      </a:lt1>
      <a:dk2>
        <a:srgbClr val="215E82"/>
      </a:dk2>
      <a:lt2>
        <a:srgbClr val="E8E8E8"/>
      </a:lt2>
      <a:accent1>
        <a:srgbClr val="10BCCE"/>
      </a:accent1>
      <a:accent2>
        <a:srgbClr val="94C941"/>
      </a:accent2>
      <a:accent3>
        <a:srgbClr val="FA8D29"/>
      </a:accent3>
      <a:accent4>
        <a:srgbClr val="2C7DAE"/>
      </a:accent4>
      <a:accent5>
        <a:srgbClr val="206259"/>
      </a:accent5>
      <a:accent6>
        <a:srgbClr val="D95A2C"/>
      </a:accent6>
      <a:hlink>
        <a:srgbClr val="2C7DAE"/>
      </a:hlink>
      <a:folHlink>
        <a:srgbClr val="2C7DAE"/>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00D7CD5520EBB4DA378416690D54929" ma:contentTypeVersion="3946" ma:contentTypeDescription="Create a new document." ma:contentTypeScope="" ma:versionID="9a6f74937b3e747b87353b34cd534e35">
  <xsd:schema xmlns:xsd="http://www.w3.org/2001/XMLSchema" xmlns:xs="http://www.w3.org/2001/XMLSchema" xmlns:p="http://schemas.microsoft.com/office/2006/metadata/properties" xmlns:ns2="500343c0-af67-4d55-b6f3-a7838e163d14" xmlns:ns3="acd9c5bf-3330-46c8-a954-1a5886cec3ca" xmlns:ns4="9f7ad9af-9717-4e4f-970f-35ad513ce12f" targetNamespace="http://schemas.microsoft.com/office/2006/metadata/properties" ma:root="true" ma:fieldsID="057d30240ceded1ce8b613ec43d34bfc" ns2:_="" ns3:_="" ns4:_="">
    <xsd:import namespace="500343c0-af67-4d55-b6f3-a7838e163d14"/>
    <xsd:import namespace="acd9c5bf-3330-46c8-a954-1a5886cec3ca"/>
    <xsd:import namespace="9f7ad9af-9717-4e4f-970f-35ad513ce12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343c0-af67-4d55-b6f3-a7838e163d1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cd9c5bf-3330-46c8-a954-1a5886cec3c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7ad9af-9717-4e4f-970f-35ad513ce12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00343c0-af67-4d55-b6f3-a7838e163d14">PROJ-911504027-717</_dlc_DocId>
    <_dlc_DocIdUrl xmlns="500343c0-af67-4d55-b6f3-a7838e163d14">
      <Url>https://osicagov.sharepoint.com/sites/projects/CWS-NS/PMO/_layouts/15/DocIdRedir.aspx?ID=PROJ-911504027-717</Url>
      <Description>PROJ-911504027-71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mso-contentType ?>
<SharedContentType xmlns="Microsoft.SharePoint.Taxonomy.ContentTypeSync" SourceId="5bce90d6-5a2c-47e0-8337-aac7acda0e97" ContentTypeId="0x0101" PreviousValue="false"/>
</file>

<file path=customXml/itemProps1.xml><?xml version="1.0" encoding="utf-8"?>
<ds:datastoreItem xmlns:ds="http://schemas.openxmlformats.org/officeDocument/2006/customXml" ds:itemID="{AA438B38-ECF2-438D-B743-56DF29491E8E}">
  <ds:schemaRefs>
    <ds:schemaRef ds:uri="http://schemas.openxmlformats.org/officeDocument/2006/bibliography"/>
  </ds:schemaRefs>
</ds:datastoreItem>
</file>

<file path=customXml/itemProps2.xml><?xml version="1.0" encoding="utf-8"?>
<ds:datastoreItem xmlns:ds="http://schemas.openxmlformats.org/officeDocument/2006/customXml" ds:itemID="{C5C5880E-CD28-453C-A58C-08E86AD3A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343c0-af67-4d55-b6f3-a7838e163d14"/>
    <ds:schemaRef ds:uri="acd9c5bf-3330-46c8-a954-1a5886cec3ca"/>
    <ds:schemaRef ds:uri="9f7ad9af-9717-4e4f-970f-35ad513ce1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78AEA1-66DC-4DA0-8F45-C26FD780F69E}">
  <ds:schemaRefs>
    <ds:schemaRef ds:uri="http://schemas.microsoft.com/sharepoint/v3/contenttype/forms"/>
  </ds:schemaRefs>
</ds:datastoreItem>
</file>

<file path=customXml/itemProps4.xml><?xml version="1.0" encoding="utf-8"?>
<ds:datastoreItem xmlns:ds="http://schemas.openxmlformats.org/officeDocument/2006/customXml" ds:itemID="{ADBCFE1D-8D9A-4DD9-BAD6-53CFE6185EB0}">
  <ds:schemaRefs>
    <ds:schemaRef ds:uri="http://schemas.microsoft.com/office/infopath/2007/PartnerControls"/>
    <ds:schemaRef ds:uri="9f7ad9af-9717-4e4f-970f-35ad513ce12f"/>
    <ds:schemaRef ds:uri="http://purl.org/dc/terms/"/>
    <ds:schemaRef ds:uri="http://schemas.microsoft.com/office/2006/documentManagement/types"/>
    <ds:schemaRef ds:uri="http://www.w3.org/XML/1998/namespace"/>
    <ds:schemaRef ds:uri="http://schemas.openxmlformats.org/package/2006/metadata/core-properties"/>
    <ds:schemaRef ds:uri="http://purl.org/dc/elements/1.1/"/>
    <ds:schemaRef ds:uri="500343c0-af67-4d55-b6f3-a7838e163d14"/>
    <ds:schemaRef ds:uri="acd9c5bf-3330-46c8-a954-1a5886cec3ca"/>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80BFE3FD-4EC6-43FC-89B4-4A7F353A5FE5}">
  <ds:schemaRefs>
    <ds:schemaRef ds:uri="http://schemas.microsoft.com/sharepoint/events"/>
  </ds:schemaRefs>
</ds:datastoreItem>
</file>

<file path=customXml/itemProps6.xml><?xml version="1.0" encoding="utf-8"?>
<ds:datastoreItem xmlns:ds="http://schemas.openxmlformats.org/officeDocument/2006/customXml" ds:itemID="{2DEE4D02-3E01-4218-AAA1-C98AEDB95336}">
  <ds:schemaRefs>
    <ds:schemaRef ds:uri="http://schemas.openxmlformats.org/officeDocument/2006/bibliography"/>
  </ds:schemaRefs>
</ds:datastoreItem>
</file>

<file path=customXml/itemProps7.xml><?xml version="1.0" encoding="utf-8"?>
<ds:datastoreItem xmlns:ds="http://schemas.openxmlformats.org/officeDocument/2006/customXml" ds:itemID="{F4D21CE0-4E08-42D0-B177-42D59728B59E}">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31</Words>
  <Characters>117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How to Search Knowledge Articles</vt:lpstr>
    </vt:vector>
  </TitlesOfParts>
  <Company>CWS/CMS</Company>
  <LinksUpToDate>false</LinksUpToDate>
  <CharactersWithSpaces>1406</CharactersWithSpaces>
  <SharedDoc>false</SharedDoc>
  <HLinks>
    <vt:vector size="156" baseType="variant">
      <vt:variant>
        <vt:i4>1572925</vt:i4>
      </vt:variant>
      <vt:variant>
        <vt:i4>158</vt:i4>
      </vt:variant>
      <vt:variant>
        <vt:i4>0</vt:i4>
      </vt:variant>
      <vt:variant>
        <vt:i4>5</vt:i4>
      </vt:variant>
      <vt:variant>
        <vt:lpwstr/>
      </vt:variant>
      <vt:variant>
        <vt:lpwstr>_Toc56169906</vt:lpwstr>
      </vt:variant>
      <vt:variant>
        <vt:i4>1769533</vt:i4>
      </vt:variant>
      <vt:variant>
        <vt:i4>152</vt:i4>
      </vt:variant>
      <vt:variant>
        <vt:i4>0</vt:i4>
      </vt:variant>
      <vt:variant>
        <vt:i4>5</vt:i4>
      </vt:variant>
      <vt:variant>
        <vt:lpwstr/>
      </vt:variant>
      <vt:variant>
        <vt:lpwstr>_Toc56169905</vt:lpwstr>
      </vt:variant>
      <vt:variant>
        <vt:i4>1703997</vt:i4>
      </vt:variant>
      <vt:variant>
        <vt:i4>146</vt:i4>
      </vt:variant>
      <vt:variant>
        <vt:i4>0</vt:i4>
      </vt:variant>
      <vt:variant>
        <vt:i4>5</vt:i4>
      </vt:variant>
      <vt:variant>
        <vt:lpwstr/>
      </vt:variant>
      <vt:variant>
        <vt:lpwstr>_Toc56169904</vt:lpwstr>
      </vt:variant>
      <vt:variant>
        <vt:i4>1900605</vt:i4>
      </vt:variant>
      <vt:variant>
        <vt:i4>140</vt:i4>
      </vt:variant>
      <vt:variant>
        <vt:i4>0</vt:i4>
      </vt:variant>
      <vt:variant>
        <vt:i4>5</vt:i4>
      </vt:variant>
      <vt:variant>
        <vt:lpwstr/>
      </vt:variant>
      <vt:variant>
        <vt:lpwstr>_Toc56169903</vt:lpwstr>
      </vt:variant>
      <vt:variant>
        <vt:i4>1966141</vt:i4>
      </vt:variant>
      <vt:variant>
        <vt:i4>131</vt:i4>
      </vt:variant>
      <vt:variant>
        <vt:i4>0</vt:i4>
      </vt:variant>
      <vt:variant>
        <vt:i4>5</vt:i4>
      </vt:variant>
      <vt:variant>
        <vt:lpwstr/>
      </vt:variant>
      <vt:variant>
        <vt:lpwstr>_Toc56161089</vt:lpwstr>
      </vt:variant>
      <vt:variant>
        <vt:i4>1441844</vt:i4>
      </vt:variant>
      <vt:variant>
        <vt:i4>122</vt:i4>
      </vt:variant>
      <vt:variant>
        <vt:i4>0</vt:i4>
      </vt:variant>
      <vt:variant>
        <vt:i4>5</vt:i4>
      </vt:variant>
      <vt:variant>
        <vt:lpwstr/>
      </vt:variant>
      <vt:variant>
        <vt:lpwstr>_Toc58497626</vt:lpwstr>
      </vt:variant>
      <vt:variant>
        <vt:i4>1376308</vt:i4>
      </vt:variant>
      <vt:variant>
        <vt:i4>116</vt:i4>
      </vt:variant>
      <vt:variant>
        <vt:i4>0</vt:i4>
      </vt:variant>
      <vt:variant>
        <vt:i4>5</vt:i4>
      </vt:variant>
      <vt:variant>
        <vt:lpwstr/>
      </vt:variant>
      <vt:variant>
        <vt:lpwstr>_Toc58497625</vt:lpwstr>
      </vt:variant>
      <vt:variant>
        <vt:i4>1310772</vt:i4>
      </vt:variant>
      <vt:variant>
        <vt:i4>110</vt:i4>
      </vt:variant>
      <vt:variant>
        <vt:i4>0</vt:i4>
      </vt:variant>
      <vt:variant>
        <vt:i4>5</vt:i4>
      </vt:variant>
      <vt:variant>
        <vt:lpwstr/>
      </vt:variant>
      <vt:variant>
        <vt:lpwstr>_Toc58497624</vt:lpwstr>
      </vt:variant>
      <vt:variant>
        <vt:i4>1245236</vt:i4>
      </vt:variant>
      <vt:variant>
        <vt:i4>104</vt:i4>
      </vt:variant>
      <vt:variant>
        <vt:i4>0</vt:i4>
      </vt:variant>
      <vt:variant>
        <vt:i4>5</vt:i4>
      </vt:variant>
      <vt:variant>
        <vt:lpwstr/>
      </vt:variant>
      <vt:variant>
        <vt:lpwstr>_Toc58497623</vt:lpwstr>
      </vt:variant>
      <vt:variant>
        <vt:i4>1179700</vt:i4>
      </vt:variant>
      <vt:variant>
        <vt:i4>98</vt:i4>
      </vt:variant>
      <vt:variant>
        <vt:i4>0</vt:i4>
      </vt:variant>
      <vt:variant>
        <vt:i4>5</vt:i4>
      </vt:variant>
      <vt:variant>
        <vt:lpwstr/>
      </vt:variant>
      <vt:variant>
        <vt:lpwstr>_Toc58497622</vt:lpwstr>
      </vt:variant>
      <vt:variant>
        <vt:i4>1114164</vt:i4>
      </vt:variant>
      <vt:variant>
        <vt:i4>92</vt:i4>
      </vt:variant>
      <vt:variant>
        <vt:i4>0</vt:i4>
      </vt:variant>
      <vt:variant>
        <vt:i4>5</vt:i4>
      </vt:variant>
      <vt:variant>
        <vt:lpwstr/>
      </vt:variant>
      <vt:variant>
        <vt:lpwstr>_Toc58497621</vt:lpwstr>
      </vt:variant>
      <vt:variant>
        <vt:i4>1048628</vt:i4>
      </vt:variant>
      <vt:variant>
        <vt:i4>86</vt:i4>
      </vt:variant>
      <vt:variant>
        <vt:i4>0</vt:i4>
      </vt:variant>
      <vt:variant>
        <vt:i4>5</vt:i4>
      </vt:variant>
      <vt:variant>
        <vt:lpwstr/>
      </vt:variant>
      <vt:variant>
        <vt:lpwstr>_Toc58497620</vt:lpwstr>
      </vt:variant>
      <vt:variant>
        <vt:i4>1638455</vt:i4>
      </vt:variant>
      <vt:variant>
        <vt:i4>80</vt:i4>
      </vt:variant>
      <vt:variant>
        <vt:i4>0</vt:i4>
      </vt:variant>
      <vt:variant>
        <vt:i4>5</vt:i4>
      </vt:variant>
      <vt:variant>
        <vt:lpwstr/>
      </vt:variant>
      <vt:variant>
        <vt:lpwstr>_Toc58497619</vt:lpwstr>
      </vt:variant>
      <vt:variant>
        <vt:i4>1572919</vt:i4>
      </vt:variant>
      <vt:variant>
        <vt:i4>74</vt:i4>
      </vt:variant>
      <vt:variant>
        <vt:i4>0</vt:i4>
      </vt:variant>
      <vt:variant>
        <vt:i4>5</vt:i4>
      </vt:variant>
      <vt:variant>
        <vt:lpwstr/>
      </vt:variant>
      <vt:variant>
        <vt:lpwstr>_Toc58497618</vt:lpwstr>
      </vt:variant>
      <vt:variant>
        <vt:i4>1507383</vt:i4>
      </vt:variant>
      <vt:variant>
        <vt:i4>68</vt:i4>
      </vt:variant>
      <vt:variant>
        <vt:i4>0</vt:i4>
      </vt:variant>
      <vt:variant>
        <vt:i4>5</vt:i4>
      </vt:variant>
      <vt:variant>
        <vt:lpwstr/>
      </vt:variant>
      <vt:variant>
        <vt:lpwstr>_Toc58497617</vt:lpwstr>
      </vt:variant>
      <vt:variant>
        <vt:i4>1441847</vt:i4>
      </vt:variant>
      <vt:variant>
        <vt:i4>62</vt:i4>
      </vt:variant>
      <vt:variant>
        <vt:i4>0</vt:i4>
      </vt:variant>
      <vt:variant>
        <vt:i4>5</vt:i4>
      </vt:variant>
      <vt:variant>
        <vt:lpwstr/>
      </vt:variant>
      <vt:variant>
        <vt:lpwstr>_Toc58497616</vt:lpwstr>
      </vt:variant>
      <vt:variant>
        <vt:i4>1376311</vt:i4>
      </vt:variant>
      <vt:variant>
        <vt:i4>56</vt:i4>
      </vt:variant>
      <vt:variant>
        <vt:i4>0</vt:i4>
      </vt:variant>
      <vt:variant>
        <vt:i4>5</vt:i4>
      </vt:variant>
      <vt:variant>
        <vt:lpwstr/>
      </vt:variant>
      <vt:variant>
        <vt:lpwstr>_Toc58497615</vt:lpwstr>
      </vt:variant>
      <vt:variant>
        <vt:i4>1310775</vt:i4>
      </vt:variant>
      <vt:variant>
        <vt:i4>50</vt:i4>
      </vt:variant>
      <vt:variant>
        <vt:i4>0</vt:i4>
      </vt:variant>
      <vt:variant>
        <vt:i4>5</vt:i4>
      </vt:variant>
      <vt:variant>
        <vt:lpwstr/>
      </vt:variant>
      <vt:variant>
        <vt:lpwstr>_Toc58497614</vt:lpwstr>
      </vt:variant>
      <vt:variant>
        <vt:i4>1245239</vt:i4>
      </vt:variant>
      <vt:variant>
        <vt:i4>44</vt:i4>
      </vt:variant>
      <vt:variant>
        <vt:i4>0</vt:i4>
      </vt:variant>
      <vt:variant>
        <vt:i4>5</vt:i4>
      </vt:variant>
      <vt:variant>
        <vt:lpwstr/>
      </vt:variant>
      <vt:variant>
        <vt:lpwstr>_Toc58497613</vt:lpwstr>
      </vt:variant>
      <vt:variant>
        <vt:i4>1179703</vt:i4>
      </vt:variant>
      <vt:variant>
        <vt:i4>38</vt:i4>
      </vt:variant>
      <vt:variant>
        <vt:i4>0</vt:i4>
      </vt:variant>
      <vt:variant>
        <vt:i4>5</vt:i4>
      </vt:variant>
      <vt:variant>
        <vt:lpwstr/>
      </vt:variant>
      <vt:variant>
        <vt:lpwstr>_Toc58497612</vt:lpwstr>
      </vt:variant>
      <vt:variant>
        <vt:i4>1114167</vt:i4>
      </vt:variant>
      <vt:variant>
        <vt:i4>32</vt:i4>
      </vt:variant>
      <vt:variant>
        <vt:i4>0</vt:i4>
      </vt:variant>
      <vt:variant>
        <vt:i4>5</vt:i4>
      </vt:variant>
      <vt:variant>
        <vt:lpwstr/>
      </vt:variant>
      <vt:variant>
        <vt:lpwstr>_Toc58497611</vt:lpwstr>
      </vt:variant>
      <vt:variant>
        <vt:i4>1048631</vt:i4>
      </vt:variant>
      <vt:variant>
        <vt:i4>26</vt:i4>
      </vt:variant>
      <vt:variant>
        <vt:i4>0</vt:i4>
      </vt:variant>
      <vt:variant>
        <vt:i4>5</vt:i4>
      </vt:variant>
      <vt:variant>
        <vt:lpwstr/>
      </vt:variant>
      <vt:variant>
        <vt:lpwstr>_Toc58497610</vt:lpwstr>
      </vt:variant>
      <vt:variant>
        <vt:i4>1638454</vt:i4>
      </vt:variant>
      <vt:variant>
        <vt:i4>20</vt:i4>
      </vt:variant>
      <vt:variant>
        <vt:i4>0</vt:i4>
      </vt:variant>
      <vt:variant>
        <vt:i4>5</vt:i4>
      </vt:variant>
      <vt:variant>
        <vt:lpwstr/>
      </vt:variant>
      <vt:variant>
        <vt:lpwstr>_Toc58497609</vt:lpwstr>
      </vt:variant>
      <vt:variant>
        <vt:i4>1572918</vt:i4>
      </vt:variant>
      <vt:variant>
        <vt:i4>14</vt:i4>
      </vt:variant>
      <vt:variant>
        <vt:i4>0</vt:i4>
      </vt:variant>
      <vt:variant>
        <vt:i4>5</vt:i4>
      </vt:variant>
      <vt:variant>
        <vt:lpwstr/>
      </vt:variant>
      <vt:variant>
        <vt:lpwstr>_Toc58497608</vt:lpwstr>
      </vt:variant>
      <vt:variant>
        <vt:i4>1507382</vt:i4>
      </vt:variant>
      <vt:variant>
        <vt:i4>8</vt:i4>
      </vt:variant>
      <vt:variant>
        <vt:i4>0</vt:i4>
      </vt:variant>
      <vt:variant>
        <vt:i4>5</vt:i4>
      </vt:variant>
      <vt:variant>
        <vt:lpwstr/>
      </vt:variant>
      <vt:variant>
        <vt:lpwstr>_Toc58497607</vt:lpwstr>
      </vt:variant>
      <vt:variant>
        <vt:i4>1441846</vt:i4>
      </vt:variant>
      <vt:variant>
        <vt:i4>2</vt:i4>
      </vt:variant>
      <vt:variant>
        <vt:i4>0</vt:i4>
      </vt:variant>
      <vt:variant>
        <vt:i4>5</vt:i4>
      </vt:variant>
      <vt:variant>
        <vt:lpwstr/>
      </vt:variant>
      <vt:variant>
        <vt:lpwstr>_Toc584976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Search Knowledge Articles</dc:title>
  <dc:subject/>
  <dc:creator>Karen.Yee@osi.ca.gov</dc:creator>
  <cp:keywords/>
  <cp:lastModifiedBy>De Guzman, Aaron@OSI</cp:lastModifiedBy>
  <cp:revision>11</cp:revision>
  <cp:lastPrinted>2020-07-23T23:44:00Z</cp:lastPrinted>
  <dcterms:created xsi:type="dcterms:W3CDTF">2021-10-27T22:12:00Z</dcterms:created>
  <dcterms:modified xsi:type="dcterms:W3CDTF">2021-10-27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0D7CD5520EBB4DA378416690D54929</vt:lpwstr>
  </property>
  <property fmtid="{D5CDD505-2E9C-101B-9397-08002B2CF9AE}" pid="3" name="_dlc_DocIdItemGuid">
    <vt:lpwstr>963dfa11-c722-40cc-8c0e-6e09a77fefff</vt:lpwstr>
  </property>
  <property fmtid="{D5CDD505-2E9C-101B-9397-08002B2CF9AE}" pid="4" name="Functional Area">
    <vt:lpwstr>1337;#Supporting Documentation|75ff7028-5729-4ec7-943c-b11f67831b27</vt:lpwstr>
  </property>
  <property fmtid="{D5CDD505-2E9C-101B-9397-08002B2CF9AE}" pid="5" name="Doc Category">
    <vt:lpwstr>960;#Documentation|0ecff395-f739-4aad-8ca1-cf3948fb63ce</vt:lpwstr>
  </property>
  <property fmtid="{D5CDD505-2E9C-101B-9397-08002B2CF9AE}" pid="6" name="osiProject">
    <vt:lpwstr/>
  </property>
  <property fmtid="{D5CDD505-2E9C-101B-9397-08002B2CF9AE}" pid="7" name="Doc Status">
    <vt:lpwstr>983;#Draft|884f9150-89de-4927-9cc0-082e5e004d06</vt:lpwstr>
  </property>
</Properties>
</file>